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9C93" w14:textId="5646F4B1" w:rsidR="00D57BA0" w:rsidRDefault="00D57BA0">
      <w:pPr>
        <w:widowControl/>
        <w:jc w:val="center"/>
        <w:rPr>
          <w:rFonts w:ascii="CG Times" w:hAnsi="CG Times"/>
          <w:szCs w:val="20"/>
        </w:rPr>
      </w:pPr>
      <w:r>
        <w:rPr>
          <w:rFonts w:ascii="CG Times" w:hAnsi="CG Times"/>
          <w:b/>
          <w:bCs/>
          <w:sz w:val="36"/>
          <w:szCs w:val="36"/>
        </w:rPr>
        <w:t>Michael Hal Jaffe, DVM, MS</w:t>
      </w:r>
      <w:r w:rsidR="00772911">
        <w:rPr>
          <w:rFonts w:ascii="CG Times" w:hAnsi="CG Times"/>
          <w:b/>
          <w:bCs/>
          <w:sz w:val="36"/>
          <w:szCs w:val="36"/>
        </w:rPr>
        <w:t>, CCRP</w:t>
      </w:r>
    </w:p>
    <w:p w14:paraId="4ADD52B9" w14:textId="77777777" w:rsidR="00D57BA0" w:rsidRPr="00D5270B" w:rsidRDefault="00D57BA0">
      <w:pPr>
        <w:widowControl/>
        <w:jc w:val="center"/>
        <w:rPr>
          <w:rFonts w:ascii="CG Times" w:hAnsi="CG Times"/>
          <w:b/>
          <w:bCs/>
          <w:szCs w:val="20"/>
        </w:rPr>
      </w:pPr>
      <w:r w:rsidRPr="00D5270B">
        <w:rPr>
          <w:rFonts w:ascii="CG Times" w:hAnsi="CG Times"/>
          <w:b/>
          <w:bCs/>
          <w:sz w:val="30"/>
          <w:szCs w:val="30"/>
        </w:rPr>
        <w:t>Diplomate, American College of Veterinary Surgeons</w:t>
      </w:r>
    </w:p>
    <w:p w14:paraId="27BB5A34" w14:textId="77777777" w:rsidR="00D57BA0" w:rsidRDefault="00D57BA0">
      <w:pPr>
        <w:widowControl/>
        <w:rPr>
          <w:rFonts w:ascii="CG Times" w:hAnsi="CG Times"/>
          <w:szCs w:val="20"/>
        </w:rPr>
      </w:pPr>
    </w:p>
    <w:p w14:paraId="59803A55" w14:textId="77777777" w:rsidR="00D57BA0" w:rsidRDefault="00D57BA0">
      <w:pPr>
        <w:widowControl/>
        <w:jc w:val="center"/>
        <w:rPr>
          <w:rFonts w:ascii="CG Times" w:hAnsi="CG Times"/>
          <w:szCs w:val="20"/>
        </w:rPr>
      </w:pPr>
      <w:r>
        <w:rPr>
          <w:rFonts w:ascii="CG Times" w:hAnsi="CG Times"/>
          <w:szCs w:val="20"/>
        </w:rPr>
        <w:t>____________________________________________________________________________</w:t>
      </w:r>
    </w:p>
    <w:p w14:paraId="75E6F022" w14:textId="41D52B55" w:rsidR="00D57BA0" w:rsidRDefault="00B0507B" w:rsidP="000E465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2160"/>
        <w:rPr>
          <w:rFonts w:ascii="CG Times" w:hAnsi="CG Times"/>
          <w:szCs w:val="20"/>
        </w:rPr>
      </w:pPr>
      <w:r>
        <w:rPr>
          <w:rFonts w:ascii="CG Times" w:hAnsi="CG Times"/>
          <w:szCs w:val="20"/>
        </w:rPr>
        <w:t xml:space="preserve">Office </w:t>
      </w:r>
      <w:r w:rsidR="00D57BA0">
        <w:rPr>
          <w:rFonts w:ascii="CG Times" w:hAnsi="CG Times"/>
          <w:szCs w:val="20"/>
        </w:rPr>
        <w:t xml:space="preserve">Address: </w:t>
      </w:r>
      <w:r w:rsidR="00D57BA0">
        <w:rPr>
          <w:rFonts w:ascii="CG Times" w:hAnsi="CG Times"/>
          <w:szCs w:val="20"/>
        </w:rPr>
        <w:tab/>
      </w:r>
      <w:r w:rsidR="00D57BA0">
        <w:rPr>
          <w:rFonts w:ascii="CG Times" w:hAnsi="CG Times"/>
          <w:szCs w:val="20"/>
        </w:rPr>
        <w:tab/>
      </w:r>
      <w:r>
        <w:rPr>
          <w:rFonts w:ascii="CG Times" w:hAnsi="CG Times"/>
          <w:szCs w:val="20"/>
        </w:rPr>
        <w:t xml:space="preserve">240 Wise Center </w:t>
      </w:r>
      <w:r w:rsidR="006216A9">
        <w:rPr>
          <w:rFonts w:ascii="CG Times" w:hAnsi="CG Times"/>
          <w:szCs w:val="20"/>
        </w:rPr>
        <w:t>Dr.</w:t>
      </w:r>
    </w:p>
    <w:p w14:paraId="00C32522" w14:textId="6A42C0F1" w:rsidR="000E4658" w:rsidRDefault="000E4658" w:rsidP="000E4658">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2160"/>
        <w:rPr>
          <w:rFonts w:ascii="CG Times" w:hAnsi="CG Times"/>
          <w:szCs w:val="20"/>
        </w:rPr>
      </w:pPr>
      <w:r>
        <w:rPr>
          <w:rFonts w:ascii="CG Times" w:hAnsi="CG Times"/>
          <w:szCs w:val="20"/>
        </w:rPr>
        <w:tab/>
      </w:r>
      <w:r>
        <w:rPr>
          <w:rFonts w:ascii="CG Times" w:hAnsi="CG Times"/>
          <w:szCs w:val="20"/>
        </w:rPr>
        <w:tab/>
      </w:r>
      <w:r>
        <w:rPr>
          <w:rFonts w:ascii="CG Times" w:hAnsi="CG Times"/>
          <w:szCs w:val="20"/>
        </w:rPr>
        <w:tab/>
      </w:r>
      <w:r w:rsidR="00B0507B">
        <w:rPr>
          <w:rFonts w:ascii="CG Times" w:hAnsi="CG Times"/>
          <w:szCs w:val="20"/>
        </w:rPr>
        <w:t>Mississippi State</w:t>
      </w:r>
      <w:r>
        <w:rPr>
          <w:rFonts w:ascii="CG Times" w:hAnsi="CG Times"/>
          <w:szCs w:val="20"/>
        </w:rPr>
        <w:t>, MS 397</w:t>
      </w:r>
      <w:r w:rsidR="00B0507B">
        <w:rPr>
          <w:rFonts w:ascii="CG Times" w:hAnsi="CG Times"/>
          <w:szCs w:val="20"/>
        </w:rPr>
        <w:t>62</w:t>
      </w:r>
    </w:p>
    <w:p w14:paraId="37974868" w14:textId="77777777" w:rsidR="00D57BA0" w:rsidRDefault="00D57BA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7956675" w14:textId="7388FA7A" w:rsidR="0035520D" w:rsidRDefault="00D57BA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2160"/>
        <w:rPr>
          <w:rFonts w:ascii="CG Times" w:hAnsi="CG Times"/>
          <w:szCs w:val="20"/>
        </w:rPr>
      </w:pPr>
      <w:r>
        <w:rPr>
          <w:rFonts w:ascii="CG Times" w:hAnsi="CG Times"/>
          <w:szCs w:val="20"/>
        </w:rPr>
        <w:t>Phone Number:</w:t>
      </w:r>
      <w:r>
        <w:rPr>
          <w:rFonts w:ascii="CG Times" w:hAnsi="CG Times"/>
          <w:szCs w:val="20"/>
        </w:rPr>
        <w:tab/>
        <w:t xml:space="preserve">    </w:t>
      </w:r>
      <w:r>
        <w:rPr>
          <w:rFonts w:ascii="CG Times" w:hAnsi="CG Times"/>
          <w:szCs w:val="20"/>
        </w:rPr>
        <w:tab/>
      </w:r>
      <w:r w:rsidR="00B0507B">
        <w:rPr>
          <w:rFonts w:ascii="CG Times" w:hAnsi="CG Times"/>
          <w:szCs w:val="20"/>
        </w:rPr>
        <w:t>Office – 662-325-7942</w:t>
      </w:r>
    </w:p>
    <w:p w14:paraId="79885FDB" w14:textId="77777777" w:rsidR="00D57BA0" w:rsidRDefault="00D57BA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7FD24E17" w14:textId="28F694AC" w:rsidR="00D57BA0" w:rsidRDefault="00D57BA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2160"/>
        <w:rPr>
          <w:rFonts w:ascii="CG Times" w:hAnsi="CG Times"/>
          <w:szCs w:val="20"/>
        </w:rPr>
      </w:pPr>
      <w:r>
        <w:rPr>
          <w:rFonts w:ascii="CG Times" w:hAnsi="CG Times"/>
          <w:szCs w:val="20"/>
        </w:rPr>
        <w:t>E-mail:</w:t>
      </w:r>
      <w:r>
        <w:rPr>
          <w:rFonts w:ascii="CG Times" w:hAnsi="CG Times"/>
          <w:szCs w:val="20"/>
        </w:rPr>
        <w:tab/>
      </w:r>
      <w:r>
        <w:rPr>
          <w:rFonts w:ascii="CG Times" w:hAnsi="CG Times"/>
          <w:szCs w:val="20"/>
        </w:rPr>
        <w:tab/>
      </w:r>
      <w:r>
        <w:rPr>
          <w:rFonts w:ascii="CG Times" w:hAnsi="CG Times"/>
          <w:szCs w:val="20"/>
        </w:rPr>
        <w:tab/>
      </w:r>
      <w:r w:rsidR="000E4658">
        <w:rPr>
          <w:rFonts w:ascii="CG Times" w:hAnsi="CG Times"/>
          <w:szCs w:val="20"/>
        </w:rPr>
        <w:t>mhj95@msstate.edu</w:t>
      </w:r>
    </w:p>
    <w:p w14:paraId="420ABA2C" w14:textId="77777777" w:rsidR="00B653EF" w:rsidRDefault="00B653E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2160"/>
        <w:rPr>
          <w:rFonts w:ascii="CG Times" w:hAnsi="CG Times"/>
          <w:szCs w:val="20"/>
        </w:rPr>
      </w:pPr>
    </w:p>
    <w:p w14:paraId="2113B456" w14:textId="77777777" w:rsidR="004D2427" w:rsidRDefault="004D242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46C14EB9" w14:textId="77777777" w:rsidR="00D57BA0" w:rsidRDefault="00D57BA0">
      <w:pPr>
        <w:widowControl/>
        <w:pBdr>
          <w:top w:val="single" w:sz="6" w:space="0" w:color="FFFFFF"/>
          <w:left w:val="single" w:sz="6" w:space="0" w:color="FFFFFF"/>
          <w:bottom w:val="single" w:sz="12" w:space="0" w:color="000000"/>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r>
        <w:rPr>
          <w:rFonts w:ascii="CG Times" w:hAnsi="CG Times"/>
          <w:b/>
          <w:bCs/>
          <w:szCs w:val="20"/>
        </w:rPr>
        <w:t>EDUCATION:</w:t>
      </w:r>
    </w:p>
    <w:p w14:paraId="00F5F377"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7920"/>
        <w:rPr>
          <w:rFonts w:ascii="CG Times" w:hAnsi="CG Times"/>
          <w:szCs w:val="20"/>
        </w:rPr>
      </w:pPr>
      <w:r>
        <w:rPr>
          <w:rFonts w:ascii="CG Times" w:hAnsi="CG Times"/>
          <w:szCs w:val="20"/>
        </w:rPr>
        <w:t>INSTITUTION</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DEGREE</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YEAR</w:t>
      </w:r>
    </w:p>
    <w:p w14:paraId="7689D10D"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7920"/>
        <w:rPr>
          <w:rFonts w:ascii="CG Times" w:hAnsi="CG Times"/>
          <w:szCs w:val="20"/>
        </w:rPr>
      </w:pPr>
      <w:smartTag w:uri="urn:schemas-microsoft-com:office:smarttags" w:element="PlaceType">
        <w:r>
          <w:rPr>
            <w:rFonts w:ascii="CG Times" w:hAnsi="CG Times"/>
            <w:szCs w:val="20"/>
          </w:rPr>
          <w:t>University</w:t>
        </w:r>
      </w:smartTag>
      <w:r>
        <w:rPr>
          <w:rFonts w:ascii="CG Times" w:hAnsi="CG Times"/>
          <w:szCs w:val="20"/>
        </w:rPr>
        <w:t xml:space="preserve"> of </w:t>
      </w:r>
      <w:smartTag w:uri="urn:schemas-microsoft-com:office:smarttags" w:element="PlaceName">
        <w:r>
          <w:rPr>
            <w:rFonts w:ascii="CG Times" w:hAnsi="CG Times"/>
            <w:szCs w:val="20"/>
          </w:rPr>
          <w:t>Massachusetts</w:t>
        </w:r>
      </w:smartTag>
      <w:r>
        <w:rPr>
          <w:rFonts w:ascii="CG Times" w:hAnsi="CG Times"/>
          <w:szCs w:val="20"/>
        </w:rPr>
        <w:t xml:space="preserve">, </w:t>
      </w:r>
      <w:smartTag w:uri="urn:schemas-microsoft-com:office:smarttags" w:element="place">
        <w:smartTag w:uri="urn:schemas-microsoft-com:office:smarttags" w:element="City">
          <w:r>
            <w:rPr>
              <w:rFonts w:ascii="CG Times" w:hAnsi="CG Times"/>
              <w:szCs w:val="20"/>
            </w:rPr>
            <w:t>Amherst</w:t>
          </w:r>
        </w:smartTag>
        <w:r>
          <w:rPr>
            <w:rFonts w:ascii="CG Times" w:hAnsi="CG Times"/>
            <w:szCs w:val="20"/>
          </w:rPr>
          <w:t xml:space="preserve">, </w:t>
        </w:r>
        <w:smartTag w:uri="urn:schemas-microsoft-com:office:smarttags" w:element="State">
          <w:r>
            <w:rPr>
              <w:rFonts w:ascii="CG Times" w:hAnsi="CG Times"/>
              <w:szCs w:val="20"/>
            </w:rPr>
            <w:t>MA</w:t>
          </w:r>
        </w:smartTag>
      </w:smartTag>
      <w:r>
        <w:rPr>
          <w:rFonts w:ascii="CG Times" w:hAnsi="CG Times"/>
          <w:szCs w:val="20"/>
        </w:rPr>
        <w:tab/>
      </w:r>
      <w:r>
        <w:rPr>
          <w:rFonts w:ascii="CG Times" w:hAnsi="CG Times"/>
          <w:szCs w:val="20"/>
        </w:rPr>
        <w:tab/>
        <w:t xml:space="preserve">Bachelor of </w:t>
      </w:r>
      <w:proofErr w:type="gramStart"/>
      <w:r>
        <w:rPr>
          <w:rFonts w:ascii="CG Times" w:hAnsi="CG Times"/>
          <w:szCs w:val="20"/>
        </w:rPr>
        <w:t xml:space="preserve">Science  </w:t>
      </w:r>
      <w:r>
        <w:rPr>
          <w:rFonts w:ascii="CG Times" w:hAnsi="CG Times"/>
          <w:szCs w:val="20"/>
        </w:rPr>
        <w:tab/>
      </w:r>
      <w:proofErr w:type="gramEnd"/>
      <w:r>
        <w:rPr>
          <w:rFonts w:ascii="CG Times" w:hAnsi="CG Times"/>
          <w:szCs w:val="20"/>
        </w:rPr>
        <w:tab/>
      </w:r>
      <w:r>
        <w:rPr>
          <w:rFonts w:ascii="CG Times" w:hAnsi="CG Times"/>
          <w:szCs w:val="20"/>
        </w:rPr>
        <w:tab/>
        <w:t>1986</w:t>
      </w:r>
    </w:p>
    <w:p w14:paraId="2025E21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685FC08E"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7920"/>
        <w:rPr>
          <w:rFonts w:ascii="CG Times" w:hAnsi="CG Times"/>
          <w:szCs w:val="20"/>
        </w:rPr>
      </w:pPr>
      <w:smartTag w:uri="urn:schemas-microsoft-com:office:smarttags" w:element="PlaceType">
        <w:r>
          <w:rPr>
            <w:rFonts w:ascii="CG Times" w:hAnsi="CG Times"/>
            <w:szCs w:val="20"/>
          </w:rPr>
          <w:t>University</w:t>
        </w:r>
      </w:smartTag>
      <w:r>
        <w:rPr>
          <w:rFonts w:ascii="CG Times" w:hAnsi="CG Times"/>
          <w:szCs w:val="20"/>
        </w:rPr>
        <w:t xml:space="preserve"> of </w:t>
      </w:r>
      <w:smartTag w:uri="urn:schemas-microsoft-com:office:smarttags" w:element="PlaceName">
        <w:r>
          <w:rPr>
            <w:rFonts w:ascii="CG Times" w:hAnsi="CG Times"/>
            <w:szCs w:val="20"/>
          </w:rPr>
          <w:t>Missouri</w:t>
        </w:r>
      </w:smartTag>
      <w:r>
        <w:rPr>
          <w:rFonts w:ascii="CG Times" w:hAnsi="CG Times"/>
          <w:szCs w:val="20"/>
        </w:rPr>
        <w:t xml:space="preserve">, </w:t>
      </w:r>
      <w:smartTag w:uri="urn:schemas-microsoft-com:office:smarttags" w:element="place">
        <w:smartTag w:uri="urn:schemas-microsoft-com:office:smarttags" w:element="City">
          <w:r>
            <w:rPr>
              <w:rFonts w:ascii="CG Times" w:hAnsi="CG Times"/>
              <w:szCs w:val="20"/>
            </w:rPr>
            <w:t>Columbia</w:t>
          </w:r>
        </w:smartTag>
        <w:r>
          <w:rPr>
            <w:rFonts w:ascii="CG Times" w:hAnsi="CG Times"/>
            <w:szCs w:val="20"/>
          </w:rPr>
          <w:t xml:space="preserve">, </w:t>
        </w:r>
        <w:smartTag w:uri="urn:schemas-microsoft-com:office:smarttags" w:element="State">
          <w:r>
            <w:rPr>
              <w:rFonts w:ascii="CG Times" w:hAnsi="CG Times"/>
              <w:szCs w:val="20"/>
            </w:rPr>
            <w:t>MO</w:t>
          </w:r>
        </w:smartTag>
      </w:smartTag>
      <w:r>
        <w:rPr>
          <w:rFonts w:ascii="CG Times" w:hAnsi="CG Times"/>
          <w:szCs w:val="20"/>
        </w:rPr>
        <w:tab/>
      </w:r>
      <w:r>
        <w:rPr>
          <w:rFonts w:ascii="CG Times" w:hAnsi="CG Times"/>
          <w:szCs w:val="20"/>
        </w:rPr>
        <w:tab/>
        <w:t>Doctor of Veterinary Medicine</w:t>
      </w:r>
      <w:r>
        <w:rPr>
          <w:rFonts w:ascii="CG Times" w:hAnsi="CG Times"/>
          <w:szCs w:val="20"/>
        </w:rPr>
        <w:tab/>
      </w:r>
      <w:r>
        <w:rPr>
          <w:rFonts w:ascii="CG Times" w:hAnsi="CG Times"/>
          <w:szCs w:val="20"/>
        </w:rPr>
        <w:tab/>
        <w:t>1991</w:t>
      </w:r>
    </w:p>
    <w:p w14:paraId="3C6B01D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70338C4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7920"/>
        <w:rPr>
          <w:rFonts w:ascii="CG Times" w:hAnsi="CG Times"/>
          <w:szCs w:val="20"/>
        </w:rPr>
      </w:pPr>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r>
        <w:rPr>
          <w:rFonts w:ascii="CG Times" w:hAnsi="CG Times"/>
          <w:szCs w:val="20"/>
        </w:rPr>
        <w:t xml:space="preserve">, </w:t>
      </w:r>
      <w:smartTag w:uri="urn:schemas-microsoft-com:office:smarttags" w:element="place">
        <w:smartTag w:uri="urn:schemas-microsoft-com:office:smarttags" w:element="City">
          <w:r>
            <w:rPr>
              <w:rFonts w:ascii="CG Times" w:hAnsi="CG Times"/>
              <w:szCs w:val="20"/>
            </w:rPr>
            <w:t>Baton Rouge</w:t>
          </w:r>
        </w:smartTag>
        <w:r>
          <w:rPr>
            <w:rFonts w:ascii="CG Times" w:hAnsi="CG Times"/>
            <w:szCs w:val="20"/>
          </w:rPr>
          <w:t xml:space="preserve">, </w:t>
        </w:r>
        <w:smartTag w:uri="urn:schemas-microsoft-com:office:smarttags" w:element="State">
          <w:r>
            <w:rPr>
              <w:rFonts w:ascii="CG Times" w:hAnsi="CG Times"/>
              <w:szCs w:val="20"/>
            </w:rPr>
            <w:t>LA</w:t>
          </w:r>
        </w:smartTag>
      </w:smartTag>
      <w:r>
        <w:rPr>
          <w:rFonts w:ascii="CG Times" w:hAnsi="CG Times"/>
          <w:szCs w:val="20"/>
        </w:rPr>
        <w:tab/>
        <w:t>Internship - Companion Animal</w:t>
      </w:r>
      <w:r>
        <w:rPr>
          <w:rFonts w:ascii="CG Times" w:hAnsi="CG Times"/>
          <w:szCs w:val="20"/>
        </w:rPr>
        <w:tab/>
      </w:r>
      <w:r>
        <w:rPr>
          <w:rFonts w:ascii="CG Times" w:hAnsi="CG Times"/>
          <w:szCs w:val="20"/>
        </w:rPr>
        <w:tab/>
        <w:t>1996</w:t>
      </w:r>
    </w:p>
    <w:p w14:paraId="04991F1E"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4320" w:hanging="4320"/>
        <w:rPr>
          <w:rFonts w:ascii="CG Times" w:hAnsi="CG Times"/>
          <w:szCs w:val="20"/>
        </w:rPr>
      </w:pPr>
      <w:r>
        <w:rPr>
          <w:rFonts w:ascii="CG Times" w:hAnsi="CG Times"/>
          <w:szCs w:val="20"/>
        </w:rPr>
        <w:t>Dept. of Veterinary Clinical Sciences</w:t>
      </w:r>
      <w:r>
        <w:rPr>
          <w:rFonts w:ascii="CG Times" w:hAnsi="CG Times"/>
          <w:szCs w:val="20"/>
        </w:rPr>
        <w:tab/>
      </w:r>
      <w:r>
        <w:rPr>
          <w:rFonts w:ascii="CG Times" w:hAnsi="CG Times"/>
          <w:szCs w:val="20"/>
        </w:rPr>
        <w:tab/>
        <w:t>Surgery and Medicine</w:t>
      </w:r>
    </w:p>
    <w:p w14:paraId="014B72AE"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467B3A34"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7920"/>
        <w:rPr>
          <w:rFonts w:ascii="CG Times" w:hAnsi="CG Times"/>
          <w:szCs w:val="20"/>
        </w:rPr>
      </w:pPr>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r>
        <w:rPr>
          <w:rFonts w:ascii="CG Times" w:hAnsi="CG Times"/>
          <w:szCs w:val="20"/>
        </w:rPr>
        <w:t xml:space="preserve">, </w:t>
      </w:r>
      <w:smartTag w:uri="urn:schemas-microsoft-com:office:smarttags" w:element="place">
        <w:smartTag w:uri="urn:schemas-microsoft-com:office:smarttags" w:element="City">
          <w:r>
            <w:rPr>
              <w:rFonts w:ascii="CG Times" w:hAnsi="CG Times"/>
              <w:szCs w:val="20"/>
            </w:rPr>
            <w:t>Baton Rouge</w:t>
          </w:r>
        </w:smartTag>
        <w:r>
          <w:rPr>
            <w:rFonts w:ascii="CG Times" w:hAnsi="CG Times"/>
            <w:szCs w:val="20"/>
          </w:rPr>
          <w:t xml:space="preserve">, </w:t>
        </w:r>
        <w:smartTag w:uri="urn:schemas-microsoft-com:office:smarttags" w:element="State">
          <w:r>
            <w:rPr>
              <w:rFonts w:ascii="CG Times" w:hAnsi="CG Times"/>
              <w:szCs w:val="20"/>
            </w:rPr>
            <w:t>LA</w:t>
          </w:r>
        </w:smartTag>
      </w:smartTag>
      <w:r>
        <w:rPr>
          <w:rFonts w:ascii="CG Times" w:hAnsi="CG Times"/>
          <w:szCs w:val="20"/>
        </w:rPr>
        <w:tab/>
        <w:t xml:space="preserve">Residency - Companion Animal Surgery    </w:t>
      </w:r>
      <w:r>
        <w:rPr>
          <w:rFonts w:ascii="CG Times" w:hAnsi="CG Times"/>
          <w:szCs w:val="20"/>
        </w:rPr>
        <w:tab/>
        <w:t>1999</w:t>
      </w:r>
    </w:p>
    <w:p w14:paraId="0074B13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Dept. of Veterinary Clinical Sciences</w:t>
      </w:r>
    </w:p>
    <w:p w14:paraId="17BE4AA4"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7A424500"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Louisiana State University, Baton Rouge</w:t>
      </w:r>
      <w:r>
        <w:rPr>
          <w:rFonts w:ascii="CG Times" w:hAnsi="CG Times"/>
          <w:szCs w:val="20"/>
        </w:rPr>
        <w:tab/>
      </w:r>
      <w:r>
        <w:rPr>
          <w:rFonts w:ascii="CG Times" w:hAnsi="CG Times"/>
          <w:szCs w:val="20"/>
        </w:rPr>
        <w:tab/>
        <w:t>Master of Science</w:t>
      </w:r>
      <w:r>
        <w:rPr>
          <w:rFonts w:ascii="CG Times" w:hAnsi="CG Times"/>
          <w:szCs w:val="20"/>
        </w:rPr>
        <w:tab/>
      </w:r>
      <w:r>
        <w:rPr>
          <w:rFonts w:ascii="CG Times" w:hAnsi="CG Times"/>
          <w:szCs w:val="20"/>
        </w:rPr>
        <w:tab/>
      </w:r>
      <w:r>
        <w:rPr>
          <w:rFonts w:ascii="CG Times" w:hAnsi="CG Times"/>
          <w:szCs w:val="20"/>
        </w:rPr>
        <w:tab/>
        <w:t>1999</w:t>
      </w:r>
    </w:p>
    <w:p w14:paraId="5B5E0B05" w14:textId="4C46663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Dept. of Veterinary Clinical Sciences</w:t>
      </w:r>
    </w:p>
    <w:p w14:paraId="43CC3A46" w14:textId="0CE477A9" w:rsidR="00D029F7" w:rsidRDefault="00D029F7">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3CF34E9" w14:textId="189387F7" w:rsidR="00D029F7" w:rsidRDefault="00D029F7">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University of Tennessee</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CCRP</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2017</w:t>
      </w:r>
    </w:p>
    <w:p w14:paraId="41D9A458"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5582A287"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0FA1F7B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b/>
          <w:bCs/>
          <w:szCs w:val="20"/>
        </w:rPr>
        <w:t>BOARD CERTIFICATION:</w:t>
      </w:r>
    </w:p>
    <w:p w14:paraId="53A95683" w14:textId="77777777" w:rsidR="00D57BA0" w:rsidRDefault="00D57BA0">
      <w:pPr>
        <w:widowControl/>
        <w:pBdr>
          <w:top w:val="single" w:sz="6" w:space="0" w:color="FFFFFF"/>
          <w:left w:val="single" w:sz="6" w:space="0" w:color="FFFFFF"/>
          <w:bottom w:val="single" w:sz="12" w:space="1" w:color="auto"/>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2268C56B" w14:textId="77777777" w:rsidR="004D5FC0" w:rsidRDefault="004D5FC0">
      <w:pPr>
        <w:widowControl/>
        <w:pBdr>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286A6DF1" w14:textId="2DAC393D"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7200"/>
        <w:rPr>
          <w:rFonts w:ascii="CG Times" w:hAnsi="CG Times"/>
          <w:szCs w:val="20"/>
        </w:rPr>
      </w:pPr>
      <w:r>
        <w:rPr>
          <w:rFonts w:ascii="CG Times" w:hAnsi="CG Times"/>
          <w:szCs w:val="20"/>
        </w:rPr>
        <w:t xml:space="preserve">Diplomate, American College of Veterinary Surgeons </w:t>
      </w:r>
      <w:r>
        <w:rPr>
          <w:rFonts w:ascii="CG Times" w:hAnsi="CG Times"/>
          <w:szCs w:val="20"/>
        </w:rPr>
        <w:tab/>
      </w:r>
      <w:r w:rsidR="00351461">
        <w:rPr>
          <w:rFonts w:ascii="CG Times" w:hAnsi="CG Times"/>
          <w:szCs w:val="20"/>
        </w:rPr>
        <w:tab/>
      </w:r>
      <w:r>
        <w:rPr>
          <w:rFonts w:ascii="CG Times" w:hAnsi="CG Times"/>
          <w:szCs w:val="20"/>
        </w:rPr>
        <w:tab/>
      </w:r>
      <w:r>
        <w:rPr>
          <w:rFonts w:ascii="CG Times" w:hAnsi="CG Times"/>
          <w:szCs w:val="20"/>
        </w:rPr>
        <w:tab/>
        <w:t>2002</w:t>
      </w:r>
    </w:p>
    <w:p w14:paraId="160888C0"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6072EB31" w14:textId="67BC0697" w:rsidR="00D57BA0" w:rsidRDefault="008B0CC5">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ab/>
        <w:t>Certified Canine Rehabilitation Practitioner</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2017</w:t>
      </w:r>
    </w:p>
    <w:p w14:paraId="3355C219" w14:textId="7C03FA7E" w:rsidR="004E3B6C" w:rsidRDefault="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FADA391" w14:textId="0368CBD2" w:rsidR="004E3B6C" w:rsidRDefault="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665FD81B" w14:textId="1567E8AF" w:rsidR="004E3B6C" w:rsidRDefault="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5BF9087F"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b/>
          <w:bCs/>
          <w:szCs w:val="20"/>
        </w:rPr>
        <w:t>PROFESSIONAL ACTIVITIES:</w:t>
      </w:r>
    </w:p>
    <w:p w14:paraId="7BC7DFB4" w14:textId="77777777" w:rsidR="002236C9" w:rsidRDefault="002236C9" w:rsidP="002236C9">
      <w:pPr>
        <w:widowControl/>
        <w:pBdr>
          <w:top w:val="single" w:sz="6" w:space="0" w:color="FFFFFF"/>
          <w:left w:val="single" w:sz="6" w:space="0" w:color="FFFFFF"/>
          <w:bottom w:val="single" w:sz="12" w:space="1" w:color="auto"/>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DDDE7FD" w14:textId="77777777" w:rsidR="002236C9" w:rsidRDefault="002236C9" w:rsidP="002236C9">
      <w:pPr>
        <w:widowControl/>
        <w:pBdr>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0519A876"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2019 – present</w:t>
      </w:r>
      <w:r>
        <w:rPr>
          <w:rFonts w:ascii="CG Times" w:hAnsi="CG Times"/>
          <w:szCs w:val="20"/>
        </w:rPr>
        <w:tab/>
        <w:t>Associate Professor of Small Animal Surgery</w:t>
      </w:r>
    </w:p>
    <w:p w14:paraId="44605849"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Mississippi State University College of Veterinary Medicine</w:t>
      </w:r>
    </w:p>
    <w:p w14:paraId="3F27C2CF"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Starkville, MS</w:t>
      </w:r>
    </w:p>
    <w:p w14:paraId="73695451"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2AD48E74"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2019 – present</w:t>
      </w:r>
      <w:r>
        <w:rPr>
          <w:rFonts w:ascii="CG Times" w:hAnsi="CG Times"/>
          <w:szCs w:val="20"/>
        </w:rPr>
        <w:tab/>
        <w:t>Service Chief, Small Animal Surgery</w:t>
      </w:r>
    </w:p>
    <w:p w14:paraId="3769C8B0"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Mississippi State University College of Veterinary Medicine</w:t>
      </w:r>
    </w:p>
    <w:p w14:paraId="7044EBE4"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Starkville, MS</w:t>
      </w:r>
    </w:p>
    <w:p w14:paraId="2532B607"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5434946F" w14:textId="5319F0AB"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2017 – 2019</w:t>
      </w:r>
      <w:r>
        <w:rPr>
          <w:rFonts w:ascii="CG Times" w:hAnsi="CG Times"/>
          <w:szCs w:val="20"/>
        </w:rPr>
        <w:tab/>
        <w:t>Small Animal Surgeon</w:t>
      </w:r>
    </w:p>
    <w:p w14:paraId="002F47BC"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Southwest Veterinary Surgical Service</w:t>
      </w:r>
    </w:p>
    <w:p w14:paraId="30DFAFDE"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Glendale, AZ</w:t>
      </w:r>
    </w:p>
    <w:p w14:paraId="106AB6D0"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68F3FF49"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2014 – 2017</w:t>
      </w:r>
      <w:r>
        <w:rPr>
          <w:rFonts w:ascii="CG Times" w:hAnsi="CG Times"/>
          <w:szCs w:val="20"/>
        </w:rPr>
        <w:tab/>
        <w:t>Assistant Professor of Small Animal Surgery</w:t>
      </w:r>
    </w:p>
    <w:p w14:paraId="7395766C"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Midwestern University College of Veterinary Medicine</w:t>
      </w:r>
    </w:p>
    <w:p w14:paraId="47ED0472"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ab/>
      </w:r>
      <w:r>
        <w:rPr>
          <w:rFonts w:ascii="CG Times" w:hAnsi="CG Times"/>
          <w:szCs w:val="20"/>
        </w:rPr>
        <w:tab/>
        <w:t xml:space="preserve">Glendale, AZ </w:t>
      </w:r>
      <w:r>
        <w:rPr>
          <w:rFonts w:ascii="CG Times" w:hAnsi="CG Times"/>
          <w:szCs w:val="20"/>
        </w:rPr>
        <w:tab/>
      </w:r>
    </w:p>
    <w:p w14:paraId="6AD062F3"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577106CD"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2004 - 2014</w:t>
      </w:r>
      <w:r>
        <w:rPr>
          <w:rFonts w:ascii="CG Times" w:hAnsi="CG Times"/>
          <w:szCs w:val="20"/>
        </w:rPr>
        <w:tab/>
        <w:t>Small Animal Surgeon</w:t>
      </w:r>
    </w:p>
    <w:p w14:paraId="261ED080"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 xml:space="preserve">Animal Referral and </w:t>
      </w:r>
      <w:smartTag w:uri="urn:schemas-microsoft-com:office:smarttags" w:element="PlaceName">
        <w:r>
          <w:rPr>
            <w:rFonts w:ascii="CG Times" w:hAnsi="CG Times"/>
            <w:szCs w:val="20"/>
          </w:rPr>
          <w:t>Emergency</w:t>
        </w:r>
      </w:smartTag>
      <w:r>
        <w:rPr>
          <w:rFonts w:ascii="CG Times" w:hAnsi="CG Times"/>
          <w:szCs w:val="20"/>
        </w:rPr>
        <w:t xml:space="preserve"> </w:t>
      </w:r>
      <w:smartTag w:uri="urn:schemas-microsoft-com:office:smarttags" w:element="PlaceType">
        <w:r>
          <w:rPr>
            <w:rFonts w:ascii="CG Times" w:hAnsi="CG Times"/>
            <w:szCs w:val="20"/>
          </w:rPr>
          <w:t>Center</w:t>
        </w:r>
      </w:smartTag>
      <w:r>
        <w:rPr>
          <w:rFonts w:ascii="CG Times" w:hAnsi="CG Times"/>
          <w:szCs w:val="20"/>
        </w:rPr>
        <w:t xml:space="preserve"> of </w:t>
      </w:r>
      <w:smartTag w:uri="urn:schemas-microsoft-com:office:smarttags" w:element="State">
        <w:smartTag w:uri="urn:schemas-microsoft-com:office:smarttags" w:element="place">
          <w:r>
            <w:rPr>
              <w:rFonts w:ascii="CG Times" w:hAnsi="CG Times"/>
              <w:szCs w:val="20"/>
            </w:rPr>
            <w:t>Arizona</w:t>
          </w:r>
        </w:smartTag>
      </w:smartTag>
    </w:p>
    <w:p w14:paraId="073172CE"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Mesa, AZ</w:t>
      </w:r>
      <w:r>
        <w:rPr>
          <w:rFonts w:ascii="CG Times" w:hAnsi="CG Times"/>
          <w:szCs w:val="20"/>
        </w:rPr>
        <w:tab/>
      </w:r>
      <w:r>
        <w:rPr>
          <w:rFonts w:ascii="CG Times" w:hAnsi="CG Times"/>
          <w:szCs w:val="20"/>
        </w:rPr>
        <w:tab/>
      </w:r>
    </w:p>
    <w:p w14:paraId="0F0DF413"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255928F6"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1999 - 2004</w:t>
      </w:r>
      <w:r>
        <w:rPr>
          <w:rFonts w:ascii="CG Times" w:hAnsi="CG Times"/>
          <w:szCs w:val="20"/>
        </w:rPr>
        <w:tab/>
        <w:t>Small Animal Surgeon</w:t>
      </w:r>
    </w:p>
    <w:p w14:paraId="688537B6"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City">
        <w:smartTag w:uri="urn:schemas-microsoft-com:office:smarttags" w:element="place">
          <w:r>
            <w:rPr>
              <w:rFonts w:ascii="CG Times" w:hAnsi="CG Times"/>
              <w:szCs w:val="20"/>
            </w:rPr>
            <w:t>Oakland</w:t>
          </w:r>
        </w:smartTag>
      </w:smartTag>
      <w:r>
        <w:rPr>
          <w:rFonts w:ascii="CG Times" w:hAnsi="CG Times"/>
          <w:szCs w:val="20"/>
        </w:rPr>
        <w:t xml:space="preserve"> Veterinary Referral Services</w:t>
      </w:r>
    </w:p>
    <w:p w14:paraId="59B732DB"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Bloomfield Hills, MI</w:t>
      </w:r>
    </w:p>
    <w:p w14:paraId="6426F16B"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45088B5C"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1996 - 1999</w:t>
      </w:r>
      <w:r>
        <w:rPr>
          <w:rFonts w:ascii="CG Times" w:hAnsi="CG Times"/>
          <w:szCs w:val="20"/>
        </w:rPr>
        <w:tab/>
        <w:t>Resident, Companion Animal Surgery</w:t>
      </w:r>
    </w:p>
    <w:p w14:paraId="73D71B11"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p>
    <w:p w14:paraId="1E36426E"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PlaceType">
          <w:r>
            <w:rPr>
              <w:rFonts w:ascii="CG Times" w:hAnsi="CG Times"/>
              <w:szCs w:val="20"/>
            </w:rPr>
            <w:t>School</w:t>
          </w:r>
        </w:smartTag>
        <w:r>
          <w:rPr>
            <w:rFonts w:ascii="CG Times" w:hAnsi="CG Times"/>
            <w:szCs w:val="20"/>
          </w:rPr>
          <w:t xml:space="preserve"> of </w:t>
        </w:r>
        <w:smartTag w:uri="urn:schemas-microsoft-com:office:smarttags" w:element="PlaceName">
          <w:r>
            <w:rPr>
              <w:rFonts w:ascii="CG Times" w:hAnsi="CG Times"/>
              <w:szCs w:val="20"/>
            </w:rPr>
            <w:t>Veterinary Medicine</w:t>
          </w:r>
        </w:smartTag>
      </w:smartTag>
    </w:p>
    <w:p w14:paraId="229F3521"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City">
          <w:r>
            <w:rPr>
              <w:rFonts w:ascii="CG Times" w:hAnsi="CG Times"/>
              <w:szCs w:val="20"/>
            </w:rPr>
            <w:t>Baton Rouge</w:t>
          </w:r>
        </w:smartTag>
        <w:r>
          <w:rPr>
            <w:rFonts w:ascii="CG Times" w:hAnsi="CG Times"/>
            <w:szCs w:val="20"/>
          </w:rPr>
          <w:t xml:space="preserve">, </w:t>
        </w:r>
        <w:smartTag w:uri="urn:schemas-microsoft-com:office:smarttags" w:element="State">
          <w:r>
            <w:rPr>
              <w:rFonts w:ascii="CG Times" w:hAnsi="CG Times"/>
              <w:szCs w:val="20"/>
            </w:rPr>
            <w:t>LA</w:t>
          </w:r>
        </w:smartTag>
      </w:smartTag>
    </w:p>
    <w:p w14:paraId="50C5EB2F"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53DC4CC1"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1995 - 1996</w:t>
      </w:r>
      <w:r>
        <w:rPr>
          <w:rFonts w:ascii="CG Times" w:hAnsi="CG Times"/>
          <w:szCs w:val="20"/>
        </w:rPr>
        <w:tab/>
        <w:t>Intern, Companion Animal Surgery and Medicine</w:t>
      </w:r>
    </w:p>
    <w:p w14:paraId="45796A6B"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p>
    <w:p w14:paraId="5DF470B2"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PlaceType">
          <w:r>
            <w:rPr>
              <w:rFonts w:ascii="CG Times" w:hAnsi="CG Times"/>
              <w:szCs w:val="20"/>
            </w:rPr>
            <w:t>School</w:t>
          </w:r>
        </w:smartTag>
        <w:r>
          <w:rPr>
            <w:rFonts w:ascii="CG Times" w:hAnsi="CG Times"/>
            <w:szCs w:val="20"/>
          </w:rPr>
          <w:t xml:space="preserve"> of </w:t>
        </w:r>
        <w:smartTag w:uri="urn:schemas-microsoft-com:office:smarttags" w:element="PlaceName">
          <w:r>
            <w:rPr>
              <w:rFonts w:ascii="CG Times" w:hAnsi="CG Times"/>
              <w:szCs w:val="20"/>
            </w:rPr>
            <w:t>Veterinary Medicine</w:t>
          </w:r>
        </w:smartTag>
      </w:smartTag>
    </w:p>
    <w:p w14:paraId="0594571A"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City">
          <w:r>
            <w:rPr>
              <w:rFonts w:ascii="CG Times" w:hAnsi="CG Times"/>
              <w:szCs w:val="20"/>
            </w:rPr>
            <w:t>Baton Rouge</w:t>
          </w:r>
        </w:smartTag>
        <w:r>
          <w:rPr>
            <w:rFonts w:ascii="CG Times" w:hAnsi="CG Times"/>
            <w:szCs w:val="20"/>
          </w:rPr>
          <w:t xml:space="preserve">, </w:t>
        </w:r>
        <w:smartTag w:uri="urn:schemas-microsoft-com:office:smarttags" w:element="State">
          <w:r>
            <w:rPr>
              <w:rFonts w:ascii="CG Times" w:hAnsi="CG Times"/>
              <w:szCs w:val="20"/>
            </w:rPr>
            <w:t>LA</w:t>
          </w:r>
        </w:smartTag>
      </w:smartTag>
    </w:p>
    <w:p w14:paraId="26DE2C48"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4558399"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1993 - 1995</w:t>
      </w:r>
      <w:r>
        <w:rPr>
          <w:rFonts w:ascii="CG Times" w:hAnsi="CG Times"/>
          <w:szCs w:val="20"/>
        </w:rPr>
        <w:tab/>
        <w:t>Associate Veterinarian</w:t>
      </w:r>
    </w:p>
    <w:p w14:paraId="4FA65C53"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PlaceName">
          <w:r>
            <w:rPr>
              <w:rFonts w:ascii="CG Times" w:hAnsi="CG Times"/>
              <w:szCs w:val="20"/>
            </w:rPr>
            <w:t>Seiler</w:t>
          </w:r>
        </w:smartTag>
        <w:r>
          <w:rPr>
            <w:rFonts w:ascii="CG Times" w:hAnsi="CG Times"/>
            <w:szCs w:val="20"/>
          </w:rPr>
          <w:t xml:space="preserve"> </w:t>
        </w:r>
        <w:smartTag w:uri="urn:schemas-microsoft-com:office:smarttags" w:element="PlaceName">
          <w:r>
            <w:rPr>
              <w:rFonts w:ascii="CG Times" w:hAnsi="CG Times"/>
              <w:szCs w:val="20"/>
            </w:rPr>
            <w:t>Animal</w:t>
          </w:r>
        </w:smartTag>
        <w:r>
          <w:rPr>
            <w:rFonts w:ascii="CG Times" w:hAnsi="CG Times"/>
            <w:szCs w:val="20"/>
          </w:rPr>
          <w:t xml:space="preserve"> </w:t>
        </w:r>
        <w:smartTag w:uri="urn:schemas-microsoft-com:office:smarttags" w:element="PlaceType">
          <w:r>
            <w:rPr>
              <w:rFonts w:ascii="CG Times" w:hAnsi="CG Times"/>
              <w:szCs w:val="20"/>
            </w:rPr>
            <w:t>Hospital</w:t>
          </w:r>
        </w:smartTag>
      </w:smartTag>
    </w:p>
    <w:p w14:paraId="3C30AA87"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City">
          <w:r>
            <w:rPr>
              <w:rFonts w:ascii="CG Times" w:hAnsi="CG Times"/>
              <w:szCs w:val="20"/>
            </w:rPr>
            <w:t>Ft. Lauderdale</w:t>
          </w:r>
        </w:smartTag>
        <w:r>
          <w:rPr>
            <w:rFonts w:ascii="CG Times" w:hAnsi="CG Times"/>
            <w:szCs w:val="20"/>
          </w:rPr>
          <w:t xml:space="preserve">, </w:t>
        </w:r>
        <w:smartTag w:uri="urn:schemas-microsoft-com:office:smarttags" w:element="State">
          <w:r>
            <w:rPr>
              <w:rFonts w:ascii="CG Times" w:hAnsi="CG Times"/>
              <w:szCs w:val="20"/>
            </w:rPr>
            <w:t>FL</w:t>
          </w:r>
        </w:smartTag>
      </w:smartTag>
    </w:p>
    <w:p w14:paraId="320AD6BC"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64DCAE08"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1991 - 1993</w:t>
      </w:r>
      <w:r>
        <w:rPr>
          <w:rFonts w:ascii="CG Times" w:hAnsi="CG Times"/>
          <w:szCs w:val="20"/>
        </w:rPr>
        <w:tab/>
        <w:t>Associate Veterinarian</w:t>
      </w:r>
    </w:p>
    <w:p w14:paraId="010D4A8B"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PlaceName">
          <w:r>
            <w:rPr>
              <w:rFonts w:ascii="CG Times" w:hAnsi="CG Times"/>
              <w:szCs w:val="20"/>
            </w:rPr>
            <w:t>Twin</w:t>
          </w:r>
        </w:smartTag>
        <w:r>
          <w:rPr>
            <w:rFonts w:ascii="CG Times" w:hAnsi="CG Times"/>
            <w:szCs w:val="20"/>
          </w:rPr>
          <w:t xml:space="preserve"> </w:t>
        </w:r>
        <w:smartTag w:uri="urn:schemas-microsoft-com:office:smarttags" w:element="PlaceName">
          <w:r>
            <w:rPr>
              <w:rFonts w:ascii="CG Times" w:hAnsi="CG Times"/>
              <w:szCs w:val="20"/>
            </w:rPr>
            <w:t>Pines</w:t>
          </w:r>
        </w:smartTag>
        <w:r>
          <w:rPr>
            <w:rFonts w:ascii="CG Times" w:hAnsi="CG Times"/>
            <w:szCs w:val="20"/>
          </w:rPr>
          <w:t xml:space="preserve"> </w:t>
        </w:r>
        <w:smartTag w:uri="urn:schemas-microsoft-com:office:smarttags" w:element="PlaceName">
          <w:r>
            <w:rPr>
              <w:rFonts w:ascii="CG Times" w:hAnsi="CG Times"/>
              <w:szCs w:val="20"/>
            </w:rPr>
            <w:t>Animal</w:t>
          </w:r>
        </w:smartTag>
        <w:r>
          <w:rPr>
            <w:rFonts w:ascii="CG Times" w:hAnsi="CG Times"/>
            <w:szCs w:val="20"/>
          </w:rPr>
          <w:t xml:space="preserve"> </w:t>
        </w:r>
        <w:smartTag w:uri="urn:schemas-microsoft-com:office:smarttags" w:element="PlaceType">
          <w:r>
            <w:rPr>
              <w:rFonts w:ascii="CG Times" w:hAnsi="CG Times"/>
              <w:szCs w:val="20"/>
            </w:rPr>
            <w:t>Hospital</w:t>
          </w:r>
        </w:smartTag>
      </w:smartTag>
    </w:p>
    <w:p w14:paraId="75F15D9B"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City">
          <w:r>
            <w:rPr>
              <w:rFonts w:ascii="CG Times" w:hAnsi="CG Times"/>
              <w:szCs w:val="20"/>
            </w:rPr>
            <w:t>St. Joseph</w:t>
          </w:r>
        </w:smartTag>
        <w:r>
          <w:rPr>
            <w:rFonts w:ascii="CG Times" w:hAnsi="CG Times"/>
            <w:szCs w:val="20"/>
          </w:rPr>
          <w:t xml:space="preserve">, </w:t>
        </w:r>
        <w:smartTag w:uri="urn:schemas-microsoft-com:office:smarttags" w:element="State">
          <w:r>
            <w:rPr>
              <w:rFonts w:ascii="CG Times" w:hAnsi="CG Times"/>
              <w:szCs w:val="20"/>
            </w:rPr>
            <w:t>MO</w:t>
          </w:r>
        </w:smartTag>
      </w:smartTag>
    </w:p>
    <w:p w14:paraId="47A0FC78"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06026209"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1988</w:t>
      </w:r>
      <w:r>
        <w:rPr>
          <w:rFonts w:ascii="CG Times" w:hAnsi="CG Times"/>
          <w:szCs w:val="20"/>
        </w:rPr>
        <w:tab/>
      </w:r>
      <w:r>
        <w:rPr>
          <w:rFonts w:ascii="CG Times" w:hAnsi="CG Times"/>
          <w:szCs w:val="20"/>
        </w:rPr>
        <w:tab/>
        <w:t>Research Intern</w:t>
      </w:r>
    </w:p>
    <w:p w14:paraId="2477AFF7"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Merck, Sharp, &amp; Dohme Research Farms</w:t>
      </w:r>
    </w:p>
    <w:p w14:paraId="1EA64F27"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City">
          <w:r>
            <w:rPr>
              <w:rFonts w:ascii="CG Times" w:hAnsi="CG Times"/>
              <w:szCs w:val="20"/>
            </w:rPr>
            <w:t>Kingdom City</w:t>
          </w:r>
        </w:smartTag>
        <w:r>
          <w:rPr>
            <w:rFonts w:ascii="CG Times" w:hAnsi="CG Times"/>
            <w:szCs w:val="20"/>
          </w:rPr>
          <w:t xml:space="preserve">, </w:t>
        </w:r>
        <w:smartTag w:uri="urn:schemas-microsoft-com:office:smarttags" w:element="State">
          <w:r>
            <w:rPr>
              <w:rFonts w:ascii="CG Times" w:hAnsi="CG Times"/>
              <w:szCs w:val="20"/>
            </w:rPr>
            <w:t>MO</w:t>
          </w:r>
        </w:smartTag>
      </w:smartTag>
    </w:p>
    <w:p w14:paraId="6D375C63"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7FE03E44"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1985</w:t>
      </w:r>
      <w:r>
        <w:rPr>
          <w:rFonts w:ascii="CG Times" w:hAnsi="CG Times"/>
          <w:szCs w:val="20"/>
        </w:rPr>
        <w:tab/>
      </w:r>
      <w:r>
        <w:rPr>
          <w:rFonts w:ascii="CG Times" w:hAnsi="CG Times"/>
          <w:szCs w:val="20"/>
        </w:rPr>
        <w:tab/>
        <w:t>Research Intern</w:t>
      </w:r>
    </w:p>
    <w:p w14:paraId="58C1C417"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Merck, Sharp, &amp; Dohme Research Labs</w:t>
      </w:r>
    </w:p>
    <w:p w14:paraId="1C8C9D45"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smartTag w:uri="urn:schemas-microsoft-com:office:smarttags" w:element="place">
        <w:smartTag w:uri="urn:schemas-microsoft-com:office:smarttags" w:element="City">
          <w:r>
            <w:rPr>
              <w:rFonts w:ascii="CG Times" w:hAnsi="CG Times"/>
              <w:szCs w:val="20"/>
            </w:rPr>
            <w:t>Rahway</w:t>
          </w:r>
        </w:smartTag>
        <w:r>
          <w:rPr>
            <w:rFonts w:ascii="CG Times" w:hAnsi="CG Times"/>
            <w:szCs w:val="20"/>
          </w:rPr>
          <w:t xml:space="preserve">, </w:t>
        </w:r>
        <w:smartTag w:uri="urn:schemas-microsoft-com:office:smarttags" w:element="State">
          <w:r>
            <w:rPr>
              <w:rFonts w:ascii="CG Times" w:hAnsi="CG Times"/>
              <w:szCs w:val="20"/>
            </w:rPr>
            <w:t>NJ</w:t>
          </w:r>
        </w:smartTag>
      </w:smartTag>
    </w:p>
    <w:p w14:paraId="597A1DA8"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0F990E27" w14:textId="7DC0AD54"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42BEEB32"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088CC2FF"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1B21690F"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r>
        <w:rPr>
          <w:rFonts w:ascii="CG Times" w:hAnsi="CG Times"/>
          <w:b/>
          <w:bCs/>
          <w:szCs w:val="20"/>
        </w:rPr>
        <w:t>LOCUMS:</w:t>
      </w:r>
    </w:p>
    <w:p w14:paraId="6BC835AB" w14:textId="77777777" w:rsidR="002236C9" w:rsidRDefault="002236C9" w:rsidP="002236C9">
      <w:pPr>
        <w:widowControl/>
        <w:pBdr>
          <w:top w:val="single" w:sz="6" w:space="0" w:color="FFFFFF"/>
          <w:left w:val="single" w:sz="6" w:space="0" w:color="FFFFFF"/>
          <w:bottom w:val="single" w:sz="12" w:space="1" w:color="auto"/>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7ABFDD6D" w14:textId="77777777" w:rsidR="002236C9" w:rsidRDefault="002236C9" w:rsidP="002236C9">
      <w:pPr>
        <w:widowControl/>
        <w:pBdr>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0C9F3B16" w14:textId="332777C6" w:rsidR="00476B38" w:rsidRDefault="0081016A"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2022</w:t>
      </w:r>
      <w:r>
        <w:rPr>
          <w:rFonts w:ascii="CG Times" w:hAnsi="CG Times"/>
          <w:szCs w:val="20"/>
        </w:rPr>
        <w:tab/>
      </w:r>
      <w:r>
        <w:rPr>
          <w:rFonts w:ascii="CG Times" w:hAnsi="CG Times"/>
          <w:szCs w:val="20"/>
        </w:rPr>
        <w:tab/>
      </w:r>
      <w:r w:rsidR="00476B38">
        <w:rPr>
          <w:rFonts w:ascii="CG Times" w:hAnsi="CG Times"/>
          <w:szCs w:val="20"/>
        </w:rPr>
        <w:t>Department of Orthopedic Surgery</w:t>
      </w:r>
    </w:p>
    <w:p w14:paraId="2BE6D67D" w14:textId="24B64DE2" w:rsidR="0081016A" w:rsidRDefault="00476B38"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ab/>
      </w:r>
      <w:r>
        <w:rPr>
          <w:rFonts w:ascii="CG Times" w:hAnsi="CG Times"/>
          <w:szCs w:val="20"/>
        </w:rPr>
        <w:tab/>
      </w:r>
      <w:r w:rsidR="0081016A">
        <w:rPr>
          <w:rFonts w:ascii="CG Times" w:hAnsi="CG Times"/>
          <w:szCs w:val="20"/>
        </w:rPr>
        <w:t>Colorado State University</w:t>
      </w:r>
      <w:r>
        <w:rPr>
          <w:rFonts w:ascii="CG Times" w:hAnsi="CG Times"/>
          <w:szCs w:val="20"/>
        </w:rPr>
        <w:t xml:space="preserve"> College of Veterinary Medicine</w:t>
      </w:r>
    </w:p>
    <w:p w14:paraId="00D692F9" w14:textId="16C5C630" w:rsidR="00476B38" w:rsidRDefault="00476B38"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ab/>
      </w:r>
      <w:r>
        <w:rPr>
          <w:rFonts w:ascii="CG Times" w:hAnsi="CG Times"/>
          <w:szCs w:val="20"/>
        </w:rPr>
        <w:tab/>
        <w:t>Ft. Collins, CO</w:t>
      </w:r>
    </w:p>
    <w:p w14:paraId="3C50EDD0" w14:textId="77777777" w:rsidR="00476B38" w:rsidRDefault="00476B38"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p>
    <w:p w14:paraId="2D9E85A0" w14:textId="719CEAC1"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2019</w:t>
      </w:r>
      <w:r w:rsidR="0081016A">
        <w:rPr>
          <w:rFonts w:ascii="CG Times" w:hAnsi="CG Times"/>
          <w:szCs w:val="20"/>
        </w:rPr>
        <w:t xml:space="preserve"> and 2021</w:t>
      </w:r>
      <w:r>
        <w:rPr>
          <w:rFonts w:ascii="CG Times" w:hAnsi="CG Times"/>
          <w:szCs w:val="20"/>
        </w:rPr>
        <w:tab/>
        <w:t>Burlington Emergency &amp; Veterinary Specialists</w:t>
      </w:r>
    </w:p>
    <w:p w14:paraId="35791BAD"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ab/>
      </w:r>
      <w:r>
        <w:rPr>
          <w:rFonts w:ascii="CG Times" w:hAnsi="CG Times"/>
          <w:szCs w:val="20"/>
        </w:rPr>
        <w:tab/>
        <w:t>Williston, VT</w:t>
      </w:r>
    </w:p>
    <w:p w14:paraId="02277971"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p>
    <w:p w14:paraId="3F6AA35E"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2017</w:t>
      </w:r>
      <w:r>
        <w:rPr>
          <w:rFonts w:ascii="CG Times" w:hAnsi="CG Times"/>
          <w:szCs w:val="20"/>
        </w:rPr>
        <w:tab/>
      </w:r>
      <w:r>
        <w:rPr>
          <w:rFonts w:ascii="CG Times" w:hAnsi="CG Times"/>
          <w:szCs w:val="20"/>
        </w:rPr>
        <w:tab/>
        <w:t>Department of Surgery</w:t>
      </w:r>
    </w:p>
    <w:p w14:paraId="790A1348"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ab/>
      </w:r>
      <w:r>
        <w:rPr>
          <w:rFonts w:ascii="CG Times" w:hAnsi="CG Times"/>
          <w:szCs w:val="20"/>
        </w:rPr>
        <w:tab/>
        <w:t>University of Guelph</w:t>
      </w:r>
    </w:p>
    <w:p w14:paraId="1292A29A"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College of Veterinary Medicine</w:t>
      </w:r>
    </w:p>
    <w:p w14:paraId="1E74A1B9"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Guelph, ONT, Canada</w:t>
      </w:r>
    </w:p>
    <w:p w14:paraId="7B6CFD63"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p>
    <w:p w14:paraId="1F41AE3C"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2013</w:t>
      </w:r>
      <w:r>
        <w:rPr>
          <w:rFonts w:ascii="CG Times" w:hAnsi="CG Times"/>
          <w:szCs w:val="20"/>
        </w:rPr>
        <w:tab/>
      </w:r>
      <w:r>
        <w:rPr>
          <w:rFonts w:ascii="CG Times" w:hAnsi="CG Times"/>
          <w:szCs w:val="20"/>
        </w:rPr>
        <w:tab/>
        <w:t>Department of Surgery</w:t>
      </w:r>
    </w:p>
    <w:p w14:paraId="35C60399"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ab/>
      </w:r>
      <w:r>
        <w:rPr>
          <w:rFonts w:ascii="CG Times" w:hAnsi="CG Times"/>
          <w:szCs w:val="20"/>
        </w:rPr>
        <w:tab/>
        <w:t>University of Prince Edward Island</w:t>
      </w:r>
    </w:p>
    <w:p w14:paraId="0884C938"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ab/>
      </w:r>
      <w:r>
        <w:rPr>
          <w:rFonts w:ascii="CG Times" w:hAnsi="CG Times"/>
          <w:szCs w:val="20"/>
        </w:rPr>
        <w:tab/>
        <w:t>Atlantic Veterinary College</w:t>
      </w:r>
    </w:p>
    <w:p w14:paraId="69282B81" w14:textId="77777777" w:rsidR="002236C9" w:rsidRDefault="002236C9" w:rsidP="002236C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1440"/>
        <w:rPr>
          <w:rFonts w:ascii="CG Times" w:hAnsi="CG Times"/>
          <w:szCs w:val="20"/>
        </w:rPr>
      </w:pPr>
      <w:r>
        <w:rPr>
          <w:rFonts w:ascii="CG Times" w:hAnsi="CG Times"/>
          <w:szCs w:val="20"/>
        </w:rPr>
        <w:tab/>
      </w:r>
      <w:r>
        <w:rPr>
          <w:rFonts w:ascii="CG Times" w:hAnsi="CG Times"/>
          <w:szCs w:val="20"/>
        </w:rPr>
        <w:tab/>
        <w:t>Charlottetown, PEI, Canada</w:t>
      </w:r>
    </w:p>
    <w:p w14:paraId="572A38D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b/>
          <w:bCs/>
          <w:szCs w:val="20"/>
        </w:rPr>
        <w:lastRenderedPageBreak/>
        <w:t>RESEARCH ACTIVITIES:</w:t>
      </w:r>
    </w:p>
    <w:p w14:paraId="09D49CB4" w14:textId="77777777" w:rsidR="00D57BA0" w:rsidRDefault="00D57BA0">
      <w:pPr>
        <w:widowControl/>
        <w:pBdr>
          <w:top w:val="single" w:sz="6" w:space="0" w:color="FFFFFF"/>
          <w:left w:val="single" w:sz="6" w:space="0" w:color="FFFFFF"/>
          <w:bottom w:val="single" w:sz="12" w:space="1" w:color="auto"/>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C8C6920" w14:textId="77777777" w:rsidR="004D5FC0" w:rsidRDefault="004D5FC0">
      <w:pPr>
        <w:widowControl/>
        <w:pBdr>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1ACFBDE" w14:textId="008FF522" w:rsidR="006F3217" w:rsidRDefault="006F3217" w:rsidP="006F3217">
      <w:pPr>
        <w:ind w:left="720"/>
        <w:rPr>
          <w:bCs/>
        </w:rPr>
      </w:pPr>
      <w:r w:rsidRPr="006F3217">
        <w:rPr>
          <w:bCs/>
        </w:rPr>
        <w:t>Ex Vivo Comparison of Bone-Screw-Fasteners and Conventional Buttress Screws for Maintenance of Tibial Plateau Positioning and Biomechanical Stability After Locking Tibial Plateau Leveling Osteotomy Plate Fixation</w:t>
      </w:r>
      <w:r>
        <w:rPr>
          <w:bCs/>
        </w:rPr>
        <w:t>, 2020 – present</w:t>
      </w:r>
    </w:p>
    <w:p w14:paraId="6ABB8F61" w14:textId="2DBBCBB4" w:rsidR="006F3217" w:rsidRDefault="006F3217" w:rsidP="006F3217">
      <w:pPr>
        <w:ind w:left="720"/>
        <w:rPr>
          <w:bCs/>
        </w:rPr>
      </w:pPr>
    </w:p>
    <w:p w14:paraId="3A536C00" w14:textId="77777777" w:rsidR="006F3217" w:rsidRDefault="006F3217" w:rsidP="006F3217">
      <w:pPr>
        <w:ind w:left="720"/>
        <w:rPr>
          <w:bCs/>
          <w:szCs w:val="20"/>
        </w:rPr>
      </w:pPr>
      <w:r w:rsidRPr="006F3217">
        <w:rPr>
          <w:bCs/>
          <w:szCs w:val="20"/>
        </w:rPr>
        <w:t>Ex vivo biomechanical comparison of a novel “Bone-Screw-Fastener” and traditional AO cortical bone screw for fixation of a simulated slab fracture in the equine third carpal bone</w:t>
      </w:r>
      <w:r>
        <w:rPr>
          <w:bCs/>
          <w:szCs w:val="20"/>
        </w:rPr>
        <w:t>, 2020 – present</w:t>
      </w:r>
    </w:p>
    <w:p w14:paraId="4F211591" w14:textId="77777777" w:rsidR="006F3217" w:rsidRDefault="006F3217" w:rsidP="006F3217">
      <w:pPr>
        <w:ind w:left="720"/>
        <w:rPr>
          <w:bCs/>
          <w:szCs w:val="20"/>
        </w:rPr>
      </w:pPr>
    </w:p>
    <w:p w14:paraId="50B7DC0A" w14:textId="2018A2FB" w:rsidR="006F3217" w:rsidRPr="006F3217" w:rsidRDefault="006F3217" w:rsidP="006F3217">
      <w:pPr>
        <w:ind w:left="720"/>
        <w:rPr>
          <w:bCs/>
          <w:szCs w:val="20"/>
        </w:rPr>
      </w:pPr>
      <w:r w:rsidRPr="006F3217">
        <w:rPr>
          <w:rFonts w:cstheme="minorHAnsi"/>
          <w:bCs/>
        </w:rPr>
        <w:t xml:space="preserve">Computational and Biomechanical Evaluation of </w:t>
      </w:r>
      <w:proofErr w:type="spellStart"/>
      <w:r w:rsidRPr="006F3217">
        <w:rPr>
          <w:rFonts w:cstheme="minorHAnsi"/>
          <w:bCs/>
        </w:rPr>
        <w:t>OsteoCentric</w:t>
      </w:r>
      <w:proofErr w:type="spellEnd"/>
      <w:r w:rsidRPr="006F3217">
        <w:rPr>
          <w:rFonts w:cstheme="minorHAnsi"/>
          <w:bCs/>
        </w:rPr>
        <w:t xml:space="preserve"> and Conventional Bone-Screw-Fastener</w:t>
      </w:r>
      <w:r>
        <w:rPr>
          <w:rFonts w:cstheme="minorHAnsi"/>
          <w:bCs/>
        </w:rPr>
        <w:t>, 2020 - present</w:t>
      </w:r>
    </w:p>
    <w:p w14:paraId="188294A2" w14:textId="77777777" w:rsidR="006F3217" w:rsidRPr="006F3217" w:rsidRDefault="006F3217" w:rsidP="006F3217">
      <w:pPr>
        <w:ind w:left="720"/>
        <w:rPr>
          <w:bCs/>
          <w:szCs w:val="20"/>
        </w:rPr>
      </w:pPr>
    </w:p>
    <w:p w14:paraId="1C8A9097" w14:textId="7A4A8044" w:rsidR="004E3B6C" w:rsidRDefault="004E3B6C" w:rsidP="004E3B6C">
      <w:pPr>
        <w:ind w:left="720"/>
        <w:rPr>
          <w:rFonts w:cs="Arial"/>
          <w:color w:val="000000"/>
          <w:szCs w:val="20"/>
        </w:rPr>
      </w:pPr>
      <w:r>
        <w:rPr>
          <w:rFonts w:cs="Arial"/>
          <w:color w:val="000000"/>
          <w:szCs w:val="20"/>
        </w:rPr>
        <w:t>Clinical Trial Investigator: “</w:t>
      </w:r>
      <w:proofErr w:type="spellStart"/>
      <w:r>
        <w:rPr>
          <w:rFonts w:cs="Arial"/>
          <w:color w:val="000000"/>
          <w:szCs w:val="20"/>
        </w:rPr>
        <w:t>VetStem</w:t>
      </w:r>
      <w:proofErr w:type="spellEnd"/>
      <w:r>
        <w:rPr>
          <w:rFonts w:cs="Arial"/>
          <w:color w:val="000000"/>
          <w:szCs w:val="20"/>
        </w:rPr>
        <w:t xml:space="preserve"> Biopharma – Canine Osteoarthritis Stem Cell Therapy Pivotal Efficacy Study” 2016 – 2017</w:t>
      </w:r>
    </w:p>
    <w:p w14:paraId="0AD9AF33" w14:textId="77777777" w:rsidR="004E3B6C" w:rsidRDefault="004E3B6C" w:rsidP="004E3B6C">
      <w:pPr>
        <w:ind w:left="720"/>
        <w:rPr>
          <w:rFonts w:cs="Arial"/>
          <w:color w:val="000000"/>
          <w:szCs w:val="20"/>
        </w:rPr>
      </w:pPr>
    </w:p>
    <w:p w14:paraId="5C22EFCC" w14:textId="77777777" w:rsidR="004E3B6C" w:rsidRDefault="004E3B6C" w:rsidP="004E3B6C">
      <w:pPr>
        <w:ind w:left="720"/>
        <w:rPr>
          <w:rFonts w:cs="Arial"/>
          <w:color w:val="000000"/>
          <w:szCs w:val="20"/>
        </w:rPr>
      </w:pPr>
      <w:r>
        <w:t xml:space="preserve">Midwestern University and Arizona State University: Co-Investigator: </w:t>
      </w:r>
      <w:r>
        <w:rPr>
          <w:szCs w:val="20"/>
        </w:rPr>
        <w:t>“Gene Delivery for Transitional Cell Carcinoma</w:t>
      </w:r>
      <w:r>
        <w:rPr>
          <w:rFonts w:cs="Arial"/>
          <w:color w:val="000000"/>
          <w:szCs w:val="20"/>
        </w:rPr>
        <w:t>” 2015-2016</w:t>
      </w:r>
    </w:p>
    <w:p w14:paraId="43564EC2" w14:textId="77777777" w:rsidR="004E3B6C" w:rsidRDefault="004E3B6C" w:rsidP="004E3B6C">
      <w:pPr>
        <w:ind w:firstLine="720"/>
        <w:rPr>
          <w:rFonts w:cs="Arial"/>
          <w:color w:val="000000"/>
          <w:szCs w:val="20"/>
        </w:rPr>
      </w:pPr>
    </w:p>
    <w:p w14:paraId="611846A9" w14:textId="77777777" w:rsidR="004E3B6C" w:rsidRDefault="004E3B6C" w:rsidP="004E3B6C">
      <w:pPr>
        <w:ind w:left="720"/>
      </w:pPr>
      <w:r>
        <w:t>Midwestern University and Arizona State University: Co-Investigator: “Nanoscale Radiation Dosimeters” 2015 – 2017</w:t>
      </w:r>
    </w:p>
    <w:p w14:paraId="7B5BA798" w14:textId="77777777" w:rsidR="004E3B6C" w:rsidRDefault="004E3B6C" w:rsidP="004E3B6C">
      <w:pPr>
        <w:ind w:firstLine="720"/>
      </w:pPr>
    </w:p>
    <w:p w14:paraId="06396922" w14:textId="2949CD32" w:rsidR="004E3B6C" w:rsidRDefault="004E3B6C" w:rsidP="004E3B6C">
      <w:pPr>
        <w:ind w:left="720"/>
      </w:pPr>
      <w:r>
        <w:t>Midwester</w:t>
      </w:r>
      <w:r w:rsidR="00B51307">
        <w:t>n</w:t>
      </w:r>
      <w:r>
        <w:t xml:space="preserve"> University: Collaborator: </w:t>
      </w:r>
      <w:r w:rsidRPr="00E45370">
        <w:t>“Characterizing</w:t>
      </w:r>
      <w:r>
        <w:t xml:space="preserve"> t</w:t>
      </w:r>
      <w:r w:rsidRPr="00E45370">
        <w:t xml:space="preserve">he </w:t>
      </w:r>
      <w:proofErr w:type="spellStart"/>
      <w:r w:rsidRPr="00E45370">
        <w:t>Pathomechanisms</w:t>
      </w:r>
      <w:proofErr w:type="spellEnd"/>
      <w:r w:rsidRPr="00E45370">
        <w:t xml:space="preserve"> Of Metastasis In Canine Hemangiosarcoma”</w:t>
      </w:r>
      <w:r>
        <w:t xml:space="preserve"> with V. Wong, S. Harris 2015-2016</w:t>
      </w:r>
    </w:p>
    <w:p w14:paraId="6382FB04" w14:textId="77777777" w:rsidR="004E3B6C" w:rsidRDefault="004E3B6C" w:rsidP="004E3B6C">
      <w:pPr>
        <w:ind w:left="720"/>
      </w:pPr>
    </w:p>
    <w:p w14:paraId="32E4B51A"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G Times" w:hAnsi="CG Times"/>
          <w:szCs w:val="20"/>
        </w:rPr>
      </w:pPr>
      <w:r>
        <w:rPr>
          <w:rFonts w:ascii="CG Times" w:hAnsi="CG Times"/>
          <w:szCs w:val="20"/>
        </w:rPr>
        <w:t>Bone Growth Stimulators Accelerate Healing Time in Canines Who Undergo Tibial Plateau Leveling Osteotomy for the Repair of Cranial Cruciate Ligament, Randomized, Controlled Pilot Study with Blinded Rate, Midwestern University, Glendale, AZ 2015 – 2017</w:t>
      </w:r>
    </w:p>
    <w:p w14:paraId="0B046876"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G Times" w:hAnsi="CG Times"/>
          <w:szCs w:val="20"/>
        </w:rPr>
      </w:pPr>
    </w:p>
    <w:p w14:paraId="43282B51"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G Times" w:hAnsi="CG Times"/>
          <w:szCs w:val="20"/>
        </w:rPr>
      </w:pPr>
      <w:r>
        <w:rPr>
          <w:rFonts w:ascii="CG Times" w:hAnsi="CG Times"/>
          <w:szCs w:val="20"/>
        </w:rPr>
        <w:t>Determination of Differential Protein Expression in Primary and Metastatic Hemangiosarcoma Tumors from Dogs – An Observational Pilot Study, Midwestern University, Glendale, AZ 2015 – 2017</w:t>
      </w:r>
    </w:p>
    <w:p w14:paraId="7712A1F5"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G Times" w:hAnsi="CG Times"/>
          <w:szCs w:val="20"/>
        </w:rPr>
      </w:pPr>
    </w:p>
    <w:p w14:paraId="20DC248C"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Photothermal Nanocomposites for Tissue Repair, Arizona State University, Tempe, AZ, 2014 – 2017</w:t>
      </w:r>
    </w:p>
    <w:p w14:paraId="3872E21B"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2A58F815"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 xml:space="preserve">Comparison of </w:t>
      </w:r>
      <w:proofErr w:type="spellStart"/>
      <w:r>
        <w:rPr>
          <w:rFonts w:ascii="CG Times" w:hAnsi="CG Times"/>
          <w:szCs w:val="20"/>
        </w:rPr>
        <w:t>Ligasure</w:t>
      </w:r>
      <w:proofErr w:type="spellEnd"/>
      <w:r>
        <w:rPr>
          <w:rFonts w:ascii="CG Times" w:hAnsi="CG Times"/>
          <w:szCs w:val="20"/>
        </w:rPr>
        <w:t xml:space="preserve"> and LDS Stapler in Canine Splenectomies, Mesa, AZ, 2011-2012</w:t>
      </w:r>
    </w:p>
    <w:p w14:paraId="3232020A"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43850D41"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 xml:space="preserve">Animal Referral and </w:t>
      </w:r>
      <w:smartTag w:uri="urn:schemas-microsoft-com:office:smarttags" w:element="PlaceName">
        <w:r>
          <w:rPr>
            <w:rFonts w:ascii="CG Times" w:hAnsi="CG Times"/>
            <w:szCs w:val="20"/>
          </w:rPr>
          <w:t>Emergency</w:t>
        </w:r>
      </w:smartTag>
      <w:r>
        <w:rPr>
          <w:rFonts w:ascii="CG Times" w:hAnsi="CG Times"/>
          <w:szCs w:val="20"/>
        </w:rPr>
        <w:t xml:space="preserve"> </w:t>
      </w:r>
      <w:smartTag w:uri="urn:schemas-microsoft-com:office:smarttags" w:element="PlaceType">
        <w:r>
          <w:rPr>
            <w:rFonts w:ascii="CG Times" w:hAnsi="CG Times"/>
            <w:szCs w:val="20"/>
          </w:rPr>
          <w:t>Center</w:t>
        </w:r>
      </w:smartTag>
      <w:r>
        <w:rPr>
          <w:rFonts w:ascii="CG Times" w:hAnsi="CG Times"/>
          <w:szCs w:val="20"/>
        </w:rPr>
        <w:t xml:space="preserve"> of </w:t>
      </w:r>
      <w:smartTag w:uri="urn:schemas-microsoft-com:office:smarttags" w:element="State">
        <w:smartTag w:uri="urn:schemas-microsoft-com:office:smarttags" w:element="place">
          <w:r>
            <w:rPr>
              <w:rFonts w:ascii="CG Times" w:hAnsi="CG Times"/>
              <w:szCs w:val="20"/>
            </w:rPr>
            <w:t>Arizona</w:t>
          </w:r>
        </w:smartTag>
      </w:smartTag>
      <w:r>
        <w:rPr>
          <w:rFonts w:ascii="CG Times" w:hAnsi="CG Times"/>
          <w:szCs w:val="20"/>
        </w:rPr>
        <w:t>, Mesa, AZ, 2007-2008</w:t>
      </w:r>
    </w:p>
    <w:p w14:paraId="625A455C"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Epidural Analgesia in Dogs Undergoing TPLO Surgery</w:t>
      </w:r>
    </w:p>
    <w:p w14:paraId="3C23D6F4"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45FA2422"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r>
        <w:rPr>
          <w:rFonts w:ascii="CG Times" w:hAnsi="CG Times"/>
          <w:szCs w:val="20"/>
        </w:rPr>
        <w:t>, Baton Rouge, LA, 1996-1999</w:t>
      </w:r>
    </w:p>
    <w:p w14:paraId="28490FDC"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The effects of deionized water injections following the surgical resection of mast cell tumors in dogs.</w:t>
      </w:r>
    </w:p>
    <w:p w14:paraId="15F226CB"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05C6F23F"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Louisiana State University, Baton Rouge, LA, 1996-1999</w:t>
      </w:r>
    </w:p>
    <w:p w14:paraId="3C480CB7"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Immunohistochemical and clinical evaluation of p53 in canine cutaneous mast cell tumors.</w:t>
      </w:r>
    </w:p>
    <w:p w14:paraId="331C9A4E"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6B58634C"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 xml:space="preserve">Merck, Sharp, &amp; Dohme Research Farm, </w:t>
      </w:r>
      <w:smartTag w:uri="urn:schemas-microsoft-com:office:smarttags" w:element="place">
        <w:smartTag w:uri="urn:schemas-microsoft-com:office:smarttags" w:element="City">
          <w:r>
            <w:rPr>
              <w:rFonts w:ascii="CG Times" w:hAnsi="CG Times"/>
              <w:szCs w:val="20"/>
            </w:rPr>
            <w:t>Kingdom City</w:t>
          </w:r>
        </w:smartTag>
        <w:r>
          <w:rPr>
            <w:rFonts w:ascii="CG Times" w:hAnsi="CG Times"/>
            <w:szCs w:val="20"/>
          </w:rPr>
          <w:t xml:space="preserve">, </w:t>
        </w:r>
        <w:smartTag w:uri="urn:schemas-microsoft-com:office:smarttags" w:element="State">
          <w:r>
            <w:rPr>
              <w:rFonts w:ascii="CG Times" w:hAnsi="CG Times"/>
              <w:szCs w:val="20"/>
            </w:rPr>
            <w:t>MO</w:t>
          </w:r>
        </w:smartTag>
      </w:smartTag>
      <w:r>
        <w:rPr>
          <w:rFonts w:ascii="CG Times" w:hAnsi="CG Times"/>
          <w:szCs w:val="20"/>
        </w:rPr>
        <w:t>, 1988</w:t>
      </w:r>
    </w:p>
    <w:p w14:paraId="38E646F5"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G Times" w:hAnsi="CG Times"/>
          <w:szCs w:val="20"/>
        </w:rPr>
      </w:pPr>
      <w:r>
        <w:rPr>
          <w:rFonts w:ascii="CG Times" w:hAnsi="CG Times"/>
          <w:szCs w:val="20"/>
        </w:rPr>
        <w:t xml:space="preserve">Effects of Ivermectin on </w:t>
      </w:r>
      <w:r>
        <w:rPr>
          <w:rFonts w:ascii="CG Times" w:hAnsi="CG Times"/>
          <w:i/>
          <w:iCs/>
          <w:szCs w:val="20"/>
        </w:rPr>
        <w:t>Strongyles</w:t>
      </w:r>
      <w:r>
        <w:rPr>
          <w:rFonts w:ascii="CG Times" w:hAnsi="CG Times"/>
          <w:szCs w:val="20"/>
        </w:rPr>
        <w:t xml:space="preserve"> of bovines and </w:t>
      </w:r>
      <w:proofErr w:type="spellStart"/>
      <w:r>
        <w:rPr>
          <w:rFonts w:ascii="CG Times" w:hAnsi="CG Times"/>
          <w:szCs w:val="20"/>
        </w:rPr>
        <w:t>porcines</w:t>
      </w:r>
      <w:proofErr w:type="spellEnd"/>
      <w:r>
        <w:rPr>
          <w:rFonts w:ascii="CG Times" w:hAnsi="CG Times"/>
          <w:szCs w:val="20"/>
        </w:rPr>
        <w:t xml:space="preserve">. Effects of Ivermectin on external parasites of </w:t>
      </w:r>
      <w:proofErr w:type="spellStart"/>
      <w:r>
        <w:rPr>
          <w:rFonts w:ascii="CG Times" w:hAnsi="CG Times"/>
          <w:szCs w:val="20"/>
        </w:rPr>
        <w:t>porcines</w:t>
      </w:r>
      <w:proofErr w:type="spellEnd"/>
      <w:r>
        <w:rPr>
          <w:rFonts w:ascii="CG Times" w:hAnsi="CG Times"/>
          <w:szCs w:val="20"/>
        </w:rPr>
        <w:t>. Effects of Ivermectin on arthropods.</w:t>
      </w:r>
    </w:p>
    <w:p w14:paraId="753CF1A7"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G Times" w:hAnsi="CG Times"/>
          <w:szCs w:val="20"/>
        </w:rPr>
      </w:pPr>
    </w:p>
    <w:p w14:paraId="3E0F8CE7" w14:textId="77777777" w:rsidR="004E3B6C" w:rsidRDefault="004E3B6C" w:rsidP="004E3B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szCs w:val="20"/>
        </w:rPr>
        <w:t xml:space="preserve">Merck, Sharp, &amp; Dohme Research Laboratory, </w:t>
      </w:r>
      <w:smartTag w:uri="urn:schemas-microsoft-com:office:smarttags" w:element="place">
        <w:smartTag w:uri="urn:schemas-microsoft-com:office:smarttags" w:element="City">
          <w:r>
            <w:rPr>
              <w:rFonts w:ascii="CG Times" w:hAnsi="CG Times"/>
              <w:szCs w:val="20"/>
            </w:rPr>
            <w:t>Rahway</w:t>
          </w:r>
        </w:smartTag>
        <w:r>
          <w:rPr>
            <w:rFonts w:ascii="CG Times" w:hAnsi="CG Times"/>
            <w:szCs w:val="20"/>
          </w:rPr>
          <w:t xml:space="preserve">, </w:t>
        </w:r>
        <w:smartTag w:uri="urn:schemas-microsoft-com:office:smarttags" w:element="State">
          <w:r>
            <w:rPr>
              <w:rFonts w:ascii="CG Times" w:hAnsi="CG Times"/>
              <w:szCs w:val="20"/>
            </w:rPr>
            <w:t>NJ</w:t>
          </w:r>
        </w:smartTag>
      </w:smartTag>
      <w:r>
        <w:rPr>
          <w:rFonts w:ascii="CG Times" w:hAnsi="CG Times"/>
          <w:szCs w:val="20"/>
        </w:rPr>
        <w:t>, 1985</w:t>
      </w:r>
    </w:p>
    <w:p w14:paraId="77709F89" w14:textId="759D4FDC" w:rsidR="006124FE" w:rsidRDefault="004E3B6C" w:rsidP="004E3B6C">
      <w:pPr>
        <w:ind w:firstLine="720"/>
        <w:rPr>
          <w:rFonts w:ascii="CG Times" w:hAnsi="CG Times"/>
          <w:szCs w:val="20"/>
        </w:rPr>
      </w:pPr>
      <w:r>
        <w:rPr>
          <w:rFonts w:ascii="CG Times" w:hAnsi="CG Times"/>
          <w:szCs w:val="20"/>
        </w:rPr>
        <w:t xml:space="preserve">Coccidiosis and </w:t>
      </w:r>
      <w:proofErr w:type="spellStart"/>
      <w:r>
        <w:rPr>
          <w:rFonts w:ascii="CG Times" w:hAnsi="CG Times"/>
          <w:szCs w:val="20"/>
        </w:rPr>
        <w:t>coccidiostatic</w:t>
      </w:r>
      <w:proofErr w:type="spellEnd"/>
      <w:r>
        <w:rPr>
          <w:rFonts w:ascii="CG Times" w:hAnsi="CG Times"/>
          <w:szCs w:val="20"/>
        </w:rPr>
        <w:t xml:space="preserve"> drugs in broilers</w:t>
      </w:r>
    </w:p>
    <w:p w14:paraId="36A548B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7DE3C815" w14:textId="77777777" w:rsidR="006C1AF1" w:rsidRDefault="006C1AF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267FB688" w14:textId="485DB37F"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4DBBD7AB" w14:textId="3A4D8E5E" w:rsidR="00CB5522" w:rsidRDefault="00CB5522">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4C5B7E6B" w14:textId="52E7CE43" w:rsidR="00CB5522" w:rsidRDefault="00CB5522">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21E0CA4A" w14:textId="77777777" w:rsidR="00FC518D" w:rsidRDefault="00FC518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4297C290" w14:textId="77777777" w:rsidR="00CB5522" w:rsidRDefault="00CB5522">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1D83546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r>
        <w:rPr>
          <w:rFonts w:ascii="CG Times" w:hAnsi="CG Times"/>
          <w:b/>
          <w:bCs/>
          <w:szCs w:val="20"/>
        </w:rPr>
        <w:lastRenderedPageBreak/>
        <w:t>TEACHING</w:t>
      </w:r>
      <w:r>
        <w:rPr>
          <w:rFonts w:ascii="CG Times" w:hAnsi="CG Times"/>
          <w:szCs w:val="20"/>
        </w:rPr>
        <w:t xml:space="preserve"> </w:t>
      </w:r>
      <w:r>
        <w:rPr>
          <w:rFonts w:ascii="CG Times" w:hAnsi="CG Times"/>
          <w:b/>
          <w:bCs/>
          <w:szCs w:val="20"/>
        </w:rPr>
        <w:t>EXPERIENCE:</w:t>
      </w:r>
    </w:p>
    <w:p w14:paraId="52490F8A" w14:textId="77777777" w:rsidR="00D57BA0" w:rsidRDefault="00D57BA0">
      <w:pPr>
        <w:widowControl/>
        <w:pBdr>
          <w:top w:val="single" w:sz="6" w:space="0" w:color="FFFFFF"/>
          <w:left w:val="single" w:sz="6" w:space="0" w:color="FFFFFF"/>
          <w:bottom w:val="single" w:sz="12" w:space="1" w:color="auto"/>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5263B7C3" w14:textId="2B0D4CC6" w:rsidR="00057188" w:rsidRDefault="00057188"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3847018D" w14:textId="00B1ABFE" w:rsidR="00787A89" w:rsidRDefault="00787A89"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Instructor</w:t>
      </w:r>
    </w:p>
    <w:p w14:paraId="3B1FD03E" w14:textId="53496E98" w:rsidR="00787A89" w:rsidRDefault="00787A89"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SAMS</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sidR="008B469A">
        <w:rPr>
          <w:rFonts w:ascii="CG Times" w:hAnsi="CG Times"/>
          <w:szCs w:val="20"/>
        </w:rPr>
        <w:t xml:space="preserve">12 </w:t>
      </w:r>
      <w:proofErr w:type="spellStart"/>
      <w:r w:rsidR="008B469A">
        <w:rPr>
          <w:rFonts w:ascii="CG Times" w:hAnsi="CG Times"/>
          <w:szCs w:val="20"/>
        </w:rPr>
        <w:t>hrs</w:t>
      </w:r>
      <w:proofErr w:type="spellEnd"/>
      <w:r w:rsidR="008B469A">
        <w:rPr>
          <w:rFonts w:ascii="CG Times" w:hAnsi="CG Times"/>
          <w:szCs w:val="20"/>
        </w:rPr>
        <w:t xml:space="preserve"> lecture/</w:t>
      </w:r>
      <w:proofErr w:type="spellStart"/>
      <w:r w:rsidR="008B469A">
        <w:rPr>
          <w:rFonts w:ascii="CG Times" w:hAnsi="CG Times"/>
          <w:szCs w:val="20"/>
        </w:rPr>
        <w:t>yr</w:t>
      </w:r>
      <w:proofErr w:type="spellEnd"/>
      <w:r w:rsidR="008B469A">
        <w:rPr>
          <w:rFonts w:ascii="CG Times" w:hAnsi="CG Times"/>
          <w:szCs w:val="20"/>
        </w:rPr>
        <w:tab/>
      </w:r>
      <w:r w:rsidR="008B469A">
        <w:rPr>
          <w:rFonts w:ascii="CG Times" w:hAnsi="CG Times"/>
          <w:szCs w:val="20"/>
        </w:rPr>
        <w:tab/>
        <w:t>2019 – present</w:t>
      </w:r>
    </w:p>
    <w:p w14:paraId="41115F8E" w14:textId="4324A8BE" w:rsidR="008B469A" w:rsidRDefault="008B469A"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706A4D99" w14:textId="6D82A806" w:rsidR="008B469A" w:rsidRDefault="008B469A"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Course Coordinator</w:t>
      </w:r>
    </w:p>
    <w:p w14:paraId="4874E4A4" w14:textId="49F571B8" w:rsidR="0001037C" w:rsidRDefault="0001037C"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SAS Clinical Rotation</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2020 – present</w:t>
      </w:r>
    </w:p>
    <w:p w14:paraId="161CE798" w14:textId="681888AB" w:rsidR="0001037C" w:rsidRDefault="0001037C"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103FE662" w14:textId="4B09AE2D" w:rsidR="0001037C" w:rsidRDefault="0001037C"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Course Coordinator</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p>
    <w:p w14:paraId="4D6BC68B" w14:textId="22FF3639" w:rsidR="0001037C" w:rsidRDefault="0001037C" w:rsidP="00787A89">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Small Animal PT/Rehab</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2020 - present</w:t>
      </w:r>
    </w:p>
    <w:p w14:paraId="1058B430" w14:textId="77777777" w:rsidR="00057188" w:rsidRDefault="00057188">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67B0C40D" w14:textId="568D934C" w:rsidR="00EE2B5B" w:rsidRDefault="00EE2B5B">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1520</w:t>
      </w:r>
      <w:r>
        <w:rPr>
          <w:rFonts w:ascii="CG Times" w:hAnsi="CG Times"/>
          <w:szCs w:val="20"/>
        </w:rPr>
        <w:tab/>
        <w:t xml:space="preserve">Course Coordinator </w:t>
      </w:r>
    </w:p>
    <w:p w14:paraId="035E1D90" w14:textId="77777777" w:rsidR="00EE2B5B" w:rsidRDefault="00EE2B5B">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r>
        <w:rPr>
          <w:rFonts w:ascii="CG Times" w:hAnsi="CG Times"/>
          <w:szCs w:val="20"/>
        </w:rPr>
        <w:tab/>
        <w:t>Clinical Anatomy</w:t>
      </w:r>
      <w:r>
        <w:rPr>
          <w:rFonts w:ascii="CG Times" w:hAnsi="CG Times"/>
          <w:szCs w:val="20"/>
        </w:rPr>
        <w:tab/>
      </w:r>
      <w:r>
        <w:rPr>
          <w:rFonts w:ascii="CG Times" w:hAnsi="CG Times"/>
          <w:szCs w:val="20"/>
        </w:rPr>
        <w:tab/>
      </w:r>
      <w:r>
        <w:rPr>
          <w:rFonts w:ascii="CG Times" w:hAnsi="CG Times"/>
          <w:szCs w:val="20"/>
        </w:rPr>
        <w:tab/>
        <w:t>4 credit hours</w:t>
      </w:r>
      <w:r>
        <w:rPr>
          <w:rFonts w:ascii="CG Times" w:hAnsi="CG Times"/>
          <w:szCs w:val="20"/>
        </w:rPr>
        <w:tab/>
      </w:r>
      <w:r>
        <w:rPr>
          <w:rFonts w:ascii="CG Times" w:hAnsi="CG Times"/>
          <w:szCs w:val="20"/>
        </w:rPr>
        <w:tab/>
        <w:t xml:space="preserve">2014 – </w:t>
      </w:r>
      <w:r w:rsidR="00E73B10">
        <w:rPr>
          <w:rFonts w:ascii="CG Times" w:hAnsi="CG Times"/>
          <w:szCs w:val="20"/>
        </w:rPr>
        <w:t>2017</w:t>
      </w:r>
    </w:p>
    <w:p w14:paraId="4CA0D3EF" w14:textId="77777777" w:rsidR="00EE2B5B" w:rsidRDefault="00EE2B5B">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50EF619F" w14:textId="77777777" w:rsidR="00EE2B5B" w:rsidRDefault="00EE2B5B">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1651</w:t>
      </w:r>
      <w:r>
        <w:rPr>
          <w:rFonts w:ascii="CG Times" w:hAnsi="CG Times"/>
          <w:szCs w:val="20"/>
        </w:rPr>
        <w:tab/>
        <w:t>Course Coordinator</w:t>
      </w:r>
    </w:p>
    <w:p w14:paraId="0A80FCE3" w14:textId="77777777" w:rsidR="00EE2B5B" w:rsidRDefault="00AC3168">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r>
        <w:rPr>
          <w:rFonts w:ascii="CG Times" w:hAnsi="CG Times"/>
          <w:szCs w:val="20"/>
        </w:rPr>
        <w:tab/>
        <w:t xml:space="preserve">Principles </w:t>
      </w:r>
      <w:r w:rsidR="00EE2B5B">
        <w:rPr>
          <w:rFonts w:ascii="CG Times" w:hAnsi="CG Times"/>
          <w:szCs w:val="20"/>
        </w:rPr>
        <w:t>of Surgery w/Lab 1</w:t>
      </w:r>
      <w:r w:rsidR="00EE2B5B">
        <w:rPr>
          <w:rFonts w:ascii="CG Times" w:hAnsi="CG Times"/>
          <w:szCs w:val="20"/>
        </w:rPr>
        <w:tab/>
        <w:t>4 credit hours</w:t>
      </w:r>
      <w:r w:rsidR="00EE2B5B">
        <w:rPr>
          <w:rFonts w:ascii="CG Times" w:hAnsi="CG Times"/>
          <w:szCs w:val="20"/>
        </w:rPr>
        <w:tab/>
      </w:r>
      <w:r w:rsidR="00EE2B5B">
        <w:rPr>
          <w:rFonts w:ascii="CG Times" w:hAnsi="CG Times"/>
          <w:szCs w:val="20"/>
        </w:rPr>
        <w:tab/>
        <w:t xml:space="preserve">2014 – </w:t>
      </w:r>
      <w:r w:rsidR="00E73B10">
        <w:rPr>
          <w:rFonts w:ascii="CG Times" w:hAnsi="CG Times"/>
          <w:szCs w:val="20"/>
        </w:rPr>
        <w:t>2017</w:t>
      </w:r>
    </w:p>
    <w:p w14:paraId="11724811" w14:textId="77777777" w:rsidR="00793775" w:rsidRDefault="00793775" w:rsidP="00793775">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68435F1C" w14:textId="77777777" w:rsidR="00793775" w:rsidRDefault="00793775" w:rsidP="00793775">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1652</w:t>
      </w:r>
      <w:r>
        <w:rPr>
          <w:rFonts w:ascii="CG Times" w:hAnsi="CG Times"/>
          <w:szCs w:val="20"/>
        </w:rPr>
        <w:tab/>
        <w:t>Course Coordinator</w:t>
      </w:r>
    </w:p>
    <w:p w14:paraId="7BA49214" w14:textId="77777777" w:rsidR="00793775" w:rsidRDefault="00793775" w:rsidP="00793775">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r>
        <w:rPr>
          <w:rFonts w:ascii="CG Times" w:hAnsi="CG Times"/>
          <w:szCs w:val="20"/>
        </w:rPr>
        <w:tab/>
        <w:t>Principles of Surgery w/L</w:t>
      </w:r>
      <w:r w:rsidR="00E73B10">
        <w:rPr>
          <w:rFonts w:ascii="CG Times" w:hAnsi="CG Times"/>
          <w:szCs w:val="20"/>
        </w:rPr>
        <w:t>ab 2</w:t>
      </w:r>
      <w:r w:rsidR="00E73B10">
        <w:rPr>
          <w:rFonts w:ascii="CG Times" w:hAnsi="CG Times"/>
          <w:szCs w:val="20"/>
        </w:rPr>
        <w:tab/>
        <w:t>2 credit hours</w:t>
      </w:r>
      <w:r w:rsidR="00E73B10">
        <w:rPr>
          <w:rFonts w:ascii="CG Times" w:hAnsi="CG Times"/>
          <w:szCs w:val="20"/>
        </w:rPr>
        <w:tab/>
      </w:r>
      <w:r w:rsidR="00E73B10">
        <w:rPr>
          <w:rFonts w:ascii="CG Times" w:hAnsi="CG Times"/>
          <w:szCs w:val="20"/>
        </w:rPr>
        <w:tab/>
        <w:t>2014 – 2017</w:t>
      </w:r>
    </w:p>
    <w:p w14:paraId="73851275" w14:textId="77777777" w:rsidR="00793775" w:rsidRDefault="00793775" w:rsidP="00793775">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532202D2" w14:textId="77777777" w:rsidR="00793775" w:rsidRDefault="00793775" w:rsidP="00793775">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1653</w:t>
      </w:r>
      <w:r>
        <w:rPr>
          <w:rFonts w:ascii="CG Times" w:hAnsi="CG Times"/>
          <w:szCs w:val="20"/>
        </w:rPr>
        <w:tab/>
        <w:t>Course Coordinator</w:t>
      </w:r>
    </w:p>
    <w:p w14:paraId="5AD316EB" w14:textId="77777777" w:rsidR="00793775" w:rsidRDefault="00793775" w:rsidP="00793775">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r>
        <w:rPr>
          <w:rFonts w:ascii="CG Times" w:hAnsi="CG Times"/>
          <w:szCs w:val="20"/>
        </w:rPr>
        <w:tab/>
        <w:t>Principles of Surgery w/Lab 3</w:t>
      </w:r>
      <w:r>
        <w:rPr>
          <w:rFonts w:ascii="CG Times" w:hAnsi="CG Times"/>
          <w:szCs w:val="20"/>
        </w:rPr>
        <w:tab/>
        <w:t>2 credit hours</w:t>
      </w:r>
      <w:r>
        <w:rPr>
          <w:rFonts w:ascii="CG Times" w:hAnsi="CG Times"/>
          <w:szCs w:val="20"/>
        </w:rPr>
        <w:tab/>
      </w:r>
      <w:r>
        <w:rPr>
          <w:rFonts w:ascii="CG Times" w:hAnsi="CG Times"/>
          <w:szCs w:val="20"/>
        </w:rPr>
        <w:tab/>
        <w:t xml:space="preserve">2014 – </w:t>
      </w:r>
      <w:r w:rsidR="00E73B10">
        <w:rPr>
          <w:rFonts w:ascii="CG Times" w:hAnsi="CG Times"/>
          <w:szCs w:val="20"/>
        </w:rPr>
        <w:t>2017</w:t>
      </w:r>
    </w:p>
    <w:p w14:paraId="6F230D09" w14:textId="77777777" w:rsidR="00793775" w:rsidRDefault="00793775">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2EB8000A" w14:textId="77777777" w:rsidR="00EE2B5B" w:rsidRDefault="00EE2B5B">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1707</w:t>
      </w:r>
      <w:r>
        <w:rPr>
          <w:rFonts w:ascii="CG Times" w:hAnsi="CG Times"/>
          <w:szCs w:val="20"/>
        </w:rPr>
        <w:tab/>
        <w:t>Course Coordinator</w:t>
      </w:r>
    </w:p>
    <w:p w14:paraId="63E65D84" w14:textId="77777777" w:rsidR="00EE2B5B" w:rsidRDefault="00EE2B5B">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r>
        <w:rPr>
          <w:rFonts w:ascii="CG Times" w:hAnsi="CG Times"/>
          <w:szCs w:val="20"/>
        </w:rPr>
        <w:tab/>
        <w:t>Practice of Veterinary Medicine VI</w:t>
      </w:r>
      <w:r w:rsidR="00F801BA">
        <w:rPr>
          <w:rFonts w:ascii="CG Times" w:hAnsi="CG Times"/>
          <w:szCs w:val="20"/>
        </w:rPr>
        <w:t>I 3 credit hours</w:t>
      </w:r>
      <w:r w:rsidR="00F801BA">
        <w:rPr>
          <w:rFonts w:ascii="CG Times" w:hAnsi="CG Times"/>
          <w:szCs w:val="20"/>
        </w:rPr>
        <w:tab/>
      </w:r>
      <w:r w:rsidR="00F801BA">
        <w:rPr>
          <w:rFonts w:ascii="CG Times" w:hAnsi="CG Times"/>
          <w:szCs w:val="20"/>
        </w:rPr>
        <w:tab/>
        <w:t xml:space="preserve">2014 </w:t>
      </w:r>
      <w:r>
        <w:rPr>
          <w:rFonts w:ascii="CG Times" w:hAnsi="CG Times"/>
          <w:szCs w:val="20"/>
        </w:rPr>
        <w:tab/>
      </w:r>
    </w:p>
    <w:p w14:paraId="179E81A6" w14:textId="77777777" w:rsidR="00171B3E" w:rsidRDefault="00171B3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36E077F9" w14:textId="77777777" w:rsidR="00171B3E" w:rsidRDefault="00171B3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1756</w:t>
      </w:r>
      <w:r>
        <w:rPr>
          <w:rFonts w:ascii="CG Times" w:hAnsi="CG Times"/>
          <w:szCs w:val="20"/>
        </w:rPr>
        <w:tab/>
        <w:t>Course Coordinator</w:t>
      </w:r>
    </w:p>
    <w:p w14:paraId="5C676DE9" w14:textId="77777777" w:rsidR="00171B3E" w:rsidRDefault="00171B3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r>
        <w:rPr>
          <w:rFonts w:ascii="CG Times" w:hAnsi="CG Times"/>
          <w:szCs w:val="20"/>
        </w:rPr>
        <w:tab/>
        <w:t>Small Animal Medicine/Surgery II</w:t>
      </w:r>
      <w:r>
        <w:rPr>
          <w:rFonts w:ascii="CG Times" w:hAnsi="CG Times"/>
          <w:szCs w:val="20"/>
        </w:rPr>
        <w:tab/>
      </w:r>
      <w:r w:rsidR="00A014C1">
        <w:rPr>
          <w:rFonts w:ascii="CG Times" w:hAnsi="CG Times"/>
          <w:szCs w:val="20"/>
        </w:rPr>
        <w:t>5</w:t>
      </w:r>
      <w:r>
        <w:rPr>
          <w:rFonts w:ascii="CG Times" w:hAnsi="CG Times"/>
          <w:szCs w:val="20"/>
        </w:rPr>
        <w:t xml:space="preserve"> credit hours</w:t>
      </w:r>
      <w:r>
        <w:rPr>
          <w:rFonts w:ascii="CG Times" w:hAnsi="CG Times"/>
          <w:szCs w:val="20"/>
        </w:rPr>
        <w:tab/>
      </w:r>
      <w:r w:rsidR="00A014C1">
        <w:rPr>
          <w:rFonts w:ascii="CG Times" w:hAnsi="CG Times"/>
          <w:szCs w:val="20"/>
        </w:rPr>
        <w:tab/>
      </w:r>
      <w:r>
        <w:rPr>
          <w:rFonts w:ascii="CG Times" w:hAnsi="CG Times"/>
          <w:szCs w:val="20"/>
        </w:rPr>
        <w:t xml:space="preserve">2014 - </w:t>
      </w:r>
      <w:r w:rsidR="00E73B10">
        <w:rPr>
          <w:rFonts w:ascii="CG Times" w:hAnsi="CG Times"/>
          <w:szCs w:val="20"/>
        </w:rPr>
        <w:t>2017</w:t>
      </w:r>
    </w:p>
    <w:p w14:paraId="06F0776A" w14:textId="77777777" w:rsidR="00EE2B5B" w:rsidRDefault="00EE2B5B">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2955A9A5"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1635</w:t>
      </w:r>
      <w:r>
        <w:rPr>
          <w:rFonts w:ascii="CG Times" w:hAnsi="CG Times"/>
          <w:szCs w:val="20"/>
        </w:rPr>
        <w:tab/>
        <w:t>Instructor</w:t>
      </w:r>
      <w:r>
        <w:rPr>
          <w:rFonts w:ascii="CG Times" w:hAnsi="CG Times"/>
          <w:szCs w:val="20"/>
        </w:rPr>
        <w:tab/>
      </w:r>
      <w:r>
        <w:rPr>
          <w:rFonts w:ascii="CG Times" w:hAnsi="CG Times"/>
          <w:szCs w:val="20"/>
        </w:rPr>
        <w:tab/>
      </w:r>
      <w:r>
        <w:rPr>
          <w:rFonts w:ascii="CG Times" w:hAnsi="CG Times"/>
          <w:szCs w:val="20"/>
        </w:rPr>
        <w:tab/>
        <w:t>2 credit hours</w:t>
      </w:r>
      <w:r>
        <w:rPr>
          <w:rFonts w:ascii="CG Times" w:hAnsi="CG Times"/>
          <w:szCs w:val="20"/>
        </w:rPr>
        <w:tab/>
      </w:r>
      <w:r>
        <w:rPr>
          <w:rFonts w:ascii="CG Times" w:hAnsi="CG Times"/>
          <w:szCs w:val="20"/>
        </w:rPr>
        <w:tab/>
        <w:t>2016</w:t>
      </w:r>
    </w:p>
    <w:p w14:paraId="5659E4B3"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t>`</w:t>
      </w:r>
      <w:r>
        <w:rPr>
          <w:rFonts w:ascii="CG Times" w:hAnsi="CG Times"/>
          <w:szCs w:val="20"/>
        </w:rPr>
        <w:tab/>
        <w:t>Principles of Radiology</w:t>
      </w:r>
    </w:p>
    <w:p w14:paraId="51A784FD"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22A5AF36"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MICRG 1671</w:t>
      </w:r>
      <w:r>
        <w:rPr>
          <w:rFonts w:ascii="CG Times" w:hAnsi="CG Times"/>
          <w:szCs w:val="20"/>
        </w:rPr>
        <w:tab/>
        <w:t>Instructor</w:t>
      </w:r>
      <w:r>
        <w:rPr>
          <w:rFonts w:ascii="CG Times" w:hAnsi="CG Times"/>
          <w:szCs w:val="20"/>
        </w:rPr>
        <w:tab/>
      </w:r>
      <w:r>
        <w:rPr>
          <w:rFonts w:ascii="CG Times" w:hAnsi="CG Times"/>
          <w:szCs w:val="20"/>
        </w:rPr>
        <w:tab/>
      </w:r>
      <w:r>
        <w:rPr>
          <w:rFonts w:ascii="CG Times" w:hAnsi="CG Times"/>
          <w:szCs w:val="20"/>
        </w:rPr>
        <w:tab/>
        <w:t>1 credit hour</w:t>
      </w:r>
      <w:r>
        <w:rPr>
          <w:rFonts w:ascii="CG Times" w:hAnsi="CG Times"/>
          <w:szCs w:val="20"/>
        </w:rPr>
        <w:tab/>
      </w:r>
      <w:r>
        <w:rPr>
          <w:rFonts w:ascii="CG Times" w:hAnsi="CG Times"/>
          <w:szCs w:val="20"/>
        </w:rPr>
        <w:tab/>
        <w:t>2015</w:t>
      </w:r>
    </w:p>
    <w:p w14:paraId="493F612A"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r>
        <w:rPr>
          <w:rFonts w:ascii="CG Times" w:hAnsi="CG Times"/>
          <w:szCs w:val="20"/>
        </w:rPr>
        <w:tab/>
        <w:t>Veterinary Microbiology I</w:t>
      </w:r>
    </w:p>
    <w:p w14:paraId="7AEB20C9" w14:textId="77777777" w:rsidR="00265F6E" w:rsidRDefault="00265F6E">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5221C2F9" w14:textId="6AE5549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 5228</w:t>
      </w:r>
      <w:r>
        <w:rPr>
          <w:rFonts w:ascii="CG Times" w:hAnsi="CG Times"/>
          <w:szCs w:val="20"/>
        </w:rPr>
        <w:tab/>
        <w:t>Fundamentals Of Surgery</w:t>
      </w:r>
      <w:r>
        <w:rPr>
          <w:rFonts w:ascii="CG Times" w:hAnsi="CG Times"/>
          <w:szCs w:val="20"/>
        </w:rPr>
        <w:tab/>
      </w:r>
      <w:r>
        <w:rPr>
          <w:rFonts w:ascii="CG Times" w:hAnsi="CG Times"/>
          <w:szCs w:val="20"/>
        </w:rPr>
        <w:tab/>
        <w:t>1 lecture/ year</w:t>
      </w:r>
      <w:r>
        <w:rPr>
          <w:rFonts w:ascii="CG Times" w:hAnsi="CG Times"/>
          <w:szCs w:val="20"/>
        </w:rPr>
        <w:tab/>
      </w:r>
      <w:r>
        <w:rPr>
          <w:rFonts w:ascii="CG Times" w:hAnsi="CG Times"/>
          <w:szCs w:val="20"/>
        </w:rPr>
        <w:tab/>
        <w:t>1997-1999</w:t>
      </w:r>
    </w:p>
    <w:p w14:paraId="74419D66"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1440552F" w14:textId="6A59F200"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8640" w:hanging="7200"/>
        <w:rPr>
          <w:rFonts w:ascii="CG Times" w:hAnsi="CG Times"/>
          <w:szCs w:val="20"/>
        </w:rPr>
      </w:pPr>
      <w:r>
        <w:rPr>
          <w:rFonts w:ascii="CG Times" w:hAnsi="CG Times"/>
          <w:szCs w:val="20"/>
        </w:rPr>
        <w:t>VMED</w:t>
      </w:r>
      <w:r>
        <w:rPr>
          <w:rFonts w:ascii="CG Times" w:hAnsi="CG Times"/>
          <w:szCs w:val="20"/>
        </w:rPr>
        <w:tab/>
        <w:t>5228</w:t>
      </w:r>
      <w:r>
        <w:rPr>
          <w:rFonts w:ascii="CG Times" w:hAnsi="CG Times"/>
          <w:szCs w:val="20"/>
        </w:rPr>
        <w:tab/>
        <w:t>Fundamentals Of Surgery</w:t>
      </w:r>
      <w:r>
        <w:rPr>
          <w:rFonts w:ascii="CG Times" w:hAnsi="CG Times"/>
          <w:szCs w:val="20"/>
        </w:rPr>
        <w:tab/>
      </w:r>
      <w:r>
        <w:rPr>
          <w:rFonts w:ascii="CG Times" w:hAnsi="CG Times"/>
          <w:szCs w:val="20"/>
        </w:rPr>
        <w:tab/>
        <w:t>16 lab hours/ year</w:t>
      </w:r>
      <w:r>
        <w:rPr>
          <w:rFonts w:ascii="CG Times" w:hAnsi="CG Times"/>
          <w:szCs w:val="20"/>
        </w:rPr>
        <w:tab/>
      </w:r>
      <w:r w:rsidR="00E87F98">
        <w:rPr>
          <w:rFonts w:ascii="CG Times" w:hAnsi="CG Times"/>
          <w:szCs w:val="20"/>
        </w:rPr>
        <w:tab/>
      </w:r>
      <w:r>
        <w:rPr>
          <w:rFonts w:ascii="CG Times" w:hAnsi="CG Times"/>
          <w:szCs w:val="20"/>
        </w:rPr>
        <w:t>1996-1999</w:t>
      </w:r>
      <w:r>
        <w:rPr>
          <w:rFonts w:ascii="CG Times" w:hAnsi="CG Times"/>
          <w:szCs w:val="20"/>
        </w:rPr>
        <w:tab/>
      </w:r>
    </w:p>
    <w:p w14:paraId="03109AC2"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2F0DBE2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5331</w:t>
      </w:r>
      <w:r>
        <w:rPr>
          <w:rFonts w:ascii="CG Times" w:hAnsi="CG Times"/>
          <w:szCs w:val="20"/>
        </w:rPr>
        <w:tab/>
        <w:t>Veterinary Orthopedics</w:t>
      </w:r>
      <w:r>
        <w:rPr>
          <w:rFonts w:ascii="CG Times" w:hAnsi="CG Times"/>
          <w:szCs w:val="20"/>
        </w:rPr>
        <w:tab/>
      </w:r>
      <w:r>
        <w:rPr>
          <w:rFonts w:ascii="CG Times" w:hAnsi="CG Times"/>
          <w:szCs w:val="20"/>
        </w:rPr>
        <w:tab/>
        <w:t>1 lecture/ year</w:t>
      </w:r>
      <w:r>
        <w:rPr>
          <w:rFonts w:ascii="CG Times" w:hAnsi="CG Times"/>
          <w:szCs w:val="20"/>
        </w:rPr>
        <w:tab/>
      </w:r>
      <w:r>
        <w:rPr>
          <w:rFonts w:ascii="CG Times" w:hAnsi="CG Times"/>
          <w:szCs w:val="20"/>
        </w:rPr>
        <w:tab/>
        <w:t>1997-1999</w:t>
      </w:r>
    </w:p>
    <w:p w14:paraId="3D45729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p>
    <w:p w14:paraId="2C498B62" w14:textId="530FDD10"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5332</w:t>
      </w:r>
      <w:r>
        <w:rPr>
          <w:rFonts w:ascii="CG Times" w:hAnsi="CG Times"/>
          <w:szCs w:val="20"/>
        </w:rPr>
        <w:tab/>
        <w:t>Practice of Surgery</w:t>
      </w:r>
      <w:r>
        <w:rPr>
          <w:rFonts w:ascii="CG Times" w:hAnsi="CG Times"/>
          <w:szCs w:val="20"/>
        </w:rPr>
        <w:tab/>
      </w:r>
      <w:r>
        <w:rPr>
          <w:rFonts w:ascii="CG Times" w:hAnsi="CG Times"/>
          <w:szCs w:val="20"/>
        </w:rPr>
        <w:tab/>
        <w:t>20 lab hours/ year</w:t>
      </w:r>
      <w:r>
        <w:rPr>
          <w:rFonts w:ascii="CG Times" w:hAnsi="CG Times"/>
          <w:szCs w:val="20"/>
        </w:rPr>
        <w:tab/>
      </w:r>
      <w:r w:rsidR="00E87F98">
        <w:rPr>
          <w:rFonts w:ascii="CG Times" w:hAnsi="CG Times"/>
          <w:szCs w:val="20"/>
        </w:rPr>
        <w:tab/>
      </w:r>
      <w:r>
        <w:rPr>
          <w:rFonts w:ascii="CG Times" w:hAnsi="CG Times"/>
          <w:szCs w:val="20"/>
        </w:rPr>
        <w:t>1996-1999</w:t>
      </w:r>
    </w:p>
    <w:p w14:paraId="1C74EC7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4CA178F6"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5457</w:t>
      </w:r>
      <w:r>
        <w:rPr>
          <w:rFonts w:ascii="CG Times" w:hAnsi="CG Times"/>
          <w:szCs w:val="20"/>
        </w:rPr>
        <w:tab/>
        <w:t>Companion Animal Surgery</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1995-1999</w:t>
      </w:r>
    </w:p>
    <w:p w14:paraId="69AA5160"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5040" w:hanging="2160"/>
        <w:rPr>
          <w:rFonts w:ascii="CG Times" w:hAnsi="CG Times"/>
          <w:szCs w:val="20"/>
        </w:rPr>
      </w:pPr>
      <w:r>
        <w:rPr>
          <w:rFonts w:ascii="CG Times" w:hAnsi="CG Times"/>
          <w:szCs w:val="20"/>
        </w:rPr>
        <w:t>(Clinical Rotation)</w:t>
      </w:r>
      <w:r>
        <w:rPr>
          <w:rFonts w:ascii="CG Times" w:hAnsi="CG Times"/>
          <w:szCs w:val="20"/>
        </w:rPr>
        <w:tab/>
      </w:r>
    </w:p>
    <w:p w14:paraId="4600D22D"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288BDD5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5456</w:t>
      </w:r>
      <w:r>
        <w:rPr>
          <w:rFonts w:ascii="CG Times" w:hAnsi="CG Times"/>
          <w:szCs w:val="20"/>
        </w:rPr>
        <w:tab/>
        <w:t>Companion Animal Medicine</w:t>
      </w:r>
      <w:r>
        <w:rPr>
          <w:rFonts w:ascii="CG Times" w:hAnsi="CG Times"/>
          <w:szCs w:val="20"/>
        </w:rPr>
        <w:tab/>
      </w:r>
      <w:r>
        <w:rPr>
          <w:rFonts w:ascii="CG Times" w:hAnsi="CG Times"/>
          <w:szCs w:val="20"/>
        </w:rPr>
        <w:tab/>
      </w:r>
      <w:r>
        <w:rPr>
          <w:rFonts w:ascii="CG Times" w:hAnsi="CG Times"/>
          <w:szCs w:val="20"/>
        </w:rPr>
        <w:tab/>
      </w:r>
      <w:r>
        <w:rPr>
          <w:rFonts w:ascii="CG Times" w:hAnsi="CG Times"/>
          <w:szCs w:val="20"/>
        </w:rPr>
        <w:tab/>
        <w:t>1995-1996</w:t>
      </w:r>
    </w:p>
    <w:p w14:paraId="18B6458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pPr>
      <w:r>
        <w:rPr>
          <w:rFonts w:ascii="CG Times" w:hAnsi="CG Times"/>
          <w:szCs w:val="20"/>
        </w:rPr>
        <w:t>(Clinical Rotation)</w:t>
      </w:r>
    </w:p>
    <w:p w14:paraId="2395B1A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2880"/>
        <w:rPr>
          <w:rFonts w:ascii="CG Times" w:hAnsi="CG Times"/>
          <w:szCs w:val="20"/>
        </w:rPr>
        <w:sectPr w:rsidR="00D57BA0">
          <w:endnotePr>
            <w:numFmt w:val="decimal"/>
          </w:endnotePr>
          <w:type w:val="continuous"/>
          <w:pgSz w:w="12240" w:h="15840"/>
          <w:pgMar w:top="1440" w:right="1440" w:bottom="630" w:left="1440" w:header="1440" w:footer="630" w:gutter="0"/>
          <w:cols w:space="720"/>
          <w:noEndnote/>
        </w:sectPr>
      </w:pPr>
    </w:p>
    <w:p w14:paraId="40CDC95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4BEE54E5"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1520</w:t>
      </w:r>
      <w:r>
        <w:rPr>
          <w:rFonts w:ascii="CG Times" w:hAnsi="CG Times"/>
          <w:szCs w:val="20"/>
        </w:rPr>
        <w:tab/>
        <w:t>Clinical Anatomy</w:t>
      </w:r>
      <w:r>
        <w:rPr>
          <w:rFonts w:ascii="CG Times" w:hAnsi="CG Times"/>
          <w:szCs w:val="20"/>
        </w:rPr>
        <w:tab/>
      </w:r>
      <w:r>
        <w:rPr>
          <w:rFonts w:ascii="CG Times" w:hAnsi="CG Times"/>
          <w:szCs w:val="20"/>
        </w:rPr>
        <w:tab/>
      </w:r>
      <w:r>
        <w:rPr>
          <w:rFonts w:ascii="CG Times" w:hAnsi="CG Times"/>
          <w:szCs w:val="20"/>
        </w:rPr>
        <w:tab/>
        <w:t>38 hours</w:t>
      </w:r>
      <w:r>
        <w:rPr>
          <w:rFonts w:ascii="CG Times" w:hAnsi="CG Times"/>
          <w:i/>
          <w:szCs w:val="20"/>
        </w:rPr>
        <w:tab/>
      </w:r>
      <w:r>
        <w:rPr>
          <w:rFonts w:ascii="CG Times" w:hAnsi="CG Times"/>
          <w:i/>
          <w:szCs w:val="20"/>
        </w:rPr>
        <w:tab/>
      </w:r>
      <w:r>
        <w:rPr>
          <w:rFonts w:ascii="CG Times" w:hAnsi="CG Times"/>
          <w:i/>
          <w:szCs w:val="20"/>
        </w:rPr>
        <w:tab/>
      </w:r>
      <w:r>
        <w:rPr>
          <w:rFonts w:ascii="CG Times" w:hAnsi="CG Times"/>
          <w:szCs w:val="20"/>
        </w:rPr>
        <w:t xml:space="preserve">2015 – </w:t>
      </w:r>
      <w:r w:rsidR="00C2742D">
        <w:rPr>
          <w:rFonts w:ascii="CG Times" w:hAnsi="CG Times"/>
          <w:szCs w:val="20"/>
        </w:rPr>
        <w:t>2017</w:t>
      </w:r>
    </w:p>
    <w:p w14:paraId="113BA358"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37F62BC1"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1501</w:t>
      </w:r>
      <w:r>
        <w:rPr>
          <w:rFonts w:ascii="CG Times" w:hAnsi="CG Times"/>
          <w:szCs w:val="20"/>
        </w:rPr>
        <w:tab/>
        <w:t>Practice of Veterinary Medicine I</w:t>
      </w:r>
      <w:r>
        <w:rPr>
          <w:rFonts w:ascii="CG Times" w:hAnsi="CG Times"/>
          <w:szCs w:val="20"/>
        </w:rPr>
        <w:tab/>
        <w:t>34 hours</w:t>
      </w:r>
      <w:r>
        <w:rPr>
          <w:rFonts w:ascii="CG Times" w:hAnsi="CG Times"/>
          <w:szCs w:val="20"/>
        </w:rPr>
        <w:tab/>
      </w:r>
      <w:r>
        <w:rPr>
          <w:rFonts w:ascii="CG Times" w:hAnsi="CG Times"/>
          <w:szCs w:val="20"/>
        </w:rPr>
        <w:tab/>
      </w:r>
      <w:r>
        <w:rPr>
          <w:rFonts w:ascii="CG Times" w:hAnsi="CG Times"/>
          <w:szCs w:val="20"/>
        </w:rPr>
        <w:tab/>
        <w:t xml:space="preserve">2014 – </w:t>
      </w:r>
      <w:r w:rsidR="00C2742D">
        <w:rPr>
          <w:rFonts w:ascii="CG Times" w:hAnsi="CG Times"/>
          <w:szCs w:val="20"/>
        </w:rPr>
        <w:t>2017</w:t>
      </w:r>
    </w:p>
    <w:p w14:paraId="79F95B35"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6E2D071F"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1502</w:t>
      </w:r>
      <w:r>
        <w:rPr>
          <w:rFonts w:ascii="CG Times" w:hAnsi="CG Times"/>
          <w:szCs w:val="20"/>
        </w:rPr>
        <w:tab/>
        <w:t>Practice of Veterinary Medicine II</w:t>
      </w:r>
      <w:r>
        <w:rPr>
          <w:rFonts w:ascii="CG Times" w:hAnsi="CG Times"/>
          <w:szCs w:val="20"/>
        </w:rPr>
        <w:tab/>
        <w:t>47 hours</w:t>
      </w:r>
      <w:r>
        <w:rPr>
          <w:rFonts w:ascii="CG Times" w:hAnsi="CG Times"/>
          <w:szCs w:val="20"/>
        </w:rPr>
        <w:tab/>
      </w:r>
      <w:r>
        <w:rPr>
          <w:rFonts w:ascii="CG Times" w:hAnsi="CG Times"/>
          <w:szCs w:val="20"/>
        </w:rPr>
        <w:tab/>
      </w:r>
      <w:r>
        <w:rPr>
          <w:rFonts w:ascii="CG Times" w:hAnsi="CG Times"/>
          <w:szCs w:val="20"/>
        </w:rPr>
        <w:tab/>
        <w:t xml:space="preserve">2014 – </w:t>
      </w:r>
      <w:r w:rsidR="00C2742D">
        <w:rPr>
          <w:rFonts w:ascii="CG Times" w:hAnsi="CG Times"/>
          <w:szCs w:val="20"/>
        </w:rPr>
        <w:t>2017</w:t>
      </w:r>
    </w:p>
    <w:p w14:paraId="50772EAA"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07461A16"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1503</w:t>
      </w:r>
      <w:r>
        <w:rPr>
          <w:rFonts w:ascii="CG Times" w:hAnsi="CG Times"/>
          <w:szCs w:val="20"/>
        </w:rPr>
        <w:tab/>
        <w:t>Practice of Veterinary Medicine III</w:t>
      </w:r>
      <w:r>
        <w:rPr>
          <w:rFonts w:ascii="CG Times" w:hAnsi="CG Times"/>
          <w:szCs w:val="20"/>
        </w:rPr>
        <w:tab/>
        <w:t>15 hours</w:t>
      </w:r>
      <w:r>
        <w:rPr>
          <w:rFonts w:ascii="CG Times" w:hAnsi="CG Times"/>
          <w:szCs w:val="20"/>
        </w:rPr>
        <w:tab/>
      </w:r>
      <w:r>
        <w:rPr>
          <w:rFonts w:ascii="CG Times" w:hAnsi="CG Times"/>
          <w:szCs w:val="20"/>
        </w:rPr>
        <w:tab/>
      </w:r>
      <w:r>
        <w:rPr>
          <w:rFonts w:ascii="CG Times" w:hAnsi="CG Times"/>
          <w:szCs w:val="20"/>
        </w:rPr>
        <w:tab/>
        <w:t xml:space="preserve">2015 – </w:t>
      </w:r>
      <w:r w:rsidR="00C2742D">
        <w:rPr>
          <w:rFonts w:ascii="CG Times" w:hAnsi="CG Times"/>
          <w:szCs w:val="20"/>
        </w:rPr>
        <w:t>2017</w:t>
      </w:r>
    </w:p>
    <w:p w14:paraId="276367CE" w14:textId="77777777" w:rsidR="009D6F74" w:rsidRDefault="009D6F74"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2B920AF3" w14:textId="77777777" w:rsidR="009D6F74" w:rsidRDefault="009D6F74"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1605</w:t>
      </w:r>
      <w:r>
        <w:rPr>
          <w:rFonts w:ascii="CG Times" w:hAnsi="CG Times"/>
          <w:szCs w:val="20"/>
        </w:rPr>
        <w:tab/>
        <w:t>Practi</w:t>
      </w:r>
      <w:r w:rsidR="00940A7E">
        <w:rPr>
          <w:rFonts w:ascii="CG Times" w:hAnsi="CG Times"/>
          <w:szCs w:val="20"/>
        </w:rPr>
        <w:t>c</w:t>
      </w:r>
      <w:r>
        <w:rPr>
          <w:rFonts w:ascii="CG Times" w:hAnsi="CG Times"/>
          <w:szCs w:val="20"/>
        </w:rPr>
        <w:t>e of Veterinary Medicine IV</w:t>
      </w:r>
      <w:r>
        <w:rPr>
          <w:rFonts w:ascii="CG Times" w:hAnsi="CG Times"/>
          <w:szCs w:val="20"/>
        </w:rPr>
        <w:tab/>
        <w:t>14 hours</w:t>
      </w:r>
      <w:r>
        <w:rPr>
          <w:rFonts w:ascii="CG Times" w:hAnsi="CG Times"/>
          <w:szCs w:val="20"/>
        </w:rPr>
        <w:tab/>
      </w:r>
      <w:r>
        <w:rPr>
          <w:rFonts w:ascii="CG Times" w:hAnsi="CG Times"/>
          <w:szCs w:val="20"/>
        </w:rPr>
        <w:tab/>
      </w:r>
      <w:r>
        <w:rPr>
          <w:rFonts w:ascii="CG Times" w:hAnsi="CG Times"/>
          <w:szCs w:val="20"/>
        </w:rPr>
        <w:tab/>
        <w:t xml:space="preserve">2016 - </w:t>
      </w:r>
      <w:r w:rsidR="00C2742D">
        <w:rPr>
          <w:rFonts w:ascii="CG Times" w:hAnsi="CG Times"/>
          <w:szCs w:val="20"/>
        </w:rPr>
        <w:t>2017</w:t>
      </w:r>
    </w:p>
    <w:p w14:paraId="1CBAE033"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4837C8C9"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PHYS 1522</w:t>
      </w:r>
      <w:r>
        <w:rPr>
          <w:rFonts w:ascii="CG Times" w:hAnsi="CG Times"/>
          <w:szCs w:val="20"/>
        </w:rPr>
        <w:tab/>
        <w:t>Veterinary Physiology II</w:t>
      </w:r>
      <w:r>
        <w:rPr>
          <w:rFonts w:ascii="CG Times" w:hAnsi="CG Times"/>
          <w:szCs w:val="20"/>
        </w:rPr>
        <w:tab/>
      </w:r>
      <w:r>
        <w:rPr>
          <w:rFonts w:ascii="CG Times" w:hAnsi="CG Times"/>
          <w:szCs w:val="20"/>
        </w:rPr>
        <w:tab/>
        <w:t>1 hours</w:t>
      </w:r>
      <w:r>
        <w:rPr>
          <w:rFonts w:ascii="CG Times" w:hAnsi="CG Times"/>
          <w:szCs w:val="20"/>
        </w:rPr>
        <w:tab/>
      </w:r>
      <w:r>
        <w:rPr>
          <w:rFonts w:ascii="CG Times" w:hAnsi="CG Times"/>
          <w:szCs w:val="20"/>
        </w:rPr>
        <w:tab/>
      </w:r>
      <w:r>
        <w:rPr>
          <w:rFonts w:ascii="CG Times" w:hAnsi="CG Times"/>
          <w:szCs w:val="20"/>
        </w:rPr>
        <w:tab/>
        <w:t xml:space="preserve">2015 – </w:t>
      </w:r>
      <w:r w:rsidR="00C2742D">
        <w:rPr>
          <w:rFonts w:ascii="CG Times" w:hAnsi="CG Times"/>
          <w:szCs w:val="20"/>
        </w:rPr>
        <w:t>2017</w:t>
      </w:r>
    </w:p>
    <w:p w14:paraId="1F1EB312"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77C86A2A"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VMED 1561</w:t>
      </w:r>
      <w:r>
        <w:rPr>
          <w:rFonts w:ascii="CG Times" w:hAnsi="CG Times"/>
          <w:szCs w:val="20"/>
        </w:rPr>
        <w:tab/>
        <w:t>Veterinary Anesthesia</w:t>
      </w:r>
      <w:r>
        <w:rPr>
          <w:rFonts w:ascii="CG Times" w:hAnsi="CG Times"/>
          <w:szCs w:val="20"/>
        </w:rPr>
        <w:tab/>
      </w:r>
      <w:r>
        <w:rPr>
          <w:rFonts w:ascii="CG Times" w:hAnsi="CG Times"/>
          <w:szCs w:val="20"/>
        </w:rPr>
        <w:tab/>
        <w:t>1 hours</w:t>
      </w:r>
      <w:r>
        <w:rPr>
          <w:rFonts w:ascii="CG Times" w:hAnsi="CG Times"/>
          <w:szCs w:val="20"/>
        </w:rPr>
        <w:tab/>
      </w:r>
      <w:r>
        <w:rPr>
          <w:rFonts w:ascii="CG Times" w:hAnsi="CG Times"/>
          <w:szCs w:val="20"/>
        </w:rPr>
        <w:tab/>
      </w:r>
      <w:r>
        <w:rPr>
          <w:rFonts w:ascii="CG Times" w:hAnsi="CG Times"/>
          <w:szCs w:val="20"/>
        </w:rPr>
        <w:tab/>
        <w:t xml:space="preserve">2015 – </w:t>
      </w:r>
      <w:r w:rsidR="00C2742D">
        <w:rPr>
          <w:rFonts w:ascii="CG Times" w:hAnsi="CG Times"/>
          <w:szCs w:val="20"/>
        </w:rPr>
        <w:t>2017</w:t>
      </w:r>
    </w:p>
    <w:p w14:paraId="5E9DC90A"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6636612B" w14:textId="77777777" w:rsidR="00F801BA" w:rsidRDefault="00F801BA" w:rsidP="00793CC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BMED 526</w:t>
      </w:r>
      <w:r>
        <w:rPr>
          <w:rFonts w:ascii="CG Times" w:hAnsi="CG Times"/>
          <w:szCs w:val="20"/>
        </w:rPr>
        <w:tab/>
        <w:t>Microbiology II</w:t>
      </w:r>
      <w:r>
        <w:rPr>
          <w:rFonts w:ascii="CG Times" w:hAnsi="CG Times"/>
          <w:szCs w:val="20"/>
        </w:rPr>
        <w:tab/>
      </w:r>
      <w:r>
        <w:rPr>
          <w:rFonts w:ascii="CG Times" w:hAnsi="CG Times"/>
          <w:szCs w:val="20"/>
        </w:rPr>
        <w:tab/>
      </w:r>
      <w:r>
        <w:rPr>
          <w:rFonts w:ascii="CG Times" w:hAnsi="CG Times"/>
          <w:szCs w:val="20"/>
        </w:rPr>
        <w:tab/>
        <w:t>4 hours</w:t>
      </w:r>
      <w:r>
        <w:rPr>
          <w:rFonts w:ascii="CG Times" w:hAnsi="CG Times"/>
          <w:szCs w:val="20"/>
        </w:rPr>
        <w:tab/>
      </w:r>
      <w:r>
        <w:rPr>
          <w:rFonts w:ascii="CG Times" w:hAnsi="CG Times"/>
          <w:szCs w:val="20"/>
        </w:rPr>
        <w:tab/>
      </w:r>
      <w:r>
        <w:rPr>
          <w:rFonts w:ascii="CG Times" w:hAnsi="CG Times"/>
          <w:szCs w:val="20"/>
        </w:rPr>
        <w:tab/>
        <w:t xml:space="preserve">2015 </w:t>
      </w:r>
      <w:r w:rsidR="009D6F74">
        <w:rPr>
          <w:rFonts w:ascii="CG Times" w:hAnsi="CG Times"/>
          <w:szCs w:val="20"/>
        </w:rPr>
        <w:t>–</w:t>
      </w:r>
      <w:r>
        <w:rPr>
          <w:rFonts w:ascii="CG Times" w:hAnsi="CG Times"/>
          <w:szCs w:val="20"/>
        </w:rPr>
        <w:t xml:space="preserve"> </w:t>
      </w:r>
      <w:r w:rsidR="00C2742D">
        <w:rPr>
          <w:rFonts w:ascii="CG Times" w:hAnsi="CG Times"/>
          <w:szCs w:val="20"/>
        </w:rPr>
        <w:t>2017</w:t>
      </w:r>
    </w:p>
    <w:p w14:paraId="4F3A94F9" w14:textId="77777777" w:rsidR="009D6F74" w:rsidRDefault="009D6F74" w:rsidP="009D6F74">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1571F2F2" w14:textId="77777777" w:rsidR="009D6F74" w:rsidRDefault="009D6F74" w:rsidP="009D6F74">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MICRG 1671</w:t>
      </w:r>
      <w:r>
        <w:rPr>
          <w:rFonts w:ascii="CG Times" w:hAnsi="CG Times"/>
          <w:szCs w:val="20"/>
        </w:rPr>
        <w:tab/>
        <w:t>Veterinary Microbiology I</w:t>
      </w:r>
      <w:r>
        <w:rPr>
          <w:rFonts w:ascii="CG Times" w:hAnsi="CG Times"/>
          <w:szCs w:val="20"/>
        </w:rPr>
        <w:tab/>
      </w:r>
      <w:r>
        <w:rPr>
          <w:rFonts w:ascii="CG Times" w:hAnsi="CG Times"/>
          <w:szCs w:val="20"/>
        </w:rPr>
        <w:tab/>
        <w:t>1 hour</w:t>
      </w:r>
      <w:r>
        <w:rPr>
          <w:rFonts w:ascii="CG Times" w:hAnsi="CG Times"/>
          <w:szCs w:val="20"/>
        </w:rPr>
        <w:tab/>
      </w:r>
      <w:r>
        <w:rPr>
          <w:rFonts w:ascii="CG Times" w:hAnsi="CG Times"/>
          <w:szCs w:val="20"/>
        </w:rPr>
        <w:tab/>
      </w:r>
      <w:r>
        <w:rPr>
          <w:rFonts w:ascii="CG Times" w:hAnsi="CG Times"/>
          <w:szCs w:val="20"/>
        </w:rPr>
        <w:tab/>
        <w:t xml:space="preserve">2015 </w:t>
      </w:r>
      <w:r w:rsidR="00BE5935">
        <w:rPr>
          <w:rFonts w:ascii="CG Times" w:hAnsi="CG Times"/>
          <w:szCs w:val="20"/>
        </w:rPr>
        <w:t>–</w:t>
      </w:r>
      <w:r>
        <w:rPr>
          <w:rFonts w:ascii="CG Times" w:hAnsi="CG Times"/>
          <w:szCs w:val="20"/>
        </w:rPr>
        <w:t xml:space="preserve"> </w:t>
      </w:r>
      <w:r w:rsidR="00C2742D">
        <w:rPr>
          <w:rFonts w:ascii="CG Times" w:hAnsi="CG Times"/>
          <w:szCs w:val="20"/>
        </w:rPr>
        <w:t>2017</w:t>
      </w:r>
    </w:p>
    <w:p w14:paraId="4F81E343" w14:textId="77777777" w:rsidR="00BE5935" w:rsidRDefault="00BE5935" w:rsidP="009D6F74">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44F867C4" w14:textId="77777777" w:rsidR="00BE5935" w:rsidRDefault="00BE5935" w:rsidP="009D6F74">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COREG 1580</w:t>
      </w:r>
      <w:r>
        <w:rPr>
          <w:rFonts w:ascii="CG Times" w:hAnsi="CG Times"/>
          <w:szCs w:val="20"/>
        </w:rPr>
        <w:tab/>
        <w:t>Interprofessional Healthcare</w:t>
      </w:r>
      <w:r>
        <w:rPr>
          <w:rFonts w:ascii="CG Times" w:hAnsi="CG Times"/>
          <w:szCs w:val="20"/>
        </w:rPr>
        <w:tab/>
        <w:t>4 hours</w:t>
      </w:r>
      <w:r>
        <w:rPr>
          <w:rFonts w:ascii="CG Times" w:hAnsi="CG Times"/>
          <w:szCs w:val="20"/>
        </w:rPr>
        <w:tab/>
      </w:r>
      <w:r>
        <w:rPr>
          <w:rFonts w:ascii="CG Times" w:hAnsi="CG Times"/>
          <w:szCs w:val="20"/>
        </w:rPr>
        <w:tab/>
      </w:r>
      <w:r>
        <w:rPr>
          <w:rFonts w:ascii="CG Times" w:hAnsi="CG Times"/>
          <w:szCs w:val="20"/>
        </w:rPr>
        <w:tab/>
        <w:t xml:space="preserve">2016 </w:t>
      </w:r>
      <w:r w:rsidR="00940A7E">
        <w:rPr>
          <w:rFonts w:ascii="CG Times" w:hAnsi="CG Times"/>
          <w:szCs w:val="20"/>
        </w:rPr>
        <w:t>–</w:t>
      </w:r>
      <w:r>
        <w:rPr>
          <w:rFonts w:ascii="CG Times" w:hAnsi="CG Times"/>
          <w:szCs w:val="20"/>
        </w:rPr>
        <w:t xml:space="preserve"> </w:t>
      </w:r>
      <w:r w:rsidR="00C2742D">
        <w:rPr>
          <w:rFonts w:ascii="CG Times" w:hAnsi="CG Times"/>
          <w:szCs w:val="20"/>
        </w:rPr>
        <w:t>2017</w:t>
      </w:r>
    </w:p>
    <w:p w14:paraId="08B1AFA9" w14:textId="77777777" w:rsidR="00940A7E" w:rsidRDefault="00940A7E" w:rsidP="009D6F74">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23AC97A0" w14:textId="77777777" w:rsidR="00940A7E" w:rsidRDefault="00940A7E" w:rsidP="009D6F74">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G 1655</w:t>
      </w:r>
      <w:r>
        <w:rPr>
          <w:rFonts w:ascii="CG Times" w:hAnsi="CG Times"/>
          <w:szCs w:val="20"/>
        </w:rPr>
        <w:tab/>
        <w:t>Small Animal Medicine/Surgery</w:t>
      </w:r>
      <w:r>
        <w:rPr>
          <w:rFonts w:ascii="CG Times" w:hAnsi="CG Times"/>
          <w:szCs w:val="20"/>
        </w:rPr>
        <w:tab/>
        <w:t>6 hours</w:t>
      </w:r>
      <w:r>
        <w:rPr>
          <w:rFonts w:ascii="CG Times" w:hAnsi="CG Times"/>
          <w:szCs w:val="20"/>
        </w:rPr>
        <w:tab/>
      </w:r>
      <w:r>
        <w:rPr>
          <w:rFonts w:ascii="CG Times" w:hAnsi="CG Times"/>
          <w:szCs w:val="20"/>
        </w:rPr>
        <w:tab/>
      </w:r>
      <w:r>
        <w:rPr>
          <w:rFonts w:ascii="CG Times" w:hAnsi="CG Times"/>
          <w:szCs w:val="20"/>
        </w:rPr>
        <w:tab/>
        <w:t xml:space="preserve">2016 </w:t>
      </w:r>
      <w:r w:rsidR="00513B98">
        <w:rPr>
          <w:rFonts w:ascii="CG Times" w:hAnsi="CG Times"/>
          <w:szCs w:val="20"/>
        </w:rPr>
        <w:t>–</w:t>
      </w:r>
      <w:r>
        <w:rPr>
          <w:rFonts w:ascii="CG Times" w:hAnsi="CG Times"/>
          <w:szCs w:val="20"/>
        </w:rPr>
        <w:t xml:space="preserve"> </w:t>
      </w:r>
      <w:r w:rsidR="00C2742D">
        <w:rPr>
          <w:rFonts w:ascii="CG Times" w:hAnsi="CG Times"/>
          <w:szCs w:val="20"/>
        </w:rPr>
        <w:t>2017</w:t>
      </w:r>
    </w:p>
    <w:p w14:paraId="2F419591" w14:textId="77777777" w:rsidR="00513B98" w:rsidRDefault="00513B98" w:rsidP="009D6F74">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1CBB6984" w14:textId="0CB957E9" w:rsidR="00EA1FB6" w:rsidRDefault="00513B98" w:rsidP="00CA34C2">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VMEDG 1341</w:t>
      </w:r>
      <w:r>
        <w:rPr>
          <w:rFonts w:ascii="CG Times" w:hAnsi="CG Times"/>
          <w:szCs w:val="20"/>
        </w:rPr>
        <w:tab/>
        <w:t>Small Animal Orthopedics</w:t>
      </w:r>
      <w:r>
        <w:rPr>
          <w:rFonts w:ascii="CG Times" w:hAnsi="CG Times"/>
          <w:szCs w:val="20"/>
        </w:rPr>
        <w:tab/>
      </w:r>
      <w:r>
        <w:rPr>
          <w:rFonts w:ascii="CG Times" w:hAnsi="CG Times"/>
          <w:szCs w:val="20"/>
        </w:rPr>
        <w:tab/>
        <w:t>4 hours</w:t>
      </w:r>
      <w:r>
        <w:rPr>
          <w:rFonts w:ascii="CG Times" w:hAnsi="CG Times"/>
          <w:szCs w:val="20"/>
        </w:rPr>
        <w:tab/>
      </w:r>
      <w:r>
        <w:rPr>
          <w:rFonts w:ascii="CG Times" w:hAnsi="CG Times"/>
          <w:szCs w:val="20"/>
        </w:rPr>
        <w:tab/>
      </w:r>
      <w:r>
        <w:rPr>
          <w:rFonts w:ascii="CG Times" w:hAnsi="CG Times"/>
          <w:szCs w:val="20"/>
        </w:rPr>
        <w:tab/>
        <w:t xml:space="preserve">2016 </w:t>
      </w:r>
      <w:r w:rsidR="00EA1FB6">
        <w:rPr>
          <w:rFonts w:ascii="CG Times" w:hAnsi="CG Times"/>
          <w:szCs w:val="20"/>
        </w:rPr>
        <w:t>–</w:t>
      </w:r>
      <w:r>
        <w:rPr>
          <w:rFonts w:ascii="CG Times" w:hAnsi="CG Times"/>
          <w:szCs w:val="20"/>
        </w:rPr>
        <w:t xml:space="preserve"> </w:t>
      </w:r>
      <w:r w:rsidR="00C2742D">
        <w:rPr>
          <w:rFonts w:ascii="CG Times" w:hAnsi="CG Times"/>
          <w:szCs w:val="20"/>
        </w:rPr>
        <w:t>2017</w:t>
      </w:r>
    </w:p>
    <w:p w14:paraId="483BEFD0" w14:textId="77777777" w:rsidR="00EA1FB6" w:rsidRDefault="00EA1FB6" w:rsidP="00CA34C2">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p>
    <w:p w14:paraId="5DBC6C43" w14:textId="3D6E36DF" w:rsidR="00F801BA" w:rsidRDefault="00513B98" w:rsidP="00CA34C2">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0" w:hanging="5760"/>
        <w:rPr>
          <w:rFonts w:ascii="CG Times" w:hAnsi="CG Times"/>
          <w:szCs w:val="20"/>
        </w:rPr>
      </w:pPr>
      <w:r>
        <w:rPr>
          <w:rFonts w:ascii="CG Times" w:hAnsi="CG Times"/>
          <w:szCs w:val="20"/>
        </w:rPr>
        <w:tab/>
      </w:r>
    </w:p>
    <w:p w14:paraId="1A519ED0" w14:textId="77777777" w:rsidR="00265F6E" w:rsidRDefault="00265F6E">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23B23650"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szCs w:val="20"/>
        </w:rPr>
      </w:pPr>
      <w:r>
        <w:rPr>
          <w:rFonts w:ascii="CG Times" w:hAnsi="CG Times"/>
          <w:b/>
          <w:bCs/>
          <w:szCs w:val="20"/>
        </w:rPr>
        <w:t>PUBLICATIONS:</w:t>
      </w:r>
    </w:p>
    <w:p w14:paraId="06DA5BE1" w14:textId="77777777" w:rsidR="00D57BA0" w:rsidRDefault="00D57BA0">
      <w:pPr>
        <w:widowControl/>
        <w:pBdr>
          <w:top w:val="single" w:sz="6" w:space="0" w:color="FFFFFF"/>
          <w:left w:val="single" w:sz="6" w:space="0" w:color="FFFFFF"/>
          <w:bottom w:val="single" w:sz="12" w:space="1" w:color="auto"/>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02037ECA" w14:textId="77777777" w:rsidR="004D5FC0" w:rsidRDefault="004D5FC0">
      <w:pPr>
        <w:widowControl/>
        <w:pBdr>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5B23B9C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27EE415A" w14:textId="4A0CAA2D" w:rsidR="00C627B5" w:rsidRPr="003C1FC6" w:rsidRDefault="00B1478C" w:rsidP="00B1478C">
      <w:pPr>
        <w:pStyle w:val="Default"/>
        <w:ind w:left="1440"/>
        <w:rPr>
          <w:i/>
          <w:iCs/>
          <w:sz w:val="20"/>
          <w:szCs w:val="20"/>
        </w:rPr>
      </w:pPr>
      <w:bookmarkStart w:id="0" w:name="_Hlk29394683"/>
      <w:r w:rsidRPr="00B1478C">
        <w:rPr>
          <w:sz w:val="20"/>
          <w:szCs w:val="20"/>
        </w:rPr>
        <w:t xml:space="preserve">Bryan Semon, Alaa Chriat, Haifeng Wang, Lauren Priddy, Lu </w:t>
      </w:r>
      <w:proofErr w:type="spellStart"/>
      <w:r w:rsidRPr="00B1478C">
        <w:rPr>
          <w:sz w:val="20"/>
          <w:szCs w:val="20"/>
        </w:rPr>
        <w:t>Lu</w:t>
      </w:r>
      <w:proofErr w:type="spellEnd"/>
      <w:r w:rsidRPr="00B1478C">
        <w:rPr>
          <w:sz w:val="20"/>
          <w:szCs w:val="20"/>
        </w:rPr>
        <w:t xml:space="preserve">, </w:t>
      </w:r>
      <w:r w:rsidRPr="00B1478C">
        <w:rPr>
          <w:b/>
          <w:bCs/>
          <w:sz w:val="20"/>
          <w:szCs w:val="20"/>
        </w:rPr>
        <w:t>Michael Jaffe</w:t>
      </w:r>
      <w:r w:rsidRPr="00B1478C">
        <w:rPr>
          <w:sz w:val="20"/>
          <w:szCs w:val="20"/>
        </w:rPr>
        <w:t xml:space="preserve"> and Gombojav O. Ariunbold. </w:t>
      </w:r>
      <w:r w:rsidR="00C627B5" w:rsidRPr="00B1478C">
        <w:rPr>
          <w:sz w:val="20"/>
          <w:szCs w:val="20"/>
        </w:rPr>
        <w:t>Rapid</w:t>
      </w:r>
      <w:r w:rsidR="003C1FC6">
        <w:rPr>
          <w:sz w:val="20"/>
          <w:szCs w:val="20"/>
        </w:rPr>
        <w:t xml:space="preserve">: </w:t>
      </w:r>
      <w:r w:rsidR="00C627B5" w:rsidRPr="00B1478C">
        <w:rPr>
          <w:sz w:val="20"/>
          <w:szCs w:val="20"/>
        </w:rPr>
        <w:t xml:space="preserve">Contact-Free, Multimodal, Non-Linear Optical Imaging for Collagen in Formalin-Fixed Paraffin-Embedded Tendon Tissues. </w:t>
      </w:r>
      <w:r w:rsidR="00C627B5" w:rsidRPr="003C1FC6">
        <w:rPr>
          <w:i/>
          <w:iCs/>
          <w:sz w:val="20"/>
          <w:szCs w:val="20"/>
        </w:rPr>
        <w:t>Proceedings of the European Conference on Biomedical Optics</w:t>
      </w:r>
      <w:r w:rsidR="003C1FC6">
        <w:rPr>
          <w:i/>
          <w:iCs/>
          <w:sz w:val="20"/>
          <w:szCs w:val="20"/>
        </w:rPr>
        <w:t xml:space="preserve">, </w:t>
      </w:r>
      <w:r w:rsidR="003C1FC6" w:rsidRPr="003C1FC6">
        <w:rPr>
          <w:sz w:val="20"/>
          <w:szCs w:val="20"/>
        </w:rPr>
        <w:t>2021.</w:t>
      </w:r>
    </w:p>
    <w:p w14:paraId="31A36D27" w14:textId="77777777" w:rsidR="00C627B5" w:rsidRDefault="00C627B5" w:rsidP="007F2777">
      <w:pPr>
        <w:ind w:left="1440"/>
        <w:rPr>
          <w:b/>
          <w:bCs/>
        </w:rPr>
      </w:pPr>
    </w:p>
    <w:p w14:paraId="24B1F709" w14:textId="4DE6FDCC" w:rsidR="0092685B" w:rsidRDefault="00FA516B" w:rsidP="007F2777">
      <w:pPr>
        <w:ind w:left="1440"/>
      </w:pPr>
      <w:r w:rsidRPr="007F2777">
        <w:rPr>
          <w:b/>
          <w:bCs/>
        </w:rPr>
        <w:t>Michael Jaffe</w:t>
      </w:r>
      <w:r>
        <w:t xml:space="preserve">, David Levine, </w:t>
      </w:r>
      <w:r w:rsidR="00973EDD" w:rsidRPr="00E77D7B">
        <w:t>Denis J. Marcellin-Little</w:t>
      </w:r>
      <w:r w:rsidR="00973EDD">
        <w:t>,</w:t>
      </w:r>
      <w:r w:rsidR="007F2777">
        <w:t xml:space="preserve"> </w:t>
      </w:r>
      <w:r w:rsidR="007F2777" w:rsidRPr="00E77D7B">
        <w:t>Henry Steven Adair</w:t>
      </w:r>
      <w:r w:rsidR="007F2777">
        <w:t xml:space="preserve">, </w:t>
      </w:r>
      <w:r w:rsidR="007F2777" w:rsidRPr="00E77D7B">
        <w:t xml:space="preserve">Andris J. </w:t>
      </w:r>
      <w:proofErr w:type="spellStart"/>
      <w:r w:rsidR="007F2777" w:rsidRPr="00E77D7B">
        <w:t>Kaneps</w:t>
      </w:r>
      <w:proofErr w:type="spellEnd"/>
      <w:r w:rsidR="007F2777">
        <w:t xml:space="preserve"> </w:t>
      </w:r>
      <w:r w:rsidR="00973EDD">
        <w:t xml:space="preserve">Topic Editor: </w:t>
      </w:r>
      <w:r w:rsidR="0092685B">
        <w:t xml:space="preserve">Veterinary Sports Medicine and Physical Rehabilitation </w:t>
      </w:r>
      <w:proofErr w:type="spellStart"/>
      <w:r w:rsidR="0092685B">
        <w:t>ebook</w:t>
      </w:r>
      <w:proofErr w:type="spellEnd"/>
      <w:r w:rsidR="0092685B">
        <w:t>. Frontiers, 2020</w:t>
      </w:r>
    </w:p>
    <w:p w14:paraId="52D08603" w14:textId="77777777" w:rsidR="0092685B" w:rsidRDefault="0092685B" w:rsidP="004F2C46">
      <w:pPr>
        <w:ind w:left="1440"/>
      </w:pPr>
    </w:p>
    <w:p w14:paraId="3AE4D462" w14:textId="34E86752" w:rsidR="004F2C46" w:rsidRDefault="004F2C46" w:rsidP="004F2C46">
      <w:pPr>
        <w:ind w:left="1440"/>
      </w:pPr>
      <w:r w:rsidRPr="00E77D7B">
        <w:t>David Levine, Henry Steven Adair, Denis J. Marcellin-Little, </w:t>
      </w:r>
      <w:r w:rsidRPr="004F2C46">
        <w:rPr>
          <w:b/>
          <w:bCs/>
        </w:rPr>
        <w:t>Michael Jaffe</w:t>
      </w:r>
      <w:r w:rsidRPr="00E77D7B">
        <w:t xml:space="preserve"> and Andris J. </w:t>
      </w:r>
      <w:proofErr w:type="spellStart"/>
      <w:r w:rsidRPr="00E77D7B">
        <w:t>Kaneps</w:t>
      </w:r>
      <w:proofErr w:type="spellEnd"/>
      <w:r>
        <w:t xml:space="preserve">. </w:t>
      </w:r>
      <w:r w:rsidRPr="00E77D7B">
        <w:rPr>
          <w:kern w:val="36"/>
        </w:rPr>
        <w:t>Editorial: Veterinary Sports Medicine and Physical Rehabilitation</w:t>
      </w:r>
      <w:r>
        <w:rPr>
          <w:kern w:val="36"/>
        </w:rPr>
        <w:t xml:space="preserve">. </w:t>
      </w:r>
      <w:r w:rsidRPr="004F2C46">
        <w:rPr>
          <w:i/>
          <w:iCs/>
        </w:rPr>
        <w:t>Front. Vet. Sci</w:t>
      </w:r>
      <w:r w:rsidRPr="00E77D7B">
        <w:t xml:space="preserve">., 28 April 2020 </w:t>
      </w:r>
      <w:bookmarkStart w:id="1" w:name="h1"/>
      <w:bookmarkEnd w:id="1"/>
    </w:p>
    <w:p w14:paraId="5568E35D" w14:textId="77777777" w:rsidR="003E1BD9" w:rsidRDefault="003E1BD9"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pPr>
    </w:p>
    <w:p w14:paraId="1C22F001" w14:textId="71B204A3"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bCs/>
          <w:szCs w:val="20"/>
        </w:rPr>
      </w:pPr>
      <w:r>
        <w:t xml:space="preserve">Wong, VM, </w:t>
      </w:r>
      <w:r>
        <w:rPr>
          <w:b/>
        </w:rPr>
        <w:t xml:space="preserve">Jaffe, MH: </w:t>
      </w:r>
      <w:r w:rsidRPr="00C01D11">
        <w:rPr>
          <w:bCs/>
          <w:szCs w:val="20"/>
        </w:rPr>
        <w:t>Pathology in Practice: Cytologic findings in a case of feline aural inflammatory polyp</w:t>
      </w:r>
      <w:r>
        <w:rPr>
          <w:bCs/>
          <w:szCs w:val="20"/>
        </w:rPr>
        <w:t xml:space="preserve">. </w:t>
      </w:r>
      <w:r>
        <w:rPr>
          <w:bCs/>
          <w:i/>
          <w:szCs w:val="20"/>
        </w:rPr>
        <w:t xml:space="preserve">JAVMA </w:t>
      </w:r>
      <w:r w:rsidRPr="00190918">
        <w:rPr>
          <w:bCs/>
          <w:szCs w:val="20"/>
        </w:rPr>
        <w:t>252(3), 297-299, 2018</w:t>
      </w:r>
      <w:r>
        <w:rPr>
          <w:bCs/>
          <w:szCs w:val="20"/>
        </w:rPr>
        <w:t>.</w:t>
      </w:r>
    </w:p>
    <w:bookmarkEnd w:id="0"/>
    <w:p w14:paraId="035E04E6"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bCs/>
          <w:szCs w:val="20"/>
        </w:rPr>
      </w:pPr>
    </w:p>
    <w:p w14:paraId="48EE9750" w14:textId="77777777" w:rsidR="00265F6E" w:rsidRDefault="00265F6E" w:rsidP="00265F6E">
      <w:pPr>
        <w:ind w:left="1440"/>
      </w:pPr>
      <w:bookmarkStart w:id="2" w:name="_Hlk29394653"/>
      <w:proofErr w:type="spellStart"/>
      <w:r w:rsidRPr="008B0CC5">
        <w:t>Madaline</w:t>
      </w:r>
      <w:proofErr w:type="spellEnd"/>
      <w:r w:rsidRPr="008B0CC5">
        <w:t xml:space="preserve"> </w:t>
      </w:r>
      <w:proofErr w:type="spellStart"/>
      <w:r w:rsidRPr="008B0CC5">
        <w:t>Mushaben</w:t>
      </w:r>
      <w:proofErr w:type="spellEnd"/>
      <w:r w:rsidRPr="008B0CC5">
        <w:t xml:space="preserve">, Russell Urie, Tanner Flake, </w:t>
      </w:r>
      <w:r w:rsidRPr="008B0CC5">
        <w:rPr>
          <w:b/>
        </w:rPr>
        <w:t>Michael Jaffe</w:t>
      </w:r>
      <w:r w:rsidRPr="008B0CC5">
        <w:t xml:space="preserve">, Kaushal Rege and Jeffrey </w:t>
      </w:r>
      <w:proofErr w:type="spellStart"/>
      <w:r w:rsidRPr="008B0CC5">
        <w:t>Heys</w:t>
      </w:r>
      <w:proofErr w:type="spellEnd"/>
      <w:r w:rsidRPr="008B0CC5">
        <w:t xml:space="preserve">: Spatiotemporal Modeling of Laser Tissue Soldering Using Photothermal Nanocomposites. </w:t>
      </w:r>
      <w:r>
        <w:rPr>
          <w:i/>
        </w:rPr>
        <w:t xml:space="preserve">Lasers in Surgery and Medicine, </w:t>
      </w:r>
      <w:r w:rsidRPr="00331C9F">
        <w:t>Oct. 2017</w:t>
      </w:r>
      <w:r>
        <w:t>.</w:t>
      </w:r>
    </w:p>
    <w:p w14:paraId="042FB4E7"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pPr>
    </w:p>
    <w:bookmarkEnd w:id="2"/>
    <w:p w14:paraId="353BB76B" w14:textId="5093F916"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pPr>
      <w:r>
        <w:t xml:space="preserve">Urie, Russell; Quraishi, Sana; </w:t>
      </w:r>
      <w:r w:rsidRPr="000B716B">
        <w:rPr>
          <w:b/>
        </w:rPr>
        <w:t>Jaffe, Michael</w:t>
      </w:r>
      <w:r>
        <w:t xml:space="preserve">; Rege, Kaushal: Gold Nanorod-Collagen Nanocomposites for Photothermal Welding of Ruptured Porcine Intestines, </w:t>
      </w:r>
      <w:r w:rsidRPr="000B716B">
        <w:rPr>
          <w:i/>
        </w:rPr>
        <w:t>ACS Biomaterials Science &amp; Engineering</w:t>
      </w:r>
      <w:r>
        <w:rPr>
          <w:i/>
        </w:rPr>
        <w:t xml:space="preserve"> </w:t>
      </w:r>
      <w:r>
        <w:rPr>
          <w:rStyle w:val="citationvolume"/>
        </w:rPr>
        <w:t>1</w:t>
      </w:r>
      <w:r>
        <w:t>(9), 805–815, 2015.</w:t>
      </w:r>
    </w:p>
    <w:p w14:paraId="57C7A505" w14:textId="77777777" w:rsidR="00057394" w:rsidRDefault="00057394"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pPr>
    </w:p>
    <w:p w14:paraId="2769B539"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cs="Courier New"/>
          <w:szCs w:val="20"/>
        </w:rPr>
      </w:pPr>
      <w:proofErr w:type="spellStart"/>
      <w:r>
        <w:rPr>
          <w:rFonts w:ascii="CG Times" w:hAnsi="CG Times" w:cs="Courier New"/>
          <w:szCs w:val="20"/>
        </w:rPr>
        <w:t>Monarski</w:t>
      </w:r>
      <w:proofErr w:type="spellEnd"/>
      <w:r>
        <w:rPr>
          <w:rFonts w:ascii="CG Times" w:hAnsi="CG Times" w:cs="Courier New"/>
          <w:szCs w:val="20"/>
        </w:rPr>
        <w:t xml:space="preserve"> CM, </w:t>
      </w:r>
      <w:r>
        <w:rPr>
          <w:rFonts w:ascii="CG Times" w:hAnsi="CG Times" w:cs="Courier New"/>
          <w:b/>
          <w:szCs w:val="20"/>
        </w:rPr>
        <w:t>Jaffe MH</w:t>
      </w:r>
      <w:r>
        <w:rPr>
          <w:rFonts w:ascii="CG Times" w:hAnsi="CG Times" w:cs="Courier New"/>
          <w:szCs w:val="20"/>
        </w:rPr>
        <w:t xml:space="preserve">, </w:t>
      </w:r>
      <w:proofErr w:type="spellStart"/>
      <w:r>
        <w:rPr>
          <w:rFonts w:ascii="CG Times" w:hAnsi="CG Times" w:cs="Courier New"/>
          <w:szCs w:val="20"/>
        </w:rPr>
        <w:t>Kass</w:t>
      </w:r>
      <w:proofErr w:type="spellEnd"/>
      <w:r>
        <w:rPr>
          <w:rFonts w:ascii="CG Times" w:hAnsi="CG Times" w:cs="Courier New"/>
          <w:szCs w:val="20"/>
        </w:rPr>
        <w:t xml:space="preserve"> PH: Decreased Surgical Time With A Vessel Sealing Device Versus A Surgical Stapler in Performance of Canine Splenectomy. </w:t>
      </w:r>
      <w:r>
        <w:rPr>
          <w:rFonts w:ascii="CG Times" w:hAnsi="CG Times" w:cs="Courier New"/>
          <w:i/>
          <w:szCs w:val="20"/>
        </w:rPr>
        <w:t>JAAHA</w:t>
      </w:r>
      <w:r>
        <w:rPr>
          <w:rFonts w:ascii="CG Times" w:hAnsi="CG Times" w:cs="Courier New"/>
          <w:szCs w:val="20"/>
        </w:rPr>
        <w:t xml:space="preserve"> 50(1), 2014.</w:t>
      </w:r>
    </w:p>
    <w:p w14:paraId="1D5A240D"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cs="Courier New"/>
          <w:szCs w:val="20"/>
        </w:rPr>
      </w:pPr>
    </w:p>
    <w:p w14:paraId="2625C01F" w14:textId="77777777" w:rsidR="00265F6E" w:rsidRDefault="00265F6E" w:rsidP="00265F6E">
      <w:pPr>
        <w:widowControl/>
        <w:autoSpaceDE/>
        <w:autoSpaceDN/>
        <w:adjustRightInd/>
        <w:ind w:left="1440"/>
        <w:rPr>
          <w:sz w:val="24"/>
        </w:rPr>
      </w:pPr>
      <w:proofErr w:type="spellStart"/>
      <w:r>
        <w:rPr>
          <w:rFonts w:ascii="CG Times" w:hAnsi="CG Times" w:cs="Courier New"/>
          <w:szCs w:val="20"/>
        </w:rPr>
        <w:t>Spah</w:t>
      </w:r>
      <w:proofErr w:type="spellEnd"/>
      <w:r>
        <w:rPr>
          <w:rFonts w:ascii="CG Times" w:hAnsi="CG Times" w:cs="Courier New"/>
          <w:szCs w:val="20"/>
        </w:rPr>
        <w:t xml:space="preserve"> CE, Elkins AD, </w:t>
      </w:r>
      <w:proofErr w:type="spellStart"/>
      <w:r>
        <w:rPr>
          <w:rFonts w:ascii="CG Times" w:hAnsi="CG Times" w:cs="Courier New"/>
          <w:szCs w:val="20"/>
        </w:rPr>
        <w:t>Wehrenberg</w:t>
      </w:r>
      <w:proofErr w:type="spellEnd"/>
      <w:r>
        <w:rPr>
          <w:rFonts w:ascii="CG Times" w:hAnsi="CG Times" w:cs="Courier New"/>
          <w:szCs w:val="20"/>
        </w:rPr>
        <w:t xml:space="preserve"> A, </w:t>
      </w:r>
      <w:r>
        <w:rPr>
          <w:rFonts w:ascii="CG Times" w:hAnsi="CG Times" w:cs="Courier New"/>
          <w:b/>
          <w:szCs w:val="20"/>
        </w:rPr>
        <w:t>Jaffe MH</w:t>
      </w:r>
      <w:r>
        <w:rPr>
          <w:rFonts w:ascii="CG Times" w:hAnsi="CG Times" w:cs="Courier New"/>
          <w:szCs w:val="20"/>
        </w:rPr>
        <w:t xml:space="preserve">, et al: Evaluation of Two Novel Self-Anchoring Barbed Sutures in a Prophylactic Laparoscopic Gastropexy Compared With Intracorporeal Tied Knots. </w:t>
      </w:r>
      <w:r>
        <w:rPr>
          <w:rFonts w:ascii="CG Times" w:hAnsi="CG Times" w:cs="Courier New"/>
          <w:i/>
          <w:szCs w:val="20"/>
        </w:rPr>
        <w:t>Veterinary Surgery</w:t>
      </w:r>
      <w:r>
        <w:rPr>
          <w:rFonts w:ascii="CG Times" w:hAnsi="CG Times" w:cs="Courier New"/>
          <w:szCs w:val="20"/>
        </w:rPr>
        <w:t xml:space="preserve"> 42(8) 932-942, 2013.</w:t>
      </w:r>
      <w:r w:rsidRPr="00B30DC5">
        <w:rPr>
          <w:sz w:val="24"/>
        </w:rPr>
        <w:t xml:space="preserve"> </w:t>
      </w:r>
    </w:p>
    <w:p w14:paraId="11481DFC" w14:textId="77777777" w:rsidR="00265F6E" w:rsidRDefault="00265F6E" w:rsidP="00265F6E">
      <w:pPr>
        <w:widowControl/>
        <w:autoSpaceDE/>
        <w:autoSpaceDN/>
        <w:adjustRightInd/>
        <w:ind w:left="1440"/>
        <w:rPr>
          <w:sz w:val="24"/>
        </w:rPr>
      </w:pPr>
    </w:p>
    <w:p w14:paraId="16B31348"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Small Intestinal Obstruction. </w:t>
      </w:r>
      <w:r>
        <w:rPr>
          <w:rFonts w:ascii="CG Times" w:hAnsi="CG Times"/>
          <w:i/>
          <w:iCs/>
          <w:szCs w:val="20"/>
        </w:rPr>
        <w:t>Compendium’s Standards of Care Emergency and Critical Care Medicine</w:t>
      </w:r>
      <w:r>
        <w:rPr>
          <w:rFonts w:ascii="CG Times" w:hAnsi="CG Times"/>
          <w:szCs w:val="20"/>
        </w:rPr>
        <w:t xml:space="preserve"> (6.3) 1-6, 2004.</w:t>
      </w:r>
    </w:p>
    <w:p w14:paraId="6EF7769D"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268E4D7D"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lastRenderedPageBreak/>
        <w:t>Jaffe MH</w:t>
      </w:r>
      <w:r>
        <w:rPr>
          <w:rFonts w:ascii="CG Times" w:hAnsi="CG Times"/>
          <w:szCs w:val="20"/>
        </w:rPr>
        <w:t>, Fitch R, Rich G, Tully TN: Medial Release and Extracapsular Stabilization in a 7-month-old Blue and Gold Macaw (</w:t>
      </w:r>
      <w:r>
        <w:rPr>
          <w:rFonts w:ascii="CG Times" w:hAnsi="CG Times"/>
          <w:i/>
          <w:iCs/>
          <w:szCs w:val="20"/>
        </w:rPr>
        <w:t xml:space="preserve">Aca </w:t>
      </w:r>
      <w:proofErr w:type="spellStart"/>
      <w:r>
        <w:rPr>
          <w:rFonts w:ascii="CG Times" w:hAnsi="CG Times"/>
          <w:i/>
          <w:iCs/>
          <w:szCs w:val="20"/>
        </w:rPr>
        <w:t>ararauna</w:t>
      </w:r>
      <w:proofErr w:type="spellEnd"/>
      <w:r>
        <w:rPr>
          <w:rFonts w:ascii="CG Times" w:hAnsi="CG Times"/>
          <w:szCs w:val="20"/>
        </w:rPr>
        <w:t>) with a Grade IV Medial Patella Luxation. Proceedings, 21</w:t>
      </w:r>
      <w:r>
        <w:rPr>
          <w:rFonts w:ascii="CG Times" w:hAnsi="CG Times"/>
          <w:szCs w:val="20"/>
          <w:vertAlign w:val="superscript"/>
        </w:rPr>
        <w:t>st</w:t>
      </w:r>
      <w:r>
        <w:rPr>
          <w:rFonts w:ascii="CG Times" w:hAnsi="CG Times"/>
          <w:szCs w:val="20"/>
        </w:rPr>
        <w:t xml:space="preserve"> Annual Association of Avian Veterinarians Conference, </w:t>
      </w:r>
      <w:smartTag w:uri="urn:schemas-microsoft-com:office:smarttags" w:element="City">
        <w:r>
          <w:rPr>
            <w:rFonts w:ascii="CG Times" w:hAnsi="CG Times"/>
            <w:szCs w:val="20"/>
          </w:rPr>
          <w:t>Portland</w:t>
        </w:r>
      </w:smartTag>
      <w:r>
        <w:rPr>
          <w:rFonts w:ascii="CG Times" w:hAnsi="CG Times"/>
          <w:szCs w:val="20"/>
        </w:rPr>
        <w:t>, OR, Aug. 30 - Sept. 1, 2000.</w:t>
      </w:r>
    </w:p>
    <w:p w14:paraId="3C3F6FFB"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68B7B32B"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Taylor HW, </w:t>
      </w:r>
      <w:proofErr w:type="spellStart"/>
      <w:r>
        <w:rPr>
          <w:rFonts w:ascii="CG Times" w:hAnsi="CG Times"/>
          <w:szCs w:val="20"/>
        </w:rPr>
        <w:t>Kerwin</w:t>
      </w:r>
      <w:proofErr w:type="spellEnd"/>
      <w:r>
        <w:rPr>
          <w:rFonts w:ascii="CG Times" w:hAnsi="CG Times"/>
          <w:szCs w:val="20"/>
        </w:rPr>
        <w:t xml:space="preserve"> SC, Hedlund CS, Lopez MK, Davidson JR, Miller DM, </w:t>
      </w:r>
      <w:proofErr w:type="spellStart"/>
      <w:r>
        <w:rPr>
          <w:rFonts w:ascii="CG Times" w:hAnsi="CG Times"/>
          <w:szCs w:val="20"/>
        </w:rPr>
        <w:t>Paranjpe</w:t>
      </w:r>
      <w:proofErr w:type="spellEnd"/>
      <w:r>
        <w:rPr>
          <w:rFonts w:ascii="CG Times" w:hAnsi="CG Times"/>
          <w:szCs w:val="20"/>
        </w:rPr>
        <w:t xml:space="preserve"> M: Immunohistochemical Quantification of p53 as a Prognostic Indicator of Canine Cutaneous Mast Cell Tumors. </w:t>
      </w:r>
      <w:r>
        <w:rPr>
          <w:rFonts w:ascii="CG Times" w:hAnsi="CG Times"/>
          <w:i/>
          <w:iCs/>
          <w:szCs w:val="20"/>
        </w:rPr>
        <w:t xml:space="preserve">Veterinary Pathology </w:t>
      </w:r>
      <w:r>
        <w:rPr>
          <w:rFonts w:ascii="CG Times" w:hAnsi="CG Times"/>
          <w:szCs w:val="20"/>
        </w:rPr>
        <w:t>37(1) 40-46, 2000.</w:t>
      </w:r>
    </w:p>
    <w:p w14:paraId="6A61614B"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34DE70EF"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 xml:space="preserve">Jaffe MH, </w:t>
      </w:r>
      <w:proofErr w:type="spellStart"/>
      <w:r>
        <w:rPr>
          <w:rFonts w:ascii="CG Times" w:hAnsi="CG Times"/>
          <w:szCs w:val="20"/>
        </w:rPr>
        <w:t>Hosgood</w:t>
      </w:r>
      <w:proofErr w:type="spellEnd"/>
      <w:r>
        <w:rPr>
          <w:rFonts w:ascii="CG Times" w:hAnsi="CG Times"/>
          <w:szCs w:val="20"/>
        </w:rPr>
        <w:t xml:space="preserve"> G, Taylor HW, Hedlund CS, </w:t>
      </w:r>
      <w:proofErr w:type="spellStart"/>
      <w:r>
        <w:rPr>
          <w:rFonts w:ascii="CG Times" w:hAnsi="CG Times"/>
          <w:szCs w:val="20"/>
        </w:rPr>
        <w:t>Kerwin</w:t>
      </w:r>
      <w:proofErr w:type="spellEnd"/>
      <w:r>
        <w:rPr>
          <w:rFonts w:ascii="CG Times" w:hAnsi="CG Times"/>
          <w:szCs w:val="20"/>
        </w:rPr>
        <w:t xml:space="preserve"> SK: Deionized Water Use as Adjunctive Therapy to Surgery for the Treatment of Canine Cutaneous Mast Cell Tumors: A Case Series. </w:t>
      </w:r>
      <w:r>
        <w:rPr>
          <w:rFonts w:ascii="CG Times" w:hAnsi="CG Times"/>
          <w:i/>
          <w:iCs/>
          <w:szCs w:val="20"/>
        </w:rPr>
        <w:t>Journal of Small Animal Practice</w:t>
      </w:r>
      <w:r>
        <w:rPr>
          <w:rFonts w:ascii="CG Times" w:hAnsi="CG Times"/>
          <w:szCs w:val="20"/>
        </w:rPr>
        <w:t xml:space="preserve"> 41(1) 7-11, 2000.</w:t>
      </w:r>
    </w:p>
    <w:p w14:paraId="549F4FDF"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7EC8100D"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Grooters</w:t>
      </w:r>
      <w:proofErr w:type="spellEnd"/>
      <w:r>
        <w:rPr>
          <w:rFonts w:ascii="CG Times" w:hAnsi="CG Times"/>
          <w:szCs w:val="20"/>
        </w:rPr>
        <w:t xml:space="preserve"> AJ, Partington BP, </w:t>
      </w:r>
      <w:proofErr w:type="spellStart"/>
      <w:r>
        <w:rPr>
          <w:rFonts w:ascii="CG Times" w:hAnsi="CG Times"/>
          <w:szCs w:val="20"/>
        </w:rPr>
        <w:t>Hosgood</w:t>
      </w:r>
      <w:proofErr w:type="spellEnd"/>
      <w:r>
        <w:rPr>
          <w:rFonts w:ascii="CG Times" w:hAnsi="CG Times"/>
          <w:szCs w:val="20"/>
        </w:rPr>
        <w:t xml:space="preserve"> G, Camus A:</w:t>
      </w:r>
      <w:r w:rsidRPr="00653391">
        <w:rPr>
          <w:rFonts w:ascii="Helvetica" w:hAnsi="Helvetica"/>
          <w:lang w:val="en"/>
        </w:rPr>
        <w:t xml:space="preserve"> </w:t>
      </w:r>
      <w:r w:rsidRPr="00653391">
        <w:rPr>
          <w:rFonts w:ascii="CG Times" w:hAnsi="CG Times"/>
          <w:lang w:val="en"/>
        </w:rPr>
        <w:t>Extensive venous thrombosis and hind-limb edema associated with adrenocortical carcinoma in a dog</w:t>
      </w:r>
      <w:r>
        <w:rPr>
          <w:rFonts w:ascii="CG Times" w:hAnsi="CG Times"/>
          <w:szCs w:val="20"/>
        </w:rPr>
        <w:t xml:space="preserve">. </w:t>
      </w:r>
      <w:r>
        <w:rPr>
          <w:rFonts w:ascii="CG Times" w:hAnsi="CG Times"/>
          <w:i/>
          <w:iCs/>
          <w:szCs w:val="20"/>
        </w:rPr>
        <w:t xml:space="preserve">Journal of the </w:t>
      </w:r>
      <w:smartTag w:uri="urn:schemas-microsoft-com:office:smarttags" w:element="place">
        <w:smartTag w:uri="urn:schemas-microsoft-com:office:smarttags" w:element="PlaceName">
          <w:r>
            <w:rPr>
              <w:rFonts w:ascii="CG Times" w:hAnsi="CG Times"/>
              <w:i/>
              <w:iCs/>
              <w:szCs w:val="20"/>
            </w:rPr>
            <w:t>American</w:t>
          </w:r>
        </w:smartTag>
        <w:r>
          <w:rPr>
            <w:rFonts w:ascii="CG Times" w:hAnsi="CG Times"/>
            <w:i/>
            <w:iCs/>
            <w:szCs w:val="20"/>
          </w:rPr>
          <w:t xml:space="preserve"> </w:t>
        </w:r>
        <w:smartTag w:uri="urn:schemas-microsoft-com:office:smarttags" w:element="PlaceName">
          <w:r>
            <w:rPr>
              <w:rFonts w:ascii="CG Times" w:hAnsi="CG Times"/>
              <w:i/>
              <w:iCs/>
              <w:szCs w:val="20"/>
            </w:rPr>
            <w:t>Animal</w:t>
          </w:r>
        </w:smartTag>
        <w:r>
          <w:rPr>
            <w:rFonts w:ascii="CG Times" w:hAnsi="CG Times"/>
            <w:i/>
            <w:iCs/>
            <w:szCs w:val="20"/>
          </w:rPr>
          <w:t xml:space="preserve"> </w:t>
        </w:r>
        <w:smartTag w:uri="urn:schemas-microsoft-com:office:smarttags" w:element="PlaceType">
          <w:r>
            <w:rPr>
              <w:rFonts w:ascii="CG Times" w:hAnsi="CG Times"/>
              <w:i/>
              <w:iCs/>
              <w:szCs w:val="20"/>
            </w:rPr>
            <w:t>Hospital</w:t>
          </w:r>
        </w:smartTag>
      </w:smartTag>
      <w:r>
        <w:rPr>
          <w:rFonts w:ascii="CG Times" w:hAnsi="CG Times"/>
          <w:i/>
          <w:iCs/>
          <w:szCs w:val="20"/>
        </w:rPr>
        <w:t xml:space="preserve"> Association</w:t>
      </w:r>
      <w:r>
        <w:rPr>
          <w:rFonts w:ascii="CG Times" w:hAnsi="CG Times"/>
          <w:szCs w:val="20"/>
        </w:rPr>
        <w:t xml:space="preserve"> 35(4) 306-310, 1999.</w:t>
      </w:r>
    </w:p>
    <w:p w14:paraId="5C1CAE18"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b/>
          <w:bCs/>
          <w:szCs w:val="20"/>
        </w:rPr>
      </w:pPr>
    </w:p>
    <w:p w14:paraId="534FB3CC"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 xml:space="preserve">Jaffe TJ, </w:t>
      </w:r>
      <w:r>
        <w:rPr>
          <w:rFonts w:ascii="CG Times" w:hAnsi="CG Times"/>
          <w:b/>
          <w:bCs/>
          <w:szCs w:val="20"/>
        </w:rPr>
        <w:t>Jaffe MH</w:t>
      </w:r>
      <w:r>
        <w:rPr>
          <w:rFonts w:ascii="CG Times" w:hAnsi="CG Times"/>
          <w:szCs w:val="20"/>
        </w:rPr>
        <w:t>: Gastric Dilatation-Volvulus. Proceedings, AVMA 136</w:t>
      </w:r>
      <w:r>
        <w:rPr>
          <w:rFonts w:ascii="CG Times" w:hAnsi="CG Times"/>
          <w:szCs w:val="20"/>
          <w:vertAlign w:val="superscript"/>
        </w:rPr>
        <w:t>th</w:t>
      </w:r>
      <w:r>
        <w:rPr>
          <w:rFonts w:ascii="CG Times" w:hAnsi="CG Times"/>
          <w:szCs w:val="20"/>
        </w:rPr>
        <w:t xml:space="preserve"> Annual Convention, </w:t>
      </w:r>
      <w:smartTag w:uri="urn:schemas-microsoft-com:office:smarttags" w:element="place">
        <w:smartTag w:uri="urn:schemas-microsoft-com:office:smarttags" w:element="City">
          <w:r>
            <w:rPr>
              <w:rFonts w:ascii="CG Times" w:hAnsi="CG Times"/>
              <w:szCs w:val="20"/>
            </w:rPr>
            <w:t>New Orleans</w:t>
          </w:r>
        </w:smartTag>
        <w:r>
          <w:rPr>
            <w:rFonts w:ascii="CG Times" w:hAnsi="CG Times"/>
            <w:szCs w:val="20"/>
          </w:rPr>
          <w:t xml:space="preserve">, </w:t>
        </w:r>
        <w:smartTag w:uri="urn:schemas-microsoft-com:office:smarttags" w:element="State">
          <w:r>
            <w:rPr>
              <w:rFonts w:ascii="CG Times" w:hAnsi="CG Times"/>
              <w:szCs w:val="20"/>
            </w:rPr>
            <w:t>LA</w:t>
          </w:r>
        </w:smartTag>
      </w:smartTag>
      <w:r>
        <w:rPr>
          <w:rFonts w:ascii="CG Times" w:hAnsi="CG Times"/>
          <w:szCs w:val="20"/>
        </w:rPr>
        <w:t>, July 10-14, 1999.</w:t>
      </w:r>
    </w:p>
    <w:p w14:paraId="33B17439"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39C483C0"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Taylor HW, </w:t>
      </w:r>
      <w:proofErr w:type="spellStart"/>
      <w:r>
        <w:rPr>
          <w:rFonts w:ascii="CG Times" w:hAnsi="CG Times"/>
          <w:szCs w:val="20"/>
        </w:rPr>
        <w:t>Kerwin</w:t>
      </w:r>
      <w:proofErr w:type="spellEnd"/>
      <w:r>
        <w:rPr>
          <w:rFonts w:ascii="CG Times" w:hAnsi="CG Times"/>
          <w:szCs w:val="20"/>
        </w:rPr>
        <w:t xml:space="preserve"> SC, Hedlund CS, Lopez MK, Davidson JR, Miller DM, </w:t>
      </w:r>
      <w:proofErr w:type="spellStart"/>
      <w:r>
        <w:rPr>
          <w:rFonts w:ascii="CG Times" w:hAnsi="CG Times"/>
          <w:szCs w:val="20"/>
        </w:rPr>
        <w:t>Paranjpe</w:t>
      </w:r>
      <w:proofErr w:type="spellEnd"/>
      <w:r>
        <w:rPr>
          <w:rFonts w:ascii="CG Times" w:hAnsi="CG Times"/>
          <w:szCs w:val="20"/>
        </w:rPr>
        <w:t xml:space="preserve"> M: Immunohistochemical Staining of Canine Mast Cell Tumors for p53.(abs)</w:t>
      </w:r>
      <w:r>
        <w:rPr>
          <w:rFonts w:ascii="CG Times" w:hAnsi="CG Times"/>
          <w:b/>
          <w:bCs/>
          <w:szCs w:val="20"/>
        </w:rPr>
        <w:t xml:space="preserve"> </w:t>
      </w:r>
      <w:r>
        <w:rPr>
          <w:rFonts w:ascii="CG Times" w:hAnsi="CG Times"/>
          <w:szCs w:val="20"/>
        </w:rPr>
        <w:t>Proceedings, 18</w:t>
      </w:r>
      <w:r>
        <w:rPr>
          <w:rFonts w:ascii="CG Times" w:hAnsi="CG Times"/>
          <w:szCs w:val="20"/>
          <w:vertAlign w:val="superscript"/>
        </w:rPr>
        <w:t>th</w:t>
      </w:r>
      <w:r>
        <w:rPr>
          <w:rFonts w:ascii="CG Times" w:hAnsi="CG Times"/>
          <w:szCs w:val="20"/>
        </w:rPr>
        <w:t xml:space="preserve"> Annual ACVS Symposium, Chicago, IL, Oct. 8-11, 1998.</w:t>
      </w:r>
    </w:p>
    <w:p w14:paraId="42FF3CCF"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b/>
          <w:bCs/>
          <w:szCs w:val="20"/>
        </w:rPr>
      </w:pPr>
    </w:p>
    <w:p w14:paraId="54CCA5CB"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w:t>
      </w:r>
      <w:proofErr w:type="spellStart"/>
      <w:r>
        <w:rPr>
          <w:rFonts w:ascii="CG Times" w:hAnsi="CG Times"/>
          <w:szCs w:val="20"/>
        </w:rPr>
        <w:t>Kerwin</w:t>
      </w:r>
      <w:proofErr w:type="spellEnd"/>
      <w:r>
        <w:rPr>
          <w:rFonts w:ascii="CG Times" w:hAnsi="CG Times"/>
          <w:szCs w:val="20"/>
        </w:rPr>
        <w:t xml:space="preserve"> SC, Hedlund CS, Taylor HW: Deionized Water as an Adjunct to Surgery for the Treatment of Cutaneous Mast Cell Tumors in Dogs.(abs) Proceedings, 18</w:t>
      </w:r>
      <w:r>
        <w:rPr>
          <w:rFonts w:ascii="CG Times" w:hAnsi="CG Times"/>
          <w:szCs w:val="20"/>
          <w:vertAlign w:val="superscript"/>
        </w:rPr>
        <w:t>th</w:t>
      </w:r>
      <w:r>
        <w:rPr>
          <w:rFonts w:ascii="CG Times" w:hAnsi="CG Times"/>
          <w:szCs w:val="20"/>
        </w:rPr>
        <w:t xml:space="preserve"> Annual ACVS Symposium, Chicago, IL, Oct. 8-11, 1998.</w:t>
      </w:r>
    </w:p>
    <w:p w14:paraId="4A01395B"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2C024561"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 xml:space="preserve">Mirza TF, Williams JF, </w:t>
      </w:r>
      <w:r>
        <w:rPr>
          <w:rFonts w:ascii="CG Times" w:hAnsi="CG Times"/>
          <w:b/>
          <w:bCs/>
          <w:szCs w:val="20"/>
        </w:rPr>
        <w:t>Jaffe MH</w:t>
      </w:r>
      <w:r>
        <w:rPr>
          <w:rFonts w:ascii="CG Times" w:hAnsi="CG Times"/>
          <w:szCs w:val="20"/>
        </w:rPr>
        <w:t xml:space="preserve">: What Is Your Diagnosis?...Gastric Rupture in a Great Dane. </w:t>
      </w:r>
      <w:r>
        <w:rPr>
          <w:rFonts w:ascii="CG Times" w:hAnsi="CG Times"/>
          <w:i/>
          <w:iCs/>
          <w:szCs w:val="20"/>
        </w:rPr>
        <w:t>Journal of the American Veterinary Medical Association</w:t>
      </w:r>
      <w:r>
        <w:rPr>
          <w:rFonts w:ascii="CG Times" w:hAnsi="CG Times"/>
          <w:szCs w:val="20"/>
        </w:rPr>
        <w:t xml:space="preserve"> 213(10): 1403-1404, 1998.</w:t>
      </w:r>
    </w:p>
    <w:p w14:paraId="6E2C7499"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3A821408"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Treatment of Canine Cutaneous Mast Cell Tumors. </w:t>
      </w:r>
      <w:r>
        <w:rPr>
          <w:rFonts w:ascii="CG Times" w:hAnsi="CG Times"/>
          <w:i/>
          <w:iCs/>
          <w:szCs w:val="20"/>
        </w:rPr>
        <w:t>Proceedings 67</w:t>
      </w:r>
      <w:r>
        <w:rPr>
          <w:rFonts w:ascii="CG Times" w:hAnsi="CG Times"/>
          <w:i/>
          <w:iCs/>
          <w:szCs w:val="20"/>
          <w:vertAlign w:val="superscript"/>
        </w:rPr>
        <w:t>th</w:t>
      </w:r>
      <w:r>
        <w:rPr>
          <w:rFonts w:ascii="CG Times" w:hAnsi="CG Times"/>
          <w:i/>
          <w:iCs/>
          <w:szCs w:val="20"/>
        </w:rPr>
        <w:t xml:space="preserve"> Annual Conference for Veterinarians</w:t>
      </w:r>
      <w:r>
        <w:rPr>
          <w:rFonts w:ascii="CG Times" w:hAnsi="CG Times"/>
          <w:szCs w:val="20"/>
        </w:rPr>
        <w:t xml:space="preserve">, </w:t>
      </w:r>
      <w:smartTag w:uri="urn:schemas-microsoft-com:office:smarttags" w:element="place">
        <w:smartTag w:uri="urn:schemas-microsoft-com:office:smarttags" w:element="City">
          <w:r>
            <w:rPr>
              <w:rFonts w:ascii="CG Times" w:hAnsi="CG Times"/>
              <w:szCs w:val="20"/>
            </w:rPr>
            <w:t>Baton Rouge</w:t>
          </w:r>
        </w:smartTag>
        <w:r>
          <w:rPr>
            <w:rFonts w:ascii="CG Times" w:hAnsi="CG Times"/>
            <w:szCs w:val="20"/>
          </w:rPr>
          <w:t xml:space="preserve">, </w:t>
        </w:r>
        <w:smartTag w:uri="urn:schemas-microsoft-com:office:smarttags" w:element="State">
          <w:r>
            <w:rPr>
              <w:rFonts w:ascii="CG Times" w:hAnsi="CG Times"/>
              <w:szCs w:val="20"/>
            </w:rPr>
            <w:t>LA</w:t>
          </w:r>
        </w:smartTag>
      </w:smartTag>
      <w:r>
        <w:rPr>
          <w:rFonts w:ascii="CG Times" w:hAnsi="CG Times"/>
          <w:szCs w:val="20"/>
        </w:rPr>
        <w:t>, Sept. 26-27, 1998.</w:t>
      </w:r>
    </w:p>
    <w:p w14:paraId="2B4759E3"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6B503147"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Taylor HW, </w:t>
      </w:r>
      <w:proofErr w:type="spellStart"/>
      <w:r>
        <w:rPr>
          <w:rFonts w:ascii="CG Times" w:hAnsi="CG Times"/>
          <w:szCs w:val="20"/>
        </w:rPr>
        <w:t>Kerwin</w:t>
      </w:r>
      <w:proofErr w:type="spellEnd"/>
      <w:r>
        <w:rPr>
          <w:rFonts w:ascii="CG Times" w:hAnsi="CG Times"/>
          <w:szCs w:val="20"/>
        </w:rPr>
        <w:t xml:space="preserve"> SC, Hedlund CS, Lopez MK, Davidson JR, Miller DM, </w:t>
      </w:r>
      <w:proofErr w:type="spellStart"/>
      <w:r>
        <w:rPr>
          <w:rFonts w:ascii="CG Times" w:hAnsi="CG Times"/>
          <w:szCs w:val="20"/>
        </w:rPr>
        <w:t>Paranjpe</w:t>
      </w:r>
      <w:proofErr w:type="spellEnd"/>
      <w:r>
        <w:rPr>
          <w:rFonts w:ascii="CG Times" w:hAnsi="CG Times"/>
          <w:szCs w:val="20"/>
        </w:rPr>
        <w:t xml:space="preserve"> M: Immunohistochemical Staining of Canine Mast Cell Tumors for p53.(abs) </w:t>
      </w:r>
      <w:r>
        <w:rPr>
          <w:rFonts w:ascii="CG Times" w:hAnsi="CG Times"/>
          <w:i/>
          <w:iCs/>
          <w:szCs w:val="20"/>
        </w:rPr>
        <w:t>Veterinary Surgery</w:t>
      </w:r>
      <w:r>
        <w:rPr>
          <w:rFonts w:ascii="CG Times" w:hAnsi="CG Times"/>
          <w:szCs w:val="20"/>
        </w:rPr>
        <w:t xml:space="preserve"> 27(5): 510, 1998.</w:t>
      </w:r>
    </w:p>
    <w:p w14:paraId="7E7F6C7F"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79724024"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w:t>
      </w:r>
      <w:proofErr w:type="spellStart"/>
      <w:smartTag w:uri="urn:schemas-microsoft-com:office:smarttags" w:element="place">
        <w:smartTag w:uri="urn:schemas-microsoft-com:office:smarttags" w:element="City">
          <w:r>
            <w:rPr>
              <w:rFonts w:ascii="CG Times" w:hAnsi="CG Times"/>
              <w:szCs w:val="20"/>
            </w:rPr>
            <w:t>Kerwin</w:t>
          </w:r>
        </w:smartTag>
        <w:proofErr w:type="spellEnd"/>
        <w:r>
          <w:rPr>
            <w:rFonts w:ascii="CG Times" w:hAnsi="CG Times"/>
            <w:szCs w:val="20"/>
          </w:rPr>
          <w:t xml:space="preserve"> </w:t>
        </w:r>
        <w:smartTag w:uri="urn:schemas-microsoft-com:office:smarttags" w:element="State">
          <w:r>
            <w:rPr>
              <w:rFonts w:ascii="CG Times" w:hAnsi="CG Times"/>
              <w:szCs w:val="20"/>
            </w:rPr>
            <w:t>SC</w:t>
          </w:r>
        </w:smartTag>
      </w:smartTag>
      <w:r>
        <w:rPr>
          <w:rFonts w:ascii="CG Times" w:hAnsi="CG Times"/>
          <w:szCs w:val="20"/>
        </w:rPr>
        <w:t xml:space="preserve">, Hedlund CS, Taylor HW: Deionized Water as an Adjunct to Surgery for the Treatment of Cutaneous Mast Cell Tumors in Dogs.(abs) </w:t>
      </w:r>
      <w:r>
        <w:rPr>
          <w:rFonts w:ascii="CG Times" w:hAnsi="CG Times"/>
          <w:i/>
          <w:iCs/>
          <w:szCs w:val="20"/>
        </w:rPr>
        <w:t>Veterinary Surgery</w:t>
      </w:r>
      <w:r>
        <w:rPr>
          <w:rFonts w:ascii="CG Times" w:hAnsi="CG Times"/>
          <w:szCs w:val="20"/>
        </w:rPr>
        <w:t xml:space="preserve"> 27(5): 510, 1998.</w:t>
      </w:r>
    </w:p>
    <w:p w14:paraId="2F139699"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1D852641"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w:t>
      </w:r>
      <w:proofErr w:type="spellStart"/>
      <w:r>
        <w:rPr>
          <w:rFonts w:ascii="CG Times" w:hAnsi="CG Times"/>
          <w:szCs w:val="20"/>
        </w:rPr>
        <w:t>Kerwin</w:t>
      </w:r>
      <w:proofErr w:type="spellEnd"/>
      <w:r>
        <w:rPr>
          <w:rFonts w:ascii="CG Times" w:hAnsi="CG Times"/>
          <w:szCs w:val="20"/>
        </w:rPr>
        <w:t xml:space="preserve"> SC, Hedlund CS: The Use of Deionized Water for the Treatment of Canine Cutaneous Mast Cell Tumors. </w:t>
      </w:r>
      <w:r>
        <w:rPr>
          <w:rFonts w:ascii="CG Times" w:hAnsi="CG Times"/>
          <w:i/>
          <w:iCs/>
          <w:szCs w:val="20"/>
        </w:rPr>
        <w:t>Veterinary Cancer Society Newsletter</w:t>
      </w:r>
      <w:r>
        <w:rPr>
          <w:rFonts w:ascii="CG Times" w:hAnsi="CG Times"/>
          <w:szCs w:val="20"/>
        </w:rPr>
        <w:t xml:space="preserve"> 22(1): 9-10, 1998.</w:t>
      </w:r>
    </w:p>
    <w:p w14:paraId="181947B5"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1CE0B828"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Surgical Management of End-Stage Otitis Externa and Otitis Media in Dogs. </w:t>
      </w:r>
      <w:r>
        <w:rPr>
          <w:rFonts w:ascii="CG Times" w:hAnsi="CG Times"/>
          <w:i/>
          <w:iCs/>
          <w:szCs w:val="20"/>
        </w:rPr>
        <w:t>Proceedings 66</w:t>
      </w:r>
      <w:r>
        <w:rPr>
          <w:rFonts w:ascii="CG Times" w:hAnsi="CG Times"/>
          <w:i/>
          <w:iCs/>
          <w:szCs w:val="20"/>
          <w:vertAlign w:val="superscript"/>
        </w:rPr>
        <w:t>th</w:t>
      </w:r>
      <w:r>
        <w:rPr>
          <w:rFonts w:ascii="CG Times" w:hAnsi="CG Times"/>
          <w:i/>
          <w:iCs/>
          <w:szCs w:val="20"/>
        </w:rPr>
        <w:t xml:space="preserve"> Annual Conference for Veterinarians</w:t>
      </w:r>
      <w:r>
        <w:rPr>
          <w:rFonts w:ascii="CG Times" w:hAnsi="CG Times"/>
          <w:szCs w:val="20"/>
        </w:rPr>
        <w:t xml:space="preserve">, </w:t>
      </w:r>
      <w:smartTag w:uri="urn:schemas-microsoft-com:office:smarttags" w:element="place">
        <w:smartTag w:uri="urn:schemas-microsoft-com:office:smarttags" w:element="City">
          <w:r>
            <w:rPr>
              <w:rFonts w:ascii="CG Times" w:hAnsi="CG Times"/>
              <w:szCs w:val="20"/>
            </w:rPr>
            <w:t>Baton Rouge</w:t>
          </w:r>
        </w:smartTag>
        <w:r>
          <w:rPr>
            <w:rFonts w:ascii="CG Times" w:hAnsi="CG Times"/>
            <w:szCs w:val="20"/>
          </w:rPr>
          <w:t xml:space="preserve">, </w:t>
        </w:r>
        <w:smartTag w:uri="urn:schemas-microsoft-com:office:smarttags" w:element="State">
          <w:r>
            <w:rPr>
              <w:rFonts w:ascii="CG Times" w:hAnsi="CG Times"/>
              <w:szCs w:val="20"/>
            </w:rPr>
            <w:t>LA</w:t>
          </w:r>
        </w:smartTag>
      </w:smartTag>
      <w:r>
        <w:rPr>
          <w:rFonts w:ascii="CG Times" w:hAnsi="CG Times"/>
          <w:szCs w:val="20"/>
        </w:rPr>
        <w:t>, Sept. 27-28, 1997.</w:t>
      </w:r>
    </w:p>
    <w:p w14:paraId="7405A25B"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1732765F"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 xml:space="preserve">Fitch RB, </w:t>
      </w:r>
      <w:smartTag w:uri="urn:schemas-microsoft-com:office:smarttags" w:element="Street">
        <w:smartTag w:uri="urn:schemas-microsoft-com:office:smarttags" w:element="address">
          <w:r>
            <w:rPr>
              <w:rFonts w:ascii="CG Times" w:hAnsi="CG Times"/>
              <w:szCs w:val="20"/>
            </w:rPr>
            <w:t>Montgomery RD</w:t>
          </w:r>
        </w:smartTag>
      </w:smartTag>
      <w:r>
        <w:rPr>
          <w:rFonts w:ascii="CG Times" w:hAnsi="CG Times"/>
          <w:szCs w:val="20"/>
        </w:rPr>
        <w:t xml:space="preserve">, </w:t>
      </w:r>
      <w:r>
        <w:rPr>
          <w:rFonts w:ascii="CG Times" w:hAnsi="CG Times"/>
          <w:b/>
          <w:bCs/>
          <w:szCs w:val="20"/>
        </w:rPr>
        <w:t>Jaffe MH</w:t>
      </w:r>
      <w:r>
        <w:rPr>
          <w:rFonts w:ascii="CG Times" w:hAnsi="CG Times"/>
          <w:szCs w:val="20"/>
        </w:rPr>
        <w:t xml:space="preserve">: Muscle Injuries in Dogs. </w:t>
      </w:r>
      <w:bookmarkStart w:id="3" w:name="OLE_LINK1"/>
      <w:r>
        <w:rPr>
          <w:rFonts w:ascii="CG Times" w:hAnsi="CG Times"/>
          <w:i/>
          <w:iCs/>
          <w:szCs w:val="20"/>
        </w:rPr>
        <w:t>Compendium on Continuing Education</w:t>
      </w:r>
      <w:bookmarkEnd w:id="3"/>
      <w:r>
        <w:rPr>
          <w:rFonts w:ascii="CG Times" w:hAnsi="CG Times"/>
          <w:szCs w:val="20"/>
        </w:rPr>
        <w:t xml:space="preserve"> 19(8): 947-958, 1997.</w:t>
      </w:r>
    </w:p>
    <w:p w14:paraId="05F3D0FD"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75A52F68"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xml:space="preserve">, </w:t>
      </w:r>
      <w:proofErr w:type="spellStart"/>
      <w:smartTag w:uri="urn:schemas-microsoft-com:office:smarttags" w:element="place">
        <w:smartTag w:uri="urn:schemas-microsoft-com:office:smarttags" w:element="City">
          <w:r>
            <w:rPr>
              <w:rFonts w:ascii="CG Times" w:hAnsi="CG Times"/>
              <w:szCs w:val="20"/>
            </w:rPr>
            <w:t>Kerwin</w:t>
          </w:r>
        </w:smartTag>
        <w:proofErr w:type="spellEnd"/>
        <w:r>
          <w:rPr>
            <w:rFonts w:ascii="CG Times" w:hAnsi="CG Times"/>
            <w:szCs w:val="20"/>
          </w:rPr>
          <w:t xml:space="preserve"> </w:t>
        </w:r>
        <w:smartTag w:uri="urn:schemas-microsoft-com:office:smarttags" w:element="State">
          <w:r>
            <w:rPr>
              <w:rFonts w:ascii="CG Times" w:hAnsi="CG Times"/>
              <w:szCs w:val="20"/>
            </w:rPr>
            <w:t>SC</w:t>
          </w:r>
        </w:smartTag>
      </w:smartTag>
      <w:r>
        <w:rPr>
          <w:rFonts w:ascii="CG Times" w:hAnsi="CG Times"/>
          <w:szCs w:val="20"/>
        </w:rPr>
        <w:t xml:space="preserve">, Fitch RB: How I Treat...Canine </w:t>
      </w:r>
      <w:proofErr w:type="spellStart"/>
      <w:r>
        <w:rPr>
          <w:rFonts w:ascii="CG Times" w:hAnsi="CG Times"/>
          <w:szCs w:val="20"/>
        </w:rPr>
        <w:t>Diskospondylitis</w:t>
      </w:r>
      <w:proofErr w:type="spellEnd"/>
      <w:r>
        <w:rPr>
          <w:rFonts w:ascii="CG Times" w:hAnsi="CG Times"/>
          <w:szCs w:val="20"/>
        </w:rPr>
        <w:t xml:space="preserve">. </w:t>
      </w:r>
      <w:r>
        <w:rPr>
          <w:rFonts w:ascii="CG Times" w:hAnsi="CG Times"/>
          <w:i/>
          <w:iCs/>
          <w:szCs w:val="20"/>
        </w:rPr>
        <w:t>Compendium on  Continuing Education</w:t>
      </w:r>
      <w:r>
        <w:rPr>
          <w:rFonts w:ascii="CG Times" w:hAnsi="CG Times"/>
          <w:szCs w:val="20"/>
        </w:rPr>
        <w:t xml:space="preserve"> 19(5): 551-555, 1997.</w:t>
      </w:r>
    </w:p>
    <w:p w14:paraId="5D189D25"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145171BB"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szCs w:val="20"/>
        </w:rPr>
        <w:t xml:space="preserve">Esplin DG, </w:t>
      </w:r>
      <w:r>
        <w:rPr>
          <w:rFonts w:ascii="CG Times" w:hAnsi="CG Times"/>
          <w:b/>
          <w:bCs/>
          <w:szCs w:val="20"/>
        </w:rPr>
        <w:t>Jaffe MH</w:t>
      </w:r>
      <w:r>
        <w:rPr>
          <w:rFonts w:ascii="CG Times" w:hAnsi="CG Times"/>
          <w:szCs w:val="20"/>
        </w:rPr>
        <w:t xml:space="preserve">, McGill LD: Metastasizing Liposarcoma Associated With A Vaccination Site In A Cat. </w:t>
      </w:r>
      <w:r>
        <w:rPr>
          <w:rFonts w:ascii="CG Times" w:hAnsi="CG Times"/>
          <w:i/>
          <w:iCs/>
          <w:szCs w:val="20"/>
        </w:rPr>
        <w:t xml:space="preserve">Feline Practice </w:t>
      </w:r>
      <w:r>
        <w:rPr>
          <w:rFonts w:ascii="CG Times" w:hAnsi="CG Times"/>
          <w:szCs w:val="20"/>
        </w:rPr>
        <w:t>24(5): 20-23, 1996.</w:t>
      </w:r>
    </w:p>
    <w:p w14:paraId="1384CBE2" w14:textId="77777777" w:rsidR="00265F6E" w:rsidRDefault="00265F6E" w:rsidP="00265F6E">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p>
    <w:p w14:paraId="5B05ECC2" w14:textId="4CB5F96D" w:rsidR="008B0CC5" w:rsidRDefault="008B0CC5" w:rsidP="008B0CC5">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lastRenderedPageBreak/>
        <w:t xml:space="preserve">INVITED REVIEW: </w:t>
      </w:r>
    </w:p>
    <w:p w14:paraId="24644E7E" w14:textId="77777777" w:rsidR="007146E4" w:rsidRDefault="007146E4" w:rsidP="007146E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b/>
          <w:bCs/>
          <w:szCs w:val="20"/>
        </w:rPr>
        <w:t>_________________________________________________________________________________________</w:t>
      </w:r>
    </w:p>
    <w:p w14:paraId="7C2EA45C" w14:textId="77777777" w:rsidR="007146E4" w:rsidRDefault="007146E4" w:rsidP="008B0CC5">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14:paraId="210DE13B" w14:textId="40C25D0F" w:rsidR="008B0CC5" w:rsidRDefault="008B0CC5" w:rsidP="008B0CC5">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r>
        <w:rPr>
          <w:b/>
        </w:rPr>
        <w:t xml:space="preserve">Michael H. Jaffe: </w:t>
      </w:r>
      <w:r>
        <w:t>Book Review of “</w:t>
      </w:r>
      <w:r w:rsidRPr="00F359A8">
        <w:t>Multimodal Management of Canine Osteoarthritis (2</w:t>
      </w:r>
      <w:r w:rsidRPr="00F359A8">
        <w:rPr>
          <w:vertAlign w:val="superscript"/>
        </w:rPr>
        <w:t>nd</w:t>
      </w:r>
      <w:r w:rsidRPr="00F359A8">
        <w:t xml:space="preserve"> edition)</w:t>
      </w:r>
      <w:r w:rsidR="00D477CC">
        <w:t>, ed. Steven Fox</w:t>
      </w:r>
      <w:r w:rsidRPr="00F359A8">
        <w:t>”</w:t>
      </w:r>
      <w:r>
        <w:rPr>
          <w:i/>
        </w:rPr>
        <w:t>. JAVMA</w:t>
      </w:r>
      <w:r>
        <w:t xml:space="preserve"> 250(6), p. 644, 2017.</w:t>
      </w:r>
    </w:p>
    <w:p w14:paraId="7B78E97A" w14:textId="68A1F623" w:rsidR="00B36DCB" w:rsidRDefault="00B36DCB" w:rsidP="008B0CC5">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p>
    <w:p w14:paraId="2C865F4A" w14:textId="0D881B58" w:rsidR="008B0CC5" w:rsidRPr="008B0CC5" w:rsidRDefault="00B36DCB" w:rsidP="005A2234">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r>
        <w:rPr>
          <w:b/>
          <w:bCs/>
        </w:rPr>
        <w:t>Michael Jaffe</w:t>
      </w:r>
      <w:r>
        <w:t xml:space="preserve">: Merck Veterinary Manual: </w:t>
      </w:r>
      <w:r w:rsidR="005A2234">
        <w:t>“Stem Cells and Regenerative Medicine”, 2022</w:t>
      </w:r>
    </w:p>
    <w:p w14:paraId="5E8A3E0C" w14:textId="77777777" w:rsidR="00F10EB7" w:rsidRDefault="00F10EB7">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0826CAAC" w14:textId="77777777" w:rsidR="00BD1AC9" w:rsidRDefault="00BD1A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6B70B84A" w14:textId="77777777" w:rsidR="00BD1AC9" w:rsidRDefault="00BD1A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787B2E85" w14:textId="5339CCC0"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r>
        <w:rPr>
          <w:rFonts w:ascii="CG Times" w:hAnsi="CG Times"/>
          <w:b/>
          <w:bCs/>
          <w:szCs w:val="20"/>
        </w:rPr>
        <w:t>PROFESSIONAL PRESENTATIONS:</w:t>
      </w:r>
    </w:p>
    <w:p w14:paraId="28B48E3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b/>
          <w:bCs/>
          <w:szCs w:val="20"/>
        </w:rPr>
        <w:t>_________________________________________________________________________________________</w:t>
      </w:r>
    </w:p>
    <w:p w14:paraId="31BFBA9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341BEE41" w14:textId="341A8624" w:rsidR="0073075A" w:rsidRPr="003B6554" w:rsidRDefault="0073075A" w:rsidP="0073075A">
      <w:pPr>
        <w:ind w:left="1440"/>
        <w:rPr>
          <w:rFonts w:ascii="CG Times" w:hAnsi="CG Times"/>
          <w:szCs w:val="20"/>
        </w:rPr>
      </w:pPr>
      <w:r>
        <w:rPr>
          <w:rFonts w:ascii="CG Times" w:hAnsi="CG Times"/>
          <w:b/>
          <w:bCs/>
          <w:szCs w:val="20"/>
        </w:rPr>
        <w:t>Jaffe MH</w:t>
      </w:r>
      <w:r>
        <w:rPr>
          <w:rFonts w:ascii="CG Times" w:hAnsi="CG Times"/>
          <w:szCs w:val="20"/>
        </w:rPr>
        <w:t xml:space="preserve">: Non-surgical Management of Degenerative Joint Disease in Dogs, </w:t>
      </w:r>
      <w:r w:rsidR="002C66D6">
        <w:rPr>
          <w:rFonts w:ascii="CG Times" w:hAnsi="CG Times"/>
          <w:szCs w:val="20"/>
        </w:rPr>
        <w:t xml:space="preserve">Melville, NY – </w:t>
      </w:r>
      <w:r w:rsidR="002C66D6">
        <w:rPr>
          <w:rFonts w:ascii="CG Times" w:hAnsi="CG Times"/>
          <w:i/>
          <w:iCs/>
          <w:szCs w:val="20"/>
        </w:rPr>
        <w:t>Long Island Veterinary Medical Association,</w:t>
      </w:r>
      <w:r>
        <w:rPr>
          <w:rFonts w:ascii="CG Times" w:hAnsi="CG Times"/>
          <w:szCs w:val="20"/>
        </w:rPr>
        <w:t xml:space="preserve"> </w:t>
      </w:r>
      <w:r w:rsidR="002C66D6">
        <w:rPr>
          <w:rFonts w:ascii="CG Times" w:hAnsi="CG Times"/>
          <w:szCs w:val="20"/>
        </w:rPr>
        <w:t>April 6</w:t>
      </w:r>
      <w:r>
        <w:rPr>
          <w:rFonts w:ascii="CG Times" w:hAnsi="CG Times"/>
          <w:szCs w:val="20"/>
        </w:rPr>
        <w:t>, 2022.</w:t>
      </w:r>
    </w:p>
    <w:p w14:paraId="0432C1DD" w14:textId="77777777" w:rsidR="0073075A" w:rsidRDefault="0073075A" w:rsidP="0073075A">
      <w:pPr>
        <w:ind w:left="1440"/>
        <w:rPr>
          <w:rFonts w:ascii="CG Times" w:hAnsi="CG Times"/>
          <w:b/>
          <w:bCs/>
          <w:szCs w:val="20"/>
        </w:rPr>
      </w:pPr>
    </w:p>
    <w:p w14:paraId="31CF55B3" w14:textId="21DE411A" w:rsidR="0073075A" w:rsidRPr="003B6554" w:rsidRDefault="0073075A" w:rsidP="0073075A">
      <w:pPr>
        <w:ind w:left="1440"/>
        <w:rPr>
          <w:rFonts w:ascii="CG Times" w:hAnsi="CG Times"/>
          <w:szCs w:val="20"/>
        </w:rPr>
      </w:pPr>
      <w:r>
        <w:rPr>
          <w:rFonts w:ascii="CG Times" w:hAnsi="CG Times"/>
          <w:b/>
          <w:bCs/>
          <w:szCs w:val="20"/>
        </w:rPr>
        <w:t>Jaffe MH</w:t>
      </w:r>
      <w:r>
        <w:rPr>
          <w:rFonts w:ascii="CG Times" w:hAnsi="CG Times"/>
          <w:szCs w:val="20"/>
        </w:rPr>
        <w:t xml:space="preserve">: Non-surgical Management of Degenerative Joint Disease in Dogs, </w:t>
      </w:r>
      <w:r>
        <w:rPr>
          <w:rFonts w:ascii="CG Times" w:hAnsi="CG Times"/>
          <w:szCs w:val="20"/>
        </w:rPr>
        <w:t>Norwalk, CT</w:t>
      </w:r>
      <w:r w:rsidR="002C66D6">
        <w:rPr>
          <w:rFonts w:ascii="CG Times" w:hAnsi="CG Times"/>
          <w:szCs w:val="20"/>
        </w:rPr>
        <w:t xml:space="preserve"> – </w:t>
      </w:r>
      <w:r w:rsidR="002C66D6">
        <w:rPr>
          <w:rFonts w:ascii="CG Times" w:hAnsi="CG Times"/>
          <w:i/>
          <w:iCs/>
          <w:szCs w:val="20"/>
        </w:rPr>
        <w:t>Fairfield County Veterinary Medical Association,</w:t>
      </w:r>
      <w:r>
        <w:rPr>
          <w:rFonts w:ascii="CG Times" w:hAnsi="CG Times"/>
          <w:szCs w:val="20"/>
        </w:rPr>
        <w:t xml:space="preserve"> </w:t>
      </w:r>
      <w:r>
        <w:rPr>
          <w:rFonts w:ascii="CG Times" w:hAnsi="CG Times"/>
          <w:szCs w:val="20"/>
        </w:rPr>
        <w:t>April 5</w:t>
      </w:r>
      <w:r>
        <w:rPr>
          <w:rFonts w:ascii="CG Times" w:hAnsi="CG Times"/>
          <w:szCs w:val="20"/>
        </w:rPr>
        <w:t>, 2022.</w:t>
      </w:r>
    </w:p>
    <w:p w14:paraId="6304396D" w14:textId="77777777" w:rsidR="0073075A" w:rsidRDefault="0073075A" w:rsidP="00B71952">
      <w:pPr>
        <w:ind w:left="1440"/>
        <w:rPr>
          <w:rFonts w:ascii="CG Times" w:hAnsi="CG Times"/>
          <w:b/>
          <w:bCs/>
          <w:szCs w:val="20"/>
        </w:rPr>
      </w:pPr>
    </w:p>
    <w:p w14:paraId="01AFC90A" w14:textId="096AD89A" w:rsidR="00922EF5" w:rsidRDefault="00922EF5" w:rsidP="00B71952">
      <w:pPr>
        <w:ind w:left="1440"/>
        <w:rPr>
          <w:rFonts w:ascii="CG Times" w:hAnsi="CG Times"/>
          <w:szCs w:val="20"/>
        </w:rPr>
      </w:pPr>
      <w:r>
        <w:rPr>
          <w:rFonts w:ascii="CG Times" w:hAnsi="CG Times"/>
          <w:b/>
          <w:bCs/>
          <w:szCs w:val="20"/>
        </w:rPr>
        <w:t>Jaffe MH</w:t>
      </w:r>
      <w:r>
        <w:rPr>
          <w:rFonts w:ascii="CG Times" w:hAnsi="CG Times"/>
          <w:szCs w:val="20"/>
        </w:rPr>
        <w:t>: Rehabilitation and Physical Therapy of Dogs</w:t>
      </w:r>
      <w:r w:rsidR="00141233">
        <w:rPr>
          <w:rFonts w:ascii="CG Times" w:hAnsi="CG Times"/>
          <w:szCs w:val="20"/>
        </w:rPr>
        <w:t xml:space="preserve">, </w:t>
      </w:r>
      <w:r w:rsidR="00141233">
        <w:rPr>
          <w:rFonts w:ascii="CG Times" w:hAnsi="CG Times"/>
          <w:i/>
          <w:iCs/>
          <w:szCs w:val="20"/>
        </w:rPr>
        <w:t xml:space="preserve">Mississippi Veterinary Medical Association Winter </w:t>
      </w:r>
      <w:r w:rsidR="00141233" w:rsidRPr="00141233">
        <w:rPr>
          <w:rFonts w:ascii="CG Times" w:hAnsi="CG Times"/>
          <w:i/>
          <w:iCs/>
          <w:szCs w:val="20"/>
        </w:rPr>
        <w:t>Meeting</w:t>
      </w:r>
      <w:r w:rsidR="00141233">
        <w:rPr>
          <w:rFonts w:ascii="CG Times" w:hAnsi="CG Times"/>
          <w:szCs w:val="20"/>
        </w:rPr>
        <w:t xml:space="preserve">, </w:t>
      </w:r>
      <w:r w:rsidR="00141233" w:rsidRPr="00141233">
        <w:rPr>
          <w:rFonts w:ascii="CG Times" w:hAnsi="CG Times"/>
          <w:szCs w:val="20"/>
        </w:rPr>
        <w:t>Starkville</w:t>
      </w:r>
      <w:r w:rsidR="00141233">
        <w:rPr>
          <w:rFonts w:ascii="CG Times" w:hAnsi="CG Times"/>
          <w:szCs w:val="20"/>
        </w:rPr>
        <w:t>, MS</w:t>
      </w:r>
      <w:r w:rsidR="00883CBA">
        <w:rPr>
          <w:rFonts w:ascii="CG Times" w:hAnsi="CG Times"/>
          <w:szCs w:val="20"/>
        </w:rPr>
        <w:t>, February 25, 2022.</w:t>
      </w:r>
    </w:p>
    <w:p w14:paraId="26695838" w14:textId="77777777" w:rsidR="00883CBA" w:rsidRDefault="00883CBA" w:rsidP="00883CBA">
      <w:pPr>
        <w:ind w:left="1440"/>
        <w:rPr>
          <w:rFonts w:ascii="CG Times" w:hAnsi="CG Times"/>
          <w:b/>
          <w:bCs/>
          <w:szCs w:val="20"/>
        </w:rPr>
      </w:pPr>
    </w:p>
    <w:p w14:paraId="122B9D4D" w14:textId="4C6A39AE" w:rsidR="00883CBA" w:rsidRDefault="00883CBA" w:rsidP="00883CBA">
      <w:pPr>
        <w:ind w:left="1440"/>
        <w:rPr>
          <w:rFonts w:ascii="CG Times" w:hAnsi="CG Times"/>
          <w:szCs w:val="20"/>
        </w:rPr>
      </w:pPr>
      <w:r>
        <w:rPr>
          <w:rFonts w:ascii="CG Times" w:hAnsi="CG Times"/>
          <w:b/>
          <w:bCs/>
          <w:szCs w:val="20"/>
        </w:rPr>
        <w:t>Jaffe MH</w:t>
      </w:r>
      <w:r>
        <w:rPr>
          <w:rFonts w:ascii="CG Times" w:hAnsi="CG Times"/>
          <w:szCs w:val="20"/>
        </w:rPr>
        <w:t xml:space="preserve">: </w:t>
      </w:r>
      <w:r w:rsidR="00180FE6">
        <w:rPr>
          <w:rFonts w:ascii="CG Times" w:hAnsi="CG Times"/>
          <w:szCs w:val="20"/>
        </w:rPr>
        <w:t>Basic Gastrointestinal Surgery Tips and Techniques</w:t>
      </w:r>
      <w:r>
        <w:rPr>
          <w:rFonts w:ascii="CG Times" w:hAnsi="CG Times"/>
          <w:szCs w:val="20"/>
        </w:rPr>
        <w:t xml:space="preserve">, </w:t>
      </w:r>
      <w:r>
        <w:rPr>
          <w:rFonts w:ascii="CG Times" w:hAnsi="CG Times"/>
          <w:i/>
          <w:iCs/>
          <w:szCs w:val="20"/>
        </w:rPr>
        <w:t xml:space="preserve">Mississippi Veterinary Medical Association Winter </w:t>
      </w:r>
      <w:r w:rsidRPr="00141233">
        <w:rPr>
          <w:rFonts w:ascii="CG Times" w:hAnsi="CG Times"/>
          <w:i/>
          <w:iCs/>
          <w:szCs w:val="20"/>
        </w:rPr>
        <w:t>Meeting</w:t>
      </w:r>
      <w:r>
        <w:rPr>
          <w:rFonts w:ascii="CG Times" w:hAnsi="CG Times"/>
          <w:szCs w:val="20"/>
        </w:rPr>
        <w:t xml:space="preserve">, </w:t>
      </w:r>
      <w:r w:rsidRPr="00141233">
        <w:rPr>
          <w:rFonts w:ascii="CG Times" w:hAnsi="CG Times"/>
          <w:szCs w:val="20"/>
        </w:rPr>
        <w:t>Starkville</w:t>
      </w:r>
      <w:r>
        <w:rPr>
          <w:rFonts w:ascii="CG Times" w:hAnsi="CG Times"/>
          <w:szCs w:val="20"/>
        </w:rPr>
        <w:t>, MS, February 25, 2022.</w:t>
      </w:r>
    </w:p>
    <w:p w14:paraId="5AD3DFE9" w14:textId="77777777" w:rsidR="00883CBA" w:rsidRPr="00922EF5" w:rsidRDefault="00883CBA" w:rsidP="00B71952">
      <w:pPr>
        <w:ind w:left="1440"/>
        <w:rPr>
          <w:rFonts w:ascii="CG Times" w:hAnsi="CG Times"/>
          <w:szCs w:val="20"/>
        </w:rPr>
      </w:pPr>
    </w:p>
    <w:p w14:paraId="5D82F0FB" w14:textId="4D77CF9C" w:rsidR="00894F07" w:rsidRPr="001326D0" w:rsidRDefault="001326D0" w:rsidP="00B71952">
      <w:pPr>
        <w:ind w:left="1440"/>
        <w:rPr>
          <w:rFonts w:ascii="CG Times" w:hAnsi="CG Times"/>
          <w:szCs w:val="20"/>
        </w:rPr>
      </w:pPr>
      <w:r>
        <w:rPr>
          <w:rFonts w:ascii="CG Times" w:hAnsi="CG Times"/>
          <w:b/>
          <w:bCs/>
          <w:szCs w:val="20"/>
        </w:rPr>
        <w:t>Jaffe MH</w:t>
      </w:r>
      <w:r>
        <w:rPr>
          <w:rFonts w:ascii="CG Times" w:hAnsi="CG Times"/>
          <w:szCs w:val="20"/>
        </w:rPr>
        <w:t xml:space="preserve">: Feline Orthopedic Examination, </w:t>
      </w:r>
      <w:proofErr w:type="spellStart"/>
      <w:r w:rsidRPr="00773BE3">
        <w:rPr>
          <w:rFonts w:ascii="CG Times" w:hAnsi="CG Times"/>
          <w:i/>
          <w:iCs/>
          <w:szCs w:val="20"/>
        </w:rPr>
        <w:t>VetGirl</w:t>
      </w:r>
      <w:proofErr w:type="spellEnd"/>
      <w:r w:rsidRPr="00773BE3">
        <w:rPr>
          <w:rFonts w:ascii="CG Times" w:hAnsi="CG Times"/>
          <w:i/>
          <w:iCs/>
          <w:szCs w:val="20"/>
        </w:rPr>
        <w:t xml:space="preserve"> </w:t>
      </w:r>
      <w:r w:rsidR="00850595" w:rsidRPr="00773BE3">
        <w:rPr>
          <w:rFonts w:ascii="CG Times" w:hAnsi="CG Times"/>
          <w:i/>
          <w:iCs/>
          <w:szCs w:val="20"/>
        </w:rPr>
        <w:t xml:space="preserve">Live </w:t>
      </w:r>
      <w:r w:rsidRPr="00773BE3">
        <w:rPr>
          <w:rFonts w:ascii="CG Times" w:hAnsi="CG Times"/>
          <w:i/>
          <w:iCs/>
          <w:szCs w:val="20"/>
        </w:rPr>
        <w:t>(online)</w:t>
      </w:r>
      <w:r w:rsidR="00922EF5">
        <w:rPr>
          <w:rFonts w:ascii="CG Times" w:hAnsi="CG Times"/>
          <w:szCs w:val="20"/>
        </w:rPr>
        <w:t>, February 24, 2022</w:t>
      </w:r>
    </w:p>
    <w:p w14:paraId="23D722A7" w14:textId="77777777" w:rsidR="00894F07" w:rsidRDefault="00894F07" w:rsidP="00B71952">
      <w:pPr>
        <w:ind w:left="1440"/>
        <w:rPr>
          <w:rFonts w:ascii="CG Times" w:hAnsi="CG Times"/>
          <w:b/>
          <w:bCs/>
          <w:szCs w:val="20"/>
        </w:rPr>
      </w:pPr>
    </w:p>
    <w:p w14:paraId="07E785C9" w14:textId="0363B9AF" w:rsidR="00B71952" w:rsidRPr="003B6554" w:rsidRDefault="00B71952" w:rsidP="00B71952">
      <w:pPr>
        <w:ind w:left="1440"/>
        <w:rPr>
          <w:rFonts w:ascii="CG Times" w:hAnsi="CG Times"/>
          <w:szCs w:val="20"/>
        </w:rPr>
      </w:pPr>
      <w:r>
        <w:rPr>
          <w:rFonts w:ascii="CG Times" w:hAnsi="CG Times"/>
          <w:b/>
          <w:bCs/>
          <w:szCs w:val="20"/>
        </w:rPr>
        <w:t>Jaffe MH</w:t>
      </w:r>
      <w:r>
        <w:rPr>
          <w:rFonts w:ascii="CG Times" w:hAnsi="CG Times"/>
          <w:szCs w:val="20"/>
        </w:rPr>
        <w:t xml:space="preserve">: Non-surgical Management of Degenerative Joint Disease in Dogs, </w:t>
      </w:r>
      <w:r w:rsidR="006860BE">
        <w:rPr>
          <w:rFonts w:ascii="CG Times" w:hAnsi="CG Times"/>
          <w:szCs w:val="20"/>
        </w:rPr>
        <w:t xml:space="preserve">Boca Raton, FL </w:t>
      </w:r>
      <w:r>
        <w:rPr>
          <w:rFonts w:ascii="CG Times" w:hAnsi="CG Times"/>
          <w:szCs w:val="20"/>
        </w:rPr>
        <w:t>February 17, 2022.</w:t>
      </w:r>
    </w:p>
    <w:p w14:paraId="2FE706ED" w14:textId="77777777" w:rsidR="00B71952" w:rsidRDefault="00B71952" w:rsidP="007A6798">
      <w:pPr>
        <w:ind w:left="1440"/>
        <w:rPr>
          <w:rFonts w:ascii="CG Times" w:hAnsi="CG Times"/>
          <w:b/>
          <w:bCs/>
          <w:szCs w:val="20"/>
        </w:rPr>
      </w:pPr>
    </w:p>
    <w:p w14:paraId="0D3CEBE8" w14:textId="03033822" w:rsidR="007A6798" w:rsidRPr="003B6554" w:rsidRDefault="007A6798" w:rsidP="007A6798">
      <w:pPr>
        <w:ind w:left="1440"/>
        <w:rPr>
          <w:rFonts w:ascii="CG Times" w:hAnsi="CG Times"/>
          <w:szCs w:val="20"/>
        </w:rPr>
      </w:pPr>
      <w:r>
        <w:rPr>
          <w:rFonts w:ascii="CG Times" w:hAnsi="CG Times"/>
          <w:b/>
          <w:bCs/>
          <w:szCs w:val="20"/>
        </w:rPr>
        <w:t>Jaffe MH</w:t>
      </w:r>
      <w:r>
        <w:rPr>
          <w:rFonts w:ascii="CG Times" w:hAnsi="CG Times"/>
          <w:szCs w:val="20"/>
        </w:rPr>
        <w:t xml:space="preserve">: Non-surgical Management of Degenerative Joint Disease in Dogs, </w:t>
      </w:r>
      <w:r w:rsidR="00B71952">
        <w:rPr>
          <w:rFonts w:ascii="CG Times" w:hAnsi="CG Times"/>
          <w:szCs w:val="20"/>
        </w:rPr>
        <w:t>West Palm Beach, FL</w:t>
      </w:r>
      <w:r>
        <w:rPr>
          <w:rFonts w:ascii="CG Times" w:hAnsi="CG Times"/>
          <w:szCs w:val="20"/>
        </w:rPr>
        <w:t xml:space="preserve"> February 16, 2022.</w:t>
      </w:r>
    </w:p>
    <w:p w14:paraId="03981AAF" w14:textId="77777777" w:rsidR="007A6798" w:rsidRDefault="007A6798" w:rsidP="007A6798">
      <w:pPr>
        <w:ind w:left="1440"/>
        <w:rPr>
          <w:rFonts w:ascii="CG Times" w:hAnsi="CG Times"/>
          <w:b/>
          <w:bCs/>
          <w:szCs w:val="20"/>
        </w:rPr>
      </w:pPr>
    </w:p>
    <w:p w14:paraId="76E54714" w14:textId="4F08DE15" w:rsidR="00B3077A" w:rsidRPr="003B6554" w:rsidRDefault="00B3077A" w:rsidP="006E7D00">
      <w:pPr>
        <w:ind w:left="1440"/>
        <w:rPr>
          <w:rFonts w:ascii="CG Times" w:hAnsi="CG Times"/>
          <w:szCs w:val="20"/>
        </w:rPr>
      </w:pPr>
      <w:r>
        <w:rPr>
          <w:rFonts w:ascii="CG Times" w:hAnsi="CG Times"/>
          <w:b/>
          <w:bCs/>
          <w:szCs w:val="20"/>
        </w:rPr>
        <w:t>Jaffe MH</w:t>
      </w:r>
      <w:r>
        <w:rPr>
          <w:rFonts w:ascii="CG Times" w:hAnsi="CG Times"/>
          <w:szCs w:val="20"/>
        </w:rPr>
        <w:t>: Non-surgical Management of Degenerative Joint Disease in Dogs</w:t>
      </w:r>
      <w:r w:rsidR="003B6554">
        <w:rPr>
          <w:rFonts w:ascii="CG Times" w:hAnsi="CG Times"/>
          <w:szCs w:val="20"/>
        </w:rPr>
        <w:t xml:space="preserve">. </w:t>
      </w:r>
      <w:r w:rsidR="003B6554">
        <w:rPr>
          <w:rFonts w:ascii="CG Times" w:hAnsi="CG Times"/>
          <w:i/>
          <w:iCs/>
          <w:szCs w:val="20"/>
        </w:rPr>
        <w:t>Southeast Louisiana Veterinary Medical Association</w:t>
      </w:r>
      <w:r w:rsidR="003B6554">
        <w:rPr>
          <w:rFonts w:ascii="CG Times" w:hAnsi="CG Times"/>
          <w:szCs w:val="20"/>
        </w:rPr>
        <w:t xml:space="preserve">, Metairie, LA January </w:t>
      </w:r>
      <w:r w:rsidR="00EC4E54">
        <w:rPr>
          <w:rFonts w:ascii="CG Times" w:hAnsi="CG Times"/>
          <w:szCs w:val="20"/>
        </w:rPr>
        <w:t>20, 2022.</w:t>
      </w:r>
    </w:p>
    <w:p w14:paraId="64D9D623" w14:textId="77777777" w:rsidR="00B3077A" w:rsidRDefault="00B3077A" w:rsidP="006E7D00">
      <w:pPr>
        <w:ind w:left="1440"/>
        <w:rPr>
          <w:rFonts w:ascii="CG Times" w:hAnsi="CG Times"/>
          <w:b/>
          <w:bCs/>
          <w:szCs w:val="20"/>
        </w:rPr>
      </w:pPr>
    </w:p>
    <w:p w14:paraId="2166B685" w14:textId="54E4B3FD" w:rsidR="006E7D00" w:rsidRDefault="006E7D00" w:rsidP="006E7D00">
      <w:pPr>
        <w:ind w:left="1440"/>
        <w:rPr>
          <w:bCs/>
        </w:rPr>
      </w:pPr>
      <w:r w:rsidRPr="0074638D">
        <w:rPr>
          <w:rFonts w:ascii="CG Times" w:hAnsi="CG Times"/>
          <w:b/>
          <w:bCs/>
          <w:szCs w:val="20"/>
        </w:rPr>
        <w:t>Jaffe MH</w:t>
      </w:r>
      <w:r w:rsidRPr="0074638D">
        <w:rPr>
          <w:rFonts w:ascii="CG Times" w:hAnsi="CG Times"/>
          <w:szCs w:val="20"/>
        </w:rPr>
        <w:t xml:space="preserve">: Forelimb Lameness in Dogs. </w:t>
      </w:r>
      <w:r>
        <w:rPr>
          <w:bCs/>
          <w:i/>
          <w:iCs/>
        </w:rPr>
        <w:t xml:space="preserve">The Gulf Atlantic </w:t>
      </w:r>
      <w:r w:rsidRPr="0074638D">
        <w:rPr>
          <w:bCs/>
          <w:i/>
          <w:iCs/>
        </w:rPr>
        <w:t>V</w:t>
      </w:r>
      <w:r>
        <w:rPr>
          <w:bCs/>
          <w:i/>
          <w:iCs/>
        </w:rPr>
        <w:t xml:space="preserve">eterinary </w:t>
      </w:r>
      <w:r w:rsidRPr="0074638D">
        <w:rPr>
          <w:bCs/>
          <w:i/>
          <w:iCs/>
        </w:rPr>
        <w:t>M</w:t>
      </w:r>
      <w:r>
        <w:rPr>
          <w:bCs/>
          <w:i/>
          <w:iCs/>
        </w:rPr>
        <w:t xml:space="preserve">edical </w:t>
      </w:r>
      <w:r w:rsidRPr="0074638D">
        <w:rPr>
          <w:bCs/>
          <w:i/>
          <w:iCs/>
        </w:rPr>
        <w:t>A</w:t>
      </w:r>
      <w:r>
        <w:rPr>
          <w:bCs/>
          <w:i/>
          <w:iCs/>
        </w:rPr>
        <w:t>ssociation</w:t>
      </w:r>
      <w:r w:rsidRPr="0074638D">
        <w:rPr>
          <w:bCs/>
          <w:i/>
          <w:iCs/>
        </w:rPr>
        <w:t xml:space="preserve"> Annual Conference</w:t>
      </w:r>
      <w:r w:rsidRPr="0074638D">
        <w:rPr>
          <w:bCs/>
        </w:rPr>
        <w:t xml:space="preserve">, </w:t>
      </w:r>
      <w:r>
        <w:rPr>
          <w:bCs/>
        </w:rPr>
        <w:t>West Palm Beach</w:t>
      </w:r>
      <w:r w:rsidRPr="0074638D">
        <w:rPr>
          <w:bCs/>
        </w:rPr>
        <w:t xml:space="preserve">, FL </w:t>
      </w:r>
      <w:r>
        <w:rPr>
          <w:bCs/>
        </w:rPr>
        <w:t>December 5</w:t>
      </w:r>
      <w:r w:rsidRPr="0074638D">
        <w:rPr>
          <w:bCs/>
        </w:rPr>
        <w:t>, 2021.</w:t>
      </w:r>
    </w:p>
    <w:p w14:paraId="27810E50" w14:textId="77777777" w:rsidR="006E7D00" w:rsidRDefault="006E7D00" w:rsidP="00591F44">
      <w:pPr>
        <w:ind w:left="1440"/>
        <w:rPr>
          <w:b/>
        </w:rPr>
      </w:pPr>
    </w:p>
    <w:p w14:paraId="2F3B9E77" w14:textId="77777777" w:rsidR="006E7D00" w:rsidRDefault="006E7D00" w:rsidP="006E7D00">
      <w:pPr>
        <w:ind w:left="1440"/>
        <w:rPr>
          <w:bCs/>
        </w:rPr>
      </w:pPr>
      <w:r w:rsidRPr="0074638D">
        <w:rPr>
          <w:rFonts w:ascii="CG Times" w:hAnsi="CG Times"/>
          <w:b/>
          <w:bCs/>
          <w:szCs w:val="20"/>
        </w:rPr>
        <w:t>Jaffe MH</w:t>
      </w:r>
      <w:r w:rsidRPr="0074638D">
        <w:rPr>
          <w:rFonts w:ascii="CG Times" w:hAnsi="CG Times"/>
          <w:szCs w:val="20"/>
        </w:rPr>
        <w:t xml:space="preserve">: Small Animal Orthopedic Exam. </w:t>
      </w:r>
      <w:r>
        <w:rPr>
          <w:bCs/>
          <w:i/>
          <w:iCs/>
        </w:rPr>
        <w:t xml:space="preserve">The Gulf Atlantic </w:t>
      </w:r>
      <w:r w:rsidRPr="0074638D">
        <w:rPr>
          <w:bCs/>
          <w:i/>
          <w:iCs/>
        </w:rPr>
        <w:t>V</w:t>
      </w:r>
      <w:r>
        <w:rPr>
          <w:bCs/>
          <w:i/>
          <w:iCs/>
        </w:rPr>
        <w:t xml:space="preserve">eterinary </w:t>
      </w:r>
      <w:r w:rsidRPr="0074638D">
        <w:rPr>
          <w:bCs/>
          <w:i/>
          <w:iCs/>
        </w:rPr>
        <w:t>M</w:t>
      </w:r>
      <w:r>
        <w:rPr>
          <w:bCs/>
          <w:i/>
          <w:iCs/>
        </w:rPr>
        <w:t xml:space="preserve">edical </w:t>
      </w:r>
      <w:r w:rsidRPr="0074638D">
        <w:rPr>
          <w:bCs/>
          <w:i/>
          <w:iCs/>
        </w:rPr>
        <w:t>A</w:t>
      </w:r>
      <w:r>
        <w:rPr>
          <w:bCs/>
          <w:i/>
          <w:iCs/>
        </w:rPr>
        <w:t>ssociation</w:t>
      </w:r>
      <w:r w:rsidRPr="0074638D">
        <w:rPr>
          <w:bCs/>
          <w:i/>
          <w:iCs/>
        </w:rPr>
        <w:t xml:space="preserve"> Annual Conference</w:t>
      </w:r>
      <w:r w:rsidRPr="0074638D">
        <w:rPr>
          <w:bCs/>
        </w:rPr>
        <w:t xml:space="preserve">, </w:t>
      </w:r>
      <w:r>
        <w:rPr>
          <w:bCs/>
        </w:rPr>
        <w:t>West Palm Beach</w:t>
      </w:r>
      <w:r w:rsidRPr="0074638D">
        <w:rPr>
          <w:bCs/>
        </w:rPr>
        <w:t xml:space="preserve">, FL </w:t>
      </w:r>
      <w:r>
        <w:rPr>
          <w:bCs/>
        </w:rPr>
        <w:t>December 5</w:t>
      </w:r>
      <w:r w:rsidRPr="0074638D">
        <w:rPr>
          <w:bCs/>
        </w:rPr>
        <w:t>, 2021.</w:t>
      </w:r>
    </w:p>
    <w:p w14:paraId="1B206A7C" w14:textId="77777777" w:rsidR="006E7D00" w:rsidRDefault="006E7D00" w:rsidP="00591F44">
      <w:pPr>
        <w:ind w:left="1440"/>
        <w:rPr>
          <w:b/>
        </w:rPr>
      </w:pPr>
    </w:p>
    <w:p w14:paraId="05653075" w14:textId="77777777" w:rsidR="006E7D00" w:rsidRDefault="006E7D00" w:rsidP="006E7D00">
      <w:pPr>
        <w:ind w:left="1440"/>
        <w:rPr>
          <w:bCs/>
        </w:rPr>
      </w:pPr>
      <w:r w:rsidRPr="0074638D">
        <w:rPr>
          <w:rFonts w:ascii="CG Times" w:hAnsi="CG Times"/>
          <w:b/>
          <w:bCs/>
          <w:szCs w:val="20"/>
        </w:rPr>
        <w:t>Jaffe MH</w:t>
      </w:r>
      <w:r w:rsidRPr="0074638D">
        <w:rPr>
          <w:rFonts w:ascii="CG Times" w:hAnsi="CG Times"/>
          <w:szCs w:val="20"/>
        </w:rPr>
        <w:t xml:space="preserve">: Bandages and Drains. </w:t>
      </w:r>
      <w:r>
        <w:rPr>
          <w:bCs/>
          <w:i/>
          <w:iCs/>
        </w:rPr>
        <w:t xml:space="preserve">The Gulf Atlantic </w:t>
      </w:r>
      <w:r w:rsidRPr="0074638D">
        <w:rPr>
          <w:bCs/>
          <w:i/>
          <w:iCs/>
        </w:rPr>
        <w:t>V</w:t>
      </w:r>
      <w:r>
        <w:rPr>
          <w:bCs/>
          <w:i/>
          <w:iCs/>
        </w:rPr>
        <w:t xml:space="preserve">eterinary </w:t>
      </w:r>
      <w:r w:rsidRPr="0074638D">
        <w:rPr>
          <w:bCs/>
          <w:i/>
          <w:iCs/>
        </w:rPr>
        <w:t>M</w:t>
      </w:r>
      <w:r>
        <w:rPr>
          <w:bCs/>
          <w:i/>
          <w:iCs/>
        </w:rPr>
        <w:t xml:space="preserve">edical </w:t>
      </w:r>
      <w:r w:rsidRPr="0074638D">
        <w:rPr>
          <w:bCs/>
          <w:i/>
          <w:iCs/>
        </w:rPr>
        <w:t>A</w:t>
      </w:r>
      <w:r>
        <w:rPr>
          <w:bCs/>
          <w:i/>
          <w:iCs/>
        </w:rPr>
        <w:t>ssociation</w:t>
      </w:r>
      <w:r w:rsidRPr="0074638D">
        <w:rPr>
          <w:bCs/>
          <w:i/>
          <w:iCs/>
        </w:rPr>
        <w:t xml:space="preserve"> Annual Conference</w:t>
      </w:r>
      <w:r w:rsidRPr="0074638D">
        <w:rPr>
          <w:bCs/>
        </w:rPr>
        <w:t xml:space="preserve">, </w:t>
      </w:r>
      <w:r>
        <w:rPr>
          <w:bCs/>
        </w:rPr>
        <w:t>West Palm Beach</w:t>
      </w:r>
      <w:r w:rsidRPr="0074638D">
        <w:rPr>
          <w:bCs/>
        </w:rPr>
        <w:t xml:space="preserve">, FL </w:t>
      </w:r>
      <w:r>
        <w:rPr>
          <w:bCs/>
        </w:rPr>
        <w:t>December 5</w:t>
      </w:r>
      <w:r w:rsidRPr="0074638D">
        <w:rPr>
          <w:bCs/>
        </w:rPr>
        <w:t>, 2021.</w:t>
      </w:r>
    </w:p>
    <w:p w14:paraId="344DFCC9" w14:textId="77777777" w:rsidR="006E7D00" w:rsidRDefault="006E7D00" w:rsidP="00591F44">
      <w:pPr>
        <w:ind w:left="1440"/>
        <w:rPr>
          <w:b/>
        </w:rPr>
      </w:pPr>
    </w:p>
    <w:p w14:paraId="13D2CDC8" w14:textId="1600B5E0" w:rsidR="00591F44" w:rsidRPr="0074638D" w:rsidRDefault="00591F44" w:rsidP="00591F44">
      <w:pPr>
        <w:ind w:left="1440"/>
        <w:rPr>
          <w:bCs/>
        </w:rPr>
      </w:pPr>
      <w:r w:rsidRPr="0074638D">
        <w:rPr>
          <w:b/>
        </w:rPr>
        <w:t>Jaffe MH</w:t>
      </w:r>
      <w:r w:rsidRPr="0074638D">
        <w:rPr>
          <w:bCs/>
        </w:rPr>
        <w:t xml:space="preserve">: Canine Physical Therapy and Rehabilitation, </w:t>
      </w:r>
      <w:r>
        <w:rPr>
          <w:bCs/>
          <w:i/>
          <w:iCs/>
        </w:rPr>
        <w:t xml:space="preserve">The Gulf Atlantic </w:t>
      </w:r>
      <w:r w:rsidRPr="0074638D">
        <w:rPr>
          <w:bCs/>
          <w:i/>
          <w:iCs/>
        </w:rPr>
        <w:t>V</w:t>
      </w:r>
      <w:r>
        <w:rPr>
          <w:bCs/>
          <w:i/>
          <w:iCs/>
        </w:rPr>
        <w:t xml:space="preserve">eterinary </w:t>
      </w:r>
      <w:r w:rsidRPr="0074638D">
        <w:rPr>
          <w:bCs/>
          <w:i/>
          <w:iCs/>
        </w:rPr>
        <w:t>M</w:t>
      </w:r>
      <w:r>
        <w:rPr>
          <w:bCs/>
          <w:i/>
          <w:iCs/>
        </w:rPr>
        <w:t xml:space="preserve">edical </w:t>
      </w:r>
      <w:r w:rsidRPr="0074638D">
        <w:rPr>
          <w:bCs/>
          <w:i/>
          <w:iCs/>
        </w:rPr>
        <w:t>A</w:t>
      </w:r>
      <w:r>
        <w:rPr>
          <w:bCs/>
          <w:i/>
          <w:iCs/>
        </w:rPr>
        <w:t>ssociation</w:t>
      </w:r>
      <w:r w:rsidRPr="0074638D">
        <w:rPr>
          <w:bCs/>
          <w:i/>
          <w:iCs/>
        </w:rPr>
        <w:t xml:space="preserve"> Annual Conference</w:t>
      </w:r>
      <w:r w:rsidRPr="0074638D">
        <w:rPr>
          <w:bCs/>
        </w:rPr>
        <w:t xml:space="preserve">, </w:t>
      </w:r>
      <w:r>
        <w:rPr>
          <w:bCs/>
        </w:rPr>
        <w:t>West Palm Beach</w:t>
      </w:r>
      <w:r w:rsidRPr="0074638D">
        <w:rPr>
          <w:bCs/>
        </w:rPr>
        <w:t xml:space="preserve">, FL </w:t>
      </w:r>
      <w:r w:rsidR="00073C89">
        <w:rPr>
          <w:bCs/>
        </w:rPr>
        <w:t>December 4</w:t>
      </w:r>
      <w:r w:rsidRPr="0074638D">
        <w:rPr>
          <w:bCs/>
        </w:rPr>
        <w:t>, 2021.</w:t>
      </w:r>
    </w:p>
    <w:p w14:paraId="192D3F6F" w14:textId="77777777" w:rsidR="00591F44" w:rsidRPr="0074638D" w:rsidRDefault="00591F44" w:rsidP="00591F44">
      <w:pPr>
        <w:ind w:left="1440"/>
        <w:rPr>
          <w:b/>
        </w:rPr>
      </w:pPr>
    </w:p>
    <w:p w14:paraId="7F99FE30" w14:textId="62A5D293" w:rsidR="00591F44" w:rsidRDefault="00591F44" w:rsidP="00591F44">
      <w:pPr>
        <w:ind w:left="1440"/>
        <w:rPr>
          <w:bCs/>
        </w:rPr>
      </w:pPr>
      <w:r w:rsidRPr="0074638D">
        <w:rPr>
          <w:b/>
        </w:rPr>
        <w:t>Jaffe MH</w:t>
      </w:r>
      <w:r w:rsidRPr="0074638D">
        <w:rPr>
          <w:bCs/>
        </w:rPr>
        <w:t xml:space="preserve">: Making Sense of Common Muscle and Tendon Injuries in Dogs, </w:t>
      </w:r>
      <w:r w:rsidR="00073C89">
        <w:rPr>
          <w:bCs/>
          <w:i/>
          <w:iCs/>
        </w:rPr>
        <w:t xml:space="preserve">The Gulf Atlantic </w:t>
      </w:r>
      <w:r w:rsidR="00073C89" w:rsidRPr="0074638D">
        <w:rPr>
          <w:bCs/>
          <w:i/>
          <w:iCs/>
        </w:rPr>
        <w:t>V</w:t>
      </w:r>
      <w:r w:rsidR="00073C89">
        <w:rPr>
          <w:bCs/>
          <w:i/>
          <w:iCs/>
        </w:rPr>
        <w:t xml:space="preserve">eterinary </w:t>
      </w:r>
      <w:r w:rsidR="00073C89" w:rsidRPr="0074638D">
        <w:rPr>
          <w:bCs/>
          <w:i/>
          <w:iCs/>
        </w:rPr>
        <w:t>M</w:t>
      </w:r>
      <w:r w:rsidR="00073C89">
        <w:rPr>
          <w:bCs/>
          <w:i/>
          <w:iCs/>
        </w:rPr>
        <w:t xml:space="preserve">edical </w:t>
      </w:r>
      <w:r w:rsidR="00073C89" w:rsidRPr="0074638D">
        <w:rPr>
          <w:bCs/>
          <w:i/>
          <w:iCs/>
        </w:rPr>
        <w:t>A</w:t>
      </w:r>
      <w:r w:rsidR="00073C89">
        <w:rPr>
          <w:bCs/>
          <w:i/>
          <w:iCs/>
        </w:rPr>
        <w:t>ssociation</w:t>
      </w:r>
      <w:r w:rsidR="00073C89" w:rsidRPr="0074638D">
        <w:rPr>
          <w:bCs/>
          <w:i/>
          <w:iCs/>
        </w:rPr>
        <w:t xml:space="preserve"> Annual Conference</w:t>
      </w:r>
      <w:r w:rsidR="00073C89" w:rsidRPr="0074638D">
        <w:rPr>
          <w:bCs/>
        </w:rPr>
        <w:t xml:space="preserve">, </w:t>
      </w:r>
      <w:r w:rsidR="00073C89">
        <w:rPr>
          <w:bCs/>
        </w:rPr>
        <w:t>West Palm Beach</w:t>
      </w:r>
      <w:r w:rsidR="00073C89" w:rsidRPr="0074638D">
        <w:rPr>
          <w:bCs/>
        </w:rPr>
        <w:t xml:space="preserve">, FL </w:t>
      </w:r>
      <w:r w:rsidR="00073C89">
        <w:rPr>
          <w:bCs/>
        </w:rPr>
        <w:t>December 4</w:t>
      </w:r>
      <w:r w:rsidR="00073C89" w:rsidRPr="0074638D">
        <w:rPr>
          <w:bCs/>
        </w:rPr>
        <w:t>, 2021.</w:t>
      </w:r>
    </w:p>
    <w:p w14:paraId="0E8C48D7" w14:textId="1D0EEB1B" w:rsidR="00073C89" w:rsidRDefault="00073C89" w:rsidP="00591F44">
      <w:pPr>
        <w:ind w:left="1440"/>
        <w:rPr>
          <w:bCs/>
        </w:rPr>
      </w:pPr>
    </w:p>
    <w:p w14:paraId="45186024" w14:textId="61337CD0" w:rsidR="00E12E9B" w:rsidRDefault="00E12E9B" w:rsidP="00E12E9B">
      <w:pPr>
        <w:ind w:left="1440"/>
        <w:rPr>
          <w:bCs/>
        </w:rPr>
      </w:pPr>
      <w:r w:rsidRPr="0074638D">
        <w:rPr>
          <w:b/>
        </w:rPr>
        <w:t>Jaffe MH</w:t>
      </w:r>
      <w:r w:rsidRPr="0074638D">
        <w:rPr>
          <w:bCs/>
        </w:rPr>
        <w:t xml:space="preserve">: </w:t>
      </w:r>
      <w:r>
        <w:rPr>
          <w:bCs/>
        </w:rPr>
        <w:t>The Art and Science of Canine Gait Evaluation</w:t>
      </w:r>
      <w:r w:rsidRPr="0074638D">
        <w:rPr>
          <w:bCs/>
        </w:rPr>
        <w:t xml:space="preserve">, </w:t>
      </w:r>
      <w:r>
        <w:rPr>
          <w:bCs/>
          <w:i/>
          <w:iCs/>
        </w:rPr>
        <w:t xml:space="preserve">The Gulf Atlantic </w:t>
      </w:r>
      <w:r w:rsidRPr="0074638D">
        <w:rPr>
          <w:bCs/>
          <w:i/>
          <w:iCs/>
        </w:rPr>
        <w:t>V</w:t>
      </w:r>
      <w:r>
        <w:rPr>
          <w:bCs/>
          <w:i/>
          <w:iCs/>
        </w:rPr>
        <w:t xml:space="preserve">eterinary </w:t>
      </w:r>
      <w:r w:rsidRPr="0074638D">
        <w:rPr>
          <w:bCs/>
          <w:i/>
          <w:iCs/>
        </w:rPr>
        <w:t>M</w:t>
      </w:r>
      <w:r>
        <w:rPr>
          <w:bCs/>
          <w:i/>
          <w:iCs/>
        </w:rPr>
        <w:t xml:space="preserve">edical </w:t>
      </w:r>
      <w:r w:rsidRPr="0074638D">
        <w:rPr>
          <w:bCs/>
          <w:i/>
          <w:iCs/>
        </w:rPr>
        <w:t>A</w:t>
      </w:r>
      <w:r>
        <w:rPr>
          <w:bCs/>
          <w:i/>
          <w:iCs/>
        </w:rPr>
        <w:t>ssociation</w:t>
      </w:r>
      <w:r w:rsidRPr="0074638D">
        <w:rPr>
          <w:bCs/>
          <w:i/>
          <w:iCs/>
        </w:rPr>
        <w:t xml:space="preserve"> Annual Conference</w:t>
      </w:r>
      <w:r w:rsidRPr="0074638D">
        <w:rPr>
          <w:bCs/>
        </w:rPr>
        <w:t xml:space="preserve">, </w:t>
      </w:r>
      <w:r>
        <w:rPr>
          <w:bCs/>
        </w:rPr>
        <w:t>West Palm Beach</w:t>
      </w:r>
      <w:r w:rsidRPr="0074638D">
        <w:rPr>
          <w:bCs/>
        </w:rPr>
        <w:t xml:space="preserve">, FL </w:t>
      </w:r>
      <w:r>
        <w:rPr>
          <w:bCs/>
        </w:rPr>
        <w:t>December 4</w:t>
      </w:r>
      <w:r w:rsidRPr="0074638D">
        <w:rPr>
          <w:bCs/>
        </w:rPr>
        <w:t>, 2021.</w:t>
      </w:r>
    </w:p>
    <w:p w14:paraId="0771F33E" w14:textId="77777777" w:rsidR="00E12E9B" w:rsidRDefault="00E12E9B" w:rsidP="00D662D7">
      <w:pPr>
        <w:ind w:left="1440"/>
        <w:rPr>
          <w:b/>
        </w:rPr>
      </w:pPr>
    </w:p>
    <w:p w14:paraId="61CB28AB" w14:textId="532D2F07" w:rsidR="00591F44" w:rsidRDefault="00591F44" w:rsidP="00D662D7">
      <w:pPr>
        <w:ind w:left="1440"/>
        <w:rPr>
          <w:bCs/>
        </w:rPr>
      </w:pPr>
      <w:r w:rsidRPr="0074638D">
        <w:rPr>
          <w:b/>
        </w:rPr>
        <w:t>Jaffe MH</w:t>
      </w:r>
      <w:r w:rsidRPr="0074638D">
        <w:rPr>
          <w:bCs/>
        </w:rPr>
        <w:t xml:space="preserve">: Non-Surgical Management of Canine Osteoarthritis (2 hours), </w:t>
      </w:r>
      <w:r w:rsidR="00D662D7">
        <w:rPr>
          <w:bCs/>
          <w:i/>
          <w:iCs/>
        </w:rPr>
        <w:t xml:space="preserve">The Gulf Atlantic </w:t>
      </w:r>
      <w:r w:rsidR="00D662D7" w:rsidRPr="0074638D">
        <w:rPr>
          <w:bCs/>
          <w:i/>
          <w:iCs/>
        </w:rPr>
        <w:t>V</w:t>
      </w:r>
      <w:r w:rsidR="00D662D7">
        <w:rPr>
          <w:bCs/>
          <w:i/>
          <w:iCs/>
        </w:rPr>
        <w:t xml:space="preserve">eterinary </w:t>
      </w:r>
      <w:r w:rsidR="00D662D7" w:rsidRPr="0074638D">
        <w:rPr>
          <w:bCs/>
          <w:i/>
          <w:iCs/>
        </w:rPr>
        <w:t>M</w:t>
      </w:r>
      <w:r w:rsidR="00D662D7">
        <w:rPr>
          <w:bCs/>
          <w:i/>
          <w:iCs/>
        </w:rPr>
        <w:t xml:space="preserve">edical </w:t>
      </w:r>
      <w:r w:rsidR="00D662D7" w:rsidRPr="0074638D">
        <w:rPr>
          <w:bCs/>
          <w:i/>
          <w:iCs/>
        </w:rPr>
        <w:t>A</w:t>
      </w:r>
      <w:r w:rsidR="00D662D7">
        <w:rPr>
          <w:bCs/>
          <w:i/>
          <w:iCs/>
        </w:rPr>
        <w:t>ssociation</w:t>
      </w:r>
      <w:r w:rsidR="00D662D7" w:rsidRPr="0074638D">
        <w:rPr>
          <w:bCs/>
          <w:i/>
          <w:iCs/>
        </w:rPr>
        <w:t xml:space="preserve"> Annual Conference</w:t>
      </w:r>
      <w:r w:rsidR="00D662D7" w:rsidRPr="0074638D">
        <w:rPr>
          <w:bCs/>
        </w:rPr>
        <w:t xml:space="preserve">, </w:t>
      </w:r>
      <w:r w:rsidR="00D662D7">
        <w:rPr>
          <w:bCs/>
        </w:rPr>
        <w:t>West Palm Beach</w:t>
      </w:r>
      <w:r w:rsidR="00D662D7" w:rsidRPr="0074638D">
        <w:rPr>
          <w:bCs/>
        </w:rPr>
        <w:t xml:space="preserve">, FL </w:t>
      </w:r>
      <w:r w:rsidR="00D662D7">
        <w:rPr>
          <w:bCs/>
        </w:rPr>
        <w:t>December 4</w:t>
      </w:r>
      <w:r w:rsidR="00D662D7" w:rsidRPr="0074638D">
        <w:rPr>
          <w:bCs/>
        </w:rPr>
        <w:t>, 2021.</w:t>
      </w:r>
    </w:p>
    <w:p w14:paraId="47AEB4F8" w14:textId="77777777" w:rsidR="00D662D7" w:rsidRPr="0074638D" w:rsidRDefault="00D662D7" w:rsidP="00591F44">
      <w:pPr>
        <w:ind w:left="1440"/>
        <w:rPr>
          <w:rFonts w:ascii="CG Times" w:hAnsi="CG Times"/>
          <w:szCs w:val="20"/>
        </w:rPr>
      </w:pPr>
    </w:p>
    <w:p w14:paraId="225EE54C" w14:textId="44EAE026" w:rsidR="00591F44" w:rsidRDefault="00591F44" w:rsidP="00591F44">
      <w:pPr>
        <w:ind w:left="1440"/>
        <w:rPr>
          <w:bCs/>
        </w:rPr>
      </w:pPr>
      <w:r w:rsidRPr="0074638D">
        <w:rPr>
          <w:rFonts w:ascii="CG Times" w:hAnsi="CG Times"/>
          <w:b/>
          <w:bCs/>
          <w:szCs w:val="20"/>
        </w:rPr>
        <w:t>Jaffe MH</w:t>
      </w:r>
      <w:r w:rsidRPr="0074638D">
        <w:rPr>
          <w:rFonts w:ascii="CG Times" w:hAnsi="CG Times"/>
          <w:szCs w:val="20"/>
        </w:rPr>
        <w:t xml:space="preserve">: Juvenile Orthopedic Diseases. </w:t>
      </w:r>
      <w:r w:rsidR="00D662D7">
        <w:rPr>
          <w:bCs/>
          <w:i/>
          <w:iCs/>
        </w:rPr>
        <w:t xml:space="preserve">The Gulf Atlantic </w:t>
      </w:r>
      <w:r w:rsidR="00D662D7" w:rsidRPr="0074638D">
        <w:rPr>
          <w:bCs/>
          <w:i/>
          <w:iCs/>
        </w:rPr>
        <w:t>V</w:t>
      </w:r>
      <w:r w:rsidR="00D662D7">
        <w:rPr>
          <w:bCs/>
          <w:i/>
          <w:iCs/>
        </w:rPr>
        <w:t xml:space="preserve">eterinary </w:t>
      </w:r>
      <w:r w:rsidR="00D662D7" w:rsidRPr="0074638D">
        <w:rPr>
          <w:bCs/>
          <w:i/>
          <w:iCs/>
        </w:rPr>
        <w:t>M</w:t>
      </w:r>
      <w:r w:rsidR="00D662D7">
        <w:rPr>
          <w:bCs/>
          <w:i/>
          <w:iCs/>
        </w:rPr>
        <w:t xml:space="preserve">edical </w:t>
      </w:r>
      <w:r w:rsidR="00D662D7" w:rsidRPr="0074638D">
        <w:rPr>
          <w:bCs/>
          <w:i/>
          <w:iCs/>
        </w:rPr>
        <w:t>A</w:t>
      </w:r>
      <w:r w:rsidR="00D662D7">
        <w:rPr>
          <w:bCs/>
          <w:i/>
          <w:iCs/>
        </w:rPr>
        <w:t>ssociation</w:t>
      </w:r>
      <w:r w:rsidR="00D662D7" w:rsidRPr="0074638D">
        <w:rPr>
          <w:bCs/>
          <w:i/>
          <w:iCs/>
        </w:rPr>
        <w:t xml:space="preserve"> Annual Conference</w:t>
      </w:r>
      <w:r w:rsidR="00D662D7" w:rsidRPr="0074638D">
        <w:rPr>
          <w:bCs/>
        </w:rPr>
        <w:t xml:space="preserve">, </w:t>
      </w:r>
      <w:r w:rsidR="00D662D7">
        <w:rPr>
          <w:bCs/>
        </w:rPr>
        <w:t>West Palm Beach</w:t>
      </w:r>
      <w:r w:rsidR="00D662D7" w:rsidRPr="0074638D">
        <w:rPr>
          <w:bCs/>
        </w:rPr>
        <w:t xml:space="preserve">, FL </w:t>
      </w:r>
      <w:r w:rsidR="00D662D7">
        <w:rPr>
          <w:bCs/>
        </w:rPr>
        <w:t>December 4</w:t>
      </w:r>
      <w:r w:rsidR="00D662D7" w:rsidRPr="0074638D">
        <w:rPr>
          <w:bCs/>
        </w:rPr>
        <w:t>, 2021.</w:t>
      </w:r>
    </w:p>
    <w:p w14:paraId="01A5F7DC" w14:textId="77777777" w:rsidR="00D662D7" w:rsidRPr="0074638D" w:rsidRDefault="00D662D7" w:rsidP="00591F44">
      <w:pPr>
        <w:ind w:left="1440"/>
        <w:rPr>
          <w:rFonts w:ascii="CG Times" w:hAnsi="CG Times"/>
          <w:szCs w:val="20"/>
        </w:rPr>
      </w:pPr>
    </w:p>
    <w:p w14:paraId="0F4CBEB7" w14:textId="1D11A71B" w:rsidR="00591F44" w:rsidRDefault="00591F44" w:rsidP="00C234F7">
      <w:pPr>
        <w:ind w:left="1440"/>
        <w:rPr>
          <w:rFonts w:ascii="CG Times" w:hAnsi="CG Times"/>
          <w:b/>
          <w:bCs/>
          <w:szCs w:val="20"/>
        </w:rPr>
      </w:pPr>
      <w:r w:rsidRPr="0074638D">
        <w:rPr>
          <w:rFonts w:ascii="CG Times" w:hAnsi="CG Times"/>
          <w:b/>
          <w:bCs/>
          <w:szCs w:val="20"/>
        </w:rPr>
        <w:t>Jaffe MH</w:t>
      </w:r>
      <w:r w:rsidRPr="0074638D">
        <w:rPr>
          <w:rFonts w:ascii="CG Times" w:hAnsi="CG Times"/>
          <w:szCs w:val="20"/>
        </w:rPr>
        <w:t xml:space="preserve">: Regenerative Therapy. </w:t>
      </w:r>
      <w:r w:rsidR="00D662D7">
        <w:rPr>
          <w:bCs/>
          <w:i/>
          <w:iCs/>
        </w:rPr>
        <w:t xml:space="preserve">The Gulf Atlantic </w:t>
      </w:r>
      <w:r w:rsidR="00D662D7" w:rsidRPr="0074638D">
        <w:rPr>
          <w:bCs/>
          <w:i/>
          <w:iCs/>
        </w:rPr>
        <w:t>V</w:t>
      </w:r>
      <w:r w:rsidR="00D662D7">
        <w:rPr>
          <w:bCs/>
          <w:i/>
          <w:iCs/>
        </w:rPr>
        <w:t xml:space="preserve">eterinary </w:t>
      </w:r>
      <w:r w:rsidR="00D662D7" w:rsidRPr="0074638D">
        <w:rPr>
          <w:bCs/>
          <w:i/>
          <w:iCs/>
        </w:rPr>
        <w:t>M</w:t>
      </w:r>
      <w:r w:rsidR="00D662D7">
        <w:rPr>
          <w:bCs/>
          <w:i/>
          <w:iCs/>
        </w:rPr>
        <w:t xml:space="preserve">edical </w:t>
      </w:r>
      <w:r w:rsidR="00D662D7" w:rsidRPr="0074638D">
        <w:rPr>
          <w:bCs/>
          <w:i/>
          <w:iCs/>
        </w:rPr>
        <w:t>A</w:t>
      </w:r>
      <w:r w:rsidR="00D662D7">
        <w:rPr>
          <w:bCs/>
          <w:i/>
          <w:iCs/>
        </w:rPr>
        <w:t>ssociation</w:t>
      </w:r>
      <w:r w:rsidR="00D662D7" w:rsidRPr="0074638D">
        <w:rPr>
          <w:bCs/>
          <w:i/>
          <w:iCs/>
        </w:rPr>
        <w:t xml:space="preserve"> Annual Conference</w:t>
      </w:r>
      <w:r w:rsidR="00D662D7" w:rsidRPr="0074638D">
        <w:rPr>
          <w:bCs/>
        </w:rPr>
        <w:t xml:space="preserve">, </w:t>
      </w:r>
      <w:r w:rsidR="00D662D7">
        <w:rPr>
          <w:bCs/>
        </w:rPr>
        <w:t>West Palm Beach</w:t>
      </w:r>
      <w:r w:rsidR="00D662D7" w:rsidRPr="0074638D">
        <w:rPr>
          <w:bCs/>
        </w:rPr>
        <w:t xml:space="preserve">, FL </w:t>
      </w:r>
      <w:r w:rsidR="00D662D7">
        <w:rPr>
          <w:bCs/>
        </w:rPr>
        <w:t>December 4</w:t>
      </w:r>
      <w:r w:rsidR="00D662D7" w:rsidRPr="0074638D">
        <w:rPr>
          <w:bCs/>
        </w:rPr>
        <w:t>, 2021.</w:t>
      </w:r>
    </w:p>
    <w:p w14:paraId="5E55921A" w14:textId="77777777" w:rsidR="00591F44" w:rsidRDefault="00591F44" w:rsidP="00C234F7">
      <w:pPr>
        <w:ind w:left="1440"/>
        <w:rPr>
          <w:rFonts w:ascii="CG Times" w:hAnsi="CG Times"/>
          <w:b/>
          <w:bCs/>
          <w:szCs w:val="20"/>
        </w:rPr>
      </w:pPr>
    </w:p>
    <w:p w14:paraId="7856E1FB" w14:textId="0E3D3CE3" w:rsidR="00C234F7" w:rsidRPr="00534535" w:rsidRDefault="00C234F7" w:rsidP="00C234F7">
      <w:pPr>
        <w:ind w:left="1440"/>
        <w:rPr>
          <w:bCs/>
        </w:rPr>
      </w:pPr>
      <w:r>
        <w:rPr>
          <w:rFonts w:ascii="CG Times" w:hAnsi="CG Times"/>
          <w:b/>
          <w:bCs/>
          <w:szCs w:val="20"/>
        </w:rPr>
        <w:t>Jaffe MH</w:t>
      </w:r>
      <w:r>
        <w:rPr>
          <w:rFonts w:ascii="CG Times" w:hAnsi="CG Times"/>
          <w:szCs w:val="20"/>
        </w:rPr>
        <w:t>: To Pee or Not To Pee, Surgery of the Urinary Tract.</w:t>
      </w:r>
      <w:r w:rsidRPr="00FD7F7C">
        <w:rPr>
          <w:bCs/>
          <w:i/>
          <w:iCs/>
        </w:rPr>
        <w:t xml:space="preserve"> </w:t>
      </w:r>
      <w:r>
        <w:rPr>
          <w:bCs/>
          <w:i/>
          <w:iCs/>
        </w:rPr>
        <w:t>West Virginia Veterinary Medical Association</w:t>
      </w:r>
      <w:r>
        <w:rPr>
          <w:bCs/>
        </w:rPr>
        <w:t>, November 12, 2021.</w:t>
      </w:r>
    </w:p>
    <w:p w14:paraId="38285BBC" w14:textId="77777777" w:rsidR="00C234F7" w:rsidRDefault="00C234F7" w:rsidP="00C234F7">
      <w:pPr>
        <w:ind w:left="1440"/>
        <w:rPr>
          <w:bCs/>
        </w:rPr>
      </w:pPr>
    </w:p>
    <w:p w14:paraId="6544ABED" w14:textId="6FB9061A" w:rsidR="00417B8E" w:rsidRPr="00534535" w:rsidRDefault="00C234F7" w:rsidP="00417B8E">
      <w:pPr>
        <w:ind w:left="1440"/>
        <w:rPr>
          <w:bCs/>
        </w:rPr>
      </w:pPr>
      <w:r>
        <w:rPr>
          <w:rFonts w:ascii="CG Times" w:hAnsi="CG Times"/>
          <w:b/>
          <w:bCs/>
          <w:szCs w:val="20"/>
        </w:rPr>
        <w:t>Jaffe MH</w:t>
      </w:r>
      <w:r>
        <w:rPr>
          <w:rFonts w:ascii="CG Times" w:hAnsi="CG Times"/>
          <w:szCs w:val="20"/>
        </w:rPr>
        <w:t>: Perineal and Perianal Diseases.</w:t>
      </w:r>
      <w:r w:rsidR="00417B8E" w:rsidRPr="00FD7F7C">
        <w:rPr>
          <w:bCs/>
          <w:i/>
          <w:iCs/>
        </w:rPr>
        <w:t xml:space="preserve"> </w:t>
      </w:r>
      <w:r w:rsidR="00417B8E">
        <w:rPr>
          <w:bCs/>
          <w:i/>
          <w:iCs/>
        </w:rPr>
        <w:t>West Virginia Veterinary Medical Association</w:t>
      </w:r>
      <w:r w:rsidR="00417B8E">
        <w:rPr>
          <w:bCs/>
        </w:rPr>
        <w:t>, November 12, 2021.</w:t>
      </w:r>
    </w:p>
    <w:p w14:paraId="7BBF6371" w14:textId="16849511" w:rsidR="00C234F7" w:rsidRDefault="00C234F7" w:rsidP="00982691">
      <w:pPr>
        <w:ind w:left="1440"/>
        <w:rPr>
          <w:rFonts w:ascii="CG Times" w:hAnsi="CG Times"/>
          <w:b/>
          <w:bCs/>
          <w:szCs w:val="20"/>
        </w:rPr>
      </w:pPr>
    </w:p>
    <w:p w14:paraId="3B27BF2A" w14:textId="026870E3" w:rsidR="00982691" w:rsidRPr="00534535" w:rsidRDefault="00982691" w:rsidP="00982691">
      <w:pPr>
        <w:ind w:left="1440"/>
        <w:rPr>
          <w:bCs/>
        </w:rPr>
      </w:pPr>
      <w:r>
        <w:rPr>
          <w:rFonts w:ascii="CG Times" w:hAnsi="CG Times"/>
          <w:b/>
          <w:bCs/>
          <w:szCs w:val="20"/>
        </w:rPr>
        <w:t>Jaffe MH</w:t>
      </w:r>
      <w:r>
        <w:rPr>
          <w:rFonts w:ascii="CG Times" w:hAnsi="CG Times"/>
          <w:szCs w:val="20"/>
        </w:rPr>
        <w:t xml:space="preserve">: </w:t>
      </w:r>
      <w:r w:rsidR="009E5927">
        <w:rPr>
          <w:rFonts w:ascii="CG Times" w:hAnsi="CG Times"/>
          <w:szCs w:val="20"/>
        </w:rPr>
        <w:t>Small Animal Degenerative Joint Disease</w:t>
      </w:r>
      <w:r>
        <w:rPr>
          <w:rFonts w:ascii="CG Times" w:hAnsi="CG Times"/>
          <w:szCs w:val="20"/>
        </w:rPr>
        <w:t>.</w:t>
      </w:r>
      <w:r w:rsidRPr="00FD7F7C">
        <w:rPr>
          <w:bCs/>
          <w:i/>
          <w:iCs/>
        </w:rPr>
        <w:t xml:space="preserve"> </w:t>
      </w:r>
      <w:r w:rsidR="009E5927">
        <w:rPr>
          <w:bCs/>
          <w:i/>
          <w:iCs/>
        </w:rPr>
        <w:t>NY Vet, New York City, NY</w:t>
      </w:r>
      <w:r>
        <w:rPr>
          <w:bCs/>
        </w:rPr>
        <w:t>, November</w:t>
      </w:r>
      <w:r w:rsidR="009E5927">
        <w:rPr>
          <w:bCs/>
        </w:rPr>
        <w:t xml:space="preserve"> 4, 2021</w:t>
      </w:r>
      <w:r>
        <w:rPr>
          <w:bCs/>
        </w:rPr>
        <w:t>.</w:t>
      </w:r>
    </w:p>
    <w:p w14:paraId="37B32CE1" w14:textId="77777777" w:rsidR="00982691" w:rsidRDefault="00982691" w:rsidP="009573D4">
      <w:pPr>
        <w:ind w:left="1440"/>
        <w:rPr>
          <w:rFonts w:ascii="CG Times" w:hAnsi="CG Times"/>
          <w:b/>
          <w:bCs/>
          <w:szCs w:val="20"/>
        </w:rPr>
      </w:pPr>
    </w:p>
    <w:p w14:paraId="4F9F5887" w14:textId="6C5EBF46" w:rsidR="009573D4" w:rsidRDefault="009573D4" w:rsidP="009573D4">
      <w:pPr>
        <w:ind w:left="1440"/>
        <w:rPr>
          <w:bCs/>
        </w:rPr>
      </w:pPr>
      <w:r w:rsidRPr="0074638D">
        <w:rPr>
          <w:rFonts w:ascii="CG Times" w:hAnsi="CG Times"/>
          <w:b/>
          <w:bCs/>
          <w:szCs w:val="20"/>
        </w:rPr>
        <w:t>Jaffe MH</w:t>
      </w:r>
      <w:r w:rsidRPr="0074638D">
        <w:rPr>
          <w:rFonts w:ascii="CG Times" w:hAnsi="CG Times"/>
          <w:szCs w:val="20"/>
        </w:rPr>
        <w:t xml:space="preserve">: </w:t>
      </w:r>
      <w:r>
        <w:rPr>
          <w:rFonts w:ascii="CG Times" w:hAnsi="CG Times"/>
          <w:szCs w:val="20"/>
        </w:rPr>
        <w:t>S</w:t>
      </w:r>
      <w:r w:rsidR="00982691">
        <w:rPr>
          <w:rFonts w:ascii="CG Times" w:hAnsi="CG Times"/>
          <w:szCs w:val="20"/>
        </w:rPr>
        <w:t>mall Animal Orthopedic Exam</w:t>
      </w:r>
      <w:r w:rsidRPr="0074638D">
        <w:rPr>
          <w:rFonts w:ascii="CG Times" w:hAnsi="CG Times"/>
          <w:szCs w:val="20"/>
        </w:rPr>
        <w:t xml:space="preserve">. </w:t>
      </w:r>
      <w:proofErr w:type="spellStart"/>
      <w:r>
        <w:rPr>
          <w:bCs/>
          <w:i/>
          <w:iCs/>
        </w:rPr>
        <w:t>VetGirl</w:t>
      </w:r>
      <w:proofErr w:type="spellEnd"/>
      <w:r>
        <w:rPr>
          <w:bCs/>
          <w:i/>
          <w:iCs/>
        </w:rPr>
        <w:t xml:space="preserve"> Live (virtual)</w:t>
      </w:r>
      <w:r w:rsidRPr="0074638D">
        <w:rPr>
          <w:bCs/>
        </w:rPr>
        <w:t xml:space="preserve"> </w:t>
      </w:r>
      <w:r w:rsidR="00982691">
        <w:rPr>
          <w:bCs/>
        </w:rPr>
        <w:t>November 2, 2021</w:t>
      </w:r>
      <w:r w:rsidRPr="0074638D">
        <w:rPr>
          <w:bCs/>
        </w:rPr>
        <w:t>.</w:t>
      </w:r>
    </w:p>
    <w:p w14:paraId="500D68CF" w14:textId="77777777" w:rsidR="009573D4" w:rsidRDefault="009573D4" w:rsidP="00B07AB0">
      <w:pPr>
        <w:ind w:left="1440"/>
        <w:rPr>
          <w:rFonts w:ascii="CG Times" w:hAnsi="CG Times"/>
          <w:b/>
          <w:bCs/>
          <w:szCs w:val="20"/>
        </w:rPr>
      </w:pPr>
    </w:p>
    <w:p w14:paraId="70BDBA90" w14:textId="55A5ADE7" w:rsidR="00B07AB0" w:rsidRPr="00534535" w:rsidRDefault="00B07AB0" w:rsidP="00B07AB0">
      <w:pPr>
        <w:ind w:left="1440"/>
        <w:rPr>
          <w:bCs/>
        </w:rPr>
      </w:pPr>
      <w:r>
        <w:rPr>
          <w:rFonts w:ascii="CG Times" w:hAnsi="CG Times"/>
          <w:b/>
          <w:bCs/>
          <w:szCs w:val="20"/>
        </w:rPr>
        <w:t>Jaffe MH</w:t>
      </w:r>
      <w:r>
        <w:rPr>
          <w:rFonts w:ascii="CG Times" w:hAnsi="CG Times"/>
          <w:szCs w:val="20"/>
        </w:rPr>
        <w:t>: To Pee or Not To Pee, Surgery of the Urinary Tract.</w:t>
      </w:r>
      <w:r w:rsidRPr="00FD7F7C">
        <w:rPr>
          <w:bCs/>
          <w:i/>
          <w:iCs/>
        </w:rPr>
        <w:t xml:space="preserve"> </w:t>
      </w:r>
      <w:r>
        <w:rPr>
          <w:bCs/>
          <w:i/>
          <w:iCs/>
        </w:rPr>
        <w:t>Kentucky Veterinary Medical Association</w:t>
      </w:r>
      <w:r>
        <w:rPr>
          <w:bCs/>
        </w:rPr>
        <w:t>, September 24, 2021.</w:t>
      </w:r>
    </w:p>
    <w:p w14:paraId="24E2AD1C" w14:textId="39AB0A44" w:rsidR="00B07AB0" w:rsidRDefault="00B07AB0" w:rsidP="00B07AB0">
      <w:pPr>
        <w:ind w:left="1440"/>
        <w:rPr>
          <w:bCs/>
        </w:rPr>
      </w:pPr>
    </w:p>
    <w:p w14:paraId="47CF1280" w14:textId="77777777" w:rsidR="00B07AB0" w:rsidRPr="00534535" w:rsidRDefault="00B07AB0" w:rsidP="00B07AB0">
      <w:pPr>
        <w:ind w:left="1440"/>
        <w:rPr>
          <w:bCs/>
        </w:rPr>
      </w:pPr>
      <w:r>
        <w:rPr>
          <w:rFonts w:ascii="CG Times" w:hAnsi="CG Times"/>
          <w:b/>
          <w:bCs/>
          <w:szCs w:val="20"/>
        </w:rPr>
        <w:t>Jaffe MH</w:t>
      </w:r>
      <w:r>
        <w:rPr>
          <w:rFonts w:ascii="CG Times" w:hAnsi="CG Times"/>
          <w:szCs w:val="20"/>
        </w:rPr>
        <w:t>: Perineal and Perianal Diseases.</w:t>
      </w:r>
      <w:r w:rsidRPr="00FD7F7C">
        <w:rPr>
          <w:bCs/>
          <w:i/>
          <w:iCs/>
        </w:rPr>
        <w:t xml:space="preserve"> </w:t>
      </w:r>
      <w:r>
        <w:rPr>
          <w:bCs/>
          <w:i/>
          <w:iCs/>
        </w:rPr>
        <w:t>Kentucky Veterinary Medical Association</w:t>
      </w:r>
      <w:r>
        <w:rPr>
          <w:bCs/>
        </w:rPr>
        <w:t>, September 24, 2021.</w:t>
      </w:r>
    </w:p>
    <w:p w14:paraId="1BB5D13E" w14:textId="73486D6C" w:rsidR="00B07AB0" w:rsidRDefault="00B07AB0" w:rsidP="006152C7">
      <w:pPr>
        <w:ind w:left="1440"/>
        <w:rPr>
          <w:b/>
        </w:rPr>
      </w:pPr>
    </w:p>
    <w:p w14:paraId="1A305531" w14:textId="1E63FCE0" w:rsidR="002E3C6D" w:rsidRPr="00534535" w:rsidRDefault="002E3C6D" w:rsidP="002E3C6D">
      <w:pPr>
        <w:ind w:left="1440"/>
        <w:rPr>
          <w:bCs/>
        </w:rPr>
      </w:pPr>
      <w:r>
        <w:rPr>
          <w:rFonts w:ascii="CG Times" w:hAnsi="CG Times"/>
          <w:b/>
          <w:bCs/>
          <w:szCs w:val="20"/>
        </w:rPr>
        <w:t>Jaffe MH</w:t>
      </w:r>
      <w:r>
        <w:rPr>
          <w:rFonts w:ascii="CG Times" w:hAnsi="CG Times"/>
          <w:szCs w:val="20"/>
        </w:rPr>
        <w:t>: Basic Gastrointestinal Surgery.</w:t>
      </w:r>
      <w:r w:rsidRPr="00FD7F7C">
        <w:rPr>
          <w:bCs/>
          <w:i/>
          <w:iCs/>
        </w:rPr>
        <w:t xml:space="preserve"> </w:t>
      </w:r>
      <w:r>
        <w:rPr>
          <w:bCs/>
          <w:i/>
          <w:iCs/>
        </w:rPr>
        <w:t>Kentucky Veterinary Medical Association</w:t>
      </w:r>
      <w:r>
        <w:rPr>
          <w:bCs/>
        </w:rPr>
        <w:t>, September 24, 2021.</w:t>
      </w:r>
    </w:p>
    <w:p w14:paraId="3C9AD028" w14:textId="77777777" w:rsidR="002E3C6D" w:rsidRDefault="002E3C6D" w:rsidP="006152C7">
      <w:pPr>
        <w:ind w:left="1440"/>
        <w:rPr>
          <w:b/>
        </w:rPr>
      </w:pPr>
    </w:p>
    <w:p w14:paraId="6DF0C476" w14:textId="40D73916" w:rsidR="006152C7" w:rsidRPr="00534535" w:rsidRDefault="006152C7" w:rsidP="006152C7">
      <w:pPr>
        <w:ind w:left="1440"/>
        <w:rPr>
          <w:bCs/>
        </w:rPr>
      </w:pPr>
      <w:r>
        <w:rPr>
          <w:b/>
        </w:rPr>
        <w:t>Jaffe MH</w:t>
      </w:r>
      <w:r>
        <w:rPr>
          <w:bCs/>
        </w:rPr>
        <w:t xml:space="preserve">: Making Sense of Common Muscle and Tendon Injuries in Dogs, </w:t>
      </w:r>
      <w:r w:rsidR="005B31B6">
        <w:rPr>
          <w:bCs/>
          <w:i/>
          <w:iCs/>
        </w:rPr>
        <w:t>Kentucky Veterinary Medical Association</w:t>
      </w:r>
      <w:r w:rsidR="005B31B6">
        <w:rPr>
          <w:bCs/>
        </w:rPr>
        <w:t>, September 24, 2021.</w:t>
      </w:r>
    </w:p>
    <w:p w14:paraId="48ADE817" w14:textId="77777777" w:rsidR="006152C7" w:rsidRDefault="006152C7" w:rsidP="006152C7">
      <w:pPr>
        <w:ind w:left="1440"/>
        <w:rPr>
          <w:b/>
        </w:rPr>
      </w:pPr>
    </w:p>
    <w:p w14:paraId="1547FF38" w14:textId="2D423DF1" w:rsidR="00073511" w:rsidRDefault="006152C7" w:rsidP="006152C7">
      <w:pPr>
        <w:ind w:left="1440"/>
        <w:rPr>
          <w:rFonts w:ascii="CG Times" w:hAnsi="CG Times"/>
          <w:b/>
          <w:bCs/>
          <w:szCs w:val="20"/>
        </w:rPr>
      </w:pPr>
      <w:r>
        <w:rPr>
          <w:b/>
        </w:rPr>
        <w:t>Jaffe MH</w:t>
      </w:r>
      <w:r>
        <w:rPr>
          <w:bCs/>
        </w:rPr>
        <w:t>: Non-Surgical Management of Canine Osteoarthritis</w:t>
      </w:r>
      <w:r w:rsidR="00D21F8E">
        <w:rPr>
          <w:bCs/>
        </w:rPr>
        <w:t xml:space="preserve"> (2 hours)</w:t>
      </w:r>
      <w:r>
        <w:rPr>
          <w:bCs/>
        </w:rPr>
        <w:t xml:space="preserve">, </w:t>
      </w:r>
      <w:r>
        <w:rPr>
          <w:bCs/>
          <w:i/>
          <w:iCs/>
        </w:rPr>
        <w:t>Kentucky Veterinary Medical Association</w:t>
      </w:r>
      <w:r>
        <w:rPr>
          <w:bCs/>
        </w:rPr>
        <w:t xml:space="preserve">, </w:t>
      </w:r>
      <w:r w:rsidR="009B35F0">
        <w:rPr>
          <w:bCs/>
        </w:rPr>
        <w:t xml:space="preserve">Louisville, KY, </w:t>
      </w:r>
      <w:r>
        <w:rPr>
          <w:bCs/>
        </w:rPr>
        <w:t>September 24, 2021</w:t>
      </w:r>
      <w:r w:rsidR="005B31B6">
        <w:rPr>
          <w:bCs/>
        </w:rPr>
        <w:t>.</w:t>
      </w:r>
    </w:p>
    <w:p w14:paraId="300A0779" w14:textId="77777777" w:rsidR="00073511" w:rsidRDefault="00073511" w:rsidP="001A3884">
      <w:pPr>
        <w:ind w:left="1440"/>
        <w:rPr>
          <w:rFonts w:ascii="CG Times" w:hAnsi="CG Times"/>
          <w:b/>
          <w:bCs/>
          <w:szCs w:val="20"/>
        </w:rPr>
      </w:pPr>
    </w:p>
    <w:p w14:paraId="6E54416D" w14:textId="02B00DB1" w:rsidR="009F2F87" w:rsidRDefault="009F2F87" w:rsidP="001A3884">
      <w:pPr>
        <w:ind w:left="1440"/>
        <w:rPr>
          <w:rFonts w:ascii="CG Times" w:hAnsi="CG Times"/>
          <w:szCs w:val="20"/>
        </w:rPr>
      </w:pPr>
      <w:r w:rsidRPr="009614CD">
        <w:rPr>
          <w:rFonts w:ascii="CG Times" w:hAnsi="CG Times"/>
          <w:b/>
          <w:bCs/>
          <w:szCs w:val="20"/>
        </w:rPr>
        <w:t>Jaffe MH</w:t>
      </w:r>
      <w:r w:rsidR="009614CD" w:rsidRPr="009614CD">
        <w:rPr>
          <w:rFonts w:ascii="CG Times" w:hAnsi="CG Times"/>
          <w:b/>
          <w:bCs/>
          <w:szCs w:val="20"/>
        </w:rPr>
        <w:t>:</w:t>
      </w:r>
      <w:r w:rsidR="009614CD">
        <w:rPr>
          <w:rFonts w:ascii="CG Times" w:hAnsi="CG Times"/>
          <w:b/>
          <w:bCs/>
          <w:szCs w:val="20"/>
        </w:rPr>
        <w:t xml:space="preserve"> </w:t>
      </w:r>
      <w:r w:rsidR="00F6009E">
        <w:rPr>
          <w:rFonts w:ascii="CG Times" w:hAnsi="CG Times"/>
          <w:szCs w:val="20"/>
        </w:rPr>
        <w:t>Why is My Puppy Limping? Juvenile Canine Orthopedic Diseases</w:t>
      </w:r>
      <w:r w:rsidR="00096D67">
        <w:rPr>
          <w:rFonts w:ascii="CG Times" w:hAnsi="CG Times"/>
          <w:szCs w:val="20"/>
        </w:rPr>
        <w:t xml:space="preserve">, </w:t>
      </w:r>
      <w:r w:rsidR="00AC34AD">
        <w:rPr>
          <w:rFonts w:ascii="CG Times" w:hAnsi="CG Times"/>
          <w:szCs w:val="20"/>
        </w:rPr>
        <w:t>(</w:t>
      </w:r>
      <w:r w:rsidR="00096D67">
        <w:rPr>
          <w:rFonts w:ascii="CG Times" w:hAnsi="CG Times"/>
          <w:szCs w:val="20"/>
        </w:rPr>
        <w:t>3 hours</w:t>
      </w:r>
      <w:r w:rsidR="00AC34AD">
        <w:rPr>
          <w:rFonts w:ascii="CG Times" w:hAnsi="CG Times"/>
          <w:szCs w:val="20"/>
        </w:rPr>
        <w:t>)</w:t>
      </w:r>
      <w:r w:rsidR="00096D67">
        <w:rPr>
          <w:rFonts w:ascii="CG Times" w:hAnsi="CG Times"/>
          <w:szCs w:val="20"/>
        </w:rPr>
        <w:t>,</w:t>
      </w:r>
      <w:r w:rsidR="009614CD">
        <w:rPr>
          <w:rFonts w:ascii="CG Times" w:hAnsi="CG Times"/>
          <w:szCs w:val="20"/>
        </w:rPr>
        <w:t xml:space="preserve"> </w:t>
      </w:r>
      <w:r w:rsidR="009614CD">
        <w:rPr>
          <w:rFonts w:ascii="CG Times" w:hAnsi="CG Times"/>
          <w:i/>
          <w:iCs/>
          <w:szCs w:val="20"/>
        </w:rPr>
        <w:t>Dallas County Veterinary Medical Association</w:t>
      </w:r>
      <w:r w:rsidR="000F740D">
        <w:rPr>
          <w:rFonts w:ascii="CG Times" w:hAnsi="CG Times"/>
          <w:i/>
          <w:iCs/>
          <w:szCs w:val="20"/>
        </w:rPr>
        <w:t xml:space="preserve"> (</w:t>
      </w:r>
      <w:r w:rsidR="00304344">
        <w:rPr>
          <w:rFonts w:ascii="CG Times" w:hAnsi="CG Times"/>
          <w:i/>
          <w:iCs/>
          <w:szCs w:val="20"/>
        </w:rPr>
        <w:t>virtual</w:t>
      </w:r>
      <w:r w:rsidR="000F740D">
        <w:rPr>
          <w:rFonts w:ascii="CG Times" w:hAnsi="CG Times"/>
          <w:i/>
          <w:iCs/>
          <w:szCs w:val="20"/>
        </w:rPr>
        <w:t>)</w:t>
      </w:r>
      <w:r w:rsidR="000F740D">
        <w:rPr>
          <w:rFonts w:ascii="CG Times" w:hAnsi="CG Times"/>
          <w:szCs w:val="20"/>
        </w:rPr>
        <w:t xml:space="preserve"> September 14, 2021.</w:t>
      </w:r>
    </w:p>
    <w:p w14:paraId="1D825D81" w14:textId="2D49EC9D" w:rsidR="00D21F8E" w:rsidRDefault="00D21F8E" w:rsidP="001A3884">
      <w:pPr>
        <w:ind w:left="1440"/>
        <w:rPr>
          <w:rFonts w:ascii="CG Times" w:hAnsi="CG Times"/>
          <w:szCs w:val="20"/>
        </w:rPr>
      </w:pPr>
    </w:p>
    <w:p w14:paraId="27EE72D1" w14:textId="0B8C2424" w:rsidR="00D21F8E" w:rsidRDefault="00D21F8E" w:rsidP="00D21F8E">
      <w:pPr>
        <w:ind w:left="1440"/>
        <w:rPr>
          <w:bCs/>
        </w:rPr>
      </w:pPr>
      <w:r w:rsidRPr="0074638D">
        <w:rPr>
          <w:b/>
        </w:rPr>
        <w:t>Jaffe MH</w:t>
      </w:r>
      <w:r w:rsidRPr="0074638D">
        <w:rPr>
          <w:bCs/>
        </w:rPr>
        <w:t xml:space="preserve">: Non-Surgical Management of Canine Osteoarthritis (2 hours), </w:t>
      </w:r>
      <w:r>
        <w:rPr>
          <w:bCs/>
          <w:i/>
          <w:iCs/>
        </w:rPr>
        <w:t>Souther</w:t>
      </w:r>
      <w:r w:rsidR="000F692B">
        <w:rPr>
          <w:bCs/>
          <w:i/>
          <w:iCs/>
        </w:rPr>
        <w:t>n</w:t>
      </w:r>
      <w:r>
        <w:rPr>
          <w:bCs/>
          <w:i/>
          <w:iCs/>
        </w:rPr>
        <w:t xml:space="preserve"> Veterinary Conference</w:t>
      </w:r>
      <w:r w:rsidRPr="0074638D">
        <w:rPr>
          <w:bCs/>
        </w:rPr>
        <w:t xml:space="preserve">, </w:t>
      </w:r>
      <w:r>
        <w:rPr>
          <w:bCs/>
        </w:rPr>
        <w:t>Birmingham, AL</w:t>
      </w:r>
      <w:r w:rsidR="009B35F0">
        <w:rPr>
          <w:bCs/>
        </w:rPr>
        <w:t xml:space="preserve">, August </w:t>
      </w:r>
      <w:r w:rsidR="00C11A86">
        <w:rPr>
          <w:bCs/>
        </w:rPr>
        <w:t>6</w:t>
      </w:r>
      <w:r w:rsidR="009B35F0">
        <w:rPr>
          <w:bCs/>
        </w:rPr>
        <w:t>, 2021</w:t>
      </w:r>
      <w:r w:rsidRPr="0074638D">
        <w:rPr>
          <w:bCs/>
        </w:rPr>
        <w:t>.</w:t>
      </w:r>
    </w:p>
    <w:p w14:paraId="39913C1B" w14:textId="13BB9AA6" w:rsidR="00C11A86" w:rsidRDefault="00C11A86" w:rsidP="00D21F8E">
      <w:pPr>
        <w:ind w:left="1440"/>
        <w:rPr>
          <w:bCs/>
        </w:rPr>
      </w:pPr>
    </w:p>
    <w:p w14:paraId="60E8D142" w14:textId="02E140C6" w:rsidR="00C11A86" w:rsidRDefault="00C11A86" w:rsidP="00C11A86">
      <w:pPr>
        <w:ind w:left="1440"/>
        <w:rPr>
          <w:bCs/>
        </w:rPr>
      </w:pPr>
      <w:r w:rsidRPr="0074638D">
        <w:rPr>
          <w:rFonts w:ascii="CG Times" w:hAnsi="CG Times"/>
          <w:b/>
          <w:bCs/>
          <w:szCs w:val="20"/>
        </w:rPr>
        <w:t>Jaffe MH</w:t>
      </w:r>
      <w:r w:rsidRPr="0074638D">
        <w:rPr>
          <w:rFonts w:ascii="CG Times" w:hAnsi="CG Times"/>
          <w:szCs w:val="20"/>
        </w:rPr>
        <w:t xml:space="preserve">: Regenerative Therapy. </w:t>
      </w:r>
      <w:r>
        <w:rPr>
          <w:bCs/>
          <w:i/>
          <w:iCs/>
        </w:rPr>
        <w:t>Southern Veterinary Conference</w:t>
      </w:r>
      <w:r w:rsidRPr="0074638D">
        <w:rPr>
          <w:bCs/>
        </w:rPr>
        <w:t xml:space="preserve">, </w:t>
      </w:r>
      <w:r>
        <w:rPr>
          <w:bCs/>
        </w:rPr>
        <w:t>Birmingham, AL, August 6, 2021</w:t>
      </w:r>
      <w:r w:rsidRPr="0074638D">
        <w:rPr>
          <w:bCs/>
        </w:rPr>
        <w:t>.</w:t>
      </w:r>
    </w:p>
    <w:p w14:paraId="1EDDFEF4" w14:textId="0E93B73A" w:rsidR="009F2F87" w:rsidRDefault="009F2F87" w:rsidP="001A3884">
      <w:pPr>
        <w:ind w:left="1440"/>
        <w:rPr>
          <w:rFonts w:ascii="CG Times" w:hAnsi="CG Times"/>
          <w:b/>
          <w:bCs/>
          <w:szCs w:val="20"/>
        </w:rPr>
      </w:pPr>
    </w:p>
    <w:p w14:paraId="37F5D55A" w14:textId="5D277B97" w:rsidR="00FD7F7C" w:rsidRDefault="00FD7F7C" w:rsidP="00B07AB0">
      <w:pPr>
        <w:ind w:left="1440"/>
        <w:rPr>
          <w:bCs/>
        </w:rPr>
      </w:pPr>
      <w:r>
        <w:rPr>
          <w:rFonts w:ascii="CG Times" w:hAnsi="CG Times"/>
          <w:b/>
          <w:bCs/>
          <w:szCs w:val="20"/>
        </w:rPr>
        <w:t>Jaffe MH</w:t>
      </w:r>
      <w:r>
        <w:rPr>
          <w:rFonts w:ascii="CG Times" w:hAnsi="CG Times"/>
          <w:szCs w:val="20"/>
        </w:rPr>
        <w:t xml:space="preserve">: </w:t>
      </w:r>
      <w:r w:rsidR="00B07AB0">
        <w:rPr>
          <w:rFonts w:ascii="CG Times" w:hAnsi="CG Times"/>
          <w:szCs w:val="20"/>
        </w:rPr>
        <w:t>To Pee or Not To Pee, Surgery of the Urinary Tract</w:t>
      </w:r>
      <w:r>
        <w:rPr>
          <w:rFonts w:ascii="CG Times" w:hAnsi="CG Times"/>
          <w:szCs w:val="20"/>
        </w:rPr>
        <w:t>.</w:t>
      </w:r>
      <w:r w:rsidRPr="00FD7F7C">
        <w:rPr>
          <w:bCs/>
          <w:i/>
          <w:iCs/>
        </w:rPr>
        <w:t xml:space="preserve"> </w:t>
      </w:r>
      <w:r>
        <w:rPr>
          <w:bCs/>
          <w:i/>
          <w:iCs/>
        </w:rPr>
        <w:t>Southern Veterinary Conference</w:t>
      </w:r>
      <w:r w:rsidRPr="0074638D">
        <w:rPr>
          <w:bCs/>
        </w:rPr>
        <w:t xml:space="preserve">, </w:t>
      </w:r>
      <w:r>
        <w:rPr>
          <w:bCs/>
        </w:rPr>
        <w:t>Birmingham, AL, August 5, 2021</w:t>
      </w:r>
      <w:r w:rsidRPr="0074638D">
        <w:rPr>
          <w:bCs/>
        </w:rPr>
        <w:t>.</w:t>
      </w:r>
    </w:p>
    <w:p w14:paraId="2C49C433" w14:textId="24F899CB" w:rsidR="00B07AB0" w:rsidRDefault="00B07AB0" w:rsidP="00B07AB0">
      <w:pPr>
        <w:ind w:left="1440"/>
        <w:rPr>
          <w:bCs/>
        </w:rPr>
      </w:pPr>
    </w:p>
    <w:p w14:paraId="7030BC3D" w14:textId="18B2528B" w:rsidR="00B07AB0" w:rsidRDefault="00B07AB0" w:rsidP="00B07AB0">
      <w:pPr>
        <w:ind w:left="1440"/>
        <w:rPr>
          <w:bCs/>
        </w:rPr>
      </w:pPr>
      <w:r>
        <w:rPr>
          <w:rFonts w:ascii="CG Times" w:hAnsi="CG Times"/>
          <w:b/>
          <w:bCs/>
          <w:szCs w:val="20"/>
        </w:rPr>
        <w:t>Jaffe MH</w:t>
      </w:r>
      <w:r>
        <w:rPr>
          <w:rFonts w:ascii="CG Times" w:hAnsi="CG Times"/>
          <w:szCs w:val="20"/>
        </w:rPr>
        <w:t>: Perineal and Perianal Diseases.</w:t>
      </w:r>
      <w:r w:rsidRPr="00FD7F7C">
        <w:rPr>
          <w:bCs/>
          <w:i/>
          <w:iCs/>
        </w:rPr>
        <w:t xml:space="preserve"> </w:t>
      </w:r>
      <w:r>
        <w:rPr>
          <w:bCs/>
          <w:i/>
          <w:iCs/>
        </w:rPr>
        <w:t>Southern Veterinary Conference</w:t>
      </w:r>
      <w:r w:rsidRPr="0074638D">
        <w:rPr>
          <w:bCs/>
        </w:rPr>
        <w:t xml:space="preserve">, </w:t>
      </w:r>
      <w:r>
        <w:rPr>
          <w:bCs/>
        </w:rPr>
        <w:t>Birmingham, AL, August 5, 2021</w:t>
      </w:r>
    </w:p>
    <w:p w14:paraId="53E8DBE0" w14:textId="6D069EA8" w:rsidR="00FD7F7C" w:rsidRDefault="00FD7F7C" w:rsidP="001A3884">
      <w:pPr>
        <w:ind w:left="1440"/>
        <w:rPr>
          <w:rFonts w:ascii="CG Times" w:hAnsi="CG Times"/>
          <w:b/>
          <w:bCs/>
          <w:szCs w:val="20"/>
        </w:rPr>
      </w:pPr>
    </w:p>
    <w:p w14:paraId="77012C89" w14:textId="1D8B0920" w:rsidR="004018DB" w:rsidRDefault="004018DB" w:rsidP="001A3884">
      <w:pPr>
        <w:ind w:left="1440"/>
        <w:rPr>
          <w:bCs/>
        </w:rPr>
      </w:pPr>
      <w:r w:rsidRPr="0074638D">
        <w:rPr>
          <w:rFonts w:ascii="CG Times" w:hAnsi="CG Times"/>
          <w:b/>
          <w:bCs/>
          <w:szCs w:val="20"/>
        </w:rPr>
        <w:t>Jaffe MH</w:t>
      </w:r>
      <w:r w:rsidRPr="0074638D">
        <w:rPr>
          <w:rFonts w:ascii="CG Times" w:hAnsi="CG Times"/>
          <w:szCs w:val="20"/>
        </w:rPr>
        <w:t xml:space="preserve">: </w:t>
      </w:r>
      <w:r w:rsidR="00B15274">
        <w:rPr>
          <w:rFonts w:ascii="CG Times" w:hAnsi="CG Times"/>
          <w:szCs w:val="20"/>
        </w:rPr>
        <w:t>Why is My Puppy Limping?</w:t>
      </w:r>
      <w:r w:rsidR="00F6009E">
        <w:rPr>
          <w:rFonts w:ascii="CG Times" w:hAnsi="CG Times"/>
          <w:szCs w:val="20"/>
        </w:rPr>
        <w:t xml:space="preserve"> Juvenile Canine Orthopedic Diseases</w:t>
      </w:r>
      <w:r w:rsidRPr="0074638D">
        <w:rPr>
          <w:rFonts w:ascii="CG Times" w:hAnsi="CG Times"/>
          <w:szCs w:val="20"/>
        </w:rPr>
        <w:t>.</w:t>
      </w:r>
      <w:r w:rsidR="00096D67">
        <w:rPr>
          <w:rFonts w:ascii="CG Times" w:hAnsi="CG Times"/>
          <w:szCs w:val="20"/>
        </w:rPr>
        <w:t xml:space="preserve"> </w:t>
      </w:r>
      <w:r w:rsidR="008B08BE">
        <w:rPr>
          <w:rFonts w:ascii="CG Times" w:hAnsi="CG Times"/>
          <w:szCs w:val="20"/>
        </w:rPr>
        <w:t>(</w:t>
      </w:r>
      <w:r w:rsidR="00096D67">
        <w:rPr>
          <w:rFonts w:ascii="CG Times" w:hAnsi="CG Times"/>
          <w:szCs w:val="20"/>
        </w:rPr>
        <w:t>2 hours</w:t>
      </w:r>
      <w:r w:rsidR="008B08BE">
        <w:rPr>
          <w:rFonts w:ascii="CG Times" w:hAnsi="CG Times"/>
          <w:szCs w:val="20"/>
        </w:rPr>
        <w:t>)</w:t>
      </w:r>
      <w:r w:rsidRPr="0074638D">
        <w:rPr>
          <w:rFonts w:ascii="CG Times" w:hAnsi="CG Times"/>
          <w:szCs w:val="20"/>
        </w:rPr>
        <w:t xml:space="preserve"> </w:t>
      </w:r>
      <w:proofErr w:type="spellStart"/>
      <w:r>
        <w:rPr>
          <w:bCs/>
          <w:i/>
          <w:iCs/>
        </w:rPr>
        <w:t>V</w:t>
      </w:r>
      <w:r w:rsidR="000C1CC6">
        <w:rPr>
          <w:bCs/>
          <w:i/>
          <w:iCs/>
        </w:rPr>
        <w:t>etGirl</w:t>
      </w:r>
      <w:proofErr w:type="spellEnd"/>
      <w:r>
        <w:rPr>
          <w:bCs/>
          <w:i/>
          <w:iCs/>
        </w:rPr>
        <w:t xml:space="preserve"> </w:t>
      </w:r>
      <w:r w:rsidR="006E0A94">
        <w:rPr>
          <w:bCs/>
          <w:i/>
          <w:iCs/>
        </w:rPr>
        <w:t>Live</w:t>
      </w:r>
      <w:r>
        <w:rPr>
          <w:bCs/>
          <w:i/>
          <w:iCs/>
        </w:rPr>
        <w:t xml:space="preserve"> (</w:t>
      </w:r>
      <w:r w:rsidR="00304344">
        <w:rPr>
          <w:bCs/>
          <w:i/>
          <w:iCs/>
        </w:rPr>
        <w:t>virtual</w:t>
      </w:r>
      <w:r>
        <w:rPr>
          <w:bCs/>
          <w:i/>
          <w:iCs/>
        </w:rPr>
        <w:t>)</w:t>
      </w:r>
      <w:r w:rsidRPr="0074638D">
        <w:rPr>
          <w:bCs/>
        </w:rPr>
        <w:t xml:space="preserve"> July </w:t>
      </w:r>
      <w:r>
        <w:rPr>
          <w:bCs/>
        </w:rPr>
        <w:t>29, 2021</w:t>
      </w:r>
      <w:r w:rsidRPr="0074638D">
        <w:rPr>
          <w:bCs/>
        </w:rPr>
        <w:t>.</w:t>
      </w:r>
    </w:p>
    <w:p w14:paraId="78E2631B" w14:textId="2000FEBE" w:rsidR="009E6C12" w:rsidRDefault="009E6C12" w:rsidP="001A3884">
      <w:pPr>
        <w:ind w:left="1440"/>
        <w:rPr>
          <w:b/>
        </w:rPr>
      </w:pPr>
    </w:p>
    <w:p w14:paraId="61398348" w14:textId="6903465D" w:rsidR="009E6C12" w:rsidRPr="00E3185B" w:rsidRDefault="009E6C12" w:rsidP="001A3884">
      <w:pPr>
        <w:ind w:left="1440"/>
        <w:rPr>
          <w:bCs/>
          <w:i/>
          <w:iCs/>
        </w:rPr>
      </w:pPr>
      <w:r>
        <w:rPr>
          <w:b/>
        </w:rPr>
        <w:t xml:space="preserve">Jaffe MH, Jaffe TJ: </w:t>
      </w:r>
      <w:r>
        <w:rPr>
          <w:bCs/>
        </w:rPr>
        <w:t xml:space="preserve">Summertime Tips to Keep your Pet </w:t>
      </w:r>
      <w:r w:rsidR="00BE2FF3">
        <w:rPr>
          <w:bCs/>
        </w:rPr>
        <w:t xml:space="preserve">Safe and </w:t>
      </w:r>
      <w:r>
        <w:rPr>
          <w:bCs/>
        </w:rPr>
        <w:t>Healthy</w:t>
      </w:r>
      <w:r w:rsidR="00E3185B">
        <w:rPr>
          <w:bCs/>
        </w:rPr>
        <w:t xml:space="preserve">, </w:t>
      </w:r>
      <w:r w:rsidR="00E3185B">
        <w:rPr>
          <w:bCs/>
          <w:i/>
          <w:iCs/>
        </w:rPr>
        <w:t xml:space="preserve">DAFVM </w:t>
      </w:r>
      <w:r w:rsidR="00BE2FF3">
        <w:rPr>
          <w:bCs/>
          <w:i/>
          <w:iCs/>
        </w:rPr>
        <w:t xml:space="preserve">Quarterly Workshop, </w:t>
      </w:r>
      <w:r w:rsidR="00BE2FF3" w:rsidRPr="00BE2FF3">
        <w:rPr>
          <w:bCs/>
        </w:rPr>
        <w:t>July 21, 2021.</w:t>
      </w:r>
    </w:p>
    <w:p w14:paraId="12531350" w14:textId="77777777" w:rsidR="004018DB" w:rsidRDefault="004018DB" w:rsidP="001A3884">
      <w:pPr>
        <w:ind w:left="1440"/>
        <w:rPr>
          <w:b/>
        </w:rPr>
      </w:pPr>
    </w:p>
    <w:p w14:paraId="0A053C96" w14:textId="1D5E35E2" w:rsidR="001A3884" w:rsidRPr="0074638D" w:rsidRDefault="001A3884" w:rsidP="001A3884">
      <w:pPr>
        <w:ind w:left="1440"/>
        <w:rPr>
          <w:bCs/>
        </w:rPr>
      </w:pPr>
      <w:r w:rsidRPr="0074638D">
        <w:rPr>
          <w:b/>
        </w:rPr>
        <w:t>Jaffe MH</w:t>
      </w:r>
      <w:r w:rsidRPr="0074638D">
        <w:rPr>
          <w:bCs/>
        </w:rPr>
        <w:t>: Canine Physical Therapy and Rehabilitation</w:t>
      </w:r>
      <w:r w:rsidR="0074638D" w:rsidRPr="0074638D">
        <w:rPr>
          <w:bCs/>
        </w:rPr>
        <w:t xml:space="preserve"> (2 hours)</w:t>
      </w:r>
      <w:r w:rsidRPr="0074638D">
        <w:rPr>
          <w:bCs/>
        </w:rPr>
        <w:t xml:space="preserve">, </w:t>
      </w:r>
      <w:r w:rsidR="00B15274" w:rsidRPr="0074638D">
        <w:rPr>
          <w:bCs/>
          <w:i/>
          <w:iCs/>
        </w:rPr>
        <w:t>F</w:t>
      </w:r>
      <w:r w:rsidR="00B15274">
        <w:rPr>
          <w:bCs/>
          <w:i/>
          <w:iCs/>
        </w:rPr>
        <w:t xml:space="preserve">lorida </w:t>
      </w:r>
      <w:r w:rsidR="00B15274" w:rsidRPr="0074638D">
        <w:rPr>
          <w:bCs/>
          <w:i/>
          <w:iCs/>
        </w:rPr>
        <w:t>V</w:t>
      </w:r>
      <w:r w:rsidR="00B15274">
        <w:rPr>
          <w:bCs/>
          <w:i/>
          <w:iCs/>
        </w:rPr>
        <w:t xml:space="preserve">eterinary </w:t>
      </w:r>
      <w:r w:rsidR="00B15274" w:rsidRPr="0074638D">
        <w:rPr>
          <w:bCs/>
          <w:i/>
          <w:iCs/>
        </w:rPr>
        <w:t>M</w:t>
      </w:r>
      <w:r w:rsidR="00B15274">
        <w:rPr>
          <w:bCs/>
          <w:i/>
          <w:iCs/>
        </w:rPr>
        <w:t xml:space="preserve">edical </w:t>
      </w:r>
      <w:r w:rsidR="00B15274" w:rsidRPr="0074638D">
        <w:rPr>
          <w:bCs/>
          <w:i/>
          <w:iCs/>
        </w:rPr>
        <w:t>A</w:t>
      </w:r>
      <w:r w:rsidR="00B15274">
        <w:rPr>
          <w:bCs/>
          <w:i/>
          <w:iCs/>
        </w:rPr>
        <w:t>ssociation</w:t>
      </w:r>
      <w:r w:rsidR="00B15274" w:rsidRPr="0074638D">
        <w:rPr>
          <w:bCs/>
          <w:i/>
          <w:iCs/>
        </w:rPr>
        <w:t xml:space="preserve"> </w:t>
      </w:r>
      <w:r w:rsidR="00B64B1D" w:rsidRPr="0074638D">
        <w:rPr>
          <w:bCs/>
          <w:i/>
          <w:iCs/>
        </w:rPr>
        <w:t>Annual Conference</w:t>
      </w:r>
      <w:r w:rsidRPr="0074638D">
        <w:rPr>
          <w:bCs/>
        </w:rPr>
        <w:t>,</w:t>
      </w:r>
      <w:r w:rsidR="00B64B1D" w:rsidRPr="0074638D">
        <w:rPr>
          <w:bCs/>
        </w:rPr>
        <w:t xml:space="preserve"> Orlando, FL</w:t>
      </w:r>
      <w:r w:rsidRPr="0074638D">
        <w:rPr>
          <w:bCs/>
        </w:rPr>
        <w:t xml:space="preserve"> </w:t>
      </w:r>
      <w:r w:rsidR="00B64B1D" w:rsidRPr="0074638D">
        <w:rPr>
          <w:bCs/>
        </w:rPr>
        <w:t xml:space="preserve">July </w:t>
      </w:r>
      <w:r w:rsidR="00A86750" w:rsidRPr="0074638D">
        <w:rPr>
          <w:bCs/>
        </w:rPr>
        <w:t>9, 2021</w:t>
      </w:r>
      <w:r w:rsidRPr="0074638D">
        <w:rPr>
          <w:bCs/>
        </w:rPr>
        <w:t>.</w:t>
      </w:r>
    </w:p>
    <w:p w14:paraId="05F209DB" w14:textId="77777777" w:rsidR="001A3884" w:rsidRPr="0074638D" w:rsidRDefault="001A3884" w:rsidP="001A3884">
      <w:pPr>
        <w:ind w:left="1440"/>
        <w:rPr>
          <w:b/>
        </w:rPr>
      </w:pPr>
    </w:p>
    <w:p w14:paraId="3170D55A" w14:textId="5C26C5F3" w:rsidR="001A3884" w:rsidRPr="0074638D" w:rsidRDefault="001A3884" w:rsidP="001A3884">
      <w:pPr>
        <w:ind w:left="1440"/>
        <w:rPr>
          <w:bCs/>
        </w:rPr>
      </w:pPr>
      <w:r w:rsidRPr="0074638D">
        <w:rPr>
          <w:b/>
        </w:rPr>
        <w:lastRenderedPageBreak/>
        <w:t>Jaffe MH</w:t>
      </w:r>
      <w:r w:rsidRPr="0074638D">
        <w:rPr>
          <w:bCs/>
        </w:rPr>
        <w:t xml:space="preserve">: Making Sense of Common Muscle and Tendon Injuries in Dogs, </w:t>
      </w:r>
      <w:r w:rsidR="00B15274" w:rsidRPr="0074638D">
        <w:rPr>
          <w:bCs/>
          <w:i/>
          <w:iCs/>
        </w:rPr>
        <w:t>F</w:t>
      </w:r>
      <w:r w:rsidR="00B15274">
        <w:rPr>
          <w:bCs/>
          <w:i/>
          <w:iCs/>
        </w:rPr>
        <w:t xml:space="preserve">lorida </w:t>
      </w:r>
      <w:r w:rsidR="00B15274" w:rsidRPr="0074638D">
        <w:rPr>
          <w:bCs/>
          <w:i/>
          <w:iCs/>
        </w:rPr>
        <w:t>V</w:t>
      </w:r>
      <w:r w:rsidR="00B15274">
        <w:rPr>
          <w:bCs/>
          <w:i/>
          <w:iCs/>
        </w:rPr>
        <w:t xml:space="preserve">eterinary </w:t>
      </w:r>
      <w:r w:rsidR="00B15274" w:rsidRPr="0074638D">
        <w:rPr>
          <w:bCs/>
          <w:i/>
          <w:iCs/>
        </w:rPr>
        <w:t>M</w:t>
      </w:r>
      <w:r w:rsidR="00B15274">
        <w:rPr>
          <w:bCs/>
          <w:i/>
          <w:iCs/>
        </w:rPr>
        <w:t xml:space="preserve">edical </w:t>
      </w:r>
      <w:r w:rsidR="00B15274" w:rsidRPr="0074638D">
        <w:rPr>
          <w:bCs/>
          <w:i/>
          <w:iCs/>
        </w:rPr>
        <w:t>A</w:t>
      </w:r>
      <w:r w:rsidR="00B15274">
        <w:rPr>
          <w:bCs/>
          <w:i/>
          <w:iCs/>
        </w:rPr>
        <w:t>ssociation</w:t>
      </w:r>
      <w:r w:rsidR="00A86750" w:rsidRPr="0074638D">
        <w:rPr>
          <w:bCs/>
          <w:i/>
          <w:iCs/>
        </w:rPr>
        <w:t xml:space="preserve"> Annual Conference</w:t>
      </w:r>
      <w:r w:rsidR="00A86750" w:rsidRPr="0074638D">
        <w:rPr>
          <w:bCs/>
        </w:rPr>
        <w:t>, Orlando, FL July 9, 2021.</w:t>
      </w:r>
    </w:p>
    <w:p w14:paraId="7DF09DBB" w14:textId="77777777" w:rsidR="0074638D" w:rsidRPr="0074638D" w:rsidRDefault="0074638D" w:rsidP="0074638D">
      <w:pPr>
        <w:ind w:left="1440"/>
        <w:rPr>
          <w:bCs/>
        </w:rPr>
      </w:pPr>
    </w:p>
    <w:p w14:paraId="12DFFE94" w14:textId="08BEE34B" w:rsidR="0074638D" w:rsidRPr="0074638D" w:rsidRDefault="0074638D" w:rsidP="0074638D">
      <w:pPr>
        <w:ind w:left="1440"/>
        <w:rPr>
          <w:bCs/>
        </w:rPr>
      </w:pPr>
      <w:r w:rsidRPr="0074638D">
        <w:rPr>
          <w:rFonts w:ascii="CG Times" w:hAnsi="CG Times"/>
          <w:b/>
          <w:bCs/>
          <w:szCs w:val="20"/>
        </w:rPr>
        <w:t>Jaffe MH</w:t>
      </w:r>
      <w:r w:rsidRPr="0074638D">
        <w:rPr>
          <w:rFonts w:ascii="CG Times" w:hAnsi="CG Times"/>
          <w:szCs w:val="20"/>
        </w:rPr>
        <w:t xml:space="preserve">: Forelimb Lameness in Dogs. </w:t>
      </w:r>
      <w:r w:rsidR="001D48FE" w:rsidRPr="0074638D">
        <w:rPr>
          <w:bCs/>
          <w:i/>
          <w:iCs/>
        </w:rPr>
        <w:t>F</w:t>
      </w:r>
      <w:r w:rsidR="001D48FE">
        <w:rPr>
          <w:bCs/>
          <w:i/>
          <w:iCs/>
        </w:rPr>
        <w:t xml:space="preserve">lorida </w:t>
      </w:r>
      <w:r w:rsidR="001D48FE" w:rsidRPr="0074638D">
        <w:rPr>
          <w:bCs/>
          <w:i/>
          <w:iCs/>
        </w:rPr>
        <w:t>V</w:t>
      </w:r>
      <w:r w:rsidR="001D48FE">
        <w:rPr>
          <w:bCs/>
          <w:i/>
          <w:iCs/>
        </w:rPr>
        <w:t xml:space="preserve">eterinary </w:t>
      </w:r>
      <w:r w:rsidR="001D48FE" w:rsidRPr="0074638D">
        <w:rPr>
          <w:bCs/>
          <w:i/>
          <w:iCs/>
        </w:rPr>
        <w:t>M</w:t>
      </w:r>
      <w:r w:rsidR="001D48FE">
        <w:rPr>
          <w:bCs/>
          <w:i/>
          <w:iCs/>
        </w:rPr>
        <w:t xml:space="preserve">edical </w:t>
      </w:r>
      <w:r w:rsidR="001D48FE" w:rsidRPr="0074638D">
        <w:rPr>
          <w:bCs/>
          <w:i/>
          <w:iCs/>
        </w:rPr>
        <w:t>A</w:t>
      </w:r>
      <w:r w:rsidR="001D48FE">
        <w:rPr>
          <w:bCs/>
          <w:i/>
          <w:iCs/>
        </w:rPr>
        <w:t>ssociation</w:t>
      </w:r>
      <w:r w:rsidR="001D48FE" w:rsidRPr="0074638D">
        <w:rPr>
          <w:bCs/>
          <w:i/>
          <w:iCs/>
        </w:rPr>
        <w:t xml:space="preserve"> </w:t>
      </w:r>
      <w:r w:rsidRPr="0074638D">
        <w:rPr>
          <w:bCs/>
          <w:i/>
          <w:iCs/>
        </w:rPr>
        <w:t>Annual Conference</w:t>
      </w:r>
      <w:r w:rsidRPr="0074638D">
        <w:rPr>
          <w:bCs/>
        </w:rPr>
        <w:t>, Orlando, FL July 9, 2021.</w:t>
      </w:r>
    </w:p>
    <w:p w14:paraId="51766137" w14:textId="77777777" w:rsidR="0074638D" w:rsidRPr="0074638D" w:rsidRDefault="0074638D" w:rsidP="001A3884">
      <w:pPr>
        <w:ind w:left="1440"/>
        <w:rPr>
          <w:bCs/>
        </w:rPr>
      </w:pPr>
    </w:p>
    <w:p w14:paraId="61CB486E" w14:textId="3913C1FB" w:rsidR="001A3884" w:rsidRPr="0074638D" w:rsidRDefault="001A3884" w:rsidP="001A3884">
      <w:pPr>
        <w:ind w:left="1440"/>
        <w:rPr>
          <w:bCs/>
        </w:rPr>
      </w:pPr>
      <w:r w:rsidRPr="0074638D">
        <w:rPr>
          <w:b/>
        </w:rPr>
        <w:t>Jaffe MH</w:t>
      </w:r>
      <w:r w:rsidRPr="0074638D">
        <w:rPr>
          <w:bCs/>
        </w:rPr>
        <w:t>: Non-Surgical Management of Canine Osteoarthritis</w:t>
      </w:r>
      <w:r w:rsidR="0006121A" w:rsidRPr="0074638D">
        <w:rPr>
          <w:bCs/>
        </w:rPr>
        <w:t xml:space="preserve"> (2 hours)</w:t>
      </w:r>
      <w:r w:rsidRPr="0074638D">
        <w:rPr>
          <w:bCs/>
        </w:rPr>
        <w:t xml:space="preserve">, </w:t>
      </w:r>
      <w:r w:rsidR="001D48FE" w:rsidRPr="0074638D">
        <w:rPr>
          <w:bCs/>
          <w:i/>
          <w:iCs/>
        </w:rPr>
        <w:t>F</w:t>
      </w:r>
      <w:r w:rsidR="001D48FE">
        <w:rPr>
          <w:bCs/>
          <w:i/>
          <w:iCs/>
        </w:rPr>
        <w:t xml:space="preserve">lorida </w:t>
      </w:r>
      <w:r w:rsidR="001D48FE" w:rsidRPr="0074638D">
        <w:rPr>
          <w:bCs/>
          <w:i/>
          <w:iCs/>
        </w:rPr>
        <w:t>V</w:t>
      </w:r>
      <w:r w:rsidR="001D48FE">
        <w:rPr>
          <w:bCs/>
          <w:i/>
          <w:iCs/>
        </w:rPr>
        <w:t xml:space="preserve">eterinary </w:t>
      </w:r>
      <w:r w:rsidR="001D48FE" w:rsidRPr="0074638D">
        <w:rPr>
          <w:bCs/>
          <w:i/>
          <w:iCs/>
        </w:rPr>
        <w:t>M</w:t>
      </w:r>
      <w:r w:rsidR="001D48FE">
        <w:rPr>
          <w:bCs/>
          <w:i/>
          <w:iCs/>
        </w:rPr>
        <w:t xml:space="preserve">edical </w:t>
      </w:r>
      <w:r w:rsidR="001D48FE" w:rsidRPr="0074638D">
        <w:rPr>
          <w:bCs/>
          <w:i/>
          <w:iCs/>
        </w:rPr>
        <w:t>A</w:t>
      </w:r>
      <w:r w:rsidR="001D48FE">
        <w:rPr>
          <w:bCs/>
          <w:i/>
          <w:iCs/>
        </w:rPr>
        <w:t>ssociation</w:t>
      </w:r>
      <w:r w:rsidR="001D48FE" w:rsidRPr="0074638D">
        <w:rPr>
          <w:bCs/>
          <w:i/>
          <w:iCs/>
        </w:rPr>
        <w:t xml:space="preserve"> </w:t>
      </w:r>
      <w:r w:rsidR="0006121A" w:rsidRPr="0074638D">
        <w:rPr>
          <w:bCs/>
          <w:i/>
          <w:iCs/>
        </w:rPr>
        <w:t>Annual Conference</w:t>
      </w:r>
      <w:r w:rsidR="0006121A" w:rsidRPr="0074638D">
        <w:rPr>
          <w:bCs/>
        </w:rPr>
        <w:t>, Orlando, FL July 9, 2021.</w:t>
      </w:r>
    </w:p>
    <w:p w14:paraId="3AF67321" w14:textId="77777777" w:rsidR="0074638D" w:rsidRPr="0074638D" w:rsidRDefault="0074638D" w:rsidP="0074638D">
      <w:pPr>
        <w:rPr>
          <w:rFonts w:ascii="CG Times" w:hAnsi="CG Times"/>
          <w:b/>
          <w:bCs/>
          <w:szCs w:val="20"/>
        </w:rPr>
      </w:pPr>
    </w:p>
    <w:p w14:paraId="336D5CE1" w14:textId="5039C9EC" w:rsidR="0006121A" w:rsidRPr="0074638D" w:rsidRDefault="001A3884" w:rsidP="001D48FE">
      <w:pPr>
        <w:ind w:left="1440"/>
        <w:rPr>
          <w:bCs/>
        </w:rPr>
      </w:pPr>
      <w:r w:rsidRPr="0074638D">
        <w:rPr>
          <w:rFonts w:ascii="CG Times" w:hAnsi="CG Times"/>
          <w:b/>
          <w:bCs/>
          <w:szCs w:val="20"/>
        </w:rPr>
        <w:t>Jaffe MH</w:t>
      </w:r>
      <w:r w:rsidRPr="0074638D">
        <w:rPr>
          <w:rFonts w:ascii="CG Times" w:hAnsi="CG Times"/>
          <w:szCs w:val="20"/>
        </w:rPr>
        <w:t xml:space="preserve">: Small Animal Orthopedic Exam. </w:t>
      </w:r>
      <w:r w:rsidR="001D48FE" w:rsidRPr="0074638D">
        <w:rPr>
          <w:bCs/>
          <w:i/>
          <w:iCs/>
        </w:rPr>
        <w:t>F</w:t>
      </w:r>
      <w:r w:rsidR="001D48FE">
        <w:rPr>
          <w:bCs/>
          <w:i/>
          <w:iCs/>
        </w:rPr>
        <w:t xml:space="preserve">lorida </w:t>
      </w:r>
      <w:r w:rsidR="001D48FE" w:rsidRPr="0074638D">
        <w:rPr>
          <w:bCs/>
          <w:i/>
          <w:iCs/>
        </w:rPr>
        <w:t>V</w:t>
      </w:r>
      <w:r w:rsidR="001D48FE">
        <w:rPr>
          <w:bCs/>
          <w:i/>
          <w:iCs/>
        </w:rPr>
        <w:t xml:space="preserve">eterinary </w:t>
      </w:r>
      <w:r w:rsidR="001D48FE" w:rsidRPr="0074638D">
        <w:rPr>
          <w:bCs/>
          <w:i/>
          <w:iCs/>
        </w:rPr>
        <w:t>M</w:t>
      </w:r>
      <w:r w:rsidR="001D48FE">
        <w:rPr>
          <w:bCs/>
          <w:i/>
          <w:iCs/>
        </w:rPr>
        <w:t xml:space="preserve">edical </w:t>
      </w:r>
      <w:r w:rsidR="001D48FE" w:rsidRPr="0074638D">
        <w:rPr>
          <w:bCs/>
          <w:i/>
          <w:iCs/>
        </w:rPr>
        <w:t>A</w:t>
      </w:r>
      <w:r w:rsidR="001D48FE">
        <w:rPr>
          <w:bCs/>
          <w:i/>
          <w:iCs/>
        </w:rPr>
        <w:t>ssociation</w:t>
      </w:r>
      <w:r w:rsidR="001D48FE" w:rsidRPr="0074638D">
        <w:rPr>
          <w:bCs/>
          <w:i/>
          <w:iCs/>
        </w:rPr>
        <w:t xml:space="preserve"> </w:t>
      </w:r>
      <w:r w:rsidR="0006121A" w:rsidRPr="0074638D">
        <w:rPr>
          <w:bCs/>
          <w:i/>
          <w:iCs/>
        </w:rPr>
        <w:t>Annual Conference</w:t>
      </w:r>
      <w:r w:rsidR="0006121A" w:rsidRPr="0074638D">
        <w:rPr>
          <w:bCs/>
        </w:rPr>
        <w:t xml:space="preserve">, Orlando, FL July </w:t>
      </w:r>
      <w:r w:rsidR="0074638D" w:rsidRPr="0074638D">
        <w:rPr>
          <w:bCs/>
        </w:rPr>
        <w:t>10</w:t>
      </w:r>
      <w:r w:rsidR="0006121A" w:rsidRPr="0074638D">
        <w:rPr>
          <w:bCs/>
        </w:rPr>
        <w:t>, 2021.</w:t>
      </w:r>
    </w:p>
    <w:p w14:paraId="6FBF9E51" w14:textId="05910227" w:rsidR="001A3884" w:rsidRPr="0074638D" w:rsidRDefault="001A3884" w:rsidP="001A3884">
      <w:pPr>
        <w:ind w:left="1440"/>
        <w:rPr>
          <w:rFonts w:ascii="CG Times" w:hAnsi="CG Times"/>
          <w:szCs w:val="20"/>
        </w:rPr>
      </w:pPr>
    </w:p>
    <w:p w14:paraId="1C152569" w14:textId="120595A7" w:rsidR="0006121A" w:rsidRPr="0074638D" w:rsidRDefault="001A3884" w:rsidP="0006121A">
      <w:pPr>
        <w:ind w:left="1440"/>
        <w:rPr>
          <w:bCs/>
        </w:rPr>
      </w:pPr>
      <w:r w:rsidRPr="0074638D">
        <w:rPr>
          <w:rFonts w:ascii="CG Times" w:hAnsi="CG Times"/>
          <w:b/>
          <w:bCs/>
          <w:szCs w:val="20"/>
        </w:rPr>
        <w:t>Jaffe MH</w:t>
      </w:r>
      <w:r w:rsidRPr="0074638D">
        <w:rPr>
          <w:rFonts w:ascii="CG Times" w:hAnsi="CG Times"/>
          <w:szCs w:val="20"/>
        </w:rPr>
        <w:t xml:space="preserve">: Juvenile Orthopedic Diseases. </w:t>
      </w:r>
      <w:r w:rsidR="001D48FE" w:rsidRPr="0074638D">
        <w:rPr>
          <w:bCs/>
          <w:i/>
          <w:iCs/>
        </w:rPr>
        <w:t>F</w:t>
      </w:r>
      <w:r w:rsidR="001D48FE">
        <w:rPr>
          <w:bCs/>
          <w:i/>
          <w:iCs/>
        </w:rPr>
        <w:t xml:space="preserve">lorida </w:t>
      </w:r>
      <w:r w:rsidR="001D48FE" w:rsidRPr="0074638D">
        <w:rPr>
          <w:bCs/>
          <w:i/>
          <w:iCs/>
        </w:rPr>
        <w:t>V</w:t>
      </w:r>
      <w:r w:rsidR="001D48FE">
        <w:rPr>
          <w:bCs/>
          <w:i/>
          <w:iCs/>
        </w:rPr>
        <w:t xml:space="preserve">eterinary </w:t>
      </w:r>
      <w:r w:rsidR="001D48FE" w:rsidRPr="0074638D">
        <w:rPr>
          <w:bCs/>
          <w:i/>
          <w:iCs/>
        </w:rPr>
        <w:t>M</w:t>
      </w:r>
      <w:r w:rsidR="001D48FE">
        <w:rPr>
          <w:bCs/>
          <w:i/>
          <w:iCs/>
        </w:rPr>
        <w:t xml:space="preserve">edical </w:t>
      </w:r>
      <w:r w:rsidR="001D48FE" w:rsidRPr="0074638D">
        <w:rPr>
          <w:bCs/>
          <w:i/>
          <w:iCs/>
        </w:rPr>
        <w:t>A</w:t>
      </w:r>
      <w:r w:rsidR="001D48FE">
        <w:rPr>
          <w:bCs/>
          <w:i/>
          <w:iCs/>
        </w:rPr>
        <w:t>ssociation</w:t>
      </w:r>
      <w:r w:rsidR="001D48FE" w:rsidRPr="0074638D">
        <w:rPr>
          <w:bCs/>
          <w:i/>
          <w:iCs/>
        </w:rPr>
        <w:t xml:space="preserve"> </w:t>
      </w:r>
      <w:r w:rsidR="0006121A" w:rsidRPr="0074638D">
        <w:rPr>
          <w:bCs/>
          <w:i/>
          <w:iCs/>
        </w:rPr>
        <w:t>Annual Conference</w:t>
      </w:r>
      <w:r w:rsidR="0006121A" w:rsidRPr="0074638D">
        <w:rPr>
          <w:bCs/>
        </w:rPr>
        <w:t xml:space="preserve">, Orlando, FL July </w:t>
      </w:r>
      <w:r w:rsidR="0074638D" w:rsidRPr="0074638D">
        <w:rPr>
          <w:bCs/>
        </w:rPr>
        <w:t>10</w:t>
      </w:r>
      <w:r w:rsidR="0006121A" w:rsidRPr="0074638D">
        <w:rPr>
          <w:bCs/>
        </w:rPr>
        <w:t>, 2021.</w:t>
      </w:r>
    </w:p>
    <w:p w14:paraId="71897BFC" w14:textId="7248EBDB" w:rsidR="001A3884" w:rsidRPr="0074638D" w:rsidRDefault="001A3884" w:rsidP="001A3884">
      <w:pPr>
        <w:ind w:left="1440"/>
        <w:rPr>
          <w:rFonts w:ascii="CG Times" w:hAnsi="CG Times"/>
          <w:szCs w:val="20"/>
        </w:rPr>
      </w:pPr>
    </w:p>
    <w:p w14:paraId="763DC74B" w14:textId="11C9E2AD" w:rsidR="0074638D" w:rsidRPr="0074638D" w:rsidRDefault="00D96DD3" w:rsidP="001D48FE">
      <w:pPr>
        <w:ind w:left="1440"/>
        <w:rPr>
          <w:bCs/>
        </w:rPr>
      </w:pPr>
      <w:r w:rsidRPr="0074638D">
        <w:rPr>
          <w:rFonts w:ascii="CG Times" w:hAnsi="CG Times"/>
          <w:b/>
          <w:bCs/>
          <w:szCs w:val="20"/>
        </w:rPr>
        <w:t>Jaffe MH</w:t>
      </w:r>
      <w:r w:rsidRPr="0074638D">
        <w:rPr>
          <w:rFonts w:ascii="CG Times" w:hAnsi="CG Times"/>
          <w:szCs w:val="20"/>
        </w:rPr>
        <w:t xml:space="preserve">: Bandages and Drains. </w:t>
      </w:r>
      <w:r w:rsidR="001D48FE" w:rsidRPr="0074638D">
        <w:rPr>
          <w:bCs/>
          <w:i/>
          <w:iCs/>
        </w:rPr>
        <w:t>F</w:t>
      </w:r>
      <w:r w:rsidR="001D48FE">
        <w:rPr>
          <w:bCs/>
          <w:i/>
          <w:iCs/>
        </w:rPr>
        <w:t xml:space="preserve">lorida </w:t>
      </w:r>
      <w:r w:rsidR="001D48FE" w:rsidRPr="0074638D">
        <w:rPr>
          <w:bCs/>
          <w:i/>
          <w:iCs/>
        </w:rPr>
        <w:t>V</w:t>
      </w:r>
      <w:r w:rsidR="001D48FE">
        <w:rPr>
          <w:bCs/>
          <w:i/>
          <w:iCs/>
        </w:rPr>
        <w:t xml:space="preserve">eterinary </w:t>
      </w:r>
      <w:r w:rsidR="001D48FE" w:rsidRPr="0074638D">
        <w:rPr>
          <w:bCs/>
          <w:i/>
          <w:iCs/>
        </w:rPr>
        <w:t>M</w:t>
      </w:r>
      <w:r w:rsidR="001D48FE">
        <w:rPr>
          <w:bCs/>
          <w:i/>
          <w:iCs/>
        </w:rPr>
        <w:t xml:space="preserve">edical </w:t>
      </w:r>
      <w:r w:rsidR="001D48FE" w:rsidRPr="0074638D">
        <w:rPr>
          <w:bCs/>
          <w:i/>
          <w:iCs/>
        </w:rPr>
        <w:t>A</w:t>
      </w:r>
      <w:r w:rsidR="001D48FE">
        <w:rPr>
          <w:bCs/>
          <w:i/>
          <w:iCs/>
        </w:rPr>
        <w:t>ssociation</w:t>
      </w:r>
      <w:r w:rsidR="001D48FE" w:rsidRPr="0074638D">
        <w:rPr>
          <w:bCs/>
          <w:i/>
          <w:iCs/>
        </w:rPr>
        <w:t xml:space="preserve"> </w:t>
      </w:r>
      <w:r w:rsidRPr="0074638D">
        <w:rPr>
          <w:bCs/>
          <w:i/>
          <w:iCs/>
        </w:rPr>
        <w:t>Annual Conference</w:t>
      </w:r>
      <w:r w:rsidRPr="0074638D">
        <w:rPr>
          <w:bCs/>
        </w:rPr>
        <w:t xml:space="preserve">, Orlando, FL July </w:t>
      </w:r>
      <w:r w:rsidR="0074638D" w:rsidRPr="0074638D">
        <w:rPr>
          <w:bCs/>
        </w:rPr>
        <w:t>10</w:t>
      </w:r>
      <w:r w:rsidRPr="0074638D">
        <w:rPr>
          <w:bCs/>
        </w:rPr>
        <w:t>, 2021.</w:t>
      </w:r>
    </w:p>
    <w:p w14:paraId="7580AB74" w14:textId="77777777" w:rsidR="0074638D" w:rsidRPr="0074638D" w:rsidRDefault="0074638D" w:rsidP="0074638D">
      <w:pPr>
        <w:ind w:left="720" w:firstLine="720"/>
        <w:rPr>
          <w:rFonts w:ascii="CG Times" w:hAnsi="CG Times"/>
          <w:b/>
          <w:bCs/>
          <w:szCs w:val="20"/>
        </w:rPr>
      </w:pPr>
    </w:p>
    <w:p w14:paraId="7F8EB527" w14:textId="7DC6A469" w:rsidR="00D96DD3" w:rsidRPr="0074638D" w:rsidRDefault="00D96DD3" w:rsidP="001D48FE">
      <w:pPr>
        <w:ind w:left="1440"/>
        <w:rPr>
          <w:bCs/>
        </w:rPr>
      </w:pPr>
      <w:r w:rsidRPr="0074638D">
        <w:rPr>
          <w:rFonts w:ascii="CG Times" w:hAnsi="CG Times"/>
          <w:b/>
          <w:bCs/>
          <w:szCs w:val="20"/>
        </w:rPr>
        <w:t>Jaffe MH</w:t>
      </w:r>
      <w:r w:rsidRPr="0074638D">
        <w:rPr>
          <w:rFonts w:ascii="CG Times" w:hAnsi="CG Times"/>
          <w:szCs w:val="20"/>
        </w:rPr>
        <w:t xml:space="preserve">: </w:t>
      </w:r>
      <w:r w:rsidR="006462BB" w:rsidRPr="0074638D">
        <w:rPr>
          <w:rFonts w:ascii="CG Times" w:hAnsi="CG Times"/>
          <w:szCs w:val="20"/>
        </w:rPr>
        <w:t>Osteochondritis Dissecans</w:t>
      </w:r>
      <w:r w:rsidRPr="0074638D">
        <w:rPr>
          <w:rFonts w:ascii="CG Times" w:hAnsi="CG Times"/>
          <w:szCs w:val="20"/>
        </w:rPr>
        <w:t xml:space="preserve">. </w:t>
      </w:r>
      <w:r w:rsidR="00E77BF3" w:rsidRPr="0074638D">
        <w:rPr>
          <w:bCs/>
          <w:i/>
          <w:iCs/>
        </w:rPr>
        <w:t>F</w:t>
      </w:r>
      <w:r w:rsidR="00E77BF3">
        <w:rPr>
          <w:bCs/>
          <w:i/>
          <w:iCs/>
        </w:rPr>
        <w:t xml:space="preserve">lorida </w:t>
      </w:r>
      <w:r w:rsidR="00E77BF3" w:rsidRPr="0074638D">
        <w:rPr>
          <w:bCs/>
          <w:i/>
          <w:iCs/>
        </w:rPr>
        <w:t>V</w:t>
      </w:r>
      <w:r w:rsidR="00E77BF3">
        <w:rPr>
          <w:bCs/>
          <w:i/>
          <w:iCs/>
        </w:rPr>
        <w:t xml:space="preserve">eterinary </w:t>
      </w:r>
      <w:r w:rsidR="00E77BF3" w:rsidRPr="0074638D">
        <w:rPr>
          <w:bCs/>
          <w:i/>
          <w:iCs/>
        </w:rPr>
        <w:t>M</w:t>
      </w:r>
      <w:r w:rsidR="00E77BF3">
        <w:rPr>
          <w:bCs/>
          <w:i/>
          <w:iCs/>
        </w:rPr>
        <w:t xml:space="preserve">edical </w:t>
      </w:r>
      <w:r w:rsidR="00E77BF3" w:rsidRPr="0074638D">
        <w:rPr>
          <w:bCs/>
          <w:i/>
          <w:iCs/>
        </w:rPr>
        <w:t>A</w:t>
      </w:r>
      <w:r w:rsidR="00E77BF3">
        <w:rPr>
          <w:bCs/>
          <w:i/>
          <w:iCs/>
        </w:rPr>
        <w:t>ssociation</w:t>
      </w:r>
      <w:r w:rsidR="00E77BF3" w:rsidRPr="0074638D">
        <w:rPr>
          <w:bCs/>
          <w:i/>
          <w:iCs/>
        </w:rPr>
        <w:t xml:space="preserve"> </w:t>
      </w:r>
      <w:r w:rsidRPr="0074638D">
        <w:rPr>
          <w:bCs/>
          <w:i/>
          <w:iCs/>
        </w:rPr>
        <w:t>Annual Conference</w:t>
      </w:r>
      <w:r w:rsidRPr="0074638D">
        <w:rPr>
          <w:bCs/>
        </w:rPr>
        <w:t xml:space="preserve">, Orlando, FL July </w:t>
      </w:r>
      <w:r w:rsidR="0074638D" w:rsidRPr="0074638D">
        <w:rPr>
          <w:bCs/>
        </w:rPr>
        <w:t>10</w:t>
      </w:r>
      <w:r w:rsidRPr="0074638D">
        <w:rPr>
          <w:bCs/>
        </w:rPr>
        <w:t>, 2021.</w:t>
      </w:r>
    </w:p>
    <w:p w14:paraId="78209F49" w14:textId="77777777" w:rsidR="0074638D" w:rsidRPr="0074638D" w:rsidRDefault="0074638D" w:rsidP="0074638D">
      <w:pPr>
        <w:ind w:left="1440"/>
        <w:rPr>
          <w:rFonts w:ascii="CG Times" w:hAnsi="CG Times"/>
          <w:b/>
          <w:bCs/>
          <w:szCs w:val="20"/>
        </w:rPr>
      </w:pPr>
    </w:p>
    <w:p w14:paraId="47524A0E" w14:textId="4D337A26" w:rsidR="00D96DD3" w:rsidRPr="0074638D" w:rsidRDefault="00D96DD3" w:rsidP="0074638D">
      <w:pPr>
        <w:ind w:left="1440"/>
        <w:rPr>
          <w:bCs/>
        </w:rPr>
      </w:pPr>
      <w:r w:rsidRPr="0074638D">
        <w:rPr>
          <w:rFonts w:ascii="CG Times" w:hAnsi="CG Times"/>
          <w:b/>
          <w:bCs/>
          <w:szCs w:val="20"/>
        </w:rPr>
        <w:t>Jaffe MH</w:t>
      </w:r>
      <w:r w:rsidRPr="0074638D">
        <w:rPr>
          <w:rFonts w:ascii="CG Times" w:hAnsi="CG Times"/>
          <w:szCs w:val="20"/>
        </w:rPr>
        <w:t xml:space="preserve">: </w:t>
      </w:r>
      <w:r w:rsidR="006462BB" w:rsidRPr="0074638D">
        <w:rPr>
          <w:rFonts w:ascii="CG Times" w:hAnsi="CG Times"/>
          <w:szCs w:val="20"/>
        </w:rPr>
        <w:t>Regenerative Therapy</w:t>
      </w:r>
      <w:r w:rsidRPr="0074638D">
        <w:rPr>
          <w:rFonts w:ascii="CG Times" w:hAnsi="CG Times"/>
          <w:szCs w:val="20"/>
        </w:rPr>
        <w:t xml:space="preserve">. </w:t>
      </w:r>
      <w:r w:rsidRPr="0074638D">
        <w:rPr>
          <w:bCs/>
          <w:i/>
          <w:iCs/>
        </w:rPr>
        <w:t>F</w:t>
      </w:r>
      <w:r w:rsidR="00E77BF3">
        <w:rPr>
          <w:bCs/>
          <w:i/>
          <w:iCs/>
        </w:rPr>
        <w:t xml:space="preserve">lorida </w:t>
      </w:r>
      <w:r w:rsidRPr="0074638D">
        <w:rPr>
          <w:bCs/>
          <w:i/>
          <w:iCs/>
        </w:rPr>
        <w:t>V</w:t>
      </w:r>
      <w:r w:rsidR="00E77BF3">
        <w:rPr>
          <w:bCs/>
          <w:i/>
          <w:iCs/>
        </w:rPr>
        <w:t xml:space="preserve">eterinary </w:t>
      </w:r>
      <w:r w:rsidRPr="0074638D">
        <w:rPr>
          <w:bCs/>
          <w:i/>
          <w:iCs/>
        </w:rPr>
        <w:t>M</w:t>
      </w:r>
      <w:r w:rsidR="00E77BF3">
        <w:rPr>
          <w:bCs/>
          <w:i/>
          <w:iCs/>
        </w:rPr>
        <w:t xml:space="preserve">edical </w:t>
      </w:r>
      <w:r w:rsidRPr="0074638D">
        <w:rPr>
          <w:bCs/>
          <w:i/>
          <w:iCs/>
        </w:rPr>
        <w:t>A</w:t>
      </w:r>
      <w:r w:rsidR="00E77BF3">
        <w:rPr>
          <w:bCs/>
          <w:i/>
          <w:iCs/>
        </w:rPr>
        <w:t>ssociation</w:t>
      </w:r>
      <w:r w:rsidRPr="0074638D">
        <w:rPr>
          <w:bCs/>
          <w:i/>
          <w:iCs/>
        </w:rPr>
        <w:t xml:space="preserve"> Annual Conference</w:t>
      </w:r>
      <w:r w:rsidRPr="0074638D">
        <w:rPr>
          <w:bCs/>
        </w:rPr>
        <w:t xml:space="preserve">, Orlando, FL July </w:t>
      </w:r>
      <w:r w:rsidR="0074638D" w:rsidRPr="0074638D">
        <w:rPr>
          <w:bCs/>
        </w:rPr>
        <w:t>10</w:t>
      </w:r>
      <w:r w:rsidRPr="0074638D">
        <w:rPr>
          <w:bCs/>
        </w:rPr>
        <w:t>, 2021.</w:t>
      </w:r>
    </w:p>
    <w:p w14:paraId="1B89A17F" w14:textId="77777777" w:rsidR="001A3884" w:rsidRPr="0074638D" w:rsidRDefault="001A3884" w:rsidP="00A72ABA">
      <w:pPr>
        <w:ind w:left="1440"/>
        <w:rPr>
          <w:b/>
        </w:rPr>
      </w:pPr>
    </w:p>
    <w:p w14:paraId="4E69BC0B" w14:textId="0F17B50E" w:rsidR="00FA3EDB" w:rsidRPr="0074638D" w:rsidRDefault="00FA3EDB" w:rsidP="00A72ABA">
      <w:pPr>
        <w:ind w:left="1440"/>
        <w:rPr>
          <w:bCs/>
        </w:rPr>
      </w:pPr>
      <w:r w:rsidRPr="0074638D">
        <w:rPr>
          <w:b/>
        </w:rPr>
        <w:t>Jaffe MH</w:t>
      </w:r>
      <w:r w:rsidR="00534535" w:rsidRPr="0074638D">
        <w:rPr>
          <w:bCs/>
        </w:rPr>
        <w:t xml:space="preserve">: </w:t>
      </w:r>
      <w:r w:rsidR="00150467" w:rsidRPr="0074638D">
        <w:rPr>
          <w:bCs/>
        </w:rPr>
        <w:t>Canine Physical Therapy and Rehabilitation</w:t>
      </w:r>
      <w:r w:rsidR="00AB69CB" w:rsidRPr="0074638D">
        <w:rPr>
          <w:bCs/>
        </w:rPr>
        <w:t xml:space="preserve">, </w:t>
      </w:r>
      <w:r w:rsidR="00AB69CB" w:rsidRPr="0074638D">
        <w:rPr>
          <w:bCs/>
          <w:i/>
          <w:iCs/>
        </w:rPr>
        <w:t>MVC Virtual Conference</w:t>
      </w:r>
      <w:r w:rsidR="00AB69CB" w:rsidRPr="0074638D">
        <w:rPr>
          <w:bCs/>
        </w:rPr>
        <w:t xml:space="preserve">, </w:t>
      </w:r>
      <w:r w:rsidR="004C6381" w:rsidRPr="0074638D">
        <w:rPr>
          <w:bCs/>
        </w:rPr>
        <w:t>February 16, 2021.</w:t>
      </w:r>
    </w:p>
    <w:p w14:paraId="5AA66A41" w14:textId="77777777" w:rsidR="004C6381" w:rsidRDefault="004C6381" w:rsidP="004C6381">
      <w:pPr>
        <w:ind w:left="1440"/>
        <w:rPr>
          <w:b/>
        </w:rPr>
      </w:pPr>
    </w:p>
    <w:p w14:paraId="3241A299" w14:textId="4334C640" w:rsidR="004C6381" w:rsidRPr="00534535" w:rsidRDefault="004C6381" w:rsidP="004C6381">
      <w:pPr>
        <w:ind w:left="1440"/>
        <w:rPr>
          <w:bCs/>
        </w:rPr>
      </w:pPr>
      <w:r>
        <w:rPr>
          <w:b/>
        </w:rPr>
        <w:t>Jaffe MH</w:t>
      </w:r>
      <w:r>
        <w:rPr>
          <w:bCs/>
        </w:rPr>
        <w:t xml:space="preserve">: Making Sense of Common Muscle and Tendon Injuries in Dogs, </w:t>
      </w:r>
      <w:r w:rsidRPr="004C6381">
        <w:rPr>
          <w:bCs/>
          <w:i/>
          <w:iCs/>
        </w:rPr>
        <w:t>MVC Virtual Conference</w:t>
      </w:r>
      <w:r>
        <w:rPr>
          <w:bCs/>
        </w:rPr>
        <w:t>, February 16, 2021.</w:t>
      </w:r>
    </w:p>
    <w:p w14:paraId="28D9B656" w14:textId="77777777" w:rsidR="004C6381" w:rsidRDefault="004C6381" w:rsidP="004C6381">
      <w:pPr>
        <w:ind w:left="1440"/>
        <w:rPr>
          <w:b/>
        </w:rPr>
      </w:pPr>
    </w:p>
    <w:p w14:paraId="1B07A4CC" w14:textId="09A597C8" w:rsidR="004C6381" w:rsidRPr="00534535" w:rsidRDefault="004C6381" w:rsidP="004C6381">
      <w:pPr>
        <w:ind w:left="1440"/>
        <w:rPr>
          <w:bCs/>
        </w:rPr>
      </w:pPr>
      <w:r>
        <w:rPr>
          <w:b/>
        </w:rPr>
        <w:t>Jaffe MH</w:t>
      </w:r>
      <w:r>
        <w:rPr>
          <w:bCs/>
        </w:rPr>
        <w:t xml:space="preserve">: </w:t>
      </w:r>
      <w:r w:rsidR="00150467">
        <w:rPr>
          <w:bCs/>
        </w:rPr>
        <w:t>Non-Surgical Management of Canine Osteoarthritis</w:t>
      </w:r>
      <w:r>
        <w:rPr>
          <w:bCs/>
        </w:rPr>
        <w:t xml:space="preserve">, </w:t>
      </w:r>
      <w:r w:rsidRPr="004C6381">
        <w:rPr>
          <w:bCs/>
          <w:i/>
          <w:iCs/>
        </w:rPr>
        <w:t>MVC Virtual Conference</w:t>
      </w:r>
      <w:r>
        <w:rPr>
          <w:bCs/>
        </w:rPr>
        <w:t>, February 16, 2021.</w:t>
      </w:r>
    </w:p>
    <w:p w14:paraId="7B7D5E03" w14:textId="77777777" w:rsidR="00FA3EDB" w:rsidRDefault="00FA3EDB" w:rsidP="00A72ABA">
      <w:pPr>
        <w:ind w:left="1440"/>
        <w:rPr>
          <w:b/>
        </w:rPr>
      </w:pPr>
    </w:p>
    <w:p w14:paraId="1F1E5DFD" w14:textId="495FCE62" w:rsidR="00524430" w:rsidRPr="00524430" w:rsidRDefault="00524430" w:rsidP="00A72ABA">
      <w:pPr>
        <w:ind w:left="1440"/>
        <w:rPr>
          <w:bCs/>
        </w:rPr>
      </w:pPr>
      <w:r w:rsidRPr="00524430">
        <w:rPr>
          <w:b/>
        </w:rPr>
        <w:t>Jaffe MH</w:t>
      </w:r>
      <w:r>
        <w:rPr>
          <w:bCs/>
        </w:rPr>
        <w:t xml:space="preserve">: </w:t>
      </w:r>
      <w:r w:rsidR="00C85D2D">
        <w:rPr>
          <w:bCs/>
        </w:rPr>
        <w:t>Diagnosis and Treatmen</w:t>
      </w:r>
      <w:r w:rsidR="008236FF">
        <w:rPr>
          <w:bCs/>
        </w:rPr>
        <w:t xml:space="preserve">t of Canine </w:t>
      </w:r>
      <w:r w:rsidR="00A51716">
        <w:rPr>
          <w:bCs/>
        </w:rPr>
        <w:t>Muscle and Tendon Injuries</w:t>
      </w:r>
      <w:r w:rsidR="008236FF">
        <w:rPr>
          <w:bCs/>
        </w:rPr>
        <w:t xml:space="preserve">, </w:t>
      </w:r>
      <w:proofErr w:type="spellStart"/>
      <w:r w:rsidR="008236FF" w:rsidRPr="005C2C53">
        <w:rPr>
          <w:bCs/>
          <w:i/>
          <w:iCs/>
        </w:rPr>
        <w:t>VetGirl</w:t>
      </w:r>
      <w:proofErr w:type="spellEnd"/>
      <w:r w:rsidR="005C2C53">
        <w:rPr>
          <w:bCs/>
          <w:i/>
          <w:iCs/>
        </w:rPr>
        <w:t>,</w:t>
      </w:r>
      <w:r w:rsidR="005C2C53">
        <w:rPr>
          <w:bCs/>
        </w:rPr>
        <w:t xml:space="preserve"> </w:t>
      </w:r>
      <w:r w:rsidR="008236FF">
        <w:rPr>
          <w:bCs/>
        </w:rPr>
        <w:t>Live Webinar</w:t>
      </w:r>
      <w:r w:rsidR="005C2C53">
        <w:rPr>
          <w:bCs/>
        </w:rPr>
        <w:t>, February 8, 2021.</w:t>
      </w:r>
    </w:p>
    <w:p w14:paraId="3CF64E02" w14:textId="77777777" w:rsidR="00524430" w:rsidRDefault="00524430" w:rsidP="00A72ABA">
      <w:pPr>
        <w:ind w:left="1440"/>
        <w:rPr>
          <w:b/>
        </w:rPr>
      </w:pPr>
    </w:p>
    <w:p w14:paraId="6A0D4CB4" w14:textId="6B086ACE" w:rsidR="00A72ABA" w:rsidRDefault="00A72ABA" w:rsidP="00A72ABA">
      <w:pPr>
        <w:ind w:left="1440"/>
      </w:pPr>
      <w:r>
        <w:rPr>
          <w:b/>
        </w:rPr>
        <w:t>Jaffe MH</w:t>
      </w:r>
      <w:r>
        <w:t xml:space="preserve">: Non-surgical Management for the Treatment of Canine Osteoarthritis, </w:t>
      </w:r>
      <w:r w:rsidRPr="005B4F75">
        <w:rPr>
          <w:i/>
          <w:iCs/>
        </w:rPr>
        <w:t>Live</w:t>
      </w:r>
      <w:r>
        <w:t xml:space="preserve"> </w:t>
      </w:r>
      <w:r>
        <w:rPr>
          <w:i/>
        </w:rPr>
        <w:t xml:space="preserve">Webinar sponsored by </w:t>
      </w:r>
      <w:proofErr w:type="spellStart"/>
      <w:r>
        <w:rPr>
          <w:i/>
        </w:rPr>
        <w:t>Nutramax</w:t>
      </w:r>
      <w:proofErr w:type="spellEnd"/>
      <w:r>
        <w:t>, November 19, 2020.</w:t>
      </w:r>
    </w:p>
    <w:p w14:paraId="2FC9C167" w14:textId="77777777" w:rsidR="00A72ABA" w:rsidRDefault="00A72ABA" w:rsidP="00681AF8">
      <w:pPr>
        <w:ind w:left="1440"/>
        <w:rPr>
          <w:rFonts w:ascii="CG Times" w:hAnsi="CG Times"/>
          <w:b/>
          <w:bCs/>
          <w:szCs w:val="20"/>
        </w:rPr>
      </w:pPr>
    </w:p>
    <w:p w14:paraId="2B4E7FC6" w14:textId="443E943D" w:rsidR="00681AF8" w:rsidRDefault="00681AF8" w:rsidP="00681AF8">
      <w:pPr>
        <w:ind w:left="1440"/>
        <w:rPr>
          <w:rFonts w:ascii="CG Times" w:hAnsi="CG Times"/>
          <w:szCs w:val="20"/>
        </w:rPr>
      </w:pPr>
      <w:r>
        <w:rPr>
          <w:rFonts w:ascii="CG Times" w:hAnsi="CG Times"/>
          <w:b/>
          <w:bCs/>
          <w:szCs w:val="20"/>
        </w:rPr>
        <w:t>Jaffe MH</w:t>
      </w:r>
      <w:r>
        <w:rPr>
          <w:rFonts w:ascii="CG Times" w:hAnsi="CG Times"/>
          <w:szCs w:val="20"/>
        </w:rPr>
        <w:t xml:space="preserve">: Perineal and Perianal Diseases. </w:t>
      </w:r>
      <w:r w:rsidR="00303532">
        <w:rPr>
          <w:rFonts w:ascii="CG Times" w:hAnsi="CG Times"/>
          <w:i/>
          <w:iCs/>
          <w:szCs w:val="20"/>
        </w:rPr>
        <w:t xml:space="preserve">Midsouth Regional </w:t>
      </w:r>
      <w:r w:rsidRPr="00E22E24">
        <w:rPr>
          <w:rFonts w:ascii="CG Times" w:hAnsi="CG Times"/>
          <w:i/>
          <w:iCs/>
          <w:szCs w:val="20"/>
        </w:rPr>
        <w:t>Veterinary Conference</w:t>
      </w:r>
      <w:r>
        <w:rPr>
          <w:rFonts w:ascii="CG Times" w:hAnsi="CG Times"/>
          <w:szCs w:val="20"/>
        </w:rPr>
        <w:t xml:space="preserve"> – </w:t>
      </w:r>
      <w:r w:rsidR="00303532">
        <w:rPr>
          <w:rFonts w:ascii="CG Times" w:hAnsi="CG Times"/>
          <w:szCs w:val="20"/>
        </w:rPr>
        <w:t>Memphis, TN</w:t>
      </w:r>
      <w:r>
        <w:rPr>
          <w:rFonts w:ascii="CG Times" w:hAnsi="CG Times"/>
          <w:szCs w:val="20"/>
        </w:rPr>
        <w:t xml:space="preserve">, </w:t>
      </w:r>
      <w:r w:rsidR="00040B26">
        <w:rPr>
          <w:rFonts w:ascii="CG Times" w:hAnsi="CG Times"/>
          <w:szCs w:val="20"/>
        </w:rPr>
        <w:t xml:space="preserve">Live Webinar, </w:t>
      </w:r>
      <w:r w:rsidR="00303532">
        <w:rPr>
          <w:rFonts w:ascii="CG Times" w:hAnsi="CG Times"/>
          <w:szCs w:val="20"/>
        </w:rPr>
        <w:t>Nove</w:t>
      </w:r>
      <w:r w:rsidR="00111319">
        <w:rPr>
          <w:rFonts w:ascii="CG Times" w:hAnsi="CG Times"/>
          <w:szCs w:val="20"/>
        </w:rPr>
        <w:t>mber 19</w:t>
      </w:r>
      <w:r>
        <w:rPr>
          <w:rFonts w:ascii="CG Times" w:hAnsi="CG Times"/>
          <w:szCs w:val="20"/>
        </w:rPr>
        <w:t>, 2020.</w:t>
      </w:r>
    </w:p>
    <w:p w14:paraId="1BE540EA" w14:textId="77777777" w:rsidR="00111319" w:rsidRDefault="00111319" w:rsidP="00111319">
      <w:pPr>
        <w:ind w:left="1440"/>
        <w:rPr>
          <w:rFonts w:ascii="CG Times" w:hAnsi="CG Times"/>
          <w:b/>
          <w:bCs/>
          <w:szCs w:val="20"/>
        </w:rPr>
      </w:pPr>
    </w:p>
    <w:p w14:paraId="36B7ECC6" w14:textId="586D61B8" w:rsidR="00111319" w:rsidRDefault="00111319" w:rsidP="00111319">
      <w:pPr>
        <w:ind w:left="1440"/>
        <w:rPr>
          <w:rFonts w:ascii="CG Times" w:hAnsi="CG Times"/>
          <w:szCs w:val="20"/>
        </w:rPr>
      </w:pPr>
      <w:r>
        <w:rPr>
          <w:rFonts w:ascii="CG Times" w:hAnsi="CG Times"/>
          <w:b/>
          <w:bCs/>
          <w:szCs w:val="20"/>
        </w:rPr>
        <w:t>Jaffe MH</w:t>
      </w:r>
      <w:r>
        <w:rPr>
          <w:rFonts w:ascii="CG Times" w:hAnsi="CG Times"/>
          <w:szCs w:val="20"/>
        </w:rPr>
        <w:t xml:space="preserve">: Small Animal Orthopedic Exam. </w:t>
      </w:r>
      <w:r>
        <w:rPr>
          <w:rFonts w:ascii="CG Times" w:hAnsi="CG Times"/>
          <w:i/>
          <w:iCs/>
          <w:szCs w:val="20"/>
        </w:rPr>
        <w:t xml:space="preserve">Midsouth Regional </w:t>
      </w:r>
      <w:r w:rsidRPr="00E22E24">
        <w:rPr>
          <w:rFonts w:ascii="CG Times" w:hAnsi="CG Times"/>
          <w:i/>
          <w:iCs/>
          <w:szCs w:val="20"/>
        </w:rPr>
        <w:t>Veterinary Conference</w:t>
      </w:r>
      <w:r>
        <w:rPr>
          <w:rFonts w:ascii="CG Times" w:hAnsi="CG Times"/>
          <w:szCs w:val="20"/>
        </w:rPr>
        <w:t xml:space="preserve"> – Memphis, TN, Live Webinar, November 19, 2020.</w:t>
      </w:r>
    </w:p>
    <w:p w14:paraId="7D889582" w14:textId="77777777" w:rsidR="00681AF8" w:rsidRDefault="00681AF8" w:rsidP="00681AF8">
      <w:pPr>
        <w:ind w:left="1440"/>
        <w:rPr>
          <w:b/>
        </w:rPr>
      </w:pPr>
    </w:p>
    <w:p w14:paraId="38EE9F53" w14:textId="402D43E2" w:rsidR="00CD2F98" w:rsidRPr="00CD2F98" w:rsidRDefault="00CD2F98" w:rsidP="00BD1AC9">
      <w:pPr>
        <w:ind w:left="1440"/>
        <w:rPr>
          <w:rFonts w:ascii="CG Times" w:hAnsi="CG Times"/>
          <w:szCs w:val="20"/>
        </w:rPr>
      </w:pPr>
      <w:r>
        <w:rPr>
          <w:rFonts w:ascii="CG Times" w:hAnsi="CG Times"/>
          <w:b/>
          <w:bCs/>
          <w:szCs w:val="20"/>
        </w:rPr>
        <w:t>Jaffe, MH</w:t>
      </w:r>
      <w:r>
        <w:rPr>
          <w:rFonts w:ascii="CG Times" w:hAnsi="CG Times"/>
          <w:szCs w:val="20"/>
        </w:rPr>
        <w:t xml:space="preserve">: </w:t>
      </w:r>
      <w:r>
        <w:t xml:space="preserve">Non-surgical Management for the Treatment of Canine Osteoarthritis, </w:t>
      </w:r>
      <w:r>
        <w:rPr>
          <w:i/>
          <w:iCs/>
        </w:rPr>
        <w:t>Fetch 360 online</w:t>
      </w:r>
      <w:r>
        <w:t xml:space="preserve"> – November 13, 2020</w:t>
      </w:r>
    </w:p>
    <w:p w14:paraId="34385AF9" w14:textId="77777777" w:rsidR="00CD2F98" w:rsidRDefault="00CD2F98" w:rsidP="00BD1AC9">
      <w:pPr>
        <w:ind w:left="1440"/>
        <w:rPr>
          <w:rFonts w:ascii="CG Times" w:hAnsi="CG Times"/>
          <w:b/>
          <w:bCs/>
          <w:szCs w:val="20"/>
        </w:rPr>
      </w:pPr>
    </w:p>
    <w:p w14:paraId="519536F0" w14:textId="35630EB7" w:rsidR="007C1514" w:rsidRPr="00794E9F" w:rsidRDefault="001743AF" w:rsidP="00BD1AC9">
      <w:pPr>
        <w:ind w:left="1440"/>
        <w:rPr>
          <w:rFonts w:ascii="CG Times" w:hAnsi="CG Times"/>
          <w:szCs w:val="20"/>
        </w:rPr>
      </w:pPr>
      <w:r>
        <w:rPr>
          <w:rFonts w:ascii="CG Times" w:hAnsi="CG Times"/>
          <w:b/>
          <w:bCs/>
          <w:szCs w:val="20"/>
        </w:rPr>
        <w:t>Jaffe, MH</w:t>
      </w:r>
      <w:r>
        <w:rPr>
          <w:rFonts w:ascii="CG Times" w:hAnsi="CG Times"/>
          <w:szCs w:val="20"/>
        </w:rPr>
        <w:t xml:space="preserve">: Physical Therapy and Rehabilitation in Dogs. </w:t>
      </w:r>
      <w:r>
        <w:rPr>
          <w:rFonts w:ascii="CG Times" w:hAnsi="CG Times"/>
          <w:i/>
          <w:iCs/>
          <w:szCs w:val="20"/>
        </w:rPr>
        <w:t>Hawaii Veterinary Medical Association</w:t>
      </w:r>
      <w:r w:rsidR="00794E9F">
        <w:rPr>
          <w:rFonts w:ascii="CG Times" w:hAnsi="CG Times"/>
          <w:i/>
          <w:iCs/>
          <w:szCs w:val="20"/>
        </w:rPr>
        <w:t xml:space="preserve"> –</w:t>
      </w:r>
      <w:r w:rsidR="00794E9F">
        <w:rPr>
          <w:rFonts w:ascii="CG Times" w:hAnsi="CG Times"/>
          <w:szCs w:val="20"/>
        </w:rPr>
        <w:t>Live Webinar, August 10, 2020.</w:t>
      </w:r>
    </w:p>
    <w:p w14:paraId="3E421548" w14:textId="77777777" w:rsidR="007C1514" w:rsidRDefault="007C1514" w:rsidP="00BD1AC9">
      <w:pPr>
        <w:ind w:left="1440"/>
        <w:rPr>
          <w:rFonts w:ascii="CG Times" w:hAnsi="CG Times"/>
          <w:b/>
          <w:bCs/>
          <w:szCs w:val="20"/>
        </w:rPr>
      </w:pPr>
    </w:p>
    <w:p w14:paraId="76A96949" w14:textId="2372E1B4" w:rsidR="00B16655" w:rsidRDefault="00B16655" w:rsidP="00BD1AC9">
      <w:pPr>
        <w:ind w:left="1440"/>
        <w:rPr>
          <w:rFonts w:ascii="CG Times" w:hAnsi="CG Times"/>
          <w:szCs w:val="20"/>
        </w:rPr>
      </w:pPr>
      <w:r>
        <w:rPr>
          <w:rFonts w:ascii="CG Times" w:hAnsi="CG Times"/>
          <w:b/>
          <w:bCs/>
          <w:szCs w:val="20"/>
        </w:rPr>
        <w:t>Jaffe MH</w:t>
      </w:r>
      <w:r>
        <w:rPr>
          <w:rFonts w:ascii="CG Times" w:hAnsi="CG Times"/>
          <w:szCs w:val="20"/>
        </w:rPr>
        <w:t xml:space="preserve">: Perineal and Perianal Diseases. </w:t>
      </w:r>
      <w:r w:rsidRPr="00E22E24">
        <w:rPr>
          <w:rFonts w:ascii="CG Times" w:hAnsi="CG Times"/>
          <w:i/>
          <w:iCs/>
          <w:szCs w:val="20"/>
        </w:rPr>
        <w:t>Souther</w:t>
      </w:r>
      <w:r w:rsidR="00E22E24" w:rsidRPr="00E22E24">
        <w:rPr>
          <w:rFonts w:ascii="CG Times" w:hAnsi="CG Times"/>
          <w:i/>
          <w:iCs/>
          <w:szCs w:val="20"/>
        </w:rPr>
        <w:t>n</w:t>
      </w:r>
      <w:r w:rsidRPr="00E22E24">
        <w:rPr>
          <w:rFonts w:ascii="CG Times" w:hAnsi="CG Times"/>
          <w:i/>
          <w:iCs/>
          <w:szCs w:val="20"/>
        </w:rPr>
        <w:t xml:space="preserve"> Veterinary Conference</w:t>
      </w:r>
      <w:r w:rsidR="00E22E24">
        <w:rPr>
          <w:rFonts w:ascii="CG Times" w:hAnsi="CG Times"/>
          <w:szCs w:val="20"/>
        </w:rPr>
        <w:t xml:space="preserve"> –</w:t>
      </w:r>
      <w:r>
        <w:rPr>
          <w:rFonts w:ascii="CG Times" w:hAnsi="CG Times"/>
          <w:szCs w:val="20"/>
        </w:rPr>
        <w:t xml:space="preserve"> </w:t>
      </w:r>
      <w:r w:rsidR="00E22E24">
        <w:rPr>
          <w:rFonts w:ascii="CG Times" w:hAnsi="CG Times"/>
          <w:szCs w:val="20"/>
        </w:rPr>
        <w:t>Birmingham, AL</w:t>
      </w:r>
      <w:r>
        <w:rPr>
          <w:rFonts w:ascii="CG Times" w:hAnsi="CG Times"/>
          <w:szCs w:val="20"/>
        </w:rPr>
        <w:t xml:space="preserve">, </w:t>
      </w:r>
      <w:r w:rsidR="00040B26">
        <w:rPr>
          <w:rFonts w:ascii="CG Times" w:hAnsi="CG Times"/>
          <w:szCs w:val="20"/>
        </w:rPr>
        <w:t xml:space="preserve">Live Webinar, </w:t>
      </w:r>
      <w:r w:rsidR="00E22E24">
        <w:rPr>
          <w:rFonts w:ascii="CG Times" w:hAnsi="CG Times"/>
          <w:szCs w:val="20"/>
        </w:rPr>
        <w:t>August 7, 2020</w:t>
      </w:r>
      <w:r>
        <w:rPr>
          <w:rFonts w:ascii="CG Times" w:hAnsi="CG Times"/>
          <w:szCs w:val="20"/>
        </w:rPr>
        <w:t>.</w:t>
      </w:r>
    </w:p>
    <w:p w14:paraId="1153069F" w14:textId="3931B503" w:rsidR="00E22E24" w:rsidRDefault="00E22E24" w:rsidP="00BD1AC9">
      <w:pPr>
        <w:ind w:left="1440"/>
        <w:rPr>
          <w:b/>
        </w:rPr>
      </w:pPr>
    </w:p>
    <w:p w14:paraId="73578677" w14:textId="09496F7D" w:rsidR="00E22E24" w:rsidRDefault="00E22E24" w:rsidP="00E22E24">
      <w:pPr>
        <w:ind w:left="1440"/>
        <w:rPr>
          <w:rFonts w:ascii="CG Times" w:hAnsi="CG Times"/>
          <w:szCs w:val="20"/>
        </w:rPr>
      </w:pPr>
      <w:r>
        <w:rPr>
          <w:rFonts w:ascii="CG Times" w:hAnsi="CG Times"/>
          <w:b/>
          <w:bCs/>
          <w:szCs w:val="20"/>
        </w:rPr>
        <w:t>Jaffe MH</w:t>
      </w:r>
      <w:r>
        <w:rPr>
          <w:rFonts w:ascii="CG Times" w:hAnsi="CG Times"/>
          <w:szCs w:val="20"/>
        </w:rPr>
        <w:t xml:space="preserve">: Juvenile Orthopedic Diseases. </w:t>
      </w:r>
      <w:r w:rsidRPr="00E22E24">
        <w:rPr>
          <w:rFonts w:ascii="CG Times" w:hAnsi="CG Times"/>
          <w:i/>
          <w:iCs/>
          <w:szCs w:val="20"/>
        </w:rPr>
        <w:t>Southern Veterinary Conference</w:t>
      </w:r>
      <w:r>
        <w:rPr>
          <w:rFonts w:ascii="CG Times" w:hAnsi="CG Times"/>
          <w:szCs w:val="20"/>
        </w:rPr>
        <w:t xml:space="preserve"> – Birmingham, AL, </w:t>
      </w:r>
      <w:r w:rsidR="00040B26">
        <w:rPr>
          <w:rFonts w:ascii="CG Times" w:hAnsi="CG Times"/>
          <w:szCs w:val="20"/>
        </w:rPr>
        <w:t xml:space="preserve">Live Webinar, </w:t>
      </w:r>
      <w:r>
        <w:rPr>
          <w:rFonts w:ascii="CG Times" w:hAnsi="CG Times"/>
          <w:szCs w:val="20"/>
        </w:rPr>
        <w:t>August 7, 2020.</w:t>
      </w:r>
    </w:p>
    <w:p w14:paraId="1129383E" w14:textId="77777777" w:rsidR="00B16655" w:rsidRDefault="00B16655" w:rsidP="00BD1AC9">
      <w:pPr>
        <w:ind w:left="1440"/>
        <w:rPr>
          <w:b/>
        </w:rPr>
      </w:pPr>
    </w:p>
    <w:p w14:paraId="18ADF6FE" w14:textId="5C15CCDD" w:rsidR="00BD1AC9" w:rsidRDefault="00BD1AC9" w:rsidP="00BD1AC9">
      <w:pPr>
        <w:ind w:left="1440"/>
      </w:pPr>
      <w:r>
        <w:rPr>
          <w:b/>
        </w:rPr>
        <w:lastRenderedPageBreak/>
        <w:t>Jaffe MH</w:t>
      </w:r>
      <w:r>
        <w:t xml:space="preserve">: Non-surgical Management for the Treatment of Canine Osteoarthritis, </w:t>
      </w:r>
      <w:r w:rsidR="005B4F75" w:rsidRPr="005B4F75">
        <w:rPr>
          <w:i/>
          <w:iCs/>
        </w:rPr>
        <w:t>Live</w:t>
      </w:r>
      <w:r w:rsidR="005B4F75">
        <w:t xml:space="preserve"> </w:t>
      </w:r>
      <w:r>
        <w:rPr>
          <w:i/>
        </w:rPr>
        <w:t>Webinar</w:t>
      </w:r>
      <w:r w:rsidR="008A30CC">
        <w:rPr>
          <w:i/>
        </w:rPr>
        <w:t xml:space="preserve"> sponsored by </w:t>
      </w:r>
      <w:proofErr w:type="spellStart"/>
      <w:r w:rsidR="008A30CC">
        <w:rPr>
          <w:i/>
        </w:rPr>
        <w:t>Nutramax</w:t>
      </w:r>
      <w:proofErr w:type="spellEnd"/>
      <w:r>
        <w:t xml:space="preserve">, </w:t>
      </w:r>
      <w:r w:rsidR="008A30CC">
        <w:t>July</w:t>
      </w:r>
      <w:r w:rsidR="00655687">
        <w:t xml:space="preserve"> </w:t>
      </w:r>
      <w:r w:rsidR="00B16655">
        <w:t>9</w:t>
      </w:r>
      <w:r w:rsidR="00655687">
        <w:t>, 2020</w:t>
      </w:r>
      <w:r>
        <w:t>.</w:t>
      </w:r>
    </w:p>
    <w:p w14:paraId="4E6E1C45" w14:textId="77777777" w:rsidR="00BD1AC9" w:rsidRDefault="00BD1AC9" w:rsidP="00BD1AC9">
      <w:pPr>
        <w:ind w:left="1440"/>
        <w:rPr>
          <w:b/>
        </w:rPr>
      </w:pPr>
    </w:p>
    <w:p w14:paraId="4A31F492" w14:textId="0BD6FE8A" w:rsidR="00BD1AC9" w:rsidRDefault="00BD1AC9" w:rsidP="00BD1AC9">
      <w:pPr>
        <w:ind w:left="1440"/>
      </w:pPr>
      <w:r>
        <w:rPr>
          <w:b/>
        </w:rPr>
        <w:t>Jaffe MH</w:t>
      </w:r>
      <w:r>
        <w:t xml:space="preserve">: Non-surgical Management for the Treatment of Canine Osteoarthritis, </w:t>
      </w:r>
      <w:r w:rsidR="005B4F75">
        <w:rPr>
          <w:i/>
          <w:iCs/>
        </w:rPr>
        <w:t xml:space="preserve">Live </w:t>
      </w:r>
      <w:r w:rsidR="00655687">
        <w:rPr>
          <w:i/>
        </w:rPr>
        <w:t xml:space="preserve">Webinar sponsored by </w:t>
      </w:r>
      <w:proofErr w:type="spellStart"/>
      <w:r w:rsidR="00655687">
        <w:rPr>
          <w:i/>
        </w:rPr>
        <w:t>Nutramax</w:t>
      </w:r>
      <w:proofErr w:type="spellEnd"/>
      <w:r w:rsidR="00655687">
        <w:t>, July 8, 2020.</w:t>
      </w:r>
    </w:p>
    <w:p w14:paraId="1CA4E67A" w14:textId="77777777" w:rsidR="00655687" w:rsidRDefault="00655687" w:rsidP="00BD1AC9">
      <w:pPr>
        <w:ind w:left="1440"/>
        <w:rPr>
          <w:b/>
        </w:rPr>
      </w:pPr>
    </w:p>
    <w:p w14:paraId="653AB6F6" w14:textId="61F3A559" w:rsidR="00B16655" w:rsidRDefault="00BD1AC9" w:rsidP="006714CC">
      <w:pPr>
        <w:ind w:left="1440"/>
      </w:pPr>
      <w:r>
        <w:rPr>
          <w:b/>
        </w:rPr>
        <w:t>Jaffe MH</w:t>
      </w:r>
      <w:r>
        <w:t xml:space="preserve">: Non-surgical Management for the Treatment of Canine Osteoarthritis, </w:t>
      </w:r>
      <w:r w:rsidR="005B4F75">
        <w:rPr>
          <w:i/>
          <w:iCs/>
        </w:rPr>
        <w:t xml:space="preserve">Live </w:t>
      </w:r>
      <w:r w:rsidR="00B16655">
        <w:rPr>
          <w:i/>
        </w:rPr>
        <w:t xml:space="preserve">Webinar sponsored by </w:t>
      </w:r>
      <w:proofErr w:type="spellStart"/>
      <w:r w:rsidR="00B16655">
        <w:rPr>
          <w:i/>
        </w:rPr>
        <w:t>Nutramax</w:t>
      </w:r>
      <w:proofErr w:type="spellEnd"/>
      <w:r w:rsidR="00B16655">
        <w:t>, July 7, 2020.</w:t>
      </w:r>
    </w:p>
    <w:p w14:paraId="7C4C1256" w14:textId="77777777" w:rsidR="00B16655" w:rsidRDefault="00B16655" w:rsidP="006714CC">
      <w:pPr>
        <w:ind w:left="1440"/>
        <w:rPr>
          <w:b/>
        </w:rPr>
      </w:pPr>
    </w:p>
    <w:p w14:paraId="5F6C8251" w14:textId="1889DF66" w:rsidR="006714CC" w:rsidRDefault="006714CC" w:rsidP="006714CC">
      <w:pPr>
        <w:ind w:left="1440"/>
      </w:pPr>
      <w:r>
        <w:rPr>
          <w:b/>
        </w:rPr>
        <w:t>Jaffe MH</w:t>
      </w:r>
      <w:r>
        <w:t xml:space="preserve">: Non-surgical </w:t>
      </w:r>
      <w:bookmarkStart w:id="4" w:name="_Hlk23855708"/>
      <w:r>
        <w:t>Management</w:t>
      </w:r>
      <w:bookmarkEnd w:id="4"/>
      <w:r>
        <w:t xml:space="preserve"> for the Treatment of Canine Osteoarthritis, </w:t>
      </w:r>
      <w:r>
        <w:rPr>
          <w:i/>
        </w:rPr>
        <w:t>Central Florida Veterinary Medical Association</w:t>
      </w:r>
      <w:r>
        <w:t>, Orlando, FL, November 4, 2019.</w:t>
      </w:r>
    </w:p>
    <w:p w14:paraId="3E996C84" w14:textId="60D055E9" w:rsidR="006714CC" w:rsidRDefault="006714CC" w:rsidP="008B6170">
      <w:pPr>
        <w:ind w:left="1440"/>
        <w:rPr>
          <w:b/>
        </w:rPr>
      </w:pPr>
    </w:p>
    <w:p w14:paraId="5058528C" w14:textId="4F3C8165" w:rsidR="006714CC" w:rsidRDefault="006714CC" w:rsidP="006714CC">
      <w:pPr>
        <w:ind w:left="1440"/>
      </w:pPr>
      <w:r>
        <w:rPr>
          <w:b/>
        </w:rPr>
        <w:t>Jaffe MH</w:t>
      </w:r>
      <w:r>
        <w:t>: Non-surgical Management for the Treatment of Canine Osteoarthritis</w:t>
      </w:r>
      <w:r w:rsidRPr="006714CC">
        <w:t xml:space="preserve">, </w:t>
      </w:r>
      <w:r>
        <w:t xml:space="preserve">Phoenix, AZ, </w:t>
      </w:r>
      <w:r w:rsidRPr="006714CC">
        <w:t>September 26</w:t>
      </w:r>
      <w:r>
        <w:t>, 2019.</w:t>
      </w:r>
    </w:p>
    <w:p w14:paraId="337CA87B" w14:textId="676392DC" w:rsidR="006714CC" w:rsidRDefault="006714CC" w:rsidP="008B6170">
      <w:pPr>
        <w:ind w:left="1440"/>
        <w:rPr>
          <w:b/>
        </w:rPr>
      </w:pPr>
    </w:p>
    <w:p w14:paraId="664DF3B1" w14:textId="09058AF9" w:rsidR="006714CC" w:rsidRDefault="006714CC" w:rsidP="006714CC">
      <w:pPr>
        <w:ind w:left="1440"/>
      </w:pPr>
      <w:r>
        <w:rPr>
          <w:b/>
        </w:rPr>
        <w:t>Jaffe MH</w:t>
      </w:r>
      <w:r>
        <w:t xml:space="preserve">: Non-surgical Management for the Treatment of Canine Osteoarthritis, </w:t>
      </w:r>
      <w:r w:rsidR="000E4658">
        <w:rPr>
          <w:i/>
          <w:iCs/>
        </w:rPr>
        <w:t xml:space="preserve">Prescott Veterinary Medical </w:t>
      </w:r>
      <w:r w:rsidR="000E4658" w:rsidRPr="000E4658">
        <w:t>Association</w:t>
      </w:r>
      <w:r w:rsidR="000E4658">
        <w:t xml:space="preserve">, </w:t>
      </w:r>
      <w:r w:rsidRPr="000E4658">
        <w:t>Prescott</w:t>
      </w:r>
      <w:r>
        <w:t>, AZ, September 25, 2019.</w:t>
      </w:r>
    </w:p>
    <w:p w14:paraId="34B124CF" w14:textId="781E4CEF" w:rsidR="00473A52" w:rsidRDefault="00473A52" w:rsidP="006714CC">
      <w:pPr>
        <w:ind w:left="1440"/>
      </w:pPr>
    </w:p>
    <w:p w14:paraId="1BA46381" w14:textId="6C48375B" w:rsidR="00473A52" w:rsidRPr="00473A52" w:rsidRDefault="00473A52" w:rsidP="00473A52">
      <w:pPr>
        <w:ind w:left="1440"/>
      </w:pPr>
      <w:r>
        <w:rPr>
          <w:b/>
          <w:bCs/>
        </w:rPr>
        <w:t>Jaffe MH</w:t>
      </w:r>
      <w:r>
        <w:t xml:space="preserve">: Photothermal Nanocomposites for Tissue Repair, </w:t>
      </w:r>
      <w:r w:rsidRPr="00BB0EEC">
        <w:rPr>
          <w:i/>
          <w:iCs/>
        </w:rPr>
        <w:t>Mississippi State University College of Veterinary Medicine</w:t>
      </w:r>
      <w:r>
        <w:t>, Starkville, MS, September 4, 2019.</w:t>
      </w:r>
    </w:p>
    <w:p w14:paraId="3D7A65E9" w14:textId="77777777" w:rsidR="00473A52" w:rsidRDefault="00473A52" w:rsidP="006714CC">
      <w:pPr>
        <w:ind w:left="1440"/>
      </w:pPr>
    </w:p>
    <w:p w14:paraId="54609971" w14:textId="1EE4D6E7" w:rsidR="008B6170" w:rsidRDefault="008B6170" w:rsidP="008B6170">
      <w:pPr>
        <w:ind w:left="1440"/>
      </w:pPr>
      <w:r>
        <w:rPr>
          <w:b/>
        </w:rPr>
        <w:t>Jaffe MH</w:t>
      </w:r>
      <w:r>
        <w:t xml:space="preserve">: Non-surgical Options for the Treatment of Canine Osteoarthritis, </w:t>
      </w:r>
      <w:r>
        <w:rPr>
          <w:i/>
        </w:rPr>
        <w:t>Arizona Veterinary Specialists</w:t>
      </w:r>
      <w:r>
        <w:t>, Mesa, AZ, April 6, 2019.</w:t>
      </w:r>
    </w:p>
    <w:p w14:paraId="18EB6EFA" w14:textId="77777777" w:rsidR="008B6170" w:rsidRDefault="008B6170" w:rsidP="008B6170">
      <w:pPr>
        <w:ind w:left="1440"/>
      </w:pPr>
    </w:p>
    <w:p w14:paraId="1B0D2804" w14:textId="77777777" w:rsidR="008B6170" w:rsidRDefault="008B6170" w:rsidP="008B6170">
      <w:pPr>
        <w:ind w:left="1440"/>
      </w:pPr>
      <w:r>
        <w:rPr>
          <w:b/>
        </w:rPr>
        <w:t>Jaffe MH</w:t>
      </w:r>
      <w:r>
        <w:t xml:space="preserve">: Non-surgical Options for the Treatment of Canine Osteoarthritis, </w:t>
      </w:r>
      <w:r>
        <w:rPr>
          <w:i/>
        </w:rPr>
        <w:t>Arizona Veterinary Medical Association</w:t>
      </w:r>
      <w:r>
        <w:t>, Scottsdale, AZ, April 17, 2018.</w:t>
      </w:r>
    </w:p>
    <w:p w14:paraId="62C4E7F5" w14:textId="77777777" w:rsidR="008B6170" w:rsidRDefault="008B6170" w:rsidP="008B6170">
      <w:pPr>
        <w:ind w:left="1440"/>
      </w:pPr>
    </w:p>
    <w:p w14:paraId="37039F49" w14:textId="77777777" w:rsidR="008B6170" w:rsidRDefault="008B6170" w:rsidP="008B6170">
      <w:pPr>
        <w:ind w:left="1440"/>
      </w:pPr>
      <w:r w:rsidRPr="00794744">
        <w:rPr>
          <w:b/>
        </w:rPr>
        <w:t>Jaffe MH</w:t>
      </w:r>
      <w:r>
        <w:t xml:space="preserve">: </w:t>
      </w:r>
      <w:r w:rsidRPr="00794744">
        <w:t>Canine Orthopedic Conundrums: Limping Puppies and What To Do When The X-Rays Don’t Give Us The Answer</w:t>
      </w:r>
      <w:r>
        <w:t xml:space="preserve">. 3 hours, </w:t>
      </w:r>
      <w:r w:rsidRPr="00794744">
        <w:rPr>
          <w:i/>
        </w:rPr>
        <w:t>Arizona Academy of Veterinary Practice</w:t>
      </w:r>
      <w:r>
        <w:t>, Tempe, AZ, May 24, 2017.</w:t>
      </w:r>
    </w:p>
    <w:p w14:paraId="0B6B8ED2" w14:textId="77777777" w:rsidR="002236C9" w:rsidRDefault="002236C9" w:rsidP="008B6170">
      <w:pPr>
        <w:ind w:left="1440"/>
        <w:rPr>
          <w:b/>
        </w:rPr>
      </w:pPr>
    </w:p>
    <w:p w14:paraId="7840E7C0" w14:textId="75885D2D" w:rsidR="008B6170" w:rsidRPr="00A5496A" w:rsidRDefault="008B6170" w:rsidP="008B6170">
      <w:pPr>
        <w:ind w:left="1440"/>
      </w:pPr>
      <w:r>
        <w:rPr>
          <w:b/>
        </w:rPr>
        <w:t xml:space="preserve">Jaffe </w:t>
      </w:r>
      <w:r w:rsidRPr="0088364D">
        <w:rPr>
          <w:b/>
        </w:rPr>
        <w:t>MH:</w:t>
      </w:r>
      <w:r>
        <w:t xml:space="preserve"> Small Animal Osteochondritis Dissecans. </w:t>
      </w:r>
      <w:r w:rsidRPr="0088364D">
        <w:rPr>
          <w:i/>
        </w:rPr>
        <w:t>One Health Conference,</w:t>
      </w:r>
      <w:r>
        <w:t xml:space="preserve"> Midwestern University, Downers Grove, IL, October 2015</w:t>
      </w:r>
    </w:p>
    <w:p w14:paraId="6D0796BA" w14:textId="77777777" w:rsidR="008B6170" w:rsidRDefault="008B6170" w:rsidP="008B6170">
      <w:pPr>
        <w:ind w:left="1440"/>
      </w:pPr>
    </w:p>
    <w:p w14:paraId="572E3FA6"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szCs w:val="20"/>
        </w:rPr>
        <w:t>Jaffe MH:</w:t>
      </w:r>
      <w:r>
        <w:rPr>
          <w:rFonts w:ascii="CG Times" w:hAnsi="CG Times"/>
          <w:szCs w:val="20"/>
        </w:rPr>
        <w:t xml:space="preserve"> Canine Total Knee Replacement, </w:t>
      </w:r>
      <w:r w:rsidRPr="00975473">
        <w:rPr>
          <w:rFonts w:ascii="CG Times" w:hAnsi="CG Times"/>
          <w:i/>
          <w:iCs/>
          <w:szCs w:val="20"/>
        </w:rPr>
        <w:t>MWUCVM Continuing Education Lecture Series</w:t>
      </w:r>
      <w:r>
        <w:rPr>
          <w:rFonts w:ascii="CG Times" w:hAnsi="CG Times"/>
          <w:szCs w:val="20"/>
        </w:rPr>
        <w:t xml:space="preserve"> – Glendale, AZ, November 20, 2014.</w:t>
      </w:r>
    </w:p>
    <w:p w14:paraId="244CBAAB" w14:textId="77777777" w:rsidR="008B6170" w:rsidRDefault="008B6170" w:rsidP="008B6170">
      <w:pPr>
        <w:ind w:left="1440"/>
      </w:pPr>
    </w:p>
    <w:p w14:paraId="2EA1F329"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szCs w:val="20"/>
        </w:rPr>
        <w:t>Jaffe MH</w:t>
      </w:r>
      <w:r>
        <w:rPr>
          <w:rFonts w:ascii="CG Times" w:hAnsi="CG Times"/>
          <w:szCs w:val="20"/>
        </w:rPr>
        <w:t xml:space="preserve">: Muscle Injuries in Dogs. AZ Veterinary Medical Association – </w:t>
      </w:r>
      <w:smartTag w:uri="urn:schemas-microsoft-com:office:smarttags" w:element="place">
        <w:smartTag w:uri="urn:schemas-microsoft-com:office:smarttags" w:element="City">
          <w:r>
            <w:rPr>
              <w:rFonts w:ascii="CG Times" w:hAnsi="CG Times"/>
              <w:szCs w:val="20"/>
            </w:rPr>
            <w:t>Scottsdale</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November, 2013.</w:t>
      </w:r>
    </w:p>
    <w:p w14:paraId="15FA38D9" w14:textId="77777777" w:rsidR="008B6170" w:rsidRDefault="008B6170" w:rsidP="008B6170">
      <w:pPr>
        <w:ind w:left="1440"/>
      </w:pPr>
    </w:p>
    <w:p w14:paraId="3B63A537"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sidRPr="005E4EE2">
        <w:rPr>
          <w:rFonts w:ascii="CG Times" w:hAnsi="CG Times"/>
          <w:b/>
          <w:szCs w:val="20"/>
        </w:rPr>
        <w:t>Jaffe MH</w:t>
      </w:r>
      <w:r>
        <w:rPr>
          <w:rFonts w:ascii="CG Times" w:hAnsi="CG Times"/>
          <w:szCs w:val="20"/>
        </w:rPr>
        <w:t xml:space="preserve">: Current Topics in Veterinary Orthopedics.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January 2013</w:t>
      </w:r>
    </w:p>
    <w:p w14:paraId="78C5F449" w14:textId="77777777" w:rsidR="008B6170" w:rsidRPr="001A334C" w:rsidRDefault="008B6170" w:rsidP="008B6170">
      <w:pPr>
        <w:ind w:left="1440"/>
      </w:pPr>
    </w:p>
    <w:p w14:paraId="5D399565"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sidRPr="005E4EE2">
        <w:rPr>
          <w:rFonts w:ascii="CG Times" w:hAnsi="CG Times"/>
          <w:b/>
          <w:szCs w:val="20"/>
        </w:rPr>
        <w:t>Jaffe MH:</w:t>
      </w:r>
      <w:r>
        <w:rPr>
          <w:rFonts w:ascii="CG Times" w:hAnsi="CG Times"/>
          <w:szCs w:val="20"/>
        </w:rPr>
        <w:t xml:space="preserve"> Total Knee Replacement. AZ Veterinary Medical Association – </w:t>
      </w:r>
      <w:smartTag w:uri="urn:schemas-microsoft-com:office:smarttags" w:element="place">
        <w:smartTag w:uri="urn:schemas-microsoft-com:office:smarttags" w:element="City">
          <w:r>
            <w:rPr>
              <w:rFonts w:ascii="CG Times" w:hAnsi="CG Times"/>
              <w:szCs w:val="20"/>
            </w:rPr>
            <w:t>Phoenix</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December, 2012</w:t>
      </w:r>
    </w:p>
    <w:p w14:paraId="05252DB8" w14:textId="77777777" w:rsidR="008B6170" w:rsidRDefault="008B6170" w:rsidP="008B6170">
      <w:pPr>
        <w:ind w:left="1440"/>
      </w:pPr>
    </w:p>
    <w:p w14:paraId="7E57A024"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sidRPr="005E4EE2">
        <w:rPr>
          <w:rFonts w:ascii="CG Times" w:hAnsi="CG Times"/>
          <w:b/>
          <w:szCs w:val="20"/>
        </w:rPr>
        <w:t>Jaffe MH</w:t>
      </w:r>
      <w:r>
        <w:rPr>
          <w:rFonts w:ascii="CG Times" w:hAnsi="CG Times"/>
          <w:szCs w:val="20"/>
        </w:rPr>
        <w:t xml:space="preserve">: Total Knee Replacement and Stem Cell Therapy.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September, 2012</w:t>
      </w:r>
    </w:p>
    <w:p w14:paraId="02A77D0B"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6E74BB20"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sidRPr="007E1E2E">
        <w:rPr>
          <w:rFonts w:ascii="CG Times" w:hAnsi="CG Times"/>
          <w:b/>
          <w:szCs w:val="20"/>
        </w:rPr>
        <w:t>Jaffe MH</w:t>
      </w:r>
      <w:r>
        <w:rPr>
          <w:rFonts w:ascii="CG Times" w:hAnsi="CG Times"/>
          <w:szCs w:val="20"/>
        </w:rPr>
        <w:t xml:space="preserve">: Muscle Injuries in Dogs.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June 7, 2011.</w:t>
      </w:r>
    </w:p>
    <w:p w14:paraId="0F3BBA4F"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016720AD"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sidRPr="00D57BA0">
        <w:rPr>
          <w:rFonts w:ascii="CG Times" w:hAnsi="CG Times"/>
          <w:b/>
          <w:szCs w:val="20"/>
        </w:rPr>
        <w:t>Jaffe MH</w:t>
      </w:r>
      <w:r>
        <w:rPr>
          <w:rFonts w:ascii="CG Times" w:hAnsi="CG Times"/>
          <w:szCs w:val="20"/>
        </w:rPr>
        <w:t xml:space="preserve">: Ureteral Stenting in Small Animals. ARECA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May 13, 2010.</w:t>
      </w:r>
    </w:p>
    <w:p w14:paraId="6C5D3442"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4EAAB6A5"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Emergency Surgery of the Urinary Tract. </w:t>
      </w:r>
      <w:smartTag w:uri="urn:schemas-microsoft-com:office:smarttags" w:element="State">
        <w:r>
          <w:rPr>
            <w:rFonts w:ascii="CG Times" w:hAnsi="CG Times"/>
            <w:szCs w:val="20"/>
          </w:rPr>
          <w:t>Arizona</w:t>
        </w:r>
      </w:smartTag>
      <w:r>
        <w:rPr>
          <w:rFonts w:ascii="CG Times" w:hAnsi="CG Times"/>
          <w:szCs w:val="20"/>
        </w:rPr>
        <w:t xml:space="preserve"> Veterinary Medical Association – </w:t>
      </w:r>
      <w:smartTag w:uri="urn:schemas-microsoft-com:office:smarttags" w:element="place">
        <w:smartTag w:uri="urn:schemas-microsoft-com:office:smarttags" w:element="City">
          <w:r>
            <w:rPr>
              <w:rFonts w:ascii="CG Times" w:hAnsi="CG Times"/>
              <w:szCs w:val="20"/>
            </w:rPr>
            <w:t>Tucson</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December 3, 2008.</w:t>
      </w:r>
    </w:p>
    <w:p w14:paraId="062DC843" w14:textId="77777777" w:rsidR="008B6170" w:rsidRDefault="008B6170" w:rsidP="008B6170">
      <w:pPr>
        <w:ind w:left="1440"/>
      </w:pPr>
    </w:p>
    <w:p w14:paraId="25687088"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lastRenderedPageBreak/>
        <w:t>Jaffe MH</w:t>
      </w:r>
      <w:r>
        <w:rPr>
          <w:rFonts w:ascii="CG Times" w:hAnsi="CG Times"/>
          <w:szCs w:val="20"/>
        </w:rPr>
        <w:t xml:space="preserve">: Forelimb Lameness in Canines. ARECA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September 24, 2008.</w:t>
      </w:r>
    </w:p>
    <w:p w14:paraId="32B1E21B"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6D3BF155"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General Soft Tissue Surgery Tips. Phoenix New Grad Series – Mesa, AZ, July 9, 2008.</w:t>
      </w:r>
    </w:p>
    <w:p w14:paraId="2FA64DAE" w14:textId="77777777" w:rsidR="008B6170" w:rsidRDefault="008B6170" w:rsidP="008B6170">
      <w:pPr>
        <w:ind w:left="1440"/>
      </w:pPr>
    </w:p>
    <w:p w14:paraId="19FED32C"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Emergency Surgery of the Urinary Tract. </w:t>
      </w:r>
      <w:smartTag w:uri="urn:schemas-microsoft-com:office:smarttags" w:element="State">
        <w:r>
          <w:rPr>
            <w:rFonts w:ascii="CG Times" w:hAnsi="CG Times"/>
            <w:szCs w:val="20"/>
          </w:rPr>
          <w:t>Arizona</w:t>
        </w:r>
      </w:smartTag>
      <w:r>
        <w:rPr>
          <w:rFonts w:ascii="CG Times" w:hAnsi="CG Times"/>
          <w:szCs w:val="20"/>
        </w:rPr>
        <w:t xml:space="preserve"> Veterinary Medical Association – </w:t>
      </w:r>
      <w:smartTag w:uri="urn:schemas-microsoft-com:office:smarttags" w:element="place">
        <w:smartTag w:uri="urn:schemas-microsoft-com:office:smarttags" w:element="City">
          <w:r>
            <w:rPr>
              <w:rFonts w:ascii="CG Times" w:hAnsi="CG Times"/>
              <w:szCs w:val="20"/>
            </w:rPr>
            <w:t>Phoenix</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May 8, 2008.</w:t>
      </w:r>
    </w:p>
    <w:p w14:paraId="5FF7F2FC" w14:textId="77777777" w:rsidR="008B6170" w:rsidRDefault="008B6170" w:rsidP="008B6170">
      <w:pPr>
        <w:ind w:left="1440"/>
      </w:pPr>
    </w:p>
    <w:p w14:paraId="463189A2"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Emergency Surgery of the Urinary Tract. ARECA Lecture Series - </w:t>
      </w:r>
      <w:smartTag w:uri="urn:schemas-microsoft-com:office:smarttags" w:element="City">
        <w:smartTag w:uri="urn:schemas-microsoft-com:office:smarttags" w:element="place">
          <w:r>
            <w:rPr>
              <w:rFonts w:ascii="CG Times" w:hAnsi="CG Times"/>
              <w:szCs w:val="20"/>
            </w:rPr>
            <w:t>Mesa</w:t>
          </w:r>
        </w:smartTag>
      </w:smartTag>
      <w:r>
        <w:rPr>
          <w:rFonts w:ascii="CG Times" w:hAnsi="CG Times"/>
          <w:szCs w:val="20"/>
        </w:rPr>
        <w:t>, AZ September 12, 2007.</w:t>
      </w:r>
    </w:p>
    <w:p w14:paraId="7579EEC1" w14:textId="77777777" w:rsidR="008B6170" w:rsidRDefault="008B6170" w:rsidP="008B6170">
      <w:pPr>
        <w:ind w:left="1440"/>
      </w:pPr>
    </w:p>
    <w:p w14:paraId="61C95953"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Little F, </w:t>
      </w:r>
      <w:proofErr w:type="spellStart"/>
      <w:r>
        <w:rPr>
          <w:rFonts w:ascii="CG Times" w:hAnsi="CG Times"/>
          <w:szCs w:val="20"/>
        </w:rPr>
        <w:t>Monarski</w:t>
      </w:r>
      <w:proofErr w:type="spellEnd"/>
      <w:r>
        <w:rPr>
          <w:rFonts w:ascii="CG Times" w:hAnsi="CG Times"/>
          <w:szCs w:val="20"/>
        </w:rPr>
        <w:t xml:space="preserve"> CM: Surgical Management of Hip Dysplasia. ARECA Lecture Series - </w:t>
      </w:r>
      <w:smartTag w:uri="urn:schemas-microsoft-com:office:smarttags" w:element="place">
        <w:smartTag w:uri="urn:schemas-microsoft-com:office:smarttags" w:element="City">
          <w:r>
            <w:rPr>
              <w:rFonts w:ascii="CG Times" w:hAnsi="CG Times"/>
              <w:szCs w:val="20"/>
            </w:rPr>
            <w:t>Scottsdale</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February 28, 2007.</w:t>
      </w:r>
    </w:p>
    <w:p w14:paraId="04749EB2" w14:textId="77777777" w:rsidR="008B6170" w:rsidRDefault="008B6170" w:rsidP="008B6170">
      <w:pPr>
        <w:ind w:left="1440"/>
      </w:pPr>
    </w:p>
    <w:p w14:paraId="08F8C877"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Juvenile Orthopedic Diseases. ARECA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September 12, 2006.</w:t>
      </w:r>
    </w:p>
    <w:p w14:paraId="4B2F40BE" w14:textId="77777777" w:rsidR="008B6170" w:rsidRDefault="008B6170" w:rsidP="008B6170">
      <w:pPr>
        <w:ind w:left="1440"/>
      </w:pPr>
    </w:p>
    <w:p w14:paraId="6ED385BF"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Perineal and Perianal Diseases. ARECA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September 26, 2005.</w:t>
      </w:r>
    </w:p>
    <w:p w14:paraId="43BEF097" w14:textId="77777777" w:rsidR="008B6170" w:rsidRDefault="008B6170" w:rsidP="008B6170">
      <w:pPr>
        <w:ind w:left="1440"/>
      </w:pPr>
    </w:p>
    <w:p w14:paraId="0F20A29B"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Canine Arthroscopic Surgery. ARECA Lecture Series - Scottsdale, AZ, August 24, 2005.</w:t>
      </w:r>
    </w:p>
    <w:p w14:paraId="720ACE4D"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23995071"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Canine Arthroscopic Surgery. </w:t>
      </w:r>
      <w:smartTag w:uri="urn:schemas-microsoft-com:office:smarttags" w:element="State">
        <w:r>
          <w:rPr>
            <w:rFonts w:ascii="CG Times" w:hAnsi="CG Times"/>
            <w:szCs w:val="20"/>
          </w:rPr>
          <w:t>Arizona</w:t>
        </w:r>
      </w:smartTag>
      <w:r>
        <w:rPr>
          <w:rFonts w:ascii="CG Times" w:hAnsi="CG Times"/>
          <w:szCs w:val="20"/>
        </w:rPr>
        <w:t xml:space="preserve"> Veterinary Medical Association – </w:t>
      </w:r>
      <w:smartTag w:uri="urn:schemas-microsoft-com:office:smarttags" w:element="place">
        <w:smartTag w:uri="urn:schemas-microsoft-com:office:smarttags" w:element="City">
          <w:r>
            <w:rPr>
              <w:rFonts w:ascii="CG Times" w:hAnsi="CG Times"/>
              <w:szCs w:val="20"/>
            </w:rPr>
            <w:t>Tucson</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June, 2005.</w:t>
      </w:r>
    </w:p>
    <w:p w14:paraId="4BAFCB41"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32154C0A"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Elbow </w:t>
      </w:r>
      <w:proofErr w:type="spellStart"/>
      <w:r>
        <w:rPr>
          <w:rFonts w:ascii="CG Times" w:hAnsi="CG Times"/>
          <w:szCs w:val="20"/>
        </w:rPr>
        <w:t>Dyplasia</w:t>
      </w:r>
      <w:proofErr w:type="spellEnd"/>
      <w:r>
        <w:rPr>
          <w:rFonts w:ascii="CG Times" w:hAnsi="CG Times"/>
          <w:szCs w:val="20"/>
        </w:rPr>
        <w:t xml:space="preserve"> and Arthroscopy Update. ARECA Lecture Series -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October 28, 2004.</w:t>
      </w:r>
    </w:p>
    <w:p w14:paraId="7612E3C9" w14:textId="77777777" w:rsidR="008B6170" w:rsidRDefault="008B6170" w:rsidP="008B6170">
      <w:pPr>
        <w:ind w:left="1440"/>
      </w:pPr>
    </w:p>
    <w:p w14:paraId="4DB99326"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Tibial Plateau Leveling Osteotomy Update. OVRS Lecture Series – </w:t>
      </w:r>
      <w:smartTag w:uri="urn:schemas-microsoft-com:office:smarttags" w:element="place">
        <w:smartTag w:uri="urn:schemas-microsoft-com:office:smarttags" w:element="City">
          <w:r>
            <w:rPr>
              <w:rFonts w:ascii="CG Times" w:hAnsi="CG Times"/>
              <w:szCs w:val="20"/>
            </w:rPr>
            <w:t>Bloomfield Hills</w:t>
          </w:r>
        </w:smartTag>
        <w:r>
          <w:rPr>
            <w:rFonts w:ascii="CG Times" w:hAnsi="CG Times"/>
            <w:szCs w:val="20"/>
          </w:rPr>
          <w:t xml:space="preserve">, </w:t>
        </w:r>
        <w:smartTag w:uri="urn:schemas-microsoft-com:office:smarttags" w:element="State">
          <w:r>
            <w:rPr>
              <w:rFonts w:ascii="CG Times" w:hAnsi="CG Times"/>
              <w:szCs w:val="20"/>
            </w:rPr>
            <w:t>MI</w:t>
          </w:r>
        </w:smartTag>
      </w:smartTag>
      <w:r>
        <w:rPr>
          <w:rFonts w:ascii="CG Times" w:hAnsi="CG Times"/>
          <w:szCs w:val="20"/>
        </w:rPr>
        <w:t>, February 4, 2003.</w:t>
      </w:r>
    </w:p>
    <w:p w14:paraId="634EFFD4" w14:textId="77777777" w:rsidR="008B6170" w:rsidRDefault="008B6170" w:rsidP="008B6170">
      <w:pPr>
        <w:ind w:left="1440"/>
      </w:pPr>
    </w:p>
    <w:p w14:paraId="68B95EDA"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b/>
          <w:bCs/>
          <w:szCs w:val="20"/>
        </w:rPr>
        <w:t>Jaffe MH</w:t>
      </w:r>
      <w:r>
        <w:rPr>
          <w:rFonts w:ascii="CG Times" w:hAnsi="CG Times"/>
          <w:szCs w:val="20"/>
        </w:rPr>
        <w:t xml:space="preserve">: Canine Osteoarthritis Update. OVRS Lecture Series - </w:t>
      </w:r>
      <w:smartTag w:uri="urn:schemas-microsoft-com:office:smarttags" w:element="place">
        <w:smartTag w:uri="urn:schemas-microsoft-com:office:smarttags" w:element="City">
          <w:r>
            <w:rPr>
              <w:rFonts w:ascii="CG Times" w:hAnsi="CG Times"/>
              <w:szCs w:val="20"/>
            </w:rPr>
            <w:t>Bloomfield Hills</w:t>
          </w:r>
        </w:smartTag>
        <w:r>
          <w:rPr>
            <w:rFonts w:ascii="CG Times" w:hAnsi="CG Times"/>
            <w:szCs w:val="20"/>
          </w:rPr>
          <w:t xml:space="preserve">, </w:t>
        </w:r>
        <w:smartTag w:uri="urn:schemas-microsoft-com:office:smarttags" w:element="State">
          <w:r>
            <w:rPr>
              <w:rFonts w:ascii="CG Times" w:hAnsi="CG Times"/>
              <w:szCs w:val="20"/>
            </w:rPr>
            <w:t>MI</w:t>
          </w:r>
        </w:smartTag>
      </w:smartTag>
      <w:r>
        <w:rPr>
          <w:rFonts w:ascii="CG Times" w:hAnsi="CG Times"/>
          <w:szCs w:val="20"/>
        </w:rPr>
        <w:t xml:space="preserve">, </w:t>
      </w:r>
    </w:p>
    <w:p w14:paraId="2A78AE2F"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May 10, 2001.</w:t>
      </w:r>
    </w:p>
    <w:p w14:paraId="72BF0482" w14:textId="77777777" w:rsidR="008B6170" w:rsidRDefault="008B6170" w:rsidP="008B6170">
      <w:pPr>
        <w:ind w:left="1440"/>
      </w:pPr>
    </w:p>
    <w:p w14:paraId="251CDB5A"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Musculoskeletal Neoplasia. </w:t>
      </w:r>
      <w:smartTag w:uri="urn:schemas-microsoft-com:office:smarttags" w:element="City">
        <w:r>
          <w:rPr>
            <w:rFonts w:ascii="CG Times" w:hAnsi="CG Times"/>
            <w:szCs w:val="20"/>
          </w:rPr>
          <w:t>Baton Rouge</w:t>
        </w:r>
      </w:smartTag>
      <w:r>
        <w:rPr>
          <w:rFonts w:ascii="CG Times" w:hAnsi="CG Times"/>
          <w:szCs w:val="20"/>
        </w:rPr>
        <w:t xml:space="preserve"> Area Veterinary Medical Association - </w:t>
      </w:r>
      <w:smartTag w:uri="urn:schemas-microsoft-com:office:smarttags" w:element="place">
        <w:smartTag w:uri="urn:schemas-microsoft-com:office:smarttags" w:element="City">
          <w:r>
            <w:rPr>
              <w:rFonts w:ascii="CG Times" w:hAnsi="CG Times"/>
              <w:szCs w:val="20"/>
            </w:rPr>
            <w:t>Baton Rouge</w:t>
          </w:r>
        </w:smartTag>
        <w:r>
          <w:rPr>
            <w:rFonts w:ascii="CG Times" w:hAnsi="CG Times"/>
            <w:szCs w:val="20"/>
          </w:rPr>
          <w:t xml:space="preserve">, </w:t>
        </w:r>
        <w:smartTag w:uri="urn:schemas-microsoft-com:office:smarttags" w:element="State">
          <w:r>
            <w:rPr>
              <w:rFonts w:ascii="CG Times" w:hAnsi="CG Times"/>
              <w:szCs w:val="20"/>
            </w:rPr>
            <w:t>LA</w:t>
          </w:r>
        </w:smartTag>
      </w:smartTag>
      <w:r>
        <w:rPr>
          <w:rFonts w:ascii="CG Times" w:hAnsi="CG Times"/>
          <w:szCs w:val="20"/>
        </w:rPr>
        <w:t>, August 10, 1999.</w:t>
      </w:r>
    </w:p>
    <w:p w14:paraId="5F17C35E"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2DAEC56A"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Jaffe TJ: Gastric Dilatation-Volvulus. 136</w:t>
      </w:r>
      <w:r>
        <w:rPr>
          <w:rFonts w:ascii="CG Times" w:hAnsi="CG Times"/>
          <w:szCs w:val="20"/>
          <w:vertAlign w:val="superscript"/>
        </w:rPr>
        <w:t>th</w:t>
      </w:r>
      <w:r>
        <w:rPr>
          <w:rFonts w:ascii="CG Times" w:hAnsi="CG Times"/>
          <w:szCs w:val="20"/>
        </w:rPr>
        <w:t xml:space="preserve"> Annual American Veterinary Medical Association Convention - </w:t>
      </w:r>
      <w:smartTag w:uri="urn:schemas-microsoft-com:office:smarttags" w:element="place">
        <w:smartTag w:uri="urn:schemas-microsoft-com:office:smarttags" w:element="City">
          <w:r>
            <w:rPr>
              <w:rFonts w:ascii="CG Times" w:hAnsi="CG Times"/>
              <w:szCs w:val="20"/>
            </w:rPr>
            <w:t>New Orleans</w:t>
          </w:r>
        </w:smartTag>
        <w:r>
          <w:rPr>
            <w:rFonts w:ascii="CG Times" w:hAnsi="CG Times"/>
            <w:szCs w:val="20"/>
          </w:rPr>
          <w:t xml:space="preserve">, </w:t>
        </w:r>
        <w:smartTag w:uri="urn:schemas-microsoft-com:office:smarttags" w:element="State">
          <w:r>
            <w:rPr>
              <w:rFonts w:ascii="CG Times" w:hAnsi="CG Times"/>
              <w:szCs w:val="20"/>
            </w:rPr>
            <w:t>LA</w:t>
          </w:r>
        </w:smartTag>
      </w:smartTag>
      <w:r>
        <w:rPr>
          <w:rFonts w:ascii="CG Times" w:hAnsi="CG Times"/>
          <w:szCs w:val="20"/>
        </w:rPr>
        <w:t>, July 11, 1999.</w:t>
      </w:r>
    </w:p>
    <w:p w14:paraId="24D84C4D" w14:textId="77777777" w:rsidR="008B6170" w:rsidRDefault="008B6170" w:rsidP="008B6170">
      <w:pPr>
        <w:ind w:left="1440"/>
      </w:pPr>
    </w:p>
    <w:p w14:paraId="4902E380"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bCs/>
          <w:szCs w:val="20"/>
        </w:rPr>
        <w:t>Jaffe MH</w:t>
      </w:r>
      <w:r>
        <w:rPr>
          <w:rFonts w:ascii="CG Times" w:hAnsi="CG Times"/>
          <w:szCs w:val="20"/>
        </w:rPr>
        <w:t xml:space="preserve">: Evaluation of Survival and Tumor Recurrence in Dogs with Cutaneous Mast Cell Tumors: The Role of p53 Immunohistochemistry and Deionized Water Injection. Thesis Defense - Dept. of Veterinary Clinical Science - </w:t>
      </w: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r>
        <w:rPr>
          <w:rFonts w:ascii="CG Times" w:hAnsi="CG Times"/>
          <w:szCs w:val="20"/>
        </w:rPr>
        <w:t>, March 12, 1999.</w:t>
      </w:r>
    </w:p>
    <w:p w14:paraId="0EDE7C32" w14:textId="77777777" w:rsidR="008B6170" w:rsidRDefault="008B6170" w:rsidP="008B6170">
      <w:pPr>
        <w:ind w:left="1440"/>
      </w:pPr>
    </w:p>
    <w:p w14:paraId="4A36C28D"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9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Taylor HW, </w:t>
      </w:r>
      <w:proofErr w:type="spellStart"/>
      <w:r>
        <w:rPr>
          <w:rFonts w:ascii="CG Times" w:hAnsi="CG Times"/>
          <w:szCs w:val="20"/>
        </w:rPr>
        <w:t>Kerwin</w:t>
      </w:r>
      <w:proofErr w:type="spellEnd"/>
      <w:r>
        <w:rPr>
          <w:rFonts w:ascii="CG Times" w:hAnsi="CG Times"/>
          <w:szCs w:val="20"/>
        </w:rPr>
        <w:t xml:space="preserve"> SC, Hedlund CS: Deionized Water as an Adjunct to Surgery for the Treatment of Cutaneous Mast Cell Tumors in Dogs. 18</w:t>
      </w:r>
      <w:r>
        <w:rPr>
          <w:rFonts w:ascii="CG Times" w:hAnsi="CG Times"/>
          <w:szCs w:val="20"/>
          <w:vertAlign w:val="superscript"/>
        </w:rPr>
        <w:t>th</w:t>
      </w:r>
      <w:r>
        <w:rPr>
          <w:rFonts w:ascii="CG Times" w:hAnsi="CG Times"/>
          <w:szCs w:val="20"/>
        </w:rPr>
        <w:t xml:space="preserve"> </w:t>
      </w:r>
      <w:smartTag w:uri="urn:schemas-microsoft-com:office:smarttags" w:element="PlaceName">
        <w:r>
          <w:rPr>
            <w:rFonts w:ascii="CG Times" w:hAnsi="CG Times"/>
            <w:szCs w:val="20"/>
          </w:rPr>
          <w:t>Annual</w:t>
        </w:r>
      </w:smartTag>
      <w:r>
        <w:rPr>
          <w:rFonts w:ascii="CG Times" w:hAnsi="CG Times"/>
          <w:szCs w:val="20"/>
        </w:rPr>
        <w:t xml:space="preserve"> </w:t>
      </w:r>
      <w:smartTag w:uri="urn:schemas-microsoft-com:office:smarttags" w:element="PlaceName">
        <w:r>
          <w:rPr>
            <w:rFonts w:ascii="CG Times" w:hAnsi="CG Times"/>
            <w:szCs w:val="20"/>
          </w:rPr>
          <w:t>American</w:t>
        </w:r>
      </w:smartTag>
      <w:r>
        <w:rPr>
          <w:rFonts w:ascii="CG Times" w:hAnsi="CG Times"/>
          <w:szCs w:val="20"/>
        </w:rPr>
        <w:t xml:space="preserve"> </w:t>
      </w:r>
      <w:smartTag w:uri="urn:schemas-microsoft-com:office:smarttags" w:element="PlaceType">
        <w:r>
          <w:rPr>
            <w:rFonts w:ascii="CG Times" w:hAnsi="CG Times"/>
            <w:szCs w:val="20"/>
          </w:rPr>
          <w:t>College</w:t>
        </w:r>
      </w:smartTag>
      <w:r>
        <w:rPr>
          <w:rFonts w:ascii="CG Times" w:hAnsi="CG Times"/>
          <w:szCs w:val="20"/>
        </w:rPr>
        <w:t xml:space="preserve"> of Veterinary Surgeons Symposium - </w:t>
      </w:r>
      <w:smartTag w:uri="urn:schemas-microsoft-com:office:smarttags" w:element="place">
        <w:smartTag w:uri="urn:schemas-microsoft-com:office:smarttags" w:element="City">
          <w:r>
            <w:rPr>
              <w:rFonts w:ascii="CG Times" w:hAnsi="CG Times"/>
              <w:szCs w:val="20"/>
            </w:rPr>
            <w:t>Chicago</w:t>
          </w:r>
        </w:smartTag>
        <w:r>
          <w:rPr>
            <w:rFonts w:ascii="CG Times" w:hAnsi="CG Times"/>
            <w:szCs w:val="20"/>
          </w:rPr>
          <w:t xml:space="preserve">, </w:t>
        </w:r>
        <w:smartTag w:uri="urn:schemas-microsoft-com:office:smarttags" w:element="State">
          <w:r>
            <w:rPr>
              <w:rFonts w:ascii="CG Times" w:hAnsi="CG Times"/>
              <w:szCs w:val="20"/>
            </w:rPr>
            <w:t>IL</w:t>
          </w:r>
        </w:smartTag>
      </w:smartTag>
      <w:r>
        <w:rPr>
          <w:rFonts w:ascii="CG Times" w:hAnsi="CG Times"/>
          <w:szCs w:val="20"/>
        </w:rPr>
        <w:t>, October 10, 1998.</w:t>
      </w:r>
    </w:p>
    <w:p w14:paraId="31D28134"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90"/>
        <w:rPr>
          <w:rFonts w:ascii="CG Times" w:hAnsi="CG Times"/>
          <w:szCs w:val="20"/>
        </w:rPr>
      </w:pPr>
    </w:p>
    <w:p w14:paraId="73B36388"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90"/>
        <w:rPr>
          <w:rFonts w:ascii="CG Times" w:hAnsi="CG Times"/>
          <w:szCs w:val="20"/>
        </w:rPr>
      </w:pPr>
      <w:r>
        <w:rPr>
          <w:rFonts w:ascii="CG Times" w:hAnsi="CG Times"/>
          <w:b/>
          <w:bCs/>
          <w:szCs w:val="20"/>
        </w:rPr>
        <w:t>Jaffe MH</w:t>
      </w:r>
      <w:r>
        <w:rPr>
          <w:rFonts w:ascii="CG Times" w:hAnsi="CG Times"/>
          <w:szCs w:val="20"/>
        </w:rPr>
        <w:t xml:space="preserve">, </w:t>
      </w:r>
      <w:proofErr w:type="spellStart"/>
      <w:r>
        <w:rPr>
          <w:rFonts w:ascii="CG Times" w:hAnsi="CG Times"/>
          <w:szCs w:val="20"/>
        </w:rPr>
        <w:t>Hosgood</w:t>
      </w:r>
      <w:proofErr w:type="spellEnd"/>
      <w:r>
        <w:rPr>
          <w:rFonts w:ascii="CG Times" w:hAnsi="CG Times"/>
          <w:szCs w:val="20"/>
        </w:rPr>
        <w:t xml:space="preserve"> G, Taylor HW, </w:t>
      </w:r>
      <w:proofErr w:type="spellStart"/>
      <w:r>
        <w:rPr>
          <w:rFonts w:ascii="CG Times" w:hAnsi="CG Times"/>
          <w:szCs w:val="20"/>
        </w:rPr>
        <w:t>Kerwin</w:t>
      </w:r>
      <w:proofErr w:type="spellEnd"/>
      <w:r>
        <w:rPr>
          <w:rFonts w:ascii="CG Times" w:hAnsi="CG Times"/>
          <w:szCs w:val="20"/>
        </w:rPr>
        <w:t xml:space="preserve"> SC, Hedlund CS, Lopez MK, Davidson JR, Miller DM, </w:t>
      </w:r>
      <w:proofErr w:type="spellStart"/>
      <w:r>
        <w:rPr>
          <w:rFonts w:ascii="CG Times" w:hAnsi="CG Times"/>
          <w:szCs w:val="20"/>
        </w:rPr>
        <w:t>Paranjpe</w:t>
      </w:r>
      <w:proofErr w:type="spellEnd"/>
      <w:r>
        <w:rPr>
          <w:rFonts w:ascii="CG Times" w:hAnsi="CG Times"/>
          <w:szCs w:val="20"/>
        </w:rPr>
        <w:t xml:space="preserve"> M: Immunohistochemical and Clinical Evaluation of p53 in Canine Cutaneous Mast Cell Tumors. 18</w:t>
      </w:r>
      <w:r>
        <w:rPr>
          <w:rFonts w:ascii="CG Times" w:hAnsi="CG Times"/>
          <w:szCs w:val="20"/>
          <w:vertAlign w:val="superscript"/>
        </w:rPr>
        <w:t>th</w:t>
      </w:r>
      <w:r>
        <w:rPr>
          <w:rFonts w:ascii="CG Times" w:hAnsi="CG Times"/>
          <w:szCs w:val="20"/>
        </w:rPr>
        <w:t xml:space="preserve"> </w:t>
      </w:r>
      <w:smartTag w:uri="urn:schemas-microsoft-com:office:smarttags" w:element="PlaceName">
        <w:r>
          <w:rPr>
            <w:rFonts w:ascii="CG Times" w:hAnsi="CG Times"/>
            <w:szCs w:val="20"/>
          </w:rPr>
          <w:t>Annual</w:t>
        </w:r>
      </w:smartTag>
      <w:r>
        <w:rPr>
          <w:rFonts w:ascii="CG Times" w:hAnsi="CG Times"/>
          <w:szCs w:val="20"/>
        </w:rPr>
        <w:t xml:space="preserve"> </w:t>
      </w:r>
      <w:smartTag w:uri="urn:schemas-microsoft-com:office:smarttags" w:element="PlaceName">
        <w:r>
          <w:rPr>
            <w:rFonts w:ascii="CG Times" w:hAnsi="CG Times"/>
            <w:szCs w:val="20"/>
          </w:rPr>
          <w:t>American</w:t>
        </w:r>
      </w:smartTag>
      <w:r>
        <w:rPr>
          <w:rFonts w:ascii="CG Times" w:hAnsi="CG Times"/>
          <w:szCs w:val="20"/>
        </w:rPr>
        <w:t xml:space="preserve"> </w:t>
      </w:r>
      <w:smartTag w:uri="urn:schemas-microsoft-com:office:smarttags" w:element="PlaceType">
        <w:r>
          <w:rPr>
            <w:rFonts w:ascii="CG Times" w:hAnsi="CG Times"/>
            <w:szCs w:val="20"/>
          </w:rPr>
          <w:t>College</w:t>
        </w:r>
      </w:smartTag>
      <w:r>
        <w:rPr>
          <w:rFonts w:ascii="CG Times" w:hAnsi="CG Times"/>
          <w:szCs w:val="20"/>
        </w:rPr>
        <w:t xml:space="preserve"> of Veterinary Surgeons Symposium - </w:t>
      </w:r>
      <w:smartTag w:uri="urn:schemas-microsoft-com:office:smarttags" w:element="place">
        <w:smartTag w:uri="urn:schemas-microsoft-com:office:smarttags" w:element="City">
          <w:r>
            <w:rPr>
              <w:rFonts w:ascii="CG Times" w:hAnsi="CG Times"/>
              <w:szCs w:val="20"/>
            </w:rPr>
            <w:t>Chicago</w:t>
          </w:r>
        </w:smartTag>
        <w:r>
          <w:rPr>
            <w:rFonts w:ascii="CG Times" w:hAnsi="CG Times"/>
            <w:szCs w:val="20"/>
          </w:rPr>
          <w:t xml:space="preserve">, </w:t>
        </w:r>
        <w:smartTag w:uri="urn:schemas-microsoft-com:office:smarttags" w:element="State">
          <w:r>
            <w:rPr>
              <w:rFonts w:ascii="CG Times" w:hAnsi="CG Times"/>
              <w:szCs w:val="20"/>
            </w:rPr>
            <w:t>IL</w:t>
          </w:r>
        </w:smartTag>
      </w:smartTag>
      <w:r>
        <w:rPr>
          <w:rFonts w:ascii="CG Times" w:hAnsi="CG Times"/>
          <w:szCs w:val="20"/>
        </w:rPr>
        <w:t>, October 10, 1998.</w:t>
      </w:r>
    </w:p>
    <w:p w14:paraId="43FE48B9"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90"/>
        <w:rPr>
          <w:rFonts w:ascii="CG Times" w:hAnsi="CG Times"/>
          <w:szCs w:val="20"/>
        </w:rPr>
      </w:pPr>
    </w:p>
    <w:p w14:paraId="0D38C5D7"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Indications, Placement, and Management of Tracheostomy Tubes in Dogs (Lab). 68</w:t>
      </w:r>
      <w:r>
        <w:rPr>
          <w:rFonts w:ascii="CG Times" w:hAnsi="CG Times"/>
          <w:szCs w:val="20"/>
          <w:vertAlign w:val="superscript"/>
        </w:rPr>
        <w:t>th</w:t>
      </w:r>
      <w:r>
        <w:rPr>
          <w:rFonts w:ascii="CG Times" w:hAnsi="CG Times"/>
          <w:szCs w:val="20"/>
        </w:rPr>
        <w:t xml:space="preserve"> Annual Conference for Veterinarians - </w:t>
      </w: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r>
        <w:rPr>
          <w:rFonts w:ascii="CG Times" w:hAnsi="CG Times"/>
          <w:szCs w:val="20"/>
        </w:rPr>
        <w:t>, September 27, 1998.</w:t>
      </w:r>
    </w:p>
    <w:p w14:paraId="560A7A68"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90"/>
        <w:rPr>
          <w:rFonts w:ascii="CG Times" w:hAnsi="CG Times"/>
          <w:szCs w:val="20"/>
        </w:rPr>
      </w:pPr>
    </w:p>
    <w:p w14:paraId="6B06D58D"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Treatment of Canine Cutaneous Mast Cell Tumors. 68</w:t>
      </w:r>
      <w:r>
        <w:rPr>
          <w:rFonts w:ascii="CG Times" w:hAnsi="CG Times"/>
          <w:szCs w:val="20"/>
          <w:vertAlign w:val="superscript"/>
        </w:rPr>
        <w:t>th</w:t>
      </w:r>
      <w:r>
        <w:rPr>
          <w:rFonts w:ascii="CG Times" w:hAnsi="CG Times"/>
          <w:szCs w:val="20"/>
        </w:rPr>
        <w:t xml:space="preserve"> Annual Conference for Veterinarians - </w:t>
      </w: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r>
        <w:rPr>
          <w:rFonts w:ascii="CG Times" w:hAnsi="CG Times"/>
          <w:szCs w:val="20"/>
        </w:rPr>
        <w:t>, September 26, 1998.</w:t>
      </w:r>
    </w:p>
    <w:p w14:paraId="003B6009"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90"/>
        <w:rPr>
          <w:rFonts w:ascii="CG Times" w:hAnsi="CG Times"/>
          <w:szCs w:val="20"/>
        </w:rPr>
      </w:pPr>
    </w:p>
    <w:p w14:paraId="6DD30F2A"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r>
        <w:rPr>
          <w:rFonts w:ascii="CG Times" w:hAnsi="CG Times"/>
          <w:b/>
          <w:bCs/>
          <w:szCs w:val="20"/>
        </w:rPr>
        <w:t>Jaffe MH</w:t>
      </w:r>
      <w:r>
        <w:rPr>
          <w:rFonts w:ascii="CG Times" w:hAnsi="CG Times"/>
          <w:szCs w:val="20"/>
        </w:rPr>
        <w:t>:  Surgical Management of End-Stage Otitis Externa and Otitis Media in Dogs. 67</w:t>
      </w:r>
      <w:r>
        <w:rPr>
          <w:rFonts w:ascii="CG Times" w:hAnsi="CG Times"/>
          <w:szCs w:val="20"/>
          <w:vertAlign w:val="superscript"/>
        </w:rPr>
        <w:t>th</w:t>
      </w:r>
      <w:r>
        <w:rPr>
          <w:rFonts w:ascii="CG Times" w:hAnsi="CG Times"/>
          <w:szCs w:val="20"/>
        </w:rPr>
        <w:t xml:space="preserve"> Annual Conference for Veterinarians - </w:t>
      </w: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r>
        <w:rPr>
          <w:rFonts w:ascii="CG Times" w:hAnsi="CG Times"/>
          <w:szCs w:val="20"/>
        </w:rPr>
        <w:t>, September 27, 1997.</w:t>
      </w:r>
    </w:p>
    <w:p w14:paraId="54F9BD7C" w14:textId="77777777" w:rsidR="008B6170" w:rsidRDefault="008B6170" w:rsidP="008B617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rFonts w:ascii="CG Times" w:hAnsi="CG Times"/>
          <w:szCs w:val="20"/>
        </w:rPr>
      </w:pPr>
    </w:p>
    <w:p w14:paraId="123910AC" w14:textId="77777777" w:rsidR="007668A0" w:rsidRDefault="007668A0" w:rsidP="006C1AF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56E4C58B" w14:textId="77777777" w:rsidR="006D5BAD" w:rsidRDefault="006D5BAD" w:rsidP="006C1AF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223C05F0" w14:textId="027ED602" w:rsidR="006C1AF1" w:rsidRDefault="006C1AF1" w:rsidP="006C1AF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r>
        <w:rPr>
          <w:rFonts w:ascii="CG Times" w:hAnsi="CG Times"/>
          <w:b/>
          <w:bCs/>
          <w:szCs w:val="20"/>
        </w:rPr>
        <w:t>ABSTRACT AND POSTER PRESENTATIONS:</w:t>
      </w:r>
    </w:p>
    <w:p w14:paraId="73BC8181" w14:textId="77777777" w:rsidR="006C1AF1" w:rsidRDefault="006C1AF1" w:rsidP="006C1AF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b/>
          <w:bCs/>
          <w:szCs w:val="20"/>
        </w:rPr>
        <w:t>__________________________________________________________________________________________</w:t>
      </w:r>
    </w:p>
    <w:p w14:paraId="21C13058" w14:textId="77777777" w:rsidR="006C1AF1" w:rsidRDefault="006C1AF1" w:rsidP="006C1AF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02221A58" w14:textId="1836EAD8" w:rsidR="007146E4" w:rsidRPr="0076349C" w:rsidRDefault="007146E4" w:rsidP="005C0B0D">
      <w:pPr>
        <w:ind w:left="1440"/>
      </w:pPr>
      <w:r>
        <w:t xml:space="preserve">Abbey Fleming, </w:t>
      </w:r>
      <w:r w:rsidR="0076349C">
        <w:t xml:space="preserve">Carly Campbell, </w:t>
      </w:r>
      <w:r w:rsidR="0076349C">
        <w:rPr>
          <w:b/>
          <w:bCs/>
        </w:rPr>
        <w:t>Michael Jaffe</w:t>
      </w:r>
      <w:r w:rsidR="0076349C">
        <w:t>, Barbara Kaplan: Establishment of a Cell Culture Model Using Whole Lung to Study Effects of Cannabinoids. Veterinary Summer Scholars Symposium, August 3, 2020.</w:t>
      </w:r>
    </w:p>
    <w:p w14:paraId="087DE721" w14:textId="77777777" w:rsidR="007146E4" w:rsidRDefault="007146E4" w:rsidP="005C0B0D">
      <w:pPr>
        <w:ind w:left="1440"/>
      </w:pPr>
    </w:p>
    <w:p w14:paraId="0AF062DE" w14:textId="71594376" w:rsidR="005C0B0D" w:rsidRDefault="005C0B0D" w:rsidP="005C0B0D">
      <w:pPr>
        <w:ind w:left="1440"/>
      </w:pPr>
      <w:r>
        <w:t xml:space="preserve">Russell Urie, Deepanjan Ghosh, </w:t>
      </w:r>
      <w:proofErr w:type="spellStart"/>
      <w:r>
        <w:t>Chengchen</w:t>
      </w:r>
      <w:proofErr w:type="spellEnd"/>
      <w:r>
        <w:t xml:space="preserve"> Guo, Maryam </w:t>
      </w:r>
      <w:proofErr w:type="spellStart"/>
      <w:r>
        <w:t>Ridha</w:t>
      </w:r>
      <w:proofErr w:type="spellEnd"/>
      <w:r>
        <w:t xml:space="preserve">, Tanner Flake, Mitzi </w:t>
      </w:r>
      <w:proofErr w:type="spellStart"/>
      <w:r>
        <w:t>Thel</w:t>
      </w:r>
      <w:proofErr w:type="spellEnd"/>
      <w:r>
        <w:t xml:space="preserve">, Jacquelyn Kilbourne, </w:t>
      </w:r>
      <w:r>
        <w:rPr>
          <w:b/>
        </w:rPr>
        <w:t>Michael Jaffe</w:t>
      </w:r>
      <w:r>
        <w:t xml:space="preserve">, Jeffrey </w:t>
      </w:r>
      <w:proofErr w:type="spellStart"/>
      <w:r>
        <w:t>Yarger</w:t>
      </w:r>
      <w:proofErr w:type="spellEnd"/>
      <w:r>
        <w:t>, Kaushal Rege: Laser-Assisted Tissue Repair with Plasmonic Nanocomposites. Molecular, Cellular, and Tissue Bioengineering Symposium, Tempe, AZ, April 1, 2017.</w:t>
      </w:r>
    </w:p>
    <w:p w14:paraId="012B32C0" w14:textId="77777777" w:rsidR="00323D8C" w:rsidRDefault="00323D8C" w:rsidP="005C0B0D">
      <w:pPr>
        <w:ind w:left="1440"/>
        <w:rPr>
          <w:shd w:val="clear" w:color="auto" w:fill="FFFFFF"/>
        </w:rPr>
      </w:pPr>
    </w:p>
    <w:p w14:paraId="7CDF0DF2" w14:textId="6B24E327" w:rsidR="005C0B0D" w:rsidRPr="00ED31F1" w:rsidRDefault="005C0B0D" w:rsidP="005C0B0D">
      <w:pPr>
        <w:ind w:left="1440"/>
      </w:pPr>
      <w:r w:rsidRPr="00ED31F1">
        <w:rPr>
          <w:shd w:val="clear" w:color="auto" w:fill="FFFFFF"/>
        </w:rPr>
        <w:t xml:space="preserve">“Spatiotemporal Modeling and Rapid Sealing of Ruptured Tissue with Plasmonic Nanocomposites”. </w:t>
      </w:r>
      <w:r w:rsidRPr="00ED31F1">
        <w:t>American Institute of Chemical Engineers Annual Meeting Fall 2016. San Francisco, CA. 14 Nov 2016. Biomaterials Poster Session.</w:t>
      </w:r>
    </w:p>
    <w:p w14:paraId="1426FA92" w14:textId="77777777" w:rsidR="005C0B0D" w:rsidRDefault="005C0B0D" w:rsidP="005C0B0D">
      <w:pPr>
        <w:ind w:left="1440"/>
      </w:pPr>
    </w:p>
    <w:p w14:paraId="36677E0B" w14:textId="77777777" w:rsidR="005C0B0D" w:rsidRPr="00ED31F1" w:rsidRDefault="005C0B0D" w:rsidP="005C0B0D">
      <w:pPr>
        <w:ind w:left="1440"/>
      </w:pPr>
      <w:r w:rsidRPr="00ED31F1">
        <w:rPr>
          <w:shd w:val="clear" w:color="auto" w:fill="FFFFFF"/>
        </w:rPr>
        <w:t xml:space="preserve">“Silk-Gold Nanorod Nanocomposite Films for Rapid Tissue Repair”. </w:t>
      </w:r>
      <w:r w:rsidRPr="00ED31F1">
        <w:t>American Institute of Chemical Engineers Annual Meeting Fall 2016. San Francisco, CA. 15 Nov 2016. Conference Presentation.</w:t>
      </w:r>
    </w:p>
    <w:p w14:paraId="3B5B3F04" w14:textId="77777777" w:rsidR="005C0B0D" w:rsidRDefault="005C0B0D" w:rsidP="005C0B0D">
      <w:pPr>
        <w:ind w:left="1440"/>
      </w:pPr>
    </w:p>
    <w:p w14:paraId="368D602F" w14:textId="77777777" w:rsidR="005C0B0D" w:rsidRPr="00ED31F1" w:rsidRDefault="005C0B0D" w:rsidP="005C0B0D">
      <w:pPr>
        <w:ind w:left="1440"/>
      </w:pPr>
      <w:r w:rsidRPr="00ED31F1">
        <w:rPr>
          <w:shd w:val="clear" w:color="auto" w:fill="FFFFFF"/>
        </w:rPr>
        <w:t xml:space="preserve">“Plasmonic Collagen Nanocomposites for Rapid Tissue Sealing and Repair”. </w:t>
      </w:r>
      <w:r w:rsidRPr="00ED31F1">
        <w:t>American Institute of Chemical Engineers Annual Meeting Fall 2016. San Francisco, CA. 15 Nov 2016. Conference Presentation.</w:t>
      </w:r>
    </w:p>
    <w:p w14:paraId="68AFBBD8" w14:textId="77777777" w:rsidR="005C0B0D" w:rsidRPr="00B93E10" w:rsidRDefault="005C0B0D" w:rsidP="005C0B0D">
      <w:pPr>
        <w:ind w:left="1440"/>
      </w:pPr>
    </w:p>
    <w:p w14:paraId="38C64654" w14:textId="77777777" w:rsidR="005C0B0D" w:rsidRDefault="005C0B0D" w:rsidP="005C0B0D">
      <w:pPr>
        <w:ind w:left="1440"/>
      </w:pPr>
      <w:r w:rsidRPr="00ED31F1">
        <w:rPr>
          <w:shd w:val="clear" w:color="auto" w:fill="FFFFFF"/>
        </w:rPr>
        <w:t xml:space="preserve">“Silk-Gold Nanorod Nanocomposite Films for Rapid Tissue Repair”. </w:t>
      </w:r>
      <w:r w:rsidRPr="00ED31F1">
        <w:t>American Institute of Chemical Engineers Annual Meeting Fall 2016. San Francisco, CA. 16 Nov 2016. Conference Presentation.</w:t>
      </w:r>
    </w:p>
    <w:p w14:paraId="2984DDD5" w14:textId="77777777" w:rsidR="005C0B0D" w:rsidRDefault="005C0B0D" w:rsidP="005C0B0D">
      <w:pPr>
        <w:ind w:left="1440"/>
      </w:pPr>
    </w:p>
    <w:p w14:paraId="693EFBA2" w14:textId="77777777" w:rsidR="005C0B0D" w:rsidRDefault="005C0B0D" w:rsidP="005C0B0D">
      <w:pPr>
        <w:ind w:left="1440"/>
      </w:pPr>
      <w:r w:rsidRPr="00ED31F1">
        <w:rPr>
          <w:shd w:val="clear" w:color="auto" w:fill="FFFFFF"/>
        </w:rPr>
        <w:t xml:space="preserve">“Plasmonic Collagen Nanocomposites for Rapid Tissue Sealing and Repair”. </w:t>
      </w:r>
      <w:r w:rsidRPr="00ED31F1">
        <w:t>American Institute of Chemical Engineers Annual Meeting Fall 2016. San Francisco, CA. 17 Nov 2016. Conference Presentation.</w:t>
      </w:r>
    </w:p>
    <w:p w14:paraId="30486C17" w14:textId="500DB4DE" w:rsidR="005C0B0D" w:rsidRDefault="005C0B0D" w:rsidP="005C0B0D">
      <w:pPr>
        <w:ind w:left="1440"/>
      </w:pPr>
    </w:p>
    <w:p w14:paraId="7D48E395" w14:textId="74D32CEF" w:rsidR="00F44B0F" w:rsidRDefault="00F44B0F" w:rsidP="00F44B0F">
      <w:pPr>
        <w:ind w:left="1440"/>
      </w:pPr>
      <w:r>
        <w:rPr>
          <w:b/>
          <w:bCs/>
        </w:rPr>
        <w:t>Michael H. Jaffe</w:t>
      </w:r>
      <w:r>
        <w:t xml:space="preserve">, Russel Urie, Sana Quraishi, Kaushal Rege: Gold Nanorod-Collagen Nanocomposites as Photothermal </w:t>
      </w:r>
      <w:proofErr w:type="spellStart"/>
      <w:r>
        <w:t>Nanosolders</w:t>
      </w:r>
      <w:proofErr w:type="spellEnd"/>
      <w:r>
        <w:t xml:space="preserve"> for Laser Welding of Ruptured Porcine Intestine, Dr. Kenneth A. Suarez Midwestern University Research Day, April 23, 2016, Glendale, AZ.</w:t>
      </w:r>
    </w:p>
    <w:p w14:paraId="47D9F3EC" w14:textId="77777777" w:rsidR="00F44B0F" w:rsidRDefault="00F44B0F" w:rsidP="005C0B0D">
      <w:pPr>
        <w:ind w:left="1440"/>
      </w:pPr>
    </w:p>
    <w:p w14:paraId="656779F5" w14:textId="77777777" w:rsidR="005C0B0D" w:rsidRDefault="005C0B0D" w:rsidP="005C0B0D">
      <w:pPr>
        <w:ind w:left="1440"/>
      </w:pPr>
      <w:r>
        <w:t xml:space="preserve">Russell Urie, Tanner Flake, Mitzi </w:t>
      </w:r>
      <w:proofErr w:type="spellStart"/>
      <w:r>
        <w:t>Thelakkaden</w:t>
      </w:r>
      <w:proofErr w:type="spellEnd"/>
      <w:r>
        <w:t xml:space="preserve">, Jeffrey Hays, </w:t>
      </w:r>
      <w:r>
        <w:rPr>
          <w:b/>
        </w:rPr>
        <w:t>Michael Jaffe</w:t>
      </w:r>
      <w:r>
        <w:t>, Kaushal Rege: Plasmonic nanocomposites for Laser Tissue Welding and Spatiotemporal Modeling. Molecular, Cellular, and Tissue Bioengineering Symposium, Tempe, AZ, April 2, 2016.</w:t>
      </w:r>
    </w:p>
    <w:p w14:paraId="4DBE9068" w14:textId="77777777" w:rsidR="005C0B0D" w:rsidRDefault="005C0B0D" w:rsidP="005C0B0D">
      <w:pPr>
        <w:ind w:left="1440"/>
      </w:pPr>
    </w:p>
    <w:p w14:paraId="22B6CEE8" w14:textId="77777777" w:rsidR="005C0B0D" w:rsidRDefault="005C0B0D" w:rsidP="005C0B0D">
      <w:pPr>
        <w:ind w:left="1440"/>
      </w:pPr>
      <w:r w:rsidRPr="004B5CF1">
        <w:rPr>
          <w:bCs/>
        </w:rPr>
        <w:t>Russell Urie</w:t>
      </w:r>
      <w:r w:rsidRPr="004B5CF1">
        <w:t xml:space="preserve">, Kaushal Rege, </w:t>
      </w:r>
      <w:r w:rsidRPr="004B5CF1">
        <w:rPr>
          <w:b/>
        </w:rPr>
        <w:t>Michael Jaffe</w:t>
      </w:r>
      <w:r w:rsidRPr="004B5CF1">
        <w:t xml:space="preserve">, Jeffrey J. </w:t>
      </w:r>
      <w:proofErr w:type="spellStart"/>
      <w:r w:rsidRPr="004B5CF1">
        <w:t>Heys</w:t>
      </w:r>
      <w:proofErr w:type="spellEnd"/>
      <w:r w:rsidRPr="004B5CF1">
        <w:t xml:space="preserve">, Tanner Flake: </w:t>
      </w:r>
      <w:r w:rsidRPr="004B5CF1">
        <w:rPr>
          <w:bCs/>
        </w:rPr>
        <w:t>Spatiotemporal Modeling of Laser Tissue Welding of Plasmonic Nanoparticles</w:t>
      </w:r>
      <w:r w:rsidRPr="004B5CF1">
        <w:t>, American Institute of Chemical Engineering Annual Meeting, Salt Lake City, UT, November 8-13, 2015.</w:t>
      </w:r>
    </w:p>
    <w:p w14:paraId="5A2C6E0D" w14:textId="77777777" w:rsidR="005C0B0D" w:rsidRDefault="005C0B0D" w:rsidP="005C0B0D">
      <w:pPr>
        <w:ind w:left="1440"/>
      </w:pPr>
    </w:p>
    <w:p w14:paraId="7586C568" w14:textId="77777777" w:rsidR="005C0B0D" w:rsidRDefault="005C0B0D" w:rsidP="005C0B0D">
      <w:pPr>
        <w:ind w:left="1440"/>
      </w:pPr>
      <w:r w:rsidRPr="004B5CF1">
        <w:rPr>
          <w:bCs/>
        </w:rPr>
        <w:t>Russell Urie</w:t>
      </w:r>
      <w:r w:rsidRPr="004B5CF1">
        <w:t xml:space="preserve">, Kaushal Rege, Jeffrey J. </w:t>
      </w:r>
      <w:proofErr w:type="spellStart"/>
      <w:r w:rsidRPr="004B5CF1">
        <w:t>Heys</w:t>
      </w:r>
      <w:proofErr w:type="spellEnd"/>
      <w:r w:rsidRPr="004B5CF1">
        <w:t xml:space="preserve">, </w:t>
      </w:r>
      <w:r w:rsidRPr="004B5CF1">
        <w:rPr>
          <w:b/>
        </w:rPr>
        <w:t>Michael Jaffe</w:t>
      </w:r>
      <w:r w:rsidRPr="004B5CF1">
        <w:t xml:space="preserve">, Tanner Flake: </w:t>
      </w:r>
      <w:r w:rsidRPr="004B5CF1">
        <w:rPr>
          <w:bCs/>
        </w:rPr>
        <w:t>Plasmonic Nanocomposites for Laser Tissue Welding with Spatiotemporal Modeling</w:t>
      </w:r>
      <w:r w:rsidRPr="004B5CF1">
        <w:t>, American Institute of Chemical Engineering Annual Meeting, Salt Lake City, UT, November 8-13, 2015.</w:t>
      </w:r>
    </w:p>
    <w:p w14:paraId="4E501B12" w14:textId="77777777" w:rsidR="005C0B0D" w:rsidRDefault="005C0B0D" w:rsidP="005C0B0D">
      <w:pPr>
        <w:ind w:left="1440"/>
      </w:pPr>
    </w:p>
    <w:p w14:paraId="722B57C7" w14:textId="3852D15A" w:rsidR="005C0B0D" w:rsidRDefault="005C0B0D" w:rsidP="005C0B0D">
      <w:pPr>
        <w:ind w:left="1440"/>
      </w:pPr>
      <w:r w:rsidRPr="004B5CF1">
        <w:rPr>
          <w:bCs/>
        </w:rPr>
        <w:t>Russell Urie</w:t>
      </w:r>
      <w:r w:rsidRPr="004B5CF1">
        <w:t xml:space="preserve">, Kaushal Rege, </w:t>
      </w:r>
      <w:r w:rsidRPr="004B5CF1">
        <w:rPr>
          <w:b/>
        </w:rPr>
        <w:t>Michael Jaffe</w:t>
      </w:r>
      <w:r w:rsidRPr="004B5CF1">
        <w:t xml:space="preserve">, Sana Quraishi: </w:t>
      </w:r>
      <w:r w:rsidRPr="004B5CF1">
        <w:rPr>
          <w:bCs/>
        </w:rPr>
        <w:t>Plasmonic Nanocomposites for Laser Tissue Welding of Ex Vivo Porcine Intestine</w:t>
      </w:r>
      <w:r w:rsidRPr="004B5CF1">
        <w:t>, American Institute of Chemical Engineering Annual Meeting, Salt Lake City, UT, November 8-13, 2015.</w:t>
      </w:r>
    </w:p>
    <w:p w14:paraId="04527E11" w14:textId="77777777" w:rsidR="007146E4" w:rsidRDefault="007146E4" w:rsidP="005C0B0D">
      <w:pPr>
        <w:ind w:left="1440"/>
        <w:rPr>
          <w:b/>
          <w:bCs/>
        </w:rPr>
      </w:pPr>
    </w:p>
    <w:p w14:paraId="61810E6E" w14:textId="743730A7" w:rsidR="005C0B0D" w:rsidRDefault="005C0B0D" w:rsidP="005C0B0D">
      <w:pPr>
        <w:ind w:left="1440"/>
      </w:pPr>
      <w:r w:rsidRPr="001E1ADE">
        <w:rPr>
          <w:b/>
          <w:bCs/>
        </w:rPr>
        <w:t>Jaffe MH</w:t>
      </w:r>
      <w:r>
        <w:rPr>
          <w:bCs/>
        </w:rPr>
        <w:t xml:space="preserve">, Urie, R; Browning, Z; Rege, K: </w:t>
      </w:r>
      <w:r w:rsidRPr="001E1ADE">
        <w:t xml:space="preserve">Determination of the optimal gold concentration and near-infrared laser power in the use of </w:t>
      </w:r>
      <w:r w:rsidRPr="006C1AF1">
        <w:t>nanocomposites</w:t>
      </w:r>
      <w:r w:rsidRPr="001E1ADE">
        <w:t xml:space="preserve"> for laser tissue welding in mouse colon</w:t>
      </w:r>
      <w:r>
        <w:t>. Dr. Kenneth A. Suarez Midwestern University Research Day, April 22, 2015, Glendale, AZ.</w:t>
      </w:r>
    </w:p>
    <w:p w14:paraId="12B3E70A" w14:textId="77777777" w:rsidR="003E2451" w:rsidRDefault="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789F4EEA" w14:textId="77777777" w:rsidR="00BB2604" w:rsidRDefault="00BB2604"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20FD9CE7" w14:textId="77777777" w:rsidR="00BB2604" w:rsidRDefault="00BB2604"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0E4E05EE" w14:textId="606A1C99" w:rsidR="007C1514" w:rsidRDefault="007C1514" w:rsidP="007C151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r>
        <w:rPr>
          <w:rFonts w:ascii="CG Times" w:hAnsi="CG Times"/>
          <w:b/>
          <w:bCs/>
          <w:szCs w:val="20"/>
        </w:rPr>
        <w:t>PODCASTS:</w:t>
      </w:r>
    </w:p>
    <w:p w14:paraId="624626B1" w14:textId="77777777" w:rsidR="007C1514" w:rsidRDefault="007C1514" w:rsidP="007C151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szCs w:val="20"/>
        </w:rPr>
      </w:pPr>
      <w:r>
        <w:rPr>
          <w:rFonts w:ascii="CG Times" w:hAnsi="CG Times"/>
          <w:b/>
          <w:bCs/>
          <w:szCs w:val="20"/>
        </w:rPr>
        <w:t>__________________________________________________________________________________________</w:t>
      </w:r>
    </w:p>
    <w:p w14:paraId="38474D16" w14:textId="77777777" w:rsidR="007C1514" w:rsidRDefault="007C1514" w:rsidP="007C151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p>
    <w:p w14:paraId="7DFACCB4" w14:textId="77777777" w:rsidR="008263FF" w:rsidRDefault="008263FF"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2D5EE2F7" w14:textId="264E6D06" w:rsidR="008263FF" w:rsidRDefault="007C1514"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szCs w:val="20"/>
        </w:rPr>
      </w:pPr>
      <w:r>
        <w:rPr>
          <w:rFonts w:ascii="CG Times" w:hAnsi="CG Times"/>
          <w:b/>
          <w:bCs/>
          <w:szCs w:val="20"/>
        </w:rPr>
        <w:tab/>
      </w:r>
      <w:proofErr w:type="spellStart"/>
      <w:r w:rsidRPr="007C1514">
        <w:rPr>
          <w:szCs w:val="20"/>
        </w:rPr>
        <w:t>VetBlast</w:t>
      </w:r>
      <w:proofErr w:type="spellEnd"/>
      <w:r w:rsidRPr="007C1514">
        <w:rPr>
          <w:szCs w:val="20"/>
        </w:rPr>
        <w:t xml:space="preserve"> Podcast</w:t>
      </w:r>
      <w:r>
        <w:rPr>
          <w:szCs w:val="20"/>
        </w:rPr>
        <w:t>: Recorded July 14, 2020 – Managing Osteoarthritis in Dogs</w:t>
      </w:r>
    </w:p>
    <w:p w14:paraId="29B94E9B" w14:textId="77777777" w:rsidR="002236C9" w:rsidRPr="007C1514" w:rsidRDefault="002236C9"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szCs w:val="20"/>
        </w:rPr>
      </w:pPr>
    </w:p>
    <w:p w14:paraId="0A2A01B8" w14:textId="77777777" w:rsidR="00CC1C45" w:rsidRDefault="00CC1C45"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p>
    <w:p w14:paraId="1AB31E30" w14:textId="749E83CB" w:rsidR="003E2451" w:rsidRDefault="003E2451"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G Times" w:hAnsi="CG Times"/>
          <w:b/>
          <w:bCs/>
          <w:szCs w:val="20"/>
        </w:rPr>
      </w:pPr>
      <w:r>
        <w:rPr>
          <w:rFonts w:ascii="CG Times" w:hAnsi="CG Times"/>
          <w:b/>
          <w:bCs/>
          <w:szCs w:val="20"/>
        </w:rPr>
        <w:t>GRANTS FUNDED:</w:t>
      </w:r>
    </w:p>
    <w:p w14:paraId="6499C9B6" w14:textId="77777777" w:rsidR="003E2451" w:rsidRPr="000F59FB" w:rsidRDefault="003E2451"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G Times" w:hAnsi="CG Times"/>
          <w:b/>
          <w:bCs/>
          <w:szCs w:val="20"/>
        </w:rPr>
      </w:pPr>
      <w:r>
        <w:rPr>
          <w:rFonts w:ascii="CG Times" w:hAnsi="CG Times"/>
          <w:b/>
          <w:bCs/>
          <w:szCs w:val="20"/>
        </w:rPr>
        <w:t>__________________________________________________________________________________________</w:t>
      </w:r>
    </w:p>
    <w:p w14:paraId="7ADC46BF" w14:textId="1C33B88C" w:rsidR="003E2451" w:rsidRDefault="003E2451"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pPr>
      <w:r>
        <w:t>Methods Development of Photothermal Nanocomposites for Tissue Repair” – ORSP Intramural Funding ($10,000) – February 17, 2015</w:t>
      </w:r>
    </w:p>
    <w:p w14:paraId="6F930259" w14:textId="77777777" w:rsidR="00752D6C" w:rsidRDefault="00752D6C" w:rsidP="003E245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pPr>
    </w:p>
    <w:p w14:paraId="75CDFF00" w14:textId="64C3ADCC" w:rsidR="00752D6C" w:rsidRDefault="00752D6C" w:rsidP="00752D6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rPr>
      </w:pPr>
      <w:r w:rsidRPr="00A5496A">
        <w:t xml:space="preserve">NIH </w:t>
      </w:r>
      <w:r w:rsidR="00123AE2">
        <w:t xml:space="preserve">RO1 </w:t>
      </w:r>
      <w:r w:rsidR="00AB62F6" w:rsidRPr="00B93335">
        <w:rPr>
          <w:szCs w:val="20"/>
        </w:rPr>
        <w:t xml:space="preserve">EB020690 </w:t>
      </w:r>
      <w:r w:rsidRPr="00A5496A">
        <w:t>grant (</w:t>
      </w:r>
      <w:r w:rsidRPr="00A5496A">
        <w:rPr>
          <w:rFonts w:cs="Arial"/>
          <w:snapToGrid w:val="0"/>
        </w:rPr>
        <w:t xml:space="preserve">$1,815,694) </w:t>
      </w:r>
      <w:r w:rsidR="00123AE2">
        <w:rPr>
          <w:rFonts w:cs="Arial"/>
          <w:snapToGrid w:val="0"/>
        </w:rPr>
        <w:t>May, 2016</w:t>
      </w:r>
      <w:r w:rsidRPr="00A5496A">
        <w:rPr>
          <w:rFonts w:cs="Arial"/>
          <w:snapToGrid w:val="0"/>
        </w:rPr>
        <w:t xml:space="preserve"> – “</w:t>
      </w:r>
      <w:r w:rsidRPr="00A5496A">
        <w:rPr>
          <w:rFonts w:cs="Arial"/>
        </w:rPr>
        <w:t xml:space="preserve">Photothermal Nanocomposites for Tissue Repair” </w:t>
      </w:r>
      <w:r w:rsidR="00123AE2">
        <w:rPr>
          <w:rFonts w:cs="Arial"/>
        </w:rPr>
        <w:t xml:space="preserve">Co-I </w:t>
      </w:r>
      <w:r w:rsidRPr="00A5496A">
        <w:rPr>
          <w:rFonts w:cs="Arial"/>
        </w:rPr>
        <w:t>with Dr. Kaushal Rege (ASU)</w:t>
      </w:r>
    </w:p>
    <w:p w14:paraId="7ABC87C6" w14:textId="77777777" w:rsidR="001C5412" w:rsidRDefault="001C5412" w:rsidP="00752D6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rPr>
      </w:pPr>
    </w:p>
    <w:p w14:paraId="13C66373" w14:textId="77777777" w:rsidR="008263FF" w:rsidRDefault="008263FF">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2DB1C2F9" w14:textId="5A916DB8"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r>
        <w:rPr>
          <w:rFonts w:ascii="CG Times" w:hAnsi="CG Times"/>
          <w:b/>
          <w:bCs/>
          <w:szCs w:val="20"/>
        </w:rPr>
        <w:t xml:space="preserve">UNIVERSITY AND </w:t>
      </w:r>
      <w:r w:rsidR="00D76E3D">
        <w:rPr>
          <w:rFonts w:ascii="CG Times" w:hAnsi="CG Times"/>
          <w:b/>
          <w:bCs/>
          <w:szCs w:val="20"/>
        </w:rPr>
        <w:t>PROFESSONAL</w:t>
      </w:r>
      <w:r>
        <w:rPr>
          <w:rFonts w:ascii="CG Times" w:hAnsi="CG Times"/>
          <w:b/>
          <w:bCs/>
          <w:szCs w:val="20"/>
        </w:rPr>
        <w:t xml:space="preserve"> SERVICE:</w:t>
      </w:r>
    </w:p>
    <w:p w14:paraId="179190AB"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r>
        <w:rPr>
          <w:rFonts w:ascii="CG Times" w:hAnsi="CG Times"/>
          <w:szCs w:val="20"/>
        </w:rPr>
        <w:t>__________________________________________________________________________________________</w:t>
      </w:r>
    </w:p>
    <w:p w14:paraId="4667AB2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79620131" w14:textId="33A5A536" w:rsidR="004F4884" w:rsidRDefault="004F4884" w:rsidP="004F4884">
      <w:pPr>
        <w:ind w:left="720" w:firstLine="720"/>
      </w:pPr>
      <w:r>
        <w:t>Robert Holland Faculty Senate member 2022 -</w:t>
      </w:r>
      <w:r w:rsidR="00C63FA4">
        <w:t xml:space="preserve"> </w:t>
      </w:r>
      <w:r>
        <w:t>present</w:t>
      </w:r>
    </w:p>
    <w:p w14:paraId="5A228555" w14:textId="77777777" w:rsidR="004F4884" w:rsidRDefault="004F4884"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466EB1C5" w14:textId="1F7E09B3" w:rsidR="00D76E3D" w:rsidRDefault="00D76E3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 xml:space="preserve">Section Editor: Orthopedics, </w:t>
      </w:r>
      <w:r>
        <w:rPr>
          <w:i/>
          <w:iCs/>
          <w:szCs w:val="20"/>
        </w:rPr>
        <w:t>Clinical Veterinary Advisor</w:t>
      </w:r>
      <w:r w:rsidR="000905DA">
        <w:rPr>
          <w:szCs w:val="20"/>
        </w:rPr>
        <w:t>, Cote</w:t>
      </w:r>
    </w:p>
    <w:p w14:paraId="59D77071" w14:textId="77777777" w:rsidR="00D76E3D" w:rsidRDefault="00D76E3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1F279B5C" w14:textId="1FA6B76C" w:rsidR="009D08A7" w:rsidRDefault="009D08A7"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Member DAFVM Faculty Senate, 2021 - present</w:t>
      </w:r>
    </w:p>
    <w:p w14:paraId="3E785D4A" w14:textId="77777777" w:rsidR="009D08A7" w:rsidRDefault="009D08A7"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04AA5984" w14:textId="4D7FE4C6" w:rsidR="00C23F25" w:rsidRDefault="00C23F25"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 xml:space="preserve">Member ACVS </w:t>
      </w:r>
      <w:r w:rsidR="009D08A7">
        <w:rPr>
          <w:szCs w:val="20"/>
        </w:rPr>
        <w:t>Founding Fellowship Committee 2021 - present</w:t>
      </w:r>
    </w:p>
    <w:p w14:paraId="1A98950B" w14:textId="77777777" w:rsidR="00C23F25" w:rsidRDefault="00C23F25"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15CF4D3C" w14:textId="2D21082E" w:rsidR="00994506" w:rsidRDefault="00994506"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 xml:space="preserve">Member, </w:t>
      </w:r>
      <w:r w:rsidR="00432BF5">
        <w:rPr>
          <w:szCs w:val="20"/>
        </w:rPr>
        <w:t xml:space="preserve">Mississippi State University Academic Standards and Professional Ethics committee and </w:t>
      </w:r>
      <w:r w:rsidR="00375CC7">
        <w:rPr>
          <w:szCs w:val="20"/>
        </w:rPr>
        <w:t>MSU Honor Code Council, 202</w:t>
      </w:r>
      <w:r w:rsidR="0092043E">
        <w:rPr>
          <w:szCs w:val="20"/>
        </w:rPr>
        <w:t>1</w:t>
      </w:r>
      <w:r w:rsidR="009D08A7">
        <w:rPr>
          <w:szCs w:val="20"/>
        </w:rPr>
        <w:t>-present</w:t>
      </w:r>
    </w:p>
    <w:p w14:paraId="47D85CBE" w14:textId="77777777" w:rsidR="00994506" w:rsidRDefault="00994506"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2431602A" w14:textId="4CD2A387" w:rsidR="007814ED" w:rsidRDefault="007814E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Member</w:t>
      </w:r>
      <w:r w:rsidR="00994506">
        <w:rPr>
          <w:szCs w:val="20"/>
        </w:rPr>
        <w:t>, Veterinary Diagnostic Imaging faculty search committee, 2021</w:t>
      </w:r>
    </w:p>
    <w:p w14:paraId="431C9050" w14:textId="77777777" w:rsidR="007814ED" w:rsidRDefault="007814E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046323D7" w14:textId="1542EA20" w:rsidR="00B97E7D" w:rsidRDefault="00B97E7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Member, IACUC, Mississippi State University, 2020 - present</w:t>
      </w:r>
    </w:p>
    <w:p w14:paraId="62C239CB" w14:textId="77777777" w:rsidR="00B97E7D" w:rsidRDefault="00B97E7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1357E789" w14:textId="71D00639" w:rsidR="00577BC0" w:rsidRDefault="00577BC0"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Member, Grant Application Pre- Submission Review Committee, MSU 2019 – present</w:t>
      </w:r>
    </w:p>
    <w:p w14:paraId="548BB0BE" w14:textId="0E084291" w:rsidR="006D5BAD" w:rsidRDefault="006D5BA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6DEE6A79" w14:textId="792801AB" w:rsidR="006D5BAD" w:rsidRDefault="006D5BAD"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 xml:space="preserve">Member, Veterinary Neurologist Search Committee, 2020 </w:t>
      </w:r>
      <w:r w:rsidR="00AB6E20">
        <w:rPr>
          <w:szCs w:val="20"/>
        </w:rPr>
        <w:t>–</w:t>
      </w:r>
      <w:r>
        <w:rPr>
          <w:szCs w:val="20"/>
        </w:rPr>
        <w:t xml:space="preserve"> present</w:t>
      </w:r>
    </w:p>
    <w:p w14:paraId="1DF31D9C" w14:textId="0ED4E786" w:rsidR="00AB6E20" w:rsidRDefault="00AB6E20"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18C2B076" w14:textId="68479189" w:rsidR="00AB6E20" w:rsidRDefault="00AB6E20"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 xml:space="preserve">Member, Veterinary Internal Medicine Search Committee, 2020 </w:t>
      </w:r>
    </w:p>
    <w:p w14:paraId="7C7D3BC9" w14:textId="77777777" w:rsidR="00577BC0" w:rsidRDefault="00577BC0"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54A4B84C" w14:textId="220E22C0" w:rsidR="00577BC0" w:rsidRDefault="00577BC0" w:rsidP="00577B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Member, Surgical Residency Selection Committee, MSU 2019 - present</w:t>
      </w:r>
    </w:p>
    <w:p w14:paraId="4AAFC851" w14:textId="77777777" w:rsidR="00577BC0" w:rsidRDefault="00577BC0"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7840939D" w14:textId="42802F9F" w:rsidR="00577BC0" w:rsidRDefault="00577BC0"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Member, Surgical Internship Selection Committee, MSU 2019 – present</w:t>
      </w:r>
    </w:p>
    <w:p w14:paraId="55A80E04" w14:textId="77777777" w:rsidR="00577BC0" w:rsidRDefault="00577BC0"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2BD41CB7" w14:textId="2DF24650" w:rsidR="006C73DF" w:rsidRDefault="006C73DF"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 xml:space="preserve">Member, </w:t>
      </w:r>
      <w:r w:rsidR="00577BC0">
        <w:rPr>
          <w:szCs w:val="20"/>
        </w:rPr>
        <w:t xml:space="preserve">Rotating </w:t>
      </w:r>
      <w:r>
        <w:rPr>
          <w:szCs w:val="20"/>
        </w:rPr>
        <w:t>Internship Selection Committee, MSU. 2019 - present</w:t>
      </w:r>
    </w:p>
    <w:p w14:paraId="5583316E" w14:textId="77777777" w:rsidR="006C73DF" w:rsidRDefault="006C73DF"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121E4932" w14:textId="035E58D9" w:rsidR="007407E1" w:rsidRDefault="007407E1"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 xml:space="preserve">Midwestern University Faculty Senate. 2017 </w:t>
      </w:r>
    </w:p>
    <w:p w14:paraId="2EEABBF6" w14:textId="77777777" w:rsidR="007407E1" w:rsidRDefault="007407E1"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7E399A10" w14:textId="0516DAA9" w:rsidR="001B6286" w:rsidRDefault="001B6286"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Pr>
          <w:szCs w:val="20"/>
        </w:rPr>
        <w:t>Midwestern University</w:t>
      </w:r>
      <w:r w:rsidR="0015413F">
        <w:rPr>
          <w:szCs w:val="20"/>
        </w:rPr>
        <w:t xml:space="preserve"> IACUC, 2015</w:t>
      </w:r>
      <w:r>
        <w:rPr>
          <w:szCs w:val="20"/>
        </w:rPr>
        <w:t xml:space="preserve"> - </w:t>
      </w:r>
      <w:r w:rsidR="00C2742D">
        <w:rPr>
          <w:szCs w:val="20"/>
        </w:rPr>
        <w:t>2017</w:t>
      </w:r>
    </w:p>
    <w:p w14:paraId="02D865E1" w14:textId="77777777" w:rsidR="001B6286" w:rsidRDefault="001B6286"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069C2032" w14:textId="77777777" w:rsidR="00A5272A" w:rsidRDefault="00A5272A"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Associate Editor, Frontiers in Veterinary Science, Veterinary Surgery and Anesthesiology Section, 2015 - present</w:t>
      </w:r>
    </w:p>
    <w:p w14:paraId="2E8BE187" w14:textId="16CF4CF4" w:rsidR="00A5272A" w:rsidRDefault="00A5272A" w:rsidP="00A5272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3D5864C7" w14:textId="1ADF21BB" w:rsidR="007361BB" w:rsidRDefault="003D630C" w:rsidP="00072049">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r>
        <w:tab/>
      </w:r>
      <w:r>
        <w:tab/>
      </w:r>
      <w:r w:rsidR="007361BB">
        <w:rPr>
          <w:rFonts w:ascii="CG Times" w:hAnsi="CG Times"/>
          <w:szCs w:val="20"/>
        </w:rPr>
        <w:t>Chairman, ACVS Resident Credentialing Committee, 2011</w:t>
      </w:r>
    </w:p>
    <w:p w14:paraId="031F04DB"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580A01E0" w14:textId="2F594171"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Chairman, </w:t>
      </w:r>
      <w:r>
        <w:rPr>
          <w:rFonts w:ascii="CG Times" w:hAnsi="CG Times"/>
          <w:i/>
          <w:szCs w:val="20"/>
        </w:rPr>
        <w:t>ex officio</w:t>
      </w:r>
      <w:r>
        <w:rPr>
          <w:rFonts w:ascii="CG Times" w:hAnsi="CG Times"/>
          <w:szCs w:val="20"/>
        </w:rPr>
        <w:t xml:space="preserve"> - ACVS Resident Credentialing Committee, 2012</w:t>
      </w:r>
    </w:p>
    <w:p w14:paraId="0E3059FB" w14:textId="6FF8AD90" w:rsidR="00072049" w:rsidRDefault="00072049"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28C53988" w14:textId="77777777" w:rsidR="00072049" w:rsidRDefault="00072049" w:rsidP="0007204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ACVS Resident Credentialing Committee, 2008-2012</w:t>
      </w:r>
    </w:p>
    <w:p w14:paraId="2EC72438" w14:textId="77777777" w:rsidR="00072049" w:rsidRDefault="00072049" w:rsidP="0007204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p>
    <w:p w14:paraId="2A780712" w14:textId="4DB4DE76" w:rsidR="00072049" w:rsidRDefault="00072049" w:rsidP="0007204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r w:rsidRPr="00A5496A">
        <w:t xml:space="preserve">ACVS Residency Program Compliance Committee, September 2014 – </w:t>
      </w:r>
      <w:r>
        <w:t>2017</w:t>
      </w:r>
    </w:p>
    <w:p w14:paraId="0C4F1B74" w14:textId="51DCE67D" w:rsidR="007361BB" w:rsidRDefault="007361BB" w:rsidP="003D630C">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4BB13C72" w14:textId="7D1DD01B"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ACVS Exam Restructuring Committee, 2011-2014</w:t>
      </w:r>
    </w:p>
    <w:p w14:paraId="16D004A0" w14:textId="77777777" w:rsidR="00072049" w:rsidRDefault="00072049" w:rsidP="0007204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5760"/>
        </w:tabs>
        <w:ind w:firstLine="1440"/>
        <w:rPr>
          <w:rFonts w:ascii="CG Times" w:hAnsi="CG Times"/>
          <w:szCs w:val="20"/>
        </w:rPr>
      </w:pPr>
      <w:r>
        <w:rPr>
          <w:rFonts w:ascii="CG Times" w:hAnsi="CG Times"/>
          <w:szCs w:val="20"/>
        </w:rPr>
        <w:tab/>
      </w:r>
    </w:p>
    <w:p w14:paraId="2E112926" w14:textId="41D801F6" w:rsidR="00072049" w:rsidRDefault="00072049" w:rsidP="0007204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5760"/>
        </w:tabs>
        <w:ind w:firstLine="1440"/>
        <w:rPr>
          <w:rFonts w:ascii="CG Times" w:hAnsi="CG Times"/>
          <w:szCs w:val="20"/>
        </w:rPr>
      </w:pPr>
      <w:r>
        <w:t>Chairman, ACVS Internal Review Committee, November 2014 – December 2014</w:t>
      </w:r>
    </w:p>
    <w:p w14:paraId="705AB000"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621EE4E3"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Editorial Review Board, </w:t>
      </w:r>
      <w:r>
        <w:rPr>
          <w:rFonts w:ascii="CG Times" w:hAnsi="CG Times"/>
          <w:i/>
          <w:iCs/>
          <w:szCs w:val="20"/>
        </w:rPr>
        <w:t>Veterinary Surgery</w:t>
      </w:r>
      <w:r>
        <w:rPr>
          <w:rFonts w:ascii="CG Times" w:hAnsi="CG Times"/>
          <w:szCs w:val="20"/>
        </w:rPr>
        <w:t>, 2003 – 2007</w:t>
      </w:r>
    </w:p>
    <w:p w14:paraId="563FC017"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66B91436"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Reviewer, </w:t>
      </w:r>
      <w:r>
        <w:rPr>
          <w:rFonts w:ascii="CG Times" w:hAnsi="CG Times"/>
          <w:i/>
          <w:iCs/>
          <w:szCs w:val="20"/>
        </w:rPr>
        <w:t>Veterinary Surgery</w:t>
      </w:r>
      <w:r>
        <w:rPr>
          <w:rFonts w:ascii="CG Times" w:hAnsi="CG Times"/>
          <w:szCs w:val="20"/>
        </w:rPr>
        <w:t>, 2008- present</w:t>
      </w:r>
    </w:p>
    <w:p w14:paraId="65493DFF"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45DC4C6F"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Reviewer, </w:t>
      </w:r>
      <w:r>
        <w:rPr>
          <w:rFonts w:ascii="CG Times" w:hAnsi="CG Times"/>
          <w:i/>
          <w:iCs/>
          <w:szCs w:val="20"/>
        </w:rPr>
        <w:t>Journal of the American Veterinary Medical Association</w:t>
      </w:r>
      <w:r>
        <w:rPr>
          <w:rFonts w:ascii="CG Times" w:hAnsi="CG Times"/>
          <w:szCs w:val="20"/>
        </w:rPr>
        <w:t>, 2008 - present</w:t>
      </w:r>
    </w:p>
    <w:p w14:paraId="2F6D0E46"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05C96601" w14:textId="77777777" w:rsidR="007361BB" w:rsidRPr="003E3C4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Reviewer, </w:t>
      </w:r>
      <w:r>
        <w:rPr>
          <w:rFonts w:ascii="CG Times" w:hAnsi="CG Times"/>
          <w:i/>
          <w:szCs w:val="20"/>
        </w:rPr>
        <w:t>American Journal of Veterinary Research</w:t>
      </w:r>
      <w:r>
        <w:rPr>
          <w:rFonts w:ascii="CG Times" w:hAnsi="CG Times"/>
          <w:szCs w:val="20"/>
        </w:rPr>
        <w:t>, 2017 - present</w:t>
      </w:r>
    </w:p>
    <w:p w14:paraId="5932E201" w14:textId="77777777" w:rsidR="00004A79" w:rsidRDefault="00004A79"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6257B5AB" w14:textId="7DE67BCE"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hair</w:t>
      </w:r>
      <w:r w:rsidR="00072049">
        <w:rPr>
          <w:rFonts w:ascii="CG Times" w:hAnsi="CG Times"/>
          <w:szCs w:val="20"/>
        </w:rPr>
        <w:t>man</w:t>
      </w:r>
      <w:r>
        <w:rPr>
          <w:rFonts w:ascii="CG Times" w:hAnsi="CG Times"/>
          <w:szCs w:val="20"/>
        </w:rPr>
        <w:t>, Small Animal Surgeon Search Committee, 2014-2017</w:t>
      </w:r>
    </w:p>
    <w:p w14:paraId="59E145C0" w14:textId="77777777"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323DAE6B" w14:textId="72A40BC2"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hair</w:t>
      </w:r>
      <w:r w:rsidR="00072049">
        <w:rPr>
          <w:rFonts w:ascii="CG Times" w:hAnsi="CG Times"/>
          <w:szCs w:val="20"/>
        </w:rPr>
        <w:t>man</w:t>
      </w:r>
      <w:r>
        <w:rPr>
          <w:rFonts w:ascii="CG Times" w:hAnsi="CG Times"/>
          <w:szCs w:val="20"/>
        </w:rPr>
        <w:t>, Shelter Medicine Veterinarian Search Committee, 2014 - 2015</w:t>
      </w:r>
    </w:p>
    <w:p w14:paraId="03590648" w14:textId="77777777"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0952AF9B" w14:textId="2538C0EE"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College of Veterinary Medicine Research Committee, 2014 – 2016</w:t>
      </w:r>
    </w:p>
    <w:p w14:paraId="67D46E7C"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0A7D3F3D" w14:textId="595323D3"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Interim Chair</w:t>
      </w:r>
      <w:r w:rsidR="00072049">
        <w:rPr>
          <w:rFonts w:ascii="CG Times" w:hAnsi="CG Times"/>
          <w:szCs w:val="20"/>
        </w:rPr>
        <w:t>man</w:t>
      </w:r>
      <w:r>
        <w:rPr>
          <w:rFonts w:ascii="CG Times" w:hAnsi="CG Times"/>
          <w:szCs w:val="20"/>
        </w:rPr>
        <w:t>, College of Veterinary Medicine Research Committee, October 2015 – 2016.</w:t>
      </w:r>
    </w:p>
    <w:p w14:paraId="442790AB" w14:textId="77777777"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3CE5D546" w14:textId="5AE19D8C"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ollege of Veterinary Medicine Curriculum Committee, 2014 – 2017</w:t>
      </w:r>
    </w:p>
    <w:p w14:paraId="5833C082" w14:textId="77777777"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546D3283" w14:textId="1C65F933"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ollege of Veterinary Medicine Clinical Research Committee, 2014 – 2017</w:t>
      </w:r>
    </w:p>
    <w:p w14:paraId="7C37AC05" w14:textId="77777777"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7ECF3340" w14:textId="0F15DE3D"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ollege of Veterinary Medicine Orientation Committee, 2014 – 2017</w:t>
      </w:r>
    </w:p>
    <w:p w14:paraId="6DEE0CC4" w14:textId="77777777"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606CB868" w14:textId="54FB934A"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ollege of Veterinary Medicine Clinic Opening Committee, 2014 – 2016</w:t>
      </w:r>
    </w:p>
    <w:p w14:paraId="45EB5BB3" w14:textId="77777777" w:rsidR="003D630C" w:rsidRDefault="003D630C" w:rsidP="003D630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27AB5B34"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r w:rsidRPr="003E2451">
        <w:rPr>
          <w:szCs w:val="20"/>
        </w:rPr>
        <w:t xml:space="preserve">Biomedical Sciences </w:t>
      </w:r>
      <w:r>
        <w:rPr>
          <w:szCs w:val="20"/>
        </w:rPr>
        <w:t xml:space="preserve">MA </w:t>
      </w:r>
      <w:r w:rsidRPr="003E2451">
        <w:rPr>
          <w:szCs w:val="20"/>
        </w:rPr>
        <w:t xml:space="preserve">Capstone </w:t>
      </w:r>
      <w:r>
        <w:rPr>
          <w:szCs w:val="20"/>
        </w:rPr>
        <w:t>Advisor, October 2015 – 2016</w:t>
      </w:r>
    </w:p>
    <w:p w14:paraId="73D697DA"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Cs w:val="20"/>
        </w:rPr>
      </w:pPr>
    </w:p>
    <w:p w14:paraId="0A8C8EB8"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Volunteer Surgeon, MASH 48-hour Spay-a-thon, Tucson, AZ, October 2015, October 2016</w:t>
      </w:r>
    </w:p>
    <w:p w14:paraId="4D4BDA85"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720B0A90"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Volunteer Surgeon, Rural Area Veterinary Services, San Carlos, AZ, June 2015</w:t>
      </w:r>
    </w:p>
    <w:p w14:paraId="2CA125E2" w14:textId="77777777" w:rsid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17CE49B5" w14:textId="63BD9262" w:rsidR="00004A79" w:rsidRDefault="007361BB" w:rsidP="00004A79">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0"/>
        </w:rPr>
      </w:pPr>
      <w:r>
        <w:rPr>
          <w:sz w:val="24"/>
        </w:rPr>
        <w:tab/>
      </w:r>
      <w:r>
        <w:rPr>
          <w:sz w:val="24"/>
        </w:rPr>
        <w:tab/>
      </w:r>
      <w:r w:rsidRPr="003E2451">
        <w:rPr>
          <w:szCs w:val="20"/>
        </w:rPr>
        <w:t>Biomedical Sciences Capstone Program Poster Day Judge, May 15, 2015</w:t>
      </w:r>
    </w:p>
    <w:p w14:paraId="7AA59769" w14:textId="77777777" w:rsidR="007361BB" w:rsidRDefault="007361BB" w:rsidP="00004A79">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5FEE668A" w14:textId="3DAE80DE" w:rsidR="00004A79" w:rsidRDefault="00004A79" w:rsidP="00004A79">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tab/>
        <w:t>Pima Medical Institute Advisory Board, June 2014 – present</w:t>
      </w:r>
    </w:p>
    <w:p w14:paraId="57E0A867" w14:textId="77777777" w:rsidR="00004A79" w:rsidRDefault="00004A79" w:rsidP="00004A79">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45D3B0E6" w14:textId="6C072566" w:rsidR="00141CCC" w:rsidRDefault="00004A79" w:rsidP="007361BB">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r>
        <w:tab/>
      </w:r>
      <w:r>
        <w:tab/>
      </w:r>
      <w:r w:rsidR="00141CCC">
        <w:rPr>
          <w:rFonts w:ascii="CG Times" w:hAnsi="CG Times"/>
          <w:szCs w:val="20"/>
        </w:rPr>
        <w:t xml:space="preserve">Faculty Advisor, Student Association of Veterinary Surgeons, 2014 – </w:t>
      </w:r>
      <w:r w:rsidR="00C2742D">
        <w:rPr>
          <w:rFonts w:ascii="CG Times" w:hAnsi="CG Times"/>
          <w:szCs w:val="20"/>
        </w:rPr>
        <w:t>2017</w:t>
      </w:r>
    </w:p>
    <w:p w14:paraId="65363E2B" w14:textId="77777777" w:rsidR="00141CCC" w:rsidRDefault="00141CC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6CFBF6EC" w14:textId="77777777" w:rsidR="00141CCC" w:rsidRDefault="00141CC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lastRenderedPageBreak/>
        <w:t xml:space="preserve">Faculty Advisor, Veterinary Diagnostic Imaging Club, 2015 - </w:t>
      </w:r>
      <w:r w:rsidR="00C2742D">
        <w:rPr>
          <w:rFonts w:ascii="CG Times" w:hAnsi="CG Times"/>
          <w:szCs w:val="20"/>
        </w:rPr>
        <w:t>2017</w:t>
      </w:r>
    </w:p>
    <w:p w14:paraId="193CACE1" w14:textId="77777777" w:rsidR="001B2B10" w:rsidRDefault="001B2B1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4F573FA2"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Animal Referral and Emergency Center of Arizona Steering Committee Member 2005-2006.</w:t>
      </w:r>
      <w:r>
        <w:rPr>
          <w:rFonts w:ascii="CG Times" w:hAnsi="CG Times"/>
          <w:szCs w:val="20"/>
        </w:rPr>
        <w:tab/>
      </w:r>
    </w:p>
    <w:p w14:paraId="61310FF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323ED9C4"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Department Representative to Graduate Student Association, Louisiana State University, 1998-1999</w:t>
      </w:r>
    </w:p>
    <w:p w14:paraId="3034F5EB"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880"/>
        <w:rPr>
          <w:rFonts w:ascii="CG Times" w:hAnsi="CG Times"/>
          <w:szCs w:val="20"/>
        </w:rPr>
      </w:pPr>
    </w:p>
    <w:p w14:paraId="7ACAF74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 xml:space="preserve">Committee Member - Search Committee for Vice Chancellor for Student Life and Academic Services, </w:t>
      </w: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r>
        <w:rPr>
          <w:rFonts w:ascii="CG Times" w:hAnsi="CG Times"/>
          <w:szCs w:val="20"/>
        </w:rPr>
        <w:t>, 1998</w:t>
      </w:r>
    </w:p>
    <w:p w14:paraId="577E81B7"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CG Times" w:hAnsi="CG Times"/>
          <w:szCs w:val="20"/>
        </w:rPr>
      </w:pPr>
    </w:p>
    <w:p w14:paraId="2B43389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Lab Instructor and Lecturer, Student Chapter of Veterinary Emergency and Critical Care Society, 1997</w:t>
      </w:r>
    </w:p>
    <w:p w14:paraId="4CDF2DBB"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28EA4B3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Advisor, Pre-Vet Club, Louisiana State University, 1995-1997</w:t>
      </w:r>
    </w:p>
    <w:p w14:paraId="3F53F5C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13090F7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o-Founder and Advisor, Future Veterinarians of Broward County, 1993-1995</w:t>
      </w:r>
    </w:p>
    <w:p w14:paraId="5DA21959"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2EB3471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Member of Veterinary Honor Code Committee, University of MO, 1989-1991</w:t>
      </w:r>
    </w:p>
    <w:p w14:paraId="2EBC374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05A2199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sectPr w:rsidR="00D57BA0">
          <w:endnotePr>
            <w:numFmt w:val="decimal"/>
          </w:endnotePr>
          <w:type w:val="continuous"/>
          <w:pgSz w:w="12240" w:h="15840"/>
          <w:pgMar w:top="1440" w:right="1350" w:bottom="1260" w:left="1440" w:header="1440" w:footer="1260" w:gutter="0"/>
          <w:cols w:space="720"/>
          <w:noEndnote/>
        </w:sectPr>
      </w:pPr>
    </w:p>
    <w:p w14:paraId="36BC1ABB"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lass Representative to American Animal Hospital Association, University of MO, 1987-1991</w:t>
      </w:r>
    </w:p>
    <w:p w14:paraId="695A5B36"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4A6A1A4E" w14:textId="77777777" w:rsidR="00577CEA" w:rsidRDefault="00577CE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705771B1" w14:textId="77777777" w:rsidR="006D5BAD" w:rsidRDefault="006D5BAD" w:rsidP="00577CEA">
      <w:pPr>
        <w:widowControl/>
        <w:pBdr>
          <w:top w:val="single" w:sz="6" w:space="0" w:color="FFFFFF"/>
          <w:left w:val="single" w:sz="6" w:space="0" w:color="FFFFFF"/>
          <w:bottom w:val="single" w:sz="6" w:space="0" w:color="FFFFFF"/>
          <w:right w:val="single" w:sz="6" w:space="0" w:color="FFFFFF"/>
        </w:pBdr>
        <w:tabs>
          <w:tab w:val="left" w:pos="0"/>
          <w:tab w:val="left" w:pos="720"/>
        </w:tabs>
        <w:ind w:firstLine="720"/>
        <w:rPr>
          <w:rFonts w:ascii="CG Times" w:hAnsi="CG Times"/>
          <w:b/>
          <w:bCs/>
          <w:szCs w:val="20"/>
        </w:rPr>
      </w:pPr>
    </w:p>
    <w:p w14:paraId="64D6F740" w14:textId="77777777" w:rsidR="006D5BAD" w:rsidRDefault="006D5BAD" w:rsidP="00577CEA">
      <w:pPr>
        <w:widowControl/>
        <w:pBdr>
          <w:top w:val="single" w:sz="6" w:space="0" w:color="FFFFFF"/>
          <w:left w:val="single" w:sz="6" w:space="0" w:color="FFFFFF"/>
          <w:bottom w:val="single" w:sz="6" w:space="0" w:color="FFFFFF"/>
          <w:right w:val="single" w:sz="6" w:space="0" w:color="FFFFFF"/>
        </w:pBdr>
        <w:tabs>
          <w:tab w:val="left" w:pos="0"/>
          <w:tab w:val="left" w:pos="720"/>
        </w:tabs>
        <w:ind w:firstLine="720"/>
        <w:rPr>
          <w:rFonts w:ascii="CG Times" w:hAnsi="CG Times"/>
          <w:b/>
          <w:bCs/>
          <w:szCs w:val="20"/>
        </w:rPr>
      </w:pPr>
    </w:p>
    <w:p w14:paraId="36EFFF86" w14:textId="65B17B60" w:rsidR="00752D6C" w:rsidRDefault="00577CEA" w:rsidP="00577CEA">
      <w:pPr>
        <w:widowControl/>
        <w:pBdr>
          <w:top w:val="single" w:sz="6" w:space="0" w:color="FFFFFF"/>
          <w:left w:val="single" w:sz="6" w:space="0" w:color="FFFFFF"/>
          <w:bottom w:val="single" w:sz="6" w:space="0" w:color="FFFFFF"/>
          <w:right w:val="single" w:sz="6" w:space="0" w:color="FFFFFF"/>
        </w:pBdr>
        <w:tabs>
          <w:tab w:val="left" w:pos="0"/>
          <w:tab w:val="left" w:pos="720"/>
        </w:tabs>
        <w:ind w:firstLine="720"/>
        <w:rPr>
          <w:rFonts w:ascii="CG Times" w:hAnsi="CG Times"/>
          <w:b/>
          <w:bCs/>
          <w:szCs w:val="20"/>
        </w:rPr>
      </w:pPr>
      <w:r w:rsidRPr="00577CEA">
        <w:rPr>
          <w:rFonts w:ascii="CG Times" w:hAnsi="CG Times"/>
          <w:b/>
          <w:bCs/>
          <w:szCs w:val="20"/>
        </w:rPr>
        <w:t>PUBLIC SERVICE PRESENTATIONS:</w:t>
      </w:r>
    </w:p>
    <w:p w14:paraId="3C2D29EE" w14:textId="2BAE6CF9" w:rsidR="007361BB" w:rsidRDefault="007361BB" w:rsidP="00577CEA">
      <w:pPr>
        <w:widowControl/>
        <w:pBdr>
          <w:top w:val="single" w:sz="6" w:space="0" w:color="FFFFFF"/>
          <w:left w:val="single" w:sz="6" w:space="0" w:color="FFFFFF"/>
          <w:bottom w:val="single" w:sz="6" w:space="0" w:color="FFFFFF"/>
          <w:right w:val="single" w:sz="6" w:space="0" w:color="FFFFFF"/>
        </w:pBdr>
        <w:tabs>
          <w:tab w:val="left" w:pos="0"/>
          <w:tab w:val="left" w:pos="720"/>
        </w:tabs>
        <w:ind w:firstLine="720"/>
        <w:rPr>
          <w:rFonts w:ascii="CG Times" w:hAnsi="CG Times"/>
          <w:b/>
          <w:bCs/>
          <w:szCs w:val="20"/>
        </w:rPr>
      </w:pPr>
    </w:p>
    <w:p w14:paraId="5D975A4E" w14:textId="00D5CD98" w:rsidR="007361BB" w:rsidRPr="007361BB" w:rsidRDefault="007361BB" w:rsidP="007361BB">
      <w:pPr>
        <w:widowControl/>
        <w:pBdr>
          <w:top w:val="single" w:sz="6" w:space="0" w:color="FFFFFF"/>
          <w:left w:val="single" w:sz="6" w:space="0" w:color="FFFFFF"/>
          <w:bottom w:val="single" w:sz="6" w:space="0" w:color="FFFFFF"/>
          <w:right w:val="single" w:sz="6" w:space="0" w:color="FFFFFF"/>
        </w:pBdr>
        <w:tabs>
          <w:tab w:val="left" w:pos="0"/>
          <w:tab w:val="left" w:pos="720"/>
        </w:tabs>
        <w:ind w:left="1440"/>
        <w:rPr>
          <w:rFonts w:ascii="CG Times" w:hAnsi="CG Times"/>
          <w:szCs w:val="20"/>
        </w:rPr>
      </w:pPr>
      <w:r>
        <w:rPr>
          <w:rFonts w:ascii="CG Times" w:hAnsi="CG Times"/>
          <w:b/>
          <w:bCs/>
          <w:szCs w:val="20"/>
        </w:rPr>
        <w:t>Jaffe MH</w:t>
      </w:r>
      <w:r>
        <w:rPr>
          <w:rFonts w:ascii="CG Times" w:hAnsi="CG Times"/>
          <w:szCs w:val="20"/>
        </w:rPr>
        <w:t>: Commencement Guest Speaker, Pima Medical Institute Graduation, Mesa, AZ, September 2018</w:t>
      </w:r>
    </w:p>
    <w:p w14:paraId="556BDDD6" w14:textId="77777777" w:rsidR="007361BB" w:rsidRPr="00577CEA" w:rsidRDefault="007361BB" w:rsidP="00577CEA">
      <w:pPr>
        <w:widowControl/>
        <w:pBdr>
          <w:top w:val="single" w:sz="6" w:space="0" w:color="FFFFFF"/>
          <w:left w:val="single" w:sz="6" w:space="0" w:color="FFFFFF"/>
          <w:bottom w:val="single" w:sz="6" w:space="0" w:color="FFFFFF"/>
          <w:right w:val="single" w:sz="6" w:space="0" w:color="FFFFFF"/>
        </w:pBdr>
        <w:tabs>
          <w:tab w:val="left" w:pos="0"/>
          <w:tab w:val="left" w:pos="720"/>
        </w:tabs>
        <w:ind w:firstLine="720"/>
        <w:rPr>
          <w:rFonts w:ascii="CG Times" w:hAnsi="CG Times"/>
          <w:b/>
          <w:bCs/>
          <w:szCs w:val="20"/>
        </w:rPr>
      </w:pPr>
    </w:p>
    <w:p w14:paraId="3A6A943E" w14:textId="77777777" w:rsidR="0012293D" w:rsidRDefault="0012293D" w:rsidP="0012293D">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r w:rsidRPr="00A5496A">
        <w:rPr>
          <w:b/>
        </w:rPr>
        <w:t>Jaffe MH</w:t>
      </w:r>
      <w:r w:rsidRPr="00A5496A">
        <w:t xml:space="preserve">: </w:t>
      </w:r>
      <w:r>
        <w:t>Veterinary Diagnostic Imaging</w:t>
      </w:r>
      <w:r w:rsidRPr="00A5496A">
        <w:t xml:space="preserve">. </w:t>
      </w:r>
      <w:r w:rsidRPr="00A5496A">
        <w:rPr>
          <w:i/>
        </w:rPr>
        <w:t>Health Science Career Day</w:t>
      </w:r>
      <w:r w:rsidRPr="00A5496A">
        <w:t xml:space="preserve"> – Glendale, AZ, </w:t>
      </w:r>
      <w:r>
        <w:t>March, 2017.</w:t>
      </w:r>
    </w:p>
    <w:p w14:paraId="6DB7FD37" w14:textId="77777777" w:rsidR="0012293D" w:rsidRDefault="0012293D" w:rsidP="00577CEA">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
          <w:szCs w:val="20"/>
        </w:rPr>
      </w:pPr>
    </w:p>
    <w:p w14:paraId="32D21C15" w14:textId="77777777" w:rsidR="0012293D" w:rsidRDefault="0012293D" w:rsidP="0012293D">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bCs/>
        </w:rPr>
      </w:pPr>
      <w:r w:rsidRPr="00A5496A">
        <w:rPr>
          <w:b/>
        </w:rPr>
        <w:t>Jaffe MH</w:t>
      </w:r>
      <w:r w:rsidRPr="00A5496A">
        <w:t xml:space="preserve">: </w:t>
      </w:r>
      <w:r w:rsidRPr="00A5496A">
        <w:rPr>
          <w:bCs/>
        </w:rPr>
        <w:t xml:space="preserve">Diagnostic Imaging in Veterinary Medicine – Yes, we actually do Cat Scans – </w:t>
      </w:r>
      <w:r w:rsidRPr="00A5496A">
        <w:rPr>
          <w:bCs/>
          <w:i/>
        </w:rPr>
        <w:t>Health Careers Institute for High School Students</w:t>
      </w:r>
      <w:r>
        <w:rPr>
          <w:bCs/>
        </w:rPr>
        <w:t xml:space="preserve"> - Glendale, AZ, July,</w:t>
      </w:r>
      <w:r w:rsidRPr="00A5496A">
        <w:rPr>
          <w:bCs/>
        </w:rPr>
        <w:t xml:space="preserve"> 201</w:t>
      </w:r>
      <w:r>
        <w:rPr>
          <w:bCs/>
        </w:rPr>
        <w:t>6</w:t>
      </w:r>
    </w:p>
    <w:p w14:paraId="538F323D" w14:textId="418C16A3" w:rsidR="0012293D" w:rsidRDefault="0012293D" w:rsidP="00577CEA">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
          <w:szCs w:val="20"/>
        </w:rPr>
      </w:pPr>
    </w:p>
    <w:p w14:paraId="7EE8BC92" w14:textId="77777777" w:rsidR="0012293D" w:rsidRDefault="0012293D" w:rsidP="0012293D">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r w:rsidRPr="00A5496A">
        <w:rPr>
          <w:b/>
        </w:rPr>
        <w:t>Jaffe MH</w:t>
      </w:r>
      <w:r w:rsidRPr="00A5496A">
        <w:t xml:space="preserve">: </w:t>
      </w:r>
      <w:r>
        <w:t>Veterinary Diagnostic Imaging</w:t>
      </w:r>
      <w:r w:rsidRPr="00A5496A">
        <w:t xml:space="preserve">. </w:t>
      </w:r>
      <w:r w:rsidRPr="00A5496A">
        <w:rPr>
          <w:i/>
        </w:rPr>
        <w:t>Health Science Career Day</w:t>
      </w:r>
      <w:r w:rsidRPr="00A5496A">
        <w:t xml:space="preserve"> – Glendale, AZ, </w:t>
      </w:r>
      <w:r>
        <w:t>March 1, 2016.</w:t>
      </w:r>
    </w:p>
    <w:p w14:paraId="364D5038" w14:textId="41973316" w:rsidR="0012293D" w:rsidRDefault="0012293D" w:rsidP="00577CEA">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
          <w:szCs w:val="20"/>
        </w:rPr>
      </w:pPr>
    </w:p>
    <w:p w14:paraId="07997216" w14:textId="77777777" w:rsidR="0012293D" w:rsidRDefault="0012293D" w:rsidP="0012293D">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bCs/>
        </w:rPr>
      </w:pPr>
      <w:r w:rsidRPr="00A5496A">
        <w:rPr>
          <w:b/>
        </w:rPr>
        <w:t>Jaffe MH</w:t>
      </w:r>
      <w:r w:rsidRPr="00A5496A">
        <w:t xml:space="preserve">: </w:t>
      </w:r>
      <w:r w:rsidRPr="00A5496A">
        <w:rPr>
          <w:bCs/>
        </w:rPr>
        <w:t xml:space="preserve">Diagnostic Imaging in Veterinary Medicine – Yes, we actually do Cat Scans – </w:t>
      </w:r>
      <w:r w:rsidRPr="00A5496A">
        <w:rPr>
          <w:bCs/>
          <w:i/>
        </w:rPr>
        <w:t>Health Careers Institute for High School Students</w:t>
      </w:r>
      <w:r>
        <w:rPr>
          <w:bCs/>
        </w:rPr>
        <w:t xml:space="preserve"> - Glendale, AZ, July 16</w:t>
      </w:r>
      <w:r w:rsidRPr="00A5496A">
        <w:rPr>
          <w:bCs/>
        </w:rPr>
        <w:t>, 201</w:t>
      </w:r>
      <w:r>
        <w:rPr>
          <w:bCs/>
        </w:rPr>
        <w:t>5</w:t>
      </w:r>
    </w:p>
    <w:p w14:paraId="608FAB2E" w14:textId="02A6FBE6" w:rsidR="0012293D" w:rsidRDefault="0012293D" w:rsidP="00577CEA">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
          <w:szCs w:val="20"/>
        </w:rPr>
      </w:pPr>
    </w:p>
    <w:p w14:paraId="1E2DB51D" w14:textId="77777777" w:rsidR="0012293D" w:rsidRDefault="0012293D" w:rsidP="0012293D">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pPr>
      <w:r w:rsidRPr="00A5496A">
        <w:rPr>
          <w:b/>
        </w:rPr>
        <w:t>Jaffe MH</w:t>
      </w:r>
      <w:r w:rsidRPr="00A5496A">
        <w:t xml:space="preserve">: </w:t>
      </w:r>
      <w:r>
        <w:t>Veterinary Diagnostic Imaging</w:t>
      </w:r>
      <w:r w:rsidRPr="00A5496A">
        <w:t xml:space="preserve">. </w:t>
      </w:r>
      <w:r w:rsidRPr="00A5496A">
        <w:rPr>
          <w:i/>
        </w:rPr>
        <w:t>Health Science Career Day</w:t>
      </w:r>
      <w:r w:rsidRPr="00A5496A">
        <w:t xml:space="preserve"> – Glendale, AZ, </w:t>
      </w:r>
      <w:r>
        <w:t>March 5, 2015.</w:t>
      </w:r>
    </w:p>
    <w:p w14:paraId="5B1A6784" w14:textId="0F4B3171" w:rsidR="0012293D" w:rsidRDefault="0012293D" w:rsidP="00577CEA">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
          <w:szCs w:val="20"/>
        </w:rPr>
      </w:pPr>
    </w:p>
    <w:p w14:paraId="6E4CE98B" w14:textId="77777777" w:rsidR="0012293D" w:rsidRDefault="0012293D" w:rsidP="0012293D">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Cs/>
          <w:szCs w:val="20"/>
        </w:rPr>
      </w:pPr>
      <w:r w:rsidRPr="001D5DAA">
        <w:rPr>
          <w:rFonts w:ascii="CG Times" w:hAnsi="CG Times"/>
          <w:b/>
          <w:szCs w:val="20"/>
        </w:rPr>
        <w:t>Jaffe MH</w:t>
      </w:r>
      <w:r w:rsidRPr="001D5DAA">
        <w:rPr>
          <w:rFonts w:ascii="CG Times" w:hAnsi="CG Times"/>
          <w:szCs w:val="20"/>
        </w:rPr>
        <w:t xml:space="preserve">: </w:t>
      </w:r>
      <w:r w:rsidRPr="001D5DAA">
        <w:rPr>
          <w:rFonts w:ascii="CG Times" w:hAnsi="CG Times"/>
          <w:bCs/>
          <w:szCs w:val="20"/>
        </w:rPr>
        <w:t xml:space="preserve">Diagnostic Imaging in Veterinary Medicine – Yes, we actually do Cat Scans – Health Careers Institute for High School Students - Glendale, AZ, July 17, 2014 </w:t>
      </w:r>
    </w:p>
    <w:p w14:paraId="17A8592F" w14:textId="77777777" w:rsidR="0012293D" w:rsidRDefault="0012293D" w:rsidP="0012293D">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302A780B" w14:textId="37873783" w:rsidR="00577CEA" w:rsidRDefault="00577CEA" w:rsidP="00577CEA">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b/>
          <w:szCs w:val="20"/>
        </w:rPr>
        <w:t>Jaffe MH</w:t>
      </w:r>
      <w:r>
        <w:rPr>
          <w:rFonts w:ascii="CG Times" w:hAnsi="CG Times"/>
          <w:szCs w:val="20"/>
        </w:rPr>
        <w:t>: Careers in Veterinary Surgery. Health Science Career Day – Glendale, AZ, February 27, 2014.</w:t>
      </w:r>
    </w:p>
    <w:p w14:paraId="33ED8865" w14:textId="77777777" w:rsidR="00752D6C" w:rsidRDefault="00752D6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6FEE9E95" w14:textId="77777777" w:rsidR="00C61954" w:rsidRDefault="00C6195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6C0081E7" w14:textId="67FCFFCF"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r>
        <w:rPr>
          <w:rFonts w:ascii="CG Times" w:hAnsi="CG Times"/>
          <w:b/>
          <w:bCs/>
          <w:szCs w:val="20"/>
        </w:rPr>
        <w:t>SURGEON AND VETERINARIAN IN TRAINING GUIDANCE:</w:t>
      </w:r>
    </w:p>
    <w:p w14:paraId="3CA07BA0" w14:textId="77777777" w:rsidR="00603BFB" w:rsidRDefault="00603BF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65148BA8" w14:textId="77777777" w:rsidR="00B44EC9" w:rsidRDefault="00796770" w:rsidP="00B44E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 xml:space="preserve">Faculty Mentor to Senior Veterinary Students, Mississippi State University College of Veterinary </w:t>
      </w:r>
    </w:p>
    <w:p w14:paraId="575A1140" w14:textId="3D14E150" w:rsidR="00796770" w:rsidRDefault="00796770" w:rsidP="00B44E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Medicine</w:t>
      </w:r>
      <w:r w:rsidR="00B44EC9">
        <w:rPr>
          <w:rFonts w:ascii="CG Times" w:hAnsi="CG Times"/>
          <w:szCs w:val="20"/>
        </w:rPr>
        <w:t>, 2021 - present</w:t>
      </w:r>
    </w:p>
    <w:p w14:paraId="0A950648" w14:textId="77777777" w:rsidR="00796770" w:rsidRDefault="00796770" w:rsidP="0012293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6DE6C363" w14:textId="3554A043" w:rsidR="0012293D" w:rsidRDefault="0012293D" w:rsidP="0012293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Mentor to Companion Animal Medicine and Surgical Interns, Surgical Specialty Intern, and</w:t>
      </w:r>
    </w:p>
    <w:p w14:paraId="5B659A57" w14:textId="1A5A9DCE" w:rsidR="0012293D" w:rsidRDefault="0012293D" w:rsidP="0012293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r>
        <w:rPr>
          <w:rFonts w:ascii="CG Times" w:hAnsi="CG Times"/>
          <w:szCs w:val="20"/>
        </w:rPr>
        <w:t>Residents, 2004-</w:t>
      </w:r>
      <w:r w:rsidR="006C73DF">
        <w:rPr>
          <w:rFonts w:ascii="CG Times" w:hAnsi="CG Times"/>
          <w:szCs w:val="20"/>
        </w:rPr>
        <w:t>present</w:t>
      </w:r>
    </w:p>
    <w:p w14:paraId="2164B1CB" w14:textId="2F0576F0" w:rsidR="006C73DF" w:rsidRDefault="006C73DF" w:rsidP="0012293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6480"/>
        <w:rPr>
          <w:rFonts w:ascii="CG Times" w:hAnsi="CG Times"/>
          <w:szCs w:val="20"/>
        </w:rPr>
      </w:pPr>
    </w:p>
    <w:p w14:paraId="36D8C0FE" w14:textId="0A2EC3F6" w:rsidR="006C73DF" w:rsidRDefault="006C73DF" w:rsidP="006C73DF">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Resident Advisor to Surgical Resident, Mississippi State University, 2019 – present</w:t>
      </w:r>
    </w:p>
    <w:p w14:paraId="3F207555" w14:textId="5B4203DC" w:rsidR="00093ED3" w:rsidRDefault="00093ED3" w:rsidP="006C73DF">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6BA06751" w14:textId="19E44D19" w:rsidR="00093ED3" w:rsidRDefault="00093ED3" w:rsidP="00093ED3">
      <w:pPr>
        <w:ind w:left="720" w:firstLine="720"/>
      </w:pPr>
      <w:r>
        <w:t>Committee Member for Biomedical Engineering PhD candidate 2020 - present</w:t>
      </w:r>
    </w:p>
    <w:p w14:paraId="3AF4719D" w14:textId="4EB7767E" w:rsidR="0008107C" w:rsidRDefault="0008107C" w:rsidP="006C73DF">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73B9C32C" w14:textId="188FD2B2" w:rsidR="0008107C" w:rsidRDefault="0008107C" w:rsidP="0008107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 xml:space="preserve">Faculty Advisor to 4 </w:t>
      </w:r>
      <w:r w:rsidR="00BA2CE6">
        <w:rPr>
          <w:rFonts w:ascii="CG Times" w:hAnsi="CG Times"/>
          <w:szCs w:val="20"/>
        </w:rPr>
        <w:t xml:space="preserve">Freshmen </w:t>
      </w:r>
      <w:r>
        <w:rPr>
          <w:rFonts w:ascii="CG Times" w:hAnsi="CG Times"/>
          <w:szCs w:val="20"/>
        </w:rPr>
        <w:t>Veterinary professional students MSU CVM, 2020 - present</w:t>
      </w:r>
    </w:p>
    <w:p w14:paraId="71A17DD7" w14:textId="77777777" w:rsidR="0012293D" w:rsidRDefault="0012293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6A847580" w14:textId="5855E0E4" w:rsidR="00CA5A76" w:rsidRDefault="00CA5A76">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 xml:space="preserve">Faculty Advisor to </w:t>
      </w:r>
      <w:r w:rsidR="00192B1D">
        <w:rPr>
          <w:rFonts w:ascii="CG Times" w:hAnsi="CG Times"/>
          <w:szCs w:val="20"/>
        </w:rPr>
        <w:t xml:space="preserve">14 Veterinary professional </w:t>
      </w:r>
      <w:r>
        <w:rPr>
          <w:rFonts w:ascii="CG Times" w:hAnsi="CG Times"/>
          <w:szCs w:val="20"/>
        </w:rPr>
        <w:t>students MWU CVM, 2014-</w:t>
      </w:r>
      <w:r w:rsidR="00C2742D">
        <w:rPr>
          <w:rFonts w:ascii="CG Times" w:hAnsi="CG Times"/>
          <w:szCs w:val="20"/>
        </w:rPr>
        <w:t>2017</w:t>
      </w:r>
    </w:p>
    <w:p w14:paraId="769C8FA1" w14:textId="77777777" w:rsidR="00CA5A76" w:rsidRDefault="00CA5A76">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6F3F1569"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Resident Advisor to Surgical Resident, Animal Referral and Emergency Center of Arizona, 2005-2008.</w:t>
      </w:r>
    </w:p>
    <w:p w14:paraId="62255C2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4E4CF326"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Program Director for Surgical Residency, Animal Referral and Emergency Center of Arizona, 2007-2008.</w:t>
      </w:r>
    </w:p>
    <w:p w14:paraId="7918CE5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47B1FCF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 xml:space="preserve">Co-Mentor to Surgical Intern, Animal Referral and </w:t>
      </w:r>
      <w:smartTag w:uri="urn:schemas-microsoft-com:office:smarttags" w:element="PlaceName">
        <w:r>
          <w:rPr>
            <w:rFonts w:ascii="CG Times" w:hAnsi="CG Times"/>
            <w:szCs w:val="20"/>
          </w:rPr>
          <w:t>Emergency</w:t>
        </w:r>
      </w:smartTag>
      <w:r>
        <w:rPr>
          <w:rFonts w:ascii="CG Times" w:hAnsi="CG Times"/>
          <w:szCs w:val="20"/>
        </w:rPr>
        <w:t xml:space="preserve"> </w:t>
      </w:r>
      <w:smartTag w:uri="urn:schemas-microsoft-com:office:smarttags" w:element="PlaceType">
        <w:r>
          <w:rPr>
            <w:rFonts w:ascii="CG Times" w:hAnsi="CG Times"/>
            <w:szCs w:val="20"/>
          </w:rPr>
          <w:t>Center</w:t>
        </w:r>
      </w:smartTag>
      <w:r>
        <w:rPr>
          <w:rFonts w:ascii="CG Times" w:hAnsi="CG Times"/>
          <w:szCs w:val="20"/>
        </w:rPr>
        <w:t xml:space="preserve"> of </w:t>
      </w:r>
      <w:smartTag w:uri="urn:schemas-microsoft-com:office:smarttags" w:element="State">
        <w:smartTag w:uri="urn:schemas-microsoft-com:office:smarttags" w:element="place">
          <w:r>
            <w:rPr>
              <w:rFonts w:ascii="CG Times" w:hAnsi="CG Times"/>
              <w:szCs w:val="20"/>
            </w:rPr>
            <w:t>Arizona</w:t>
          </w:r>
        </w:smartTag>
      </w:smartTag>
      <w:r>
        <w:rPr>
          <w:rFonts w:ascii="CG Times" w:hAnsi="CG Times"/>
          <w:szCs w:val="20"/>
        </w:rPr>
        <w:t>, 2004-2005.</w:t>
      </w:r>
    </w:p>
    <w:p w14:paraId="12432DB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363E452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Intern Mentor/Advisor, Animal Referral and Emergency C</w:t>
      </w:r>
      <w:r w:rsidR="00793CCB">
        <w:rPr>
          <w:rFonts w:ascii="CG Times" w:hAnsi="CG Times"/>
          <w:szCs w:val="20"/>
        </w:rPr>
        <w:t>enter of Arizona, 2006- 2014</w:t>
      </w:r>
    </w:p>
    <w:p w14:paraId="620432AB" w14:textId="77777777" w:rsidR="002236C9" w:rsidRDefault="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0E3F3909" w14:textId="77777777" w:rsidR="002236C9" w:rsidRDefault="002236C9">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757E6DB7" w14:textId="77777777" w:rsidR="006D5BAD" w:rsidRDefault="006D5BA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63C2EF13" w14:textId="77777777" w:rsidR="006D5BAD" w:rsidRDefault="006D5BA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557028AF" w14:textId="77777777" w:rsidR="006D5BAD" w:rsidRDefault="006D5BA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00DA561F" w14:textId="77777777" w:rsidR="006D5BAD" w:rsidRDefault="006D5BA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4D250BDF" w14:textId="4AD5A2FB"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r>
        <w:rPr>
          <w:rFonts w:ascii="CG Times" w:hAnsi="CG Times"/>
          <w:b/>
          <w:bCs/>
          <w:szCs w:val="20"/>
        </w:rPr>
        <w:t>NEWSPAPER PUBLICATIONS:</w:t>
      </w:r>
    </w:p>
    <w:p w14:paraId="48FBEC2B" w14:textId="77777777" w:rsidR="00603BFB" w:rsidRDefault="00603BF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5F6CAAC6" w14:textId="08A54AF9" w:rsidR="0092213D" w:rsidRDefault="0092213D" w:rsidP="00127CBE">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Ask The</w:t>
      </w:r>
      <w:r w:rsidR="00127CBE">
        <w:rPr>
          <w:rFonts w:ascii="CG Times" w:hAnsi="CG Times"/>
          <w:szCs w:val="20"/>
        </w:rPr>
        <w:t xml:space="preserve"> </w:t>
      </w:r>
      <w:r>
        <w:rPr>
          <w:rFonts w:ascii="CG Times" w:hAnsi="CG Times"/>
          <w:szCs w:val="20"/>
        </w:rPr>
        <w:t>Vets” monthly newspaper column - co-author with Tracy Jaffe, DVM</w:t>
      </w:r>
      <w:r w:rsidR="00127CBE">
        <w:rPr>
          <w:rFonts w:ascii="CG Times" w:hAnsi="CG Times"/>
          <w:szCs w:val="20"/>
        </w:rPr>
        <w:t xml:space="preserve">, Starkville Daily News </w:t>
      </w:r>
      <w:r w:rsidR="006576DA">
        <w:rPr>
          <w:rFonts w:ascii="CG Times" w:hAnsi="CG Times"/>
          <w:szCs w:val="20"/>
        </w:rPr>
        <w:t xml:space="preserve">and West Point </w:t>
      </w:r>
      <w:r w:rsidR="00A94188">
        <w:rPr>
          <w:rFonts w:ascii="CG Times" w:hAnsi="CG Times"/>
          <w:szCs w:val="20"/>
        </w:rPr>
        <w:t xml:space="preserve">Daily </w:t>
      </w:r>
      <w:r w:rsidR="006576DA">
        <w:rPr>
          <w:rFonts w:ascii="CG Times" w:hAnsi="CG Times"/>
          <w:szCs w:val="20"/>
        </w:rPr>
        <w:t>Times Leader</w:t>
      </w:r>
      <w:r w:rsidR="00127CBE">
        <w:rPr>
          <w:rFonts w:ascii="CG Times" w:hAnsi="CG Times"/>
          <w:szCs w:val="20"/>
        </w:rPr>
        <w:t>– 2020 - present</w:t>
      </w:r>
    </w:p>
    <w:p w14:paraId="475E8E37" w14:textId="77777777" w:rsidR="0092213D" w:rsidRDefault="0092213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21454D12" w14:textId="5799F52F"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Ask The Vets” monthly newspaper column - co-author with Tracy Jaffe, DVM</w:t>
      </w:r>
      <w:r w:rsidR="00127CBE">
        <w:rPr>
          <w:rFonts w:ascii="CG Times" w:hAnsi="CG Times"/>
          <w:szCs w:val="20"/>
        </w:rPr>
        <w:t>,</w:t>
      </w:r>
    </w:p>
    <w:p w14:paraId="7AAA63F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smartTag w:uri="urn:schemas-microsoft-com:office:smarttags" w:element="place">
        <w:smartTag w:uri="urn:schemas-microsoft-com:office:smarttags" w:element="City">
          <w:r>
            <w:rPr>
              <w:rFonts w:ascii="CG Times" w:hAnsi="CG Times"/>
              <w:szCs w:val="20"/>
            </w:rPr>
            <w:t>Birmingham</w:t>
          </w:r>
        </w:smartTag>
      </w:smartTag>
      <w:r>
        <w:rPr>
          <w:rFonts w:ascii="CG Times" w:hAnsi="CG Times"/>
          <w:szCs w:val="20"/>
        </w:rPr>
        <w:t xml:space="preserve"> Observer and Eccentric Newspapers, 2000-2004</w:t>
      </w:r>
    </w:p>
    <w:p w14:paraId="75C9A596"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53E267CC" w14:textId="25495C73" w:rsidR="005B3393" w:rsidRDefault="005B3393">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szCs w:val="20"/>
        </w:rPr>
      </w:pPr>
    </w:p>
    <w:p w14:paraId="0A6C65F9" w14:textId="7B90ABCA" w:rsidR="0046312C" w:rsidRDefault="0046312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szCs w:val="20"/>
        </w:rPr>
      </w:pPr>
    </w:p>
    <w:p w14:paraId="781B5645" w14:textId="4BC998DD" w:rsidR="0046312C" w:rsidRDefault="0046312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szCs w:val="20"/>
        </w:rPr>
      </w:pPr>
    </w:p>
    <w:p w14:paraId="0FFA439C" w14:textId="77777777" w:rsidR="0046312C" w:rsidRDefault="0046312C">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szCs w:val="20"/>
        </w:rPr>
      </w:pPr>
    </w:p>
    <w:p w14:paraId="2FB4E423" w14:textId="77777777" w:rsidR="00EE1DD1" w:rsidRDefault="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szCs w:val="20"/>
        </w:rPr>
      </w:pPr>
    </w:p>
    <w:p w14:paraId="49A0E330" w14:textId="03A01327" w:rsidR="005B3393" w:rsidRDefault="005B3393">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szCs w:val="20"/>
        </w:rPr>
      </w:pPr>
      <w:r w:rsidRPr="005B3393">
        <w:rPr>
          <w:rFonts w:ascii="CG Times" w:hAnsi="CG Times"/>
          <w:b/>
          <w:szCs w:val="20"/>
        </w:rPr>
        <w:t>NON-PROFESSIONAL PUBLICATIONS:</w:t>
      </w:r>
    </w:p>
    <w:p w14:paraId="2F0B775E" w14:textId="77777777" w:rsidR="00603BFB" w:rsidRDefault="00603BF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szCs w:val="20"/>
        </w:rPr>
      </w:pPr>
    </w:p>
    <w:p w14:paraId="3C38856D" w14:textId="3692A089" w:rsidR="00793775" w:rsidRDefault="006D0874" w:rsidP="00793775">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Style w:val="Strong"/>
          <w:rFonts w:ascii="CG Times" w:hAnsi="CG Times"/>
          <w:b w:val="0"/>
        </w:rPr>
      </w:pPr>
      <w:r>
        <w:rPr>
          <w:rFonts w:ascii="CG Times" w:hAnsi="CG Times"/>
          <w:b/>
          <w:szCs w:val="20"/>
        </w:rPr>
        <w:t>Michael H. Jaffe</w:t>
      </w:r>
      <w:r w:rsidR="00CE7267">
        <w:rPr>
          <w:rFonts w:ascii="CG Times" w:hAnsi="CG Times"/>
          <w:b/>
          <w:szCs w:val="20"/>
        </w:rPr>
        <w:t>:</w:t>
      </w:r>
      <w:r>
        <w:rPr>
          <w:rFonts w:ascii="CG Times" w:hAnsi="CG Times"/>
          <w:b/>
          <w:szCs w:val="20"/>
        </w:rPr>
        <w:t xml:space="preserve"> </w:t>
      </w:r>
      <w:r w:rsidR="00EE1DD1">
        <w:rPr>
          <w:rFonts w:ascii="CG Times" w:hAnsi="CG Times"/>
          <w:szCs w:val="20"/>
        </w:rPr>
        <w:t xml:space="preserve">Wilmer </w:t>
      </w:r>
      <w:r>
        <w:rPr>
          <w:rFonts w:ascii="CG Times" w:hAnsi="CG Times"/>
          <w:szCs w:val="20"/>
        </w:rPr>
        <w:t>“Vinegar Bend</w:t>
      </w:r>
      <w:r w:rsidR="00EE1DD1">
        <w:rPr>
          <w:rFonts w:ascii="CG Times" w:hAnsi="CG Times"/>
          <w:szCs w:val="20"/>
        </w:rPr>
        <w:t>”</w:t>
      </w:r>
      <w:r>
        <w:rPr>
          <w:rFonts w:ascii="CG Times" w:hAnsi="CG Times"/>
          <w:szCs w:val="20"/>
        </w:rPr>
        <w:t xml:space="preserve"> Mizell</w:t>
      </w:r>
      <w:r w:rsidR="00EE1DD1">
        <w:rPr>
          <w:rFonts w:ascii="CG Times" w:hAnsi="CG Times"/>
          <w:szCs w:val="20"/>
        </w:rPr>
        <w:t>, S</w:t>
      </w:r>
      <w:r w:rsidR="00027B07" w:rsidRPr="006D0874">
        <w:rPr>
          <w:rFonts w:ascii="CG Times" w:hAnsi="CG Times"/>
          <w:i/>
          <w:szCs w:val="20"/>
        </w:rPr>
        <w:t>weet ’60: The 1960 Pittsburgh Pirates</w:t>
      </w:r>
      <w:r w:rsidR="0016288D">
        <w:rPr>
          <w:rFonts w:ascii="CG Times" w:hAnsi="CG Times"/>
          <w:szCs w:val="20"/>
        </w:rPr>
        <w:t xml:space="preserve">, </w:t>
      </w:r>
      <w:r w:rsidR="0016288D">
        <w:rPr>
          <w:rStyle w:val="Strong"/>
          <w:rFonts w:ascii="CG Times" w:hAnsi="CG Times"/>
          <w:b w:val="0"/>
        </w:rPr>
        <w:t>Ed.</w:t>
      </w:r>
      <w:r w:rsidR="0016288D" w:rsidRPr="0016288D">
        <w:rPr>
          <w:rStyle w:val="Strong"/>
          <w:rFonts w:ascii="CG Times" w:hAnsi="CG Times"/>
          <w:b w:val="0"/>
        </w:rPr>
        <w:t xml:space="preserve"> Clifton Blue Parker and Bill Nowlin</w:t>
      </w:r>
      <w:r w:rsidR="0016288D">
        <w:rPr>
          <w:rStyle w:val="Strong"/>
          <w:rFonts w:ascii="CG Times" w:hAnsi="CG Times"/>
          <w:b w:val="0"/>
        </w:rPr>
        <w:t xml:space="preserve">, </w:t>
      </w:r>
      <w:r>
        <w:rPr>
          <w:rStyle w:val="Strong"/>
          <w:rFonts w:ascii="CG Times" w:hAnsi="CG Times"/>
          <w:b w:val="0"/>
        </w:rPr>
        <w:t>SABR Press, 2013.</w:t>
      </w:r>
    </w:p>
    <w:p w14:paraId="5F636A08" w14:textId="77777777" w:rsidR="007B2B4F" w:rsidRDefault="007B2B4F" w:rsidP="00793775">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
          <w:szCs w:val="20"/>
        </w:rPr>
      </w:pPr>
    </w:p>
    <w:p w14:paraId="03E7A108" w14:textId="38A89616" w:rsidR="00F408B1" w:rsidRPr="00F408B1" w:rsidRDefault="00F408B1" w:rsidP="00793775">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bCs/>
        </w:rPr>
      </w:pPr>
      <w:r w:rsidRPr="00F408B1">
        <w:rPr>
          <w:rFonts w:ascii="CG Times" w:hAnsi="CG Times"/>
          <w:b/>
          <w:szCs w:val="20"/>
        </w:rPr>
        <w:t>Michael H. Jaffe</w:t>
      </w:r>
      <w:r w:rsidR="00CE7267">
        <w:rPr>
          <w:rFonts w:ascii="CG Times" w:hAnsi="CG Times"/>
          <w:b/>
          <w:szCs w:val="20"/>
        </w:rPr>
        <w:t>:</w:t>
      </w:r>
      <w:r>
        <w:rPr>
          <w:rFonts w:ascii="CG Times" w:hAnsi="CG Times"/>
          <w:b/>
          <w:szCs w:val="20"/>
        </w:rPr>
        <w:t xml:space="preserve"> </w:t>
      </w:r>
      <w:r>
        <w:rPr>
          <w:rFonts w:ascii="CG Times" w:hAnsi="CG Times"/>
          <w:szCs w:val="20"/>
        </w:rPr>
        <w:t>Gary Hargis,</w:t>
      </w:r>
      <w:r w:rsidR="007B2B4F">
        <w:rPr>
          <w:rFonts w:ascii="CG Times" w:hAnsi="CG Times"/>
          <w:szCs w:val="20"/>
        </w:rPr>
        <w:t xml:space="preserve"> </w:t>
      </w:r>
      <w:r w:rsidR="007B2B4F">
        <w:rPr>
          <w:rFonts w:ascii="CG Times" w:hAnsi="CG Times"/>
          <w:i/>
          <w:szCs w:val="20"/>
        </w:rPr>
        <w:t xml:space="preserve">When Pops Led The Family: The 1979 Pittsburgh </w:t>
      </w:r>
      <w:r w:rsidR="007B2B4F" w:rsidRPr="00EA1FB6">
        <w:rPr>
          <w:rFonts w:ascii="CG Times" w:hAnsi="CG Times"/>
          <w:i/>
          <w:iCs/>
          <w:szCs w:val="20"/>
        </w:rPr>
        <w:t>Pirates</w:t>
      </w:r>
      <w:r w:rsidR="00EA1FB6">
        <w:rPr>
          <w:rFonts w:ascii="CG Times" w:hAnsi="CG Times"/>
          <w:i/>
          <w:iCs/>
          <w:szCs w:val="20"/>
        </w:rPr>
        <w:t xml:space="preserve">, </w:t>
      </w:r>
      <w:r w:rsidR="00DB15B7">
        <w:rPr>
          <w:rFonts w:ascii="CG Times" w:hAnsi="CG Times"/>
          <w:szCs w:val="20"/>
        </w:rPr>
        <w:t>Ed. Bill Nowlin and Gregory Wolf, SABR Press</w:t>
      </w:r>
      <w:r w:rsidR="00EA1FB6">
        <w:rPr>
          <w:rFonts w:ascii="CG Times" w:hAnsi="CG Times"/>
          <w:szCs w:val="20"/>
        </w:rPr>
        <w:t xml:space="preserve">, </w:t>
      </w:r>
      <w:r w:rsidR="007B2B4F" w:rsidRPr="007B2B4F">
        <w:rPr>
          <w:rFonts w:ascii="CG Times" w:hAnsi="CG Times"/>
          <w:szCs w:val="20"/>
        </w:rPr>
        <w:t>2016</w:t>
      </w:r>
      <w:r w:rsidR="00EA1FB6">
        <w:rPr>
          <w:rFonts w:ascii="CG Times" w:hAnsi="CG Times"/>
          <w:szCs w:val="20"/>
        </w:rPr>
        <w:t>.</w:t>
      </w:r>
    </w:p>
    <w:p w14:paraId="68196780" w14:textId="77777777" w:rsidR="005B3393" w:rsidRDefault="005B3393" w:rsidP="005B3393">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31A49129"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1161AECF"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r>
        <w:rPr>
          <w:rFonts w:ascii="CG Times" w:hAnsi="CG Times"/>
          <w:b/>
          <w:bCs/>
          <w:szCs w:val="20"/>
        </w:rPr>
        <w:t>AWARDS:</w:t>
      </w:r>
    </w:p>
    <w:p w14:paraId="6B7BF7AA"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4228A568" w14:textId="05C71AA4" w:rsidR="00FC5A53" w:rsidRDefault="00FC5A53" w:rsidP="00EE1DD1">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Member Society of Phi Zeta</w:t>
      </w:r>
      <w:r w:rsidR="00095B48">
        <w:rPr>
          <w:rFonts w:ascii="CG Times" w:hAnsi="CG Times"/>
          <w:szCs w:val="20"/>
        </w:rPr>
        <w:t xml:space="preserve">, </w:t>
      </w:r>
      <w:r w:rsidR="0018308E">
        <w:rPr>
          <w:rFonts w:ascii="CG Times" w:hAnsi="CG Times"/>
          <w:szCs w:val="20"/>
        </w:rPr>
        <w:t xml:space="preserve">Omega Chapter, </w:t>
      </w:r>
      <w:r w:rsidR="00095B48">
        <w:rPr>
          <w:rFonts w:ascii="CG Times" w:hAnsi="CG Times"/>
          <w:szCs w:val="20"/>
        </w:rPr>
        <w:t>2021</w:t>
      </w:r>
    </w:p>
    <w:p w14:paraId="389CC8BE" w14:textId="77777777" w:rsidR="00FC5A53" w:rsidRDefault="00FC5A53" w:rsidP="00EE1DD1">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p>
    <w:p w14:paraId="0DD92501" w14:textId="2C5E4C2B"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Shruti" w:hAnsi="Shruti"/>
          <w:szCs w:val="20"/>
        </w:rPr>
      </w:pPr>
      <w:r>
        <w:rPr>
          <w:rFonts w:ascii="CG Times" w:hAnsi="CG Times"/>
          <w:szCs w:val="20"/>
        </w:rPr>
        <w:t>American College of Veterinary Surgeons Award for Academic and Clinical Proficiency in Veterinary Surgery, 1991</w:t>
      </w:r>
    </w:p>
    <w:p w14:paraId="2272650E"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199B8D00"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3306ADBC" w14:textId="6BCB8413" w:rsidR="00CC1C45" w:rsidRDefault="00CC1C45"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7996B9A7" w14:textId="77777777" w:rsidR="0092043E" w:rsidRDefault="0092043E"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7F7CF457" w14:textId="0890B89A"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r>
        <w:rPr>
          <w:rFonts w:ascii="CG Times" w:hAnsi="CG Times"/>
          <w:b/>
          <w:bCs/>
          <w:szCs w:val="20"/>
        </w:rPr>
        <w:t>PROFESSIONAL MEMBERSHIPS:</w:t>
      </w:r>
    </w:p>
    <w:p w14:paraId="77B6A869"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3567B942"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Diplomate, </w:t>
      </w:r>
      <w:smartTag w:uri="urn:schemas-microsoft-com:office:smarttags" w:element="place">
        <w:smartTag w:uri="urn:schemas-microsoft-com:office:smarttags" w:element="PlaceName">
          <w:r>
            <w:rPr>
              <w:rFonts w:ascii="CG Times" w:hAnsi="CG Times"/>
              <w:szCs w:val="20"/>
            </w:rPr>
            <w:t>American</w:t>
          </w:r>
        </w:smartTag>
        <w:r>
          <w:rPr>
            <w:rFonts w:ascii="CG Times" w:hAnsi="CG Times"/>
            <w:szCs w:val="20"/>
          </w:rPr>
          <w:t xml:space="preserve"> </w:t>
        </w:r>
        <w:smartTag w:uri="urn:schemas-microsoft-com:office:smarttags" w:element="PlaceType">
          <w:r>
            <w:rPr>
              <w:rFonts w:ascii="CG Times" w:hAnsi="CG Times"/>
              <w:szCs w:val="20"/>
            </w:rPr>
            <w:t>College</w:t>
          </w:r>
        </w:smartTag>
      </w:smartTag>
      <w:r>
        <w:rPr>
          <w:rFonts w:ascii="CG Times" w:hAnsi="CG Times"/>
          <w:szCs w:val="20"/>
        </w:rPr>
        <w:t xml:space="preserve"> of Veterinary Surgeons</w:t>
      </w:r>
    </w:p>
    <w:p w14:paraId="673AEF38"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Veterinary Orthopedic Society</w:t>
      </w:r>
    </w:p>
    <w:p w14:paraId="5AF813CE" w14:textId="77777777" w:rsidR="00EE1DD1" w:rsidRDefault="00EE1DD1" w:rsidP="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American Veterinary Medical Association</w:t>
      </w:r>
    </w:p>
    <w:p w14:paraId="3B9E409E" w14:textId="77777777" w:rsidR="00EE1DD1" w:rsidRDefault="00EE1DD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4121B0FC" w14:textId="77777777" w:rsidR="004D5FC0" w:rsidRDefault="004D5FC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51442B3E" w14:textId="3CBE1D99"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r>
        <w:rPr>
          <w:rFonts w:ascii="CG Times" w:hAnsi="CG Times"/>
          <w:b/>
          <w:bCs/>
          <w:szCs w:val="20"/>
        </w:rPr>
        <w:t>CONTINUING EDUCATION:</w:t>
      </w:r>
    </w:p>
    <w:p w14:paraId="3F3BBB92"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7197A5E7" w14:textId="77777777" w:rsidR="005D5F59" w:rsidRDefault="00D57BA0" w:rsidP="00192B1D">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r w:rsidRPr="00192B1D">
        <w:rPr>
          <w:rFonts w:ascii="CG Times" w:hAnsi="CG Times"/>
          <w:bCs/>
          <w:szCs w:val="20"/>
        </w:rPr>
        <w:tab/>
      </w:r>
      <w:r w:rsidR="005D5F59">
        <w:rPr>
          <w:rFonts w:ascii="CG Times" w:hAnsi="CG Times"/>
          <w:bCs/>
          <w:szCs w:val="20"/>
        </w:rPr>
        <w:t>CCRP Course, online and wet-labs, Raleigh, NC, May 2016 – April 2017</w:t>
      </w:r>
    </w:p>
    <w:p w14:paraId="61C49543" w14:textId="77777777" w:rsidR="005D5F59" w:rsidRDefault="005D5F59" w:rsidP="00192B1D">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p>
    <w:p w14:paraId="4D9F1F67" w14:textId="77777777" w:rsidR="00192B1D" w:rsidRPr="00192B1D" w:rsidRDefault="005D5F59" w:rsidP="00192B1D">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r>
        <w:rPr>
          <w:rFonts w:ascii="CG Times" w:hAnsi="CG Times"/>
          <w:bCs/>
          <w:szCs w:val="20"/>
        </w:rPr>
        <w:tab/>
      </w:r>
      <w:r w:rsidR="00192B1D" w:rsidRPr="00192B1D">
        <w:rPr>
          <w:rFonts w:ascii="CG Times" w:hAnsi="CG Times"/>
          <w:bCs/>
          <w:szCs w:val="20"/>
        </w:rPr>
        <w:t>Molecular, Cellular, and Tissue Bioengineering Symposium</w:t>
      </w:r>
      <w:r w:rsidR="00192B1D">
        <w:rPr>
          <w:rFonts w:ascii="CG Times" w:hAnsi="CG Times"/>
          <w:bCs/>
          <w:szCs w:val="20"/>
        </w:rPr>
        <w:t>, Tempe, AZ, April 2016</w:t>
      </w:r>
      <w:r>
        <w:rPr>
          <w:rFonts w:ascii="CG Times" w:hAnsi="CG Times"/>
          <w:bCs/>
          <w:szCs w:val="20"/>
        </w:rPr>
        <w:t>, 2017</w:t>
      </w:r>
    </w:p>
    <w:p w14:paraId="6C849A1E" w14:textId="77777777" w:rsidR="00192B1D" w:rsidRDefault="00192B1D" w:rsidP="00192B1D">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361959B9" w14:textId="77777777" w:rsidR="00192B1D" w:rsidRDefault="00192B1D" w:rsidP="00192B1D">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bCs/>
        </w:rPr>
      </w:pPr>
      <w:r>
        <w:rPr>
          <w:bCs/>
        </w:rPr>
        <w:tab/>
        <w:t xml:space="preserve">Extracapsular </w:t>
      </w:r>
      <w:proofErr w:type="spellStart"/>
      <w:r>
        <w:rPr>
          <w:bCs/>
        </w:rPr>
        <w:t>CrCL</w:t>
      </w:r>
      <w:proofErr w:type="spellEnd"/>
      <w:r>
        <w:rPr>
          <w:bCs/>
        </w:rPr>
        <w:t xml:space="preserve"> Repair Lab, Glendale, AZ, February 2016</w:t>
      </w:r>
    </w:p>
    <w:p w14:paraId="0593EC8C" w14:textId="77777777" w:rsidR="00192B1D" w:rsidRDefault="00192B1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16E65E46" w14:textId="77777777" w:rsidR="00192B1D" w:rsidRPr="00A5496A" w:rsidRDefault="00192B1D" w:rsidP="00192B1D">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bCs/>
        </w:rPr>
      </w:pPr>
      <w:r>
        <w:rPr>
          <w:bCs/>
        </w:rPr>
        <w:tab/>
        <w:t>One Health Conference, Downers Grove, IL, October 2015</w:t>
      </w:r>
    </w:p>
    <w:p w14:paraId="1EBB6BBD" w14:textId="77777777" w:rsidR="00192B1D" w:rsidRDefault="00192B1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p>
    <w:p w14:paraId="1720F001" w14:textId="77777777" w:rsidR="007770A4" w:rsidRDefault="00192B1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r>
        <w:rPr>
          <w:rFonts w:ascii="CG Times" w:hAnsi="CG Times"/>
          <w:bCs/>
          <w:szCs w:val="20"/>
        </w:rPr>
        <w:tab/>
      </w:r>
      <w:r w:rsidR="007770A4" w:rsidRPr="007770A4">
        <w:rPr>
          <w:rFonts w:ascii="CG Times" w:hAnsi="CG Times"/>
          <w:bCs/>
          <w:szCs w:val="20"/>
        </w:rPr>
        <w:t xml:space="preserve">Veterinary Leadership Experience, </w:t>
      </w:r>
      <w:r w:rsidR="007770A4">
        <w:rPr>
          <w:rFonts w:ascii="CG Times" w:hAnsi="CG Times"/>
          <w:bCs/>
          <w:szCs w:val="20"/>
        </w:rPr>
        <w:t xml:space="preserve">Post Falls, ID, </w:t>
      </w:r>
      <w:r w:rsidR="007770A4" w:rsidRPr="007770A4">
        <w:rPr>
          <w:rFonts w:ascii="CG Times" w:hAnsi="CG Times"/>
          <w:bCs/>
          <w:szCs w:val="20"/>
        </w:rPr>
        <w:t>June 2014</w:t>
      </w:r>
    </w:p>
    <w:p w14:paraId="65A40EA2" w14:textId="77777777" w:rsidR="007770A4" w:rsidRDefault="007770A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p>
    <w:p w14:paraId="61D24680" w14:textId="77777777" w:rsidR="007770A4" w:rsidRPr="007770A4" w:rsidRDefault="007770A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r>
        <w:rPr>
          <w:rFonts w:ascii="CG Times" w:hAnsi="CG Times"/>
          <w:bCs/>
          <w:szCs w:val="20"/>
        </w:rPr>
        <w:tab/>
      </w:r>
      <w:proofErr w:type="spellStart"/>
      <w:r>
        <w:rPr>
          <w:rFonts w:ascii="CG Times" w:hAnsi="CG Times"/>
          <w:bCs/>
          <w:szCs w:val="20"/>
        </w:rPr>
        <w:t>InVest</w:t>
      </w:r>
      <w:proofErr w:type="spellEnd"/>
      <w:r>
        <w:rPr>
          <w:rFonts w:ascii="CG Times" w:hAnsi="CG Times"/>
          <w:bCs/>
          <w:szCs w:val="20"/>
        </w:rPr>
        <w:t xml:space="preserve"> 2014, St. Kitts, March 2014</w:t>
      </w:r>
    </w:p>
    <w:p w14:paraId="5AE77AAF" w14:textId="77777777" w:rsidR="007770A4" w:rsidRDefault="007770A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7D5A71C6" w14:textId="77777777" w:rsidR="00D57BA0" w:rsidRDefault="007770A4">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r>
        <w:rPr>
          <w:rFonts w:ascii="CG Times" w:hAnsi="CG Times"/>
          <w:b/>
          <w:bCs/>
          <w:szCs w:val="20"/>
        </w:rPr>
        <w:tab/>
      </w:r>
      <w:r w:rsidR="00D57BA0" w:rsidRPr="00D57BA0">
        <w:rPr>
          <w:rFonts w:ascii="CG Times" w:hAnsi="CG Times"/>
          <w:bCs/>
          <w:szCs w:val="20"/>
        </w:rPr>
        <w:t>Canine Total Knee Replacement</w:t>
      </w:r>
      <w:r w:rsidR="00D57BA0">
        <w:rPr>
          <w:rFonts w:ascii="CG Times" w:hAnsi="CG Times"/>
          <w:bCs/>
          <w:szCs w:val="20"/>
        </w:rPr>
        <w:t xml:space="preserve"> Course</w:t>
      </w:r>
      <w:r w:rsidR="00D57BA0" w:rsidRPr="00D57BA0">
        <w:rPr>
          <w:rFonts w:ascii="CG Times" w:hAnsi="CG Times"/>
          <w:bCs/>
          <w:szCs w:val="20"/>
        </w:rPr>
        <w:t>, Columbus, OH, May 2012</w:t>
      </w:r>
      <w:r w:rsidR="00EE1DD1">
        <w:rPr>
          <w:rFonts w:ascii="CG Times" w:hAnsi="CG Times"/>
          <w:bCs/>
          <w:szCs w:val="20"/>
        </w:rPr>
        <w:t>, Certified August 2013</w:t>
      </w:r>
      <w:r w:rsidR="00D57BA0" w:rsidRPr="00D57BA0">
        <w:rPr>
          <w:rFonts w:ascii="CG Times" w:hAnsi="CG Times"/>
          <w:bCs/>
          <w:szCs w:val="20"/>
        </w:rPr>
        <w:tab/>
      </w:r>
    </w:p>
    <w:p w14:paraId="11CBAFD8" w14:textId="77777777" w:rsidR="000713FD" w:rsidRDefault="000713F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p>
    <w:p w14:paraId="4E25AF22" w14:textId="77777777" w:rsidR="000713FD" w:rsidRPr="00D57BA0" w:rsidRDefault="000713FD">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Cs/>
          <w:szCs w:val="20"/>
        </w:rPr>
      </w:pPr>
      <w:r>
        <w:rPr>
          <w:rFonts w:ascii="CG Times" w:hAnsi="CG Times"/>
          <w:bCs/>
          <w:szCs w:val="20"/>
        </w:rPr>
        <w:tab/>
      </w:r>
      <w:r w:rsidR="00DA6B44">
        <w:rPr>
          <w:rFonts w:ascii="CG Times" w:hAnsi="CG Times"/>
          <w:bCs/>
          <w:szCs w:val="20"/>
        </w:rPr>
        <w:t>PAX</w:t>
      </w:r>
      <w:r w:rsidRPr="000713FD">
        <w:rPr>
          <w:rFonts w:ascii="CG Times" w:hAnsi="CG Times"/>
          <w:bCs/>
          <w:szCs w:val="20"/>
        </w:rPr>
        <w:t xml:space="preserve"> Plating System</w:t>
      </w:r>
      <w:r w:rsidR="00DA6B44">
        <w:rPr>
          <w:rFonts w:ascii="CG Times" w:hAnsi="CG Times"/>
          <w:bCs/>
          <w:szCs w:val="20"/>
        </w:rPr>
        <w:t xml:space="preserve"> Course</w:t>
      </w:r>
      <w:r w:rsidRPr="000713FD">
        <w:rPr>
          <w:rFonts w:ascii="CG Times" w:hAnsi="CG Times"/>
          <w:bCs/>
          <w:szCs w:val="20"/>
        </w:rPr>
        <w:t xml:space="preserve">, Chicago IL, </w:t>
      </w:r>
      <w:r>
        <w:rPr>
          <w:rFonts w:ascii="CG Times" w:hAnsi="CG Times"/>
          <w:bCs/>
          <w:szCs w:val="20"/>
        </w:rPr>
        <w:t xml:space="preserve">November </w:t>
      </w:r>
      <w:r w:rsidRPr="000713FD">
        <w:rPr>
          <w:rFonts w:ascii="CG Times" w:hAnsi="CG Times"/>
          <w:bCs/>
          <w:szCs w:val="20"/>
        </w:rPr>
        <w:t>2011</w:t>
      </w:r>
    </w:p>
    <w:p w14:paraId="16BC9800"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5C1FFA0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Small Animal Stenting Course, </w:t>
      </w:r>
      <w:smartTag w:uri="urn:schemas-microsoft-com:office:smarttags" w:element="place">
        <w:smartTag w:uri="urn:schemas-microsoft-com:office:smarttags" w:element="City">
          <w:r>
            <w:rPr>
              <w:rFonts w:ascii="CG Times" w:hAnsi="CG Times"/>
              <w:szCs w:val="20"/>
            </w:rPr>
            <w:t>Albuquerque</w:t>
          </w:r>
        </w:smartTag>
        <w:r>
          <w:rPr>
            <w:rFonts w:ascii="CG Times" w:hAnsi="CG Times"/>
            <w:szCs w:val="20"/>
          </w:rPr>
          <w:t xml:space="preserve">, </w:t>
        </w:r>
        <w:smartTag w:uri="urn:schemas-microsoft-com:office:smarttags" w:element="State">
          <w:r>
            <w:rPr>
              <w:rFonts w:ascii="CG Times" w:hAnsi="CG Times"/>
              <w:szCs w:val="20"/>
            </w:rPr>
            <w:t>NM</w:t>
          </w:r>
        </w:smartTag>
      </w:smartTag>
      <w:r>
        <w:rPr>
          <w:rFonts w:ascii="CG Times" w:hAnsi="CG Times"/>
          <w:szCs w:val="20"/>
        </w:rPr>
        <w:t>, September 2009</w:t>
      </w:r>
    </w:p>
    <w:p w14:paraId="51C71FE7"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5F1FC07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Rigid Endoscopy Course, </w:t>
      </w:r>
      <w:smartTag w:uri="urn:schemas-microsoft-com:office:smarttags" w:element="place">
        <w:smartTag w:uri="urn:schemas-microsoft-com:office:smarttags" w:element="City">
          <w:r>
            <w:rPr>
              <w:rFonts w:ascii="CG Times" w:hAnsi="CG Times"/>
              <w:szCs w:val="20"/>
            </w:rPr>
            <w:t>Mesa</w:t>
          </w:r>
        </w:smartTag>
        <w:r>
          <w:rPr>
            <w:rFonts w:ascii="CG Times" w:hAnsi="CG Times"/>
            <w:szCs w:val="20"/>
          </w:rPr>
          <w:t xml:space="preserve">, </w:t>
        </w:r>
        <w:smartTag w:uri="urn:schemas-microsoft-com:office:smarttags" w:element="State">
          <w:r>
            <w:rPr>
              <w:rFonts w:ascii="CG Times" w:hAnsi="CG Times"/>
              <w:szCs w:val="20"/>
            </w:rPr>
            <w:t>AZ</w:t>
          </w:r>
        </w:smartTag>
      </w:smartTag>
      <w:r>
        <w:rPr>
          <w:rFonts w:ascii="CG Times" w:hAnsi="CG Times"/>
          <w:szCs w:val="20"/>
        </w:rPr>
        <w:t>, December 2006</w:t>
      </w:r>
    </w:p>
    <w:p w14:paraId="6026EC5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5044D8E2"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BFX Total Hip Replacement Course, </w:t>
      </w:r>
      <w:smartTag w:uri="urn:schemas-microsoft-com:office:smarttags" w:element="place">
        <w:smartTag w:uri="urn:schemas-microsoft-com:office:smarttags" w:element="City">
          <w:r>
            <w:rPr>
              <w:rFonts w:ascii="CG Times" w:hAnsi="CG Times"/>
              <w:szCs w:val="20"/>
            </w:rPr>
            <w:t>Washington</w:t>
          </w:r>
        </w:smartTag>
        <w:r>
          <w:rPr>
            <w:rFonts w:ascii="CG Times" w:hAnsi="CG Times"/>
            <w:szCs w:val="20"/>
          </w:rPr>
          <w:t xml:space="preserve"> </w:t>
        </w:r>
        <w:smartTag w:uri="urn:schemas-microsoft-com:office:smarttags" w:element="State">
          <w:r>
            <w:rPr>
              <w:rFonts w:ascii="CG Times" w:hAnsi="CG Times"/>
              <w:szCs w:val="20"/>
            </w:rPr>
            <w:t>DC</w:t>
          </w:r>
        </w:smartTag>
      </w:smartTag>
      <w:r>
        <w:rPr>
          <w:rFonts w:ascii="CG Times" w:hAnsi="CG Times"/>
          <w:szCs w:val="20"/>
        </w:rPr>
        <w:t>, October 2006.</w:t>
      </w:r>
    </w:p>
    <w:p w14:paraId="7C4140C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6E5FC51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b/>
          <w:bCs/>
          <w:szCs w:val="20"/>
        </w:rPr>
      </w:pPr>
      <w:r>
        <w:rPr>
          <w:rFonts w:ascii="CG Times" w:hAnsi="CG Times"/>
          <w:szCs w:val="20"/>
        </w:rPr>
        <w:t xml:space="preserve">ARECA Intern Seminar, Case Series, and Journal Club Weekly Presentations, 2004 - </w:t>
      </w:r>
      <w:r w:rsidR="00BC3B1C">
        <w:rPr>
          <w:rFonts w:ascii="CG Times" w:hAnsi="CG Times"/>
          <w:szCs w:val="20"/>
        </w:rPr>
        <w:t>2014</w:t>
      </w:r>
    </w:p>
    <w:p w14:paraId="6B1A2F9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669FD0E0"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Tibial Plateau Leveling Osteotomy Certification Course, Slocum Enterprises, 2002</w:t>
      </w:r>
      <w:r>
        <w:rPr>
          <w:rFonts w:ascii="CG Times" w:hAnsi="CG Times"/>
          <w:szCs w:val="20"/>
        </w:rPr>
        <w:tab/>
      </w:r>
    </w:p>
    <w:p w14:paraId="1C1CFD5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ascii="CG Times" w:hAnsi="CG Times"/>
          <w:szCs w:val="20"/>
        </w:rPr>
      </w:pPr>
    </w:p>
    <w:p w14:paraId="1F2EBB09"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Advanced </w:t>
      </w:r>
      <w:proofErr w:type="spellStart"/>
      <w:r>
        <w:rPr>
          <w:rFonts w:ascii="CG Times" w:hAnsi="CG Times"/>
          <w:szCs w:val="20"/>
        </w:rPr>
        <w:t>Athroscopy</w:t>
      </w:r>
      <w:proofErr w:type="spellEnd"/>
      <w:r>
        <w:rPr>
          <w:rFonts w:ascii="CG Times" w:hAnsi="CG Times"/>
          <w:szCs w:val="20"/>
        </w:rPr>
        <w:t xml:space="preserve"> Lecture/ Laboratory, ACVS Symposium, 2001</w:t>
      </w:r>
    </w:p>
    <w:p w14:paraId="5EC9FAF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05AEE15B"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American College of Veterinary Surgeons Annual Symposium, 2001-present</w:t>
      </w:r>
    </w:p>
    <w:p w14:paraId="210815EF"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4E3E3C4D"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smartTag w:uri="urn:schemas-microsoft-com:office:smarttags" w:element="place">
        <w:r>
          <w:rPr>
            <w:rFonts w:ascii="CG Times" w:hAnsi="CG Times"/>
            <w:szCs w:val="20"/>
          </w:rPr>
          <w:t>Southeastern Michigan</w:t>
        </w:r>
      </w:smartTag>
      <w:r>
        <w:rPr>
          <w:rFonts w:ascii="CG Times" w:hAnsi="CG Times"/>
          <w:szCs w:val="20"/>
        </w:rPr>
        <w:t xml:space="preserve"> Veterinary Medical Association Lecture Series, 2000-2004</w:t>
      </w:r>
    </w:p>
    <w:p w14:paraId="449C44F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3A0DABC4"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Lecturer, American Veterinary Medical Association, 136</w:t>
      </w:r>
      <w:r>
        <w:rPr>
          <w:rFonts w:ascii="CG Times" w:hAnsi="CG Times"/>
          <w:szCs w:val="20"/>
          <w:vertAlign w:val="superscript"/>
        </w:rPr>
        <w:t>th</w:t>
      </w:r>
      <w:r>
        <w:rPr>
          <w:rFonts w:ascii="CG Times" w:hAnsi="CG Times"/>
          <w:szCs w:val="20"/>
        </w:rPr>
        <w:t xml:space="preserve"> Annual Convention, 1999</w:t>
      </w:r>
    </w:p>
    <w:p w14:paraId="39834C5B"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880"/>
        <w:rPr>
          <w:rFonts w:ascii="CG Times" w:hAnsi="CG Times"/>
          <w:szCs w:val="20"/>
        </w:rPr>
      </w:pPr>
    </w:p>
    <w:p w14:paraId="7D1503D7"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Session Moderator, North American Veterinary Conference, 1999</w:t>
      </w:r>
    </w:p>
    <w:p w14:paraId="2A414592"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2516AC4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Lecturer, </w:t>
      </w:r>
      <w:smartTag w:uri="urn:schemas-microsoft-com:office:smarttags" w:element="place">
        <w:smartTag w:uri="urn:schemas-microsoft-com:office:smarttags" w:element="PlaceName">
          <w:r>
            <w:rPr>
              <w:rFonts w:ascii="CG Times" w:hAnsi="CG Times"/>
              <w:szCs w:val="20"/>
            </w:rPr>
            <w:t>American</w:t>
          </w:r>
        </w:smartTag>
        <w:r>
          <w:rPr>
            <w:rFonts w:ascii="CG Times" w:hAnsi="CG Times"/>
            <w:szCs w:val="20"/>
          </w:rPr>
          <w:t xml:space="preserve"> </w:t>
        </w:r>
        <w:smartTag w:uri="urn:schemas-microsoft-com:office:smarttags" w:element="PlaceType">
          <w:r>
            <w:rPr>
              <w:rFonts w:ascii="CG Times" w:hAnsi="CG Times"/>
              <w:szCs w:val="20"/>
            </w:rPr>
            <w:t>College</w:t>
          </w:r>
        </w:smartTag>
      </w:smartTag>
      <w:r>
        <w:rPr>
          <w:rFonts w:ascii="CG Times" w:hAnsi="CG Times"/>
          <w:szCs w:val="20"/>
        </w:rPr>
        <w:t xml:space="preserve"> of Veterinary Surgeons Annual Symposium, 1998</w:t>
      </w:r>
    </w:p>
    <w:p w14:paraId="71DB3EF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030C2FAE"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r>
        <w:rPr>
          <w:rFonts w:ascii="CG Times" w:hAnsi="CG Times"/>
          <w:szCs w:val="20"/>
        </w:rPr>
        <w:t>Association for the Study of Internal Fixation: Advanced Course on surgical fixation of disorders of the joints, 1997</w:t>
      </w:r>
    </w:p>
    <w:p w14:paraId="058DC982"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2B78228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smartTag w:uri="urn:schemas-microsoft-com:office:smarttags" w:element="place">
        <w:smartTag w:uri="urn:schemas-microsoft-com:office:smarttags" w:element="PlaceName">
          <w:r>
            <w:rPr>
              <w:rFonts w:ascii="CG Times" w:hAnsi="CG Times"/>
              <w:szCs w:val="20"/>
            </w:rPr>
            <w:t>American</w:t>
          </w:r>
        </w:smartTag>
        <w:r>
          <w:rPr>
            <w:rFonts w:ascii="CG Times" w:hAnsi="CG Times"/>
            <w:szCs w:val="20"/>
          </w:rPr>
          <w:t xml:space="preserve"> </w:t>
        </w:r>
        <w:smartTag w:uri="urn:schemas-microsoft-com:office:smarttags" w:element="PlaceType">
          <w:r>
            <w:rPr>
              <w:rFonts w:ascii="CG Times" w:hAnsi="CG Times"/>
              <w:szCs w:val="20"/>
            </w:rPr>
            <w:t>College</w:t>
          </w:r>
        </w:smartTag>
      </w:smartTag>
      <w:r>
        <w:rPr>
          <w:rFonts w:ascii="CG Times" w:hAnsi="CG Times"/>
          <w:szCs w:val="20"/>
        </w:rPr>
        <w:t xml:space="preserve"> of Veterinary Internal Medicine Symposium, 1995</w:t>
      </w:r>
    </w:p>
    <w:p w14:paraId="3AD226A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2B226C90"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 xml:space="preserve">Lecturer, </w:t>
      </w:r>
      <w:smartTag w:uri="urn:schemas-microsoft-com:office:smarttags" w:element="place">
        <w:smartTag w:uri="urn:schemas-microsoft-com:office:smarttags" w:element="PlaceName">
          <w:r>
            <w:rPr>
              <w:rFonts w:ascii="CG Times" w:hAnsi="CG Times"/>
              <w:szCs w:val="20"/>
            </w:rPr>
            <w:t>Louisiana</w:t>
          </w:r>
        </w:smartTag>
        <w:r>
          <w:rPr>
            <w:rFonts w:ascii="CG Times" w:hAnsi="CG Times"/>
            <w:szCs w:val="20"/>
          </w:rPr>
          <w:t xml:space="preserve"> </w:t>
        </w:r>
        <w:smartTag w:uri="urn:schemas-microsoft-com:office:smarttags" w:element="PlaceType">
          <w:r>
            <w:rPr>
              <w:rFonts w:ascii="CG Times" w:hAnsi="CG Times"/>
              <w:szCs w:val="20"/>
            </w:rPr>
            <w:t>State</w:t>
          </w:r>
        </w:smartTag>
        <w:r>
          <w:rPr>
            <w:rFonts w:ascii="CG Times" w:hAnsi="CG Times"/>
            <w:szCs w:val="20"/>
          </w:rPr>
          <w:t xml:space="preserve"> </w:t>
        </w:r>
        <w:smartTag w:uri="urn:schemas-microsoft-com:office:smarttags" w:element="PlaceType">
          <w:r>
            <w:rPr>
              <w:rFonts w:ascii="CG Times" w:hAnsi="CG Times"/>
              <w:szCs w:val="20"/>
            </w:rPr>
            <w:t>University</w:t>
          </w:r>
        </w:smartTag>
      </w:smartTag>
      <w:r>
        <w:rPr>
          <w:rFonts w:ascii="CG Times" w:hAnsi="CG Times"/>
          <w:szCs w:val="20"/>
        </w:rPr>
        <w:t>’s Annual Fall Conference, 1995-1998</w:t>
      </w:r>
    </w:p>
    <w:p w14:paraId="62ABAAD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6EC54AAC"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pPr>
      <w:smartTag w:uri="urn:schemas-microsoft-com:office:smarttags" w:element="State">
        <w:smartTag w:uri="urn:schemas-microsoft-com:office:smarttags" w:element="place">
          <w:r>
            <w:rPr>
              <w:rFonts w:ascii="CG Times" w:hAnsi="CG Times"/>
              <w:szCs w:val="20"/>
            </w:rPr>
            <w:t>Louisiana</w:t>
          </w:r>
        </w:smartTag>
      </w:smartTag>
      <w:r>
        <w:rPr>
          <w:rFonts w:ascii="CG Times" w:hAnsi="CG Times"/>
          <w:szCs w:val="20"/>
        </w:rPr>
        <w:t xml:space="preserve"> State University Resident/Intern Seminar &amp; Case Series Weekly Presentations, 1995-1999</w:t>
      </w:r>
    </w:p>
    <w:p w14:paraId="21CEA983"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1049D857"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smartTag w:uri="urn:schemas-microsoft-com:office:smarttags" w:element="State">
        <w:smartTag w:uri="urn:schemas-microsoft-com:office:smarttags" w:element="place">
          <w:r>
            <w:rPr>
              <w:rFonts w:ascii="CG Times" w:hAnsi="CG Times"/>
              <w:szCs w:val="20"/>
            </w:rPr>
            <w:t>Florida</w:t>
          </w:r>
        </w:smartTag>
      </w:smartTag>
      <w:r>
        <w:rPr>
          <w:rFonts w:ascii="CG Times" w:hAnsi="CG Times"/>
          <w:szCs w:val="20"/>
        </w:rPr>
        <w:t xml:space="preserve"> Veterinary Medical Association Annual Meeting, 1994</w:t>
      </w:r>
    </w:p>
    <w:p w14:paraId="7BFD3B99"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3CE44D0D"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BOP/</w:t>
      </w:r>
      <w:proofErr w:type="spellStart"/>
      <w:r>
        <w:rPr>
          <w:rFonts w:ascii="CG Times" w:hAnsi="CG Times"/>
          <w:szCs w:val="20"/>
        </w:rPr>
        <w:t>Sertl</w:t>
      </w:r>
      <w:proofErr w:type="spellEnd"/>
      <w:r>
        <w:rPr>
          <w:rFonts w:ascii="CG Times" w:hAnsi="CG Times"/>
          <w:szCs w:val="20"/>
        </w:rPr>
        <w:t xml:space="preserve"> Shelf Arthroplasty Course, 1993</w:t>
      </w:r>
    </w:p>
    <w:p w14:paraId="1D6CB7ED" w14:textId="77777777" w:rsidR="001C5412" w:rsidRDefault="001C5412">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p>
    <w:p w14:paraId="6ED8CE85"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szCs w:val="20"/>
        </w:rPr>
      </w:pPr>
    </w:p>
    <w:p w14:paraId="22452A42" w14:textId="77777777" w:rsidR="00EA1FB6" w:rsidRDefault="006D63BC"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 xml:space="preserve">               </w:t>
      </w:r>
    </w:p>
    <w:p w14:paraId="0E77B2D7" w14:textId="2EAC47A4" w:rsidR="006D63BC" w:rsidRPr="006D63BC" w:rsidRDefault="006D63BC"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 xml:space="preserve"> COMMUNITY SERVICE:</w:t>
      </w:r>
    </w:p>
    <w:p w14:paraId="21149296" w14:textId="77777777" w:rsidR="006D63BC" w:rsidRDefault="006D63BC"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p>
    <w:p w14:paraId="79B18939" w14:textId="6C0811A4" w:rsidR="00FC0D3A" w:rsidRDefault="00FC0D3A"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t>Service Dawgs volunteer, 2020 - present</w:t>
      </w:r>
      <w:r w:rsidR="006D63BC">
        <w:tab/>
      </w:r>
    </w:p>
    <w:p w14:paraId="79E03133" w14:textId="77777777" w:rsidR="00FC0D3A" w:rsidRDefault="00FC0D3A"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639ADA44" w14:textId="0E116180" w:rsidR="00970BFA" w:rsidRDefault="00FC0D3A"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00970BFA">
        <w:t>Founding Chapter President, Cool Papa Bell SABR Chapter, Starkville, MS 2019</w:t>
      </w:r>
      <w:r w:rsidR="00CA7C92">
        <w:t xml:space="preserve"> - present</w:t>
      </w:r>
    </w:p>
    <w:p w14:paraId="681ADC8B" w14:textId="77777777" w:rsidR="00970BFA" w:rsidRDefault="00970BFA"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p>
    <w:p w14:paraId="2D484BFA" w14:textId="698BB96E" w:rsidR="006D63BC" w:rsidRDefault="00970BFA"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r w:rsidR="006D63BC">
        <w:t>Boy Scouts of America, Assistant Scoutmaster Mesa Troop 301, 2010-</w:t>
      </w:r>
      <w:r w:rsidR="004A0143">
        <w:t>2016</w:t>
      </w:r>
    </w:p>
    <w:p w14:paraId="4997743C" w14:textId="77777777" w:rsidR="006D63BC" w:rsidRDefault="006D63BC"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r>
    </w:p>
    <w:p w14:paraId="52530766" w14:textId="0DA08B3D" w:rsidR="006D63BC" w:rsidRDefault="006D63BC" w:rsidP="006D63BC">
      <w:pPr>
        <w:pBdr>
          <w:top w:val="single" w:sz="6" w:space="0" w:color="FFFFFF"/>
          <w:left w:val="single" w:sz="6" w:space="0" w:color="FFFFFF"/>
          <w:bottom w:val="single" w:sz="6" w:space="0" w:color="FFFFFF"/>
          <w:right w:val="single" w:sz="6" w:space="0" w:color="FFFFFF"/>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
        <w:t>St. Mary’s Food Bank, Phoenix, AZ – volunteer, 2011-</w:t>
      </w:r>
      <w:r w:rsidR="00CA7C92">
        <w:t>2019</w:t>
      </w:r>
    </w:p>
    <w:p w14:paraId="564FB995" w14:textId="77777777" w:rsidR="00F408B1" w:rsidRDefault="00F408B1" w:rsidP="00F408B1">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4B8F67B0" w14:textId="77777777" w:rsidR="00F408B1" w:rsidRDefault="00F408B1" w:rsidP="004A0143">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CG Times" w:hAnsi="CG Times"/>
          <w:szCs w:val="20"/>
        </w:rPr>
        <w:sectPr w:rsidR="00F408B1">
          <w:endnotePr>
            <w:numFmt w:val="decimal"/>
          </w:endnotePr>
          <w:type w:val="continuous"/>
          <w:pgSz w:w="12240" w:h="15840"/>
          <w:pgMar w:top="1440" w:right="1350" w:bottom="1440" w:left="1440" w:header="1440" w:footer="1440" w:gutter="0"/>
          <w:cols w:space="720"/>
          <w:noEndnote/>
        </w:sectPr>
      </w:pPr>
      <w:r>
        <w:rPr>
          <w:rFonts w:ascii="CG Times" w:hAnsi="CG Times"/>
          <w:szCs w:val="20"/>
        </w:rPr>
        <w:t>Society for American Baseball Research, Baseball Research Journal reviewer</w:t>
      </w:r>
      <w:r w:rsidR="004A0143">
        <w:rPr>
          <w:rFonts w:ascii="CG Times" w:hAnsi="CG Times"/>
          <w:szCs w:val="20"/>
        </w:rPr>
        <w:t xml:space="preserve"> and author</w:t>
      </w:r>
      <w:r>
        <w:rPr>
          <w:rFonts w:ascii="CG Times" w:hAnsi="CG Times"/>
          <w:szCs w:val="20"/>
        </w:rPr>
        <w:t xml:space="preserve"> 2015-present</w:t>
      </w:r>
    </w:p>
    <w:p w14:paraId="5789AD9E"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57D668B4"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54CDA898" w14:textId="77777777" w:rsidR="00B3027B" w:rsidRDefault="00B3027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CG Times" w:hAnsi="CG Times"/>
          <w:b/>
          <w:bCs/>
          <w:szCs w:val="20"/>
        </w:rPr>
      </w:pPr>
    </w:p>
    <w:p w14:paraId="577BA738" w14:textId="05D17A52" w:rsidR="00D57BA0" w:rsidRDefault="000E4658" w:rsidP="00B3027B">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b/>
          <w:bCs/>
          <w:szCs w:val="20"/>
        </w:rPr>
      </w:pPr>
      <w:r>
        <w:rPr>
          <w:rFonts w:ascii="CG Times" w:hAnsi="CG Times"/>
          <w:b/>
          <w:bCs/>
          <w:szCs w:val="20"/>
        </w:rPr>
        <w:t xml:space="preserve">ACTIVE </w:t>
      </w:r>
      <w:r w:rsidR="00D57BA0">
        <w:rPr>
          <w:rFonts w:ascii="CG Times" w:hAnsi="CG Times"/>
          <w:b/>
          <w:bCs/>
          <w:szCs w:val="20"/>
        </w:rPr>
        <w:t>PROFESSIONAL LICENSURE:</w:t>
      </w:r>
    </w:p>
    <w:p w14:paraId="3DCAE36A"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b/>
          <w:bCs/>
          <w:szCs w:val="20"/>
        </w:rPr>
      </w:pPr>
    </w:p>
    <w:p w14:paraId="7914072F" w14:textId="7EE6E476" w:rsidR="000E4658" w:rsidRDefault="000E4658">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Mississippi</w:t>
      </w:r>
      <w:r w:rsidR="00B3027B">
        <w:rPr>
          <w:rFonts w:ascii="CG Times" w:hAnsi="CG Times"/>
          <w:szCs w:val="20"/>
        </w:rPr>
        <w:t xml:space="preserve"> </w:t>
      </w:r>
    </w:p>
    <w:p w14:paraId="79F006DB" w14:textId="77777777" w:rsidR="0098147A" w:rsidRDefault="000E4658">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Vermont</w:t>
      </w:r>
      <w:r w:rsidR="00D57BA0">
        <w:rPr>
          <w:rFonts w:ascii="CG Times" w:hAnsi="CG Times"/>
          <w:szCs w:val="20"/>
        </w:rPr>
        <w:tab/>
      </w:r>
    </w:p>
    <w:p w14:paraId="2B832BB5" w14:textId="3317FFA6" w:rsidR="00D57BA0" w:rsidRDefault="0098147A">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CG Times" w:hAnsi="CG Times"/>
          <w:szCs w:val="20"/>
        </w:rPr>
      </w:pPr>
      <w:r>
        <w:rPr>
          <w:rFonts w:ascii="CG Times" w:hAnsi="CG Times"/>
          <w:szCs w:val="20"/>
        </w:rPr>
        <w:t>Colorado (Academic)</w:t>
      </w:r>
      <w:r w:rsidR="00D57BA0">
        <w:rPr>
          <w:rFonts w:ascii="CG Times" w:hAnsi="CG Times"/>
          <w:szCs w:val="20"/>
        </w:rPr>
        <w:tab/>
      </w:r>
    </w:p>
    <w:p w14:paraId="62307C31"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p w14:paraId="791961E7" w14:textId="77777777" w:rsidR="00D57BA0" w:rsidRDefault="00D57BA0">
      <w:pPr>
        <w:widowControl/>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G Times" w:hAnsi="CG Times"/>
          <w:szCs w:val="20"/>
        </w:rPr>
      </w:pPr>
    </w:p>
    <w:sectPr w:rsidR="00D57BA0">
      <w:endnotePr>
        <w:numFmt w:val="decimal"/>
      </w:endnotePr>
      <w:type w:val="continuous"/>
      <w:pgSz w:w="12240" w:h="15840"/>
      <w:pgMar w:top="1440" w:right="135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37AE8"/>
    <w:multiLevelType w:val="hybridMultilevel"/>
    <w:tmpl w:val="E8406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A214AC7"/>
    <w:multiLevelType w:val="hybridMultilevel"/>
    <w:tmpl w:val="17F6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zKzNDIxsDAwM7NU0lEKTi0uzszPAykwNKwFANHzJRktAAAA"/>
  </w:docVars>
  <w:rsids>
    <w:rsidRoot w:val="00D57BA0"/>
    <w:rsid w:val="00004A79"/>
    <w:rsid w:val="0001037C"/>
    <w:rsid w:val="00017FFE"/>
    <w:rsid w:val="00027B07"/>
    <w:rsid w:val="00040B26"/>
    <w:rsid w:val="00054FEB"/>
    <w:rsid w:val="00057188"/>
    <w:rsid w:val="00057394"/>
    <w:rsid w:val="0006121A"/>
    <w:rsid w:val="000713FD"/>
    <w:rsid w:val="00072049"/>
    <w:rsid w:val="00072C2D"/>
    <w:rsid w:val="00073511"/>
    <w:rsid w:val="00073C89"/>
    <w:rsid w:val="0008107C"/>
    <w:rsid w:val="00083E03"/>
    <w:rsid w:val="000905DA"/>
    <w:rsid w:val="00093ED3"/>
    <w:rsid w:val="00095B48"/>
    <w:rsid w:val="00096D67"/>
    <w:rsid w:val="00097C58"/>
    <w:rsid w:val="000B06CB"/>
    <w:rsid w:val="000B716B"/>
    <w:rsid w:val="000C1CC6"/>
    <w:rsid w:val="000E4658"/>
    <w:rsid w:val="000F59FB"/>
    <w:rsid w:val="000F692B"/>
    <w:rsid w:val="000F740D"/>
    <w:rsid w:val="00111319"/>
    <w:rsid w:val="00111AC3"/>
    <w:rsid w:val="0012293D"/>
    <w:rsid w:val="00122BE7"/>
    <w:rsid w:val="00123AE2"/>
    <w:rsid w:val="00127CBE"/>
    <w:rsid w:val="001326D0"/>
    <w:rsid w:val="00141233"/>
    <w:rsid w:val="00141CCC"/>
    <w:rsid w:val="00150467"/>
    <w:rsid w:val="0015413F"/>
    <w:rsid w:val="00161A74"/>
    <w:rsid w:val="0016288D"/>
    <w:rsid w:val="00171B3E"/>
    <w:rsid w:val="001743AF"/>
    <w:rsid w:val="00180FE6"/>
    <w:rsid w:val="0018308E"/>
    <w:rsid w:val="00190918"/>
    <w:rsid w:val="00192B1D"/>
    <w:rsid w:val="001A334C"/>
    <w:rsid w:val="001A3884"/>
    <w:rsid w:val="001B2B10"/>
    <w:rsid w:val="001B6286"/>
    <w:rsid w:val="001C5412"/>
    <w:rsid w:val="001D48FE"/>
    <w:rsid w:val="001D5DAA"/>
    <w:rsid w:val="002236C9"/>
    <w:rsid w:val="00250A43"/>
    <w:rsid w:val="00260CD7"/>
    <w:rsid w:val="002627C2"/>
    <w:rsid w:val="00265F6E"/>
    <w:rsid w:val="00287027"/>
    <w:rsid w:val="00294A19"/>
    <w:rsid w:val="002A0520"/>
    <w:rsid w:val="002C66D6"/>
    <w:rsid w:val="002E3C6D"/>
    <w:rsid w:val="00303532"/>
    <w:rsid w:val="00304344"/>
    <w:rsid w:val="00322438"/>
    <w:rsid w:val="00323D8C"/>
    <w:rsid w:val="00331C9F"/>
    <w:rsid w:val="00351461"/>
    <w:rsid w:val="00354E74"/>
    <w:rsid w:val="0035520D"/>
    <w:rsid w:val="00375CC7"/>
    <w:rsid w:val="003B6554"/>
    <w:rsid w:val="003C1FC6"/>
    <w:rsid w:val="003C3008"/>
    <w:rsid w:val="003D630C"/>
    <w:rsid w:val="003E1BD9"/>
    <w:rsid w:val="003E2451"/>
    <w:rsid w:val="003E3C4B"/>
    <w:rsid w:val="003E3C89"/>
    <w:rsid w:val="004018DB"/>
    <w:rsid w:val="00407A44"/>
    <w:rsid w:val="00417B8E"/>
    <w:rsid w:val="0042592C"/>
    <w:rsid w:val="00432BF5"/>
    <w:rsid w:val="004564AC"/>
    <w:rsid w:val="0046312C"/>
    <w:rsid w:val="00473A52"/>
    <w:rsid w:val="00476B38"/>
    <w:rsid w:val="004A0143"/>
    <w:rsid w:val="004A49BF"/>
    <w:rsid w:val="004A7ABC"/>
    <w:rsid w:val="004B748D"/>
    <w:rsid w:val="004C6381"/>
    <w:rsid w:val="004D2427"/>
    <w:rsid w:val="004D5FC0"/>
    <w:rsid w:val="004E3B6C"/>
    <w:rsid w:val="004F2C46"/>
    <w:rsid w:val="004F4884"/>
    <w:rsid w:val="00505A28"/>
    <w:rsid w:val="00513B98"/>
    <w:rsid w:val="00524430"/>
    <w:rsid w:val="00534535"/>
    <w:rsid w:val="0056261F"/>
    <w:rsid w:val="005752F7"/>
    <w:rsid w:val="00577BC0"/>
    <w:rsid w:val="00577CEA"/>
    <w:rsid w:val="00591DBF"/>
    <w:rsid w:val="00591F44"/>
    <w:rsid w:val="005A0A46"/>
    <w:rsid w:val="005A2234"/>
    <w:rsid w:val="005B31B6"/>
    <w:rsid w:val="005B3393"/>
    <w:rsid w:val="005B4F75"/>
    <w:rsid w:val="005B4FE4"/>
    <w:rsid w:val="005C0B0D"/>
    <w:rsid w:val="005C2C53"/>
    <w:rsid w:val="005D5F59"/>
    <w:rsid w:val="005E4EE2"/>
    <w:rsid w:val="00603BFB"/>
    <w:rsid w:val="006124FE"/>
    <w:rsid w:val="006152C7"/>
    <w:rsid w:val="00616311"/>
    <w:rsid w:val="006216A9"/>
    <w:rsid w:val="006352C3"/>
    <w:rsid w:val="006462BB"/>
    <w:rsid w:val="00653391"/>
    <w:rsid w:val="00655687"/>
    <w:rsid w:val="006576DA"/>
    <w:rsid w:val="006635C4"/>
    <w:rsid w:val="006714CC"/>
    <w:rsid w:val="00681AF8"/>
    <w:rsid w:val="006860BE"/>
    <w:rsid w:val="00692140"/>
    <w:rsid w:val="006A15E1"/>
    <w:rsid w:val="006C1AF1"/>
    <w:rsid w:val="006C4A5C"/>
    <w:rsid w:val="006C73DF"/>
    <w:rsid w:val="006D0874"/>
    <w:rsid w:val="006D5BAD"/>
    <w:rsid w:val="006D63BC"/>
    <w:rsid w:val="006D7AF7"/>
    <w:rsid w:val="006E0A94"/>
    <w:rsid w:val="006E7D00"/>
    <w:rsid w:val="006F0F1D"/>
    <w:rsid w:val="006F3217"/>
    <w:rsid w:val="007146E4"/>
    <w:rsid w:val="0073075A"/>
    <w:rsid w:val="007361BB"/>
    <w:rsid w:val="007407E1"/>
    <w:rsid w:val="0074638D"/>
    <w:rsid w:val="00752D6C"/>
    <w:rsid w:val="0076349C"/>
    <w:rsid w:val="007668A0"/>
    <w:rsid w:val="00772911"/>
    <w:rsid w:val="00773BE3"/>
    <w:rsid w:val="007752BD"/>
    <w:rsid w:val="007770A4"/>
    <w:rsid w:val="007814ED"/>
    <w:rsid w:val="00787A89"/>
    <w:rsid w:val="00793775"/>
    <w:rsid w:val="00793CCB"/>
    <w:rsid w:val="00794E9F"/>
    <w:rsid w:val="00796770"/>
    <w:rsid w:val="007A6798"/>
    <w:rsid w:val="007A6D2B"/>
    <w:rsid w:val="007B2B4F"/>
    <w:rsid w:val="007C1514"/>
    <w:rsid w:val="007E1E2E"/>
    <w:rsid w:val="007F2777"/>
    <w:rsid w:val="00804C8E"/>
    <w:rsid w:val="0081016A"/>
    <w:rsid w:val="008236FF"/>
    <w:rsid w:val="008263FF"/>
    <w:rsid w:val="008317E2"/>
    <w:rsid w:val="00850595"/>
    <w:rsid w:val="00863529"/>
    <w:rsid w:val="0086610E"/>
    <w:rsid w:val="00883CBA"/>
    <w:rsid w:val="00894F07"/>
    <w:rsid w:val="008A30CC"/>
    <w:rsid w:val="008B08BE"/>
    <w:rsid w:val="008B0CC5"/>
    <w:rsid w:val="008B469A"/>
    <w:rsid w:val="008B6170"/>
    <w:rsid w:val="008C4269"/>
    <w:rsid w:val="0092043E"/>
    <w:rsid w:val="0092213D"/>
    <w:rsid w:val="00922EF5"/>
    <w:rsid w:val="0092685B"/>
    <w:rsid w:val="00940A7E"/>
    <w:rsid w:val="009573D4"/>
    <w:rsid w:val="009614CD"/>
    <w:rsid w:val="00970BFA"/>
    <w:rsid w:val="00973EDD"/>
    <w:rsid w:val="00975473"/>
    <w:rsid w:val="0098147A"/>
    <w:rsid w:val="00982691"/>
    <w:rsid w:val="00994506"/>
    <w:rsid w:val="009B35F0"/>
    <w:rsid w:val="009C0232"/>
    <w:rsid w:val="009D08A7"/>
    <w:rsid w:val="009D6F74"/>
    <w:rsid w:val="009E5927"/>
    <w:rsid w:val="009E6C12"/>
    <w:rsid w:val="009F2F87"/>
    <w:rsid w:val="00A014C1"/>
    <w:rsid w:val="00A47D07"/>
    <w:rsid w:val="00A51716"/>
    <w:rsid w:val="00A5272A"/>
    <w:rsid w:val="00A72ABA"/>
    <w:rsid w:val="00A81432"/>
    <w:rsid w:val="00A86750"/>
    <w:rsid w:val="00A94188"/>
    <w:rsid w:val="00AB62F6"/>
    <w:rsid w:val="00AB69CB"/>
    <w:rsid w:val="00AB6E20"/>
    <w:rsid w:val="00AC3168"/>
    <w:rsid w:val="00AC34AD"/>
    <w:rsid w:val="00B0507B"/>
    <w:rsid w:val="00B07AB0"/>
    <w:rsid w:val="00B111E3"/>
    <w:rsid w:val="00B1478C"/>
    <w:rsid w:val="00B15274"/>
    <w:rsid w:val="00B16049"/>
    <w:rsid w:val="00B16655"/>
    <w:rsid w:val="00B3027B"/>
    <w:rsid w:val="00B3077A"/>
    <w:rsid w:val="00B30DC5"/>
    <w:rsid w:val="00B36DCB"/>
    <w:rsid w:val="00B44EC9"/>
    <w:rsid w:val="00B51307"/>
    <w:rsid w:val="00B53FB1"/>
    <w:rsid w:val="00B64B1D"/>
    <w:rsid w:val="00B653EF"/>
    <w:rsid w:val="00B71952"/>
    <w:rsid w:val="00B93335"/>
    <w:rsid w:val="00B93E10"/>
    <w:rsid w:val="00B97E7D"/>
    <w:rsid w:val="00BA2CE6"/>
    <w:rsid w:val="00BB0EEC"/>
    <w:rsid w:val="00BB2604"/>
    <w:rsid w:val="00BC3B1C"/>
    <w:rsid w:val="00BD1AC9"/>
    <w:rsid w:val="00BD3909"/>
    <w:rsid w:val="00BE2FF3"/>
    <w:rsid w:val="00BE5935"/>
    <w:rsid w:val="00C01D11"/>
    <w:rsid w:val="00C11A86"/>
    <w:rsid w:val="00C234F7"/>
    <w:rsid w:val="00C23F25"/>
    <w:rsid w:val="00C2742D"/>
    <w:rsid w:val="00C45815"/>
    <w:rsid w:val="00C45D0A"/>
    <w:rsid w:val="00C4643E"/>
    <w:rsid w:val="00C61954"/>
    <w:rsid w:val="00C627B5"/>
    <w:rsid w:val="00C63FA4"/>
    <w:rsid w:val="00C7176D"/>
    <w:rsid w:val="00C85D2D"/>
    <w:rsid w:val="00CA34C2"/>
    <w:rsid w:val="00CA5A76"/>
    <w:rsid w:val="00CA7C92"/>
    <w:rsid w:val="00CB5522"/>
    <w:rsid w:val="00CC1C45"/>
    <w:rsid w:val="00CC6EA1"/>
    <w:rsid w:val="00CD2861"/>
    <w:rsid w:val="00CD2F98"/>
    <w:rsid w:val="00CE7267"/>
    <w:rsid w:val="00D029F7"/>
    <w:rsid w:val="00D11A20"/>
    <w:rsid w:val="00D21F8E"/>
    <w:rsid w:val="00D477CC"/>
    <w:rsid w:val="00D5270B"/>
    <w:rsid w:val="00D57BA0"/>
    <w:rsid w:val="00D662D7"/>
    <w:rsid w:val="00D76E3D"/>
    <w:rsid w:val="00D82EEF"/>
    <w:rsid w:val="00D95F71"/>
    <w:rsid w:val="00D96DD3"/>
    <w:rsid w:val="00DA6B44"/>
    <w:rsid w:val="00DB15B7"/>
    <w:rsid w:val="00E12E9B"/>
    <w:rsid w:val="00E1421B"/>
    <w:rsid w:val="00E22E24"/>
    <w:rsid w:val="00E3185B"/>
    <w:rsid w:val="00E34607"/>
    <w:rsid w:val="00E73B10"/>
    <w:rsid w:val="00E77BF3"/>
    <w:rsid w:val="00E87F98"/>
    <w:rsid w:val="00E935EF"/>
    <w:rsid w:val="00EA1FB6"/>
    <w:rsid w:val="00EB3F91"/>
    <w:rsid w:val="00EC4E54"/>
    <w:rsid w:val="00ED31F1"/>
    <w:rsid w:val="00EE1DD1"/>
    <w:rsid w:val="00EE2B5B"/>
    <w:rsid w:val="00EE79B8"/>
    <w:rsid w:val="00F10EB7"/>
    <w:rsid w:val="00F408B1"/>
    <w:rsid w:val="00F44B0F"/>
    <w:rsid w:val="00F47045"/>
    <w:rsid w:val="00F6009E"/>
    <w:rsid w:val="00F801BA"/>
    <w:rsid w:val="00FA3EDB"/>
    <w:rsid w:val="00FA516B"/>
    <w:rsid w:val="00FC0D3A"/>
    <w:rsid w:val="00FC518D"/>
    <w:rsid w:val="00FC5A53"/>
    <w:rsid w:val="00FD7F7C"/>
    <w:rsid w:val="00FF1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12410BC4"/>
  <w15:chartTrackingRefBased/>
  <w15:docId w15:val="{7259DDB3-AB8B-4D30-AD49-E0AA81A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2"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75A"/>
    <w:pPr>
      <w:widowControl w:val="0"/>
      <w:autoSpaceDE w:val="0"/>
      <w:autoSpaceDN w:val="0"/>
      <w:adjustRightInd w:val="0"/>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Strong">
    <w:name w:val="Strong"/>
    <w:qFormat/>
    <w:rsid w:val="0016288D"/>
    <w:rPr>
      <w:b/>
      <w:bCs/>
    </w:rPr>
  </w:style>
  <w:style w:type="character" w:styleId="Hyperlink">
    <w:name w:val="Hyperlink"/>
    <w:rsid w:val="00B30DC5"/>
    <w:rPr>
      <w:color w:val="0000FF"/>
      <w:u w:val="single"/>
    </w:rPr>
  </w:style>
  <w:style w:type="paragraph" w:styleId="BodyText2">
    <w:name w:val="Body Text 2"/>
    <w:basedOn w:val="Normal"/>
    <w:link w:val="BodyText2Char"/>
    <w:uiPriority w:val="99"/>
    <w:unhideWhenUsed/>
    <w:rsid w:val="001D5DAA"/>
    <w:pPr>
      <w:widowControl/>
      <w:autoSpaceDE/>
      <w:autoSpaceDN/>
      <w:adjustRightInd/>
    </w:pPr>
    <w:rPr>
      <w:rFonts w:ascii="Book Antiqua" w:eastAsia="Calibri" w:hAnsi="Book Antiqua"/>
      <w:szCs w:val="20"/>
    </w:rPr>
  </w:style>
  <w:style w:type="character" w:customStyle="1" w:styleId="BodyText2Char">
    <w:name w:val="Body Text 2 Char"/>
    <w:link w:val="BodyText2"/>
    <w:uiPriority w:val="99"/>
    <w:rsid w:val="001D5DAA"/>
    <w:rPr>
      <w:rFonts w:ascii="Book Antiqua" w:eastAsia="Calibri" w:hAnsi="Book Antiqua"/>
    </w:rPr>
  </w:style>
  <w:style w:type="character" w:customStyle="1" w:styleId="citationyear">
    <w:name w:val="citation_year"/>
    <w:rsid w:val="00322438"/>
  </w:style>
  <w:style w:type="character" w:customStyle="1" w:styleId="citationvolume">
    <w:name w:val="citation_volume"/>
    <w:rsid w:val="00322438"/>
  </w:style>
  <w:style w:type="paragraph" w:styleId="NoSpacing">
    <w:name w:val="No Spacing"/>
    <w:uiPriority w:val="1"/>
    <w:qFormat/>
    <w:rsid w:val="008B0CC5"/>
    <w:rPr>
      <w:rFonts w:ascii="Calibri" w:eastAsia="Calibri" w:hAnsi="Calibri"/>
      <w:sz w:val="22"/>
      <w:szCs w:val="22"/>
    </w:rPr>
  </w:style>
  <w:style w:type="paragraph" w:styleId="ListParagraph">
    <w:name w:val="List Paragraph"/>
    <w:basedOn w:val="Normal"/>
    <w:uiPriority w:val="34"/>
    <w:qFormat/>
    <w:rsid w:val="00ED31F1"/>
    <w:pPr>
      <w:widowControl/>
      <w:autoSpaceDE/>
      <w:autoSpaceDN/>
      <w:adjustRightInd/>
      <w:spacing w:after="200" w:line="276" w:lineRule="auto"/>
      <w:ind w:left="720"/>
      <w:contextualSpacing/>
    </w:pPr>
    <w:rPr>
      <w:rFonts w:ascii="Calibri" w:eastAsia="Calibri" w:hAnsi="Calibri"/>
      <w:sz w:val="22"/>
      <w:szCs w:val="22"/>
    </w:rPr>
  </w:style>
  <w:style w:type="paragraph" w:customStyle="1" w:styleId="Default">
    <w:name w:val="Default"/>
    <w:rsid w:val="00C627B5"/>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138481">
      <w:bodyDiv w:val="1"/>
      <w:marLeft w:val="0"/>
      <w:marRight w:val="0"/>
      <w:marTop w:val="0"/>
      <w:marBottom w:val="0"/>
      <w:divBdr>
        <w:top w:val="none" w:sz="0" w:space="0" w:color="auto"/>
        <w:left w:val="none" w:sz="0" w:space="0" w:color="auto"/>
        <w:bottom w:val="none" w:sz="0" w:space="0" w:color="auto"/>
        <w:right w:val="none" w:sz="0" w:space="0" w:color="auto"/>
      </w:divBdr>
      <w:divsChild>
        <w:div w:id="1969050911">
          <w:marLeft w:val="0"/>
          <w:marRight w:val="0"/>
          <w:marTop w:val="0"/>
          <w:marBottom w:val="0"/>
          <w:divBdr>
            <w:top w:val="none" w:sz="0" w:space="0" w:color="auto"/>
            <w:left w:val="none" w:sz="0" w:space="0" w:color="auto"/>
            <w:bottom w:val="none" w:sz="0" w:space="0" w:color="auto"/>
            <w:right w:val="none" w:sz="0" w:space="0" w:color="auto"/>
          </w:divBdr>
        </w:div>
      </w:divsChild>
    </w:div>
    <w:div w:id="113097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0DC9DC1435424289598DAF326619A0" ma:contentTypeVersion="10" ma:contentTypeDescription="Create a new document." ma:contentTypeScope="" ma:versionID="1e5b2d1ad224c9635441b190a84b534b">
  <xsd:schema xmlns:xsd="http://www.w3.org/2001/XMLSchema" xmlns:xs="http://www.w3.org/2001/XMLSchema" xmlns:p="http://schemas.microsoft.com/office/2006/metadata/properties" xmlns:ns3="14a00499-1831-49a5-8f14-cb7872f70510" targetNamespace="http://schemas.microsoft.com/office/2006/metadata/properties" ma:root="true" ma:fieldsID="e69bacee90fc20a7e4925a37c21d5622" ns3:_="">
    <xsd:import namespace="14a00499-1831-49a5-8f14-cb7872f7051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a00499-1831-49a5-8f14-cb7872f70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9FF13A-D1E2-426D-B247-A566A440C0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22869C-136E-4D42-9D21-BF3208FA4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a00499-1831-49a5-8f14-cb7872f70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E52D6A-D8B9-4313-ADF5-8A05827613B2}">
  <ds:schemaRefs>
    <ds:schemaRef ds:uri="http://schemas.openxmlformats.org/officeDocument/2006/bibliography"/>
  </ds:schemaRefs>
</ds:datastoreItem>
</file>

<file path=customXml/itemProps4.xml><?xml version="1.0" encoding="utf-8"?>
<ds:datastoreItem xmlns:ds="http://schemas.openxmlformats.org/officeDocument/2006/customXml" ds:itemID="{08EB1A23-D1EF-442D-8982-065A114EE0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8</Pages>
  <Words>4982</Words>
  <Characters>32218</Characters>
  <Application>Microsoft Office Word</Application>
  <DocSecurity>0</DocSecurity>
  <Lines>268</Lines>
  <Paragraphs>74</Paragraphs>
  <ScaleCrop>false</ScaleCrop>
  <HeadingPairs>
    <vt:vector size="2" baseType="variant">
      <vt:variant>
        <vt:lpstr>Title</vt:lpstr>
      </vt:variant>
      <vt:variant>
        <vt:i4>1</vt:i4>
      </vt:variant>
    </vt:vector>
  </HeadingPairs>
  <TitlesOfParts>
    <vt:vector size="1" baseType="lpstr">
      <vt:lpstr>Michael Hal Jaffe, DVM, MS</vt:lpstr>
    </vt:vector>
  </TitlesOfParts>
  <Company>Pets Choice</Company>
  <LinksUpToDate>false</LinksUpToDate>
  <CharactersWithSpaces>3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Hal Jaffe, DVM, MS</dc:title>
  <dc:subject/>
  <dc:creator>MichaelJ</dc:creator>
  <cp:keywords/>
  <cp:lastModifiedBy>Michael</cp:lastModifiedBy>
  <cp:revision>37</cp:revision>
  <cp:lastPrinted>2019-04-04T16:18:00Z</cp:lastPrinted>
  <dcterms:created xsi:type="dcterms:W3CDTF">2022-01-10T19:18:00Z</dcterms:created>
  <dcterms:modified xsi:type="dcterms:W3CDTF">2022-04-0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0DC9DC1435424289598DAF326619A0</vt:lpwstr>
  </property>
</Properties>
</file>